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982B99" w:rsidRPr="00F31509" w:rsidRDefault="00982B99" w:rsidP="00982B99">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The FAO source book for the compilation of 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F31509" w:rsidRDefault="00982B99" w:rsidP="00374C82">
      <w:pPr>
        <w:pStyle w:val="Heading1"/>
        <w:rPr>
          <w:rFonts w:asciiTheme="majorBidi" w:hAnsiTheme="majorBidi" w:cstheme="majorBidi"/>
        </w:rPr>
      </w:pPr>
      <w:bookmarkStart w:id="3" w:name="_Toc428436034"/>
      <w:bookmarkStart w:id="4" w:name="_Toc428436335"/>
      <w:bookmarkStart w:id="5" w:name="_Toc428436461"/>
      <w:r w:rsidRPr="00F31509">
        <w:rPr>
          <w:rFonts w:asciiTheme="majorBidi" w:hAnsiTheme="majorBidi" w:cstheme="majorBidi"/>
        </w:rPr>
        <w:lastRenderedPageBreak/>
        <w:t>Table of Contents</w:t>
      </w:r>
      <w:bookmarkEnd w:id="3"/>
      <w:bookmarkEnd w:id="4"/>
      <w:bookmarkEnd w:id="5"/>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3D789C">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3D789C">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 and collection of FBS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nce and the balancing mechanism</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Pr="00F31509">
          <w:rPr>
            <w:rFonts w:asciiTheme="majorBidi" w:hAnsiTheme="majorBidi" w:cstheme="majorBidi"/>
            <w:noProof/>
            <w:webHidden/>
            <w:lang w:val="en-GB"/>
          </w:rPr>
          <w:fldChar w:fldCharType="end"/>
        </w:r>
      </w:hyperlink>
    </w:p>
    <w:p w:rsidR="00F857C8" w:rsidRPr="00F31509" w:rsidRDefault="003D789C"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Pr="00F31509">
          <w:rPr>
            <w:rFonts w:asciiTheme="majorBidi" w:hAnsiTheme="majorBidi" w:cstheme="majorBidi"/>
            <w:noProof/>
            <w:webHidden/>
            <w:szCs w:val="22"/>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Pr="00F31509">
          <w:rPr>
            <w:rFonts w:asciiTheme="majorBidi" w:hAnsiTheme="majorBidi" w:cstheme="majorBidi"/>
            <w:noProof/>
            <w:webHidden/>
            <w:lang w:val="en-GB"/>
          </w:rPr>
          <w:fldChar w:fldCharType="end"/>
        </w:r>
      </w:hyperlink>
    </w:p>
    <w:p w:rsidR="00F857C8" w:rsidRPr="00F31509" w:rsidRDefault="003D789C"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Pr="00F31509">
          <w:rPr>
            <w:rFonts w:asciiTheme="majorBidi" w:hAnsiTheme="majorBidi" w:cstheme="majorBidi"/>
            <w:noProof/>
            <w:webHidden/>
            <w:lang w:val="en-GB"/>
          </w:rPr>
          <w:fldChar w:fldCharType="end"/>
        </w:r>
      </w:hyperlink>
    </w:p>
    <w:p w:rsidR="00982B99" w:rsidRPr="00F31509" w:rsidRDefault="003D789C"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rsidR="00982B99" w:rsidRPr="00F31509" w:rsidRDefault="00982B99" w:rsidP="00982B99">
      <w:pPr>
        <w:pStyle w:val="Title"/>
        <w:rPr>
          <w:rFonts w:asciiTheme="majorBidi" w:hAnsiTheme="majorBidi"/>
          <w:lang w:val="en-GB"/>
        </w:rPr>
      </w:pPr>
    </w:p>
    <w:p w:rsidR="00982B99" w:rsidRPr="00F31509" w:rsidRDefault="00982B99" w:rsidP="00374C82">
      <w:pPr>
        <w:pStyle w:val="Heading1"/>
        <w:rPr>
          <w:rFonts w:asciiTheme="majorBidi" w:eastAsiaTheme="majorEastAsia" w:hAnsiTheme="majorBidi" w:cstheme="majorBidi"/>
          <w:lang w:eastAsia="en-US"/>
        </w:rPr>
      </w:pPr>
      <w:bookmarkStart w:id="6" w:name="_Toc428436035"/>
      <w:bookmarkStart w:id="7" w:name="_Toc428436336"/>
      <w:bookmarkStart w:id="8" w:name="_Toc428436462"/>
      <w:r w:rsidRPr="00F31509">
        <w:rPr>
          <w:rFonts w:asciiTheme="majorBidi" w:eastAsiaTheme="majorEastAsia" w:hAnsiTheme="majorBidi" w:cstheme="majorBidi"/>
          <w:lang w:eastAsia="en-US"/>
        </w:rPr>
        <w:lastRenderedPageBreak/>
        <w:t>List of Tables</w:t>
      </w:r>
      <w:bookmarkEnd w:id="6"/>
      <w:bookmarkEnd w:id="7"/>
      <w:bookmarkEnd w:id="8"/>
    </w:p>
    <w:p w:rsidR="00982B99" w:rsidRPr="00F31509" w:rsidRDefault="00982B99" w:rsidP="00982B99">
      <w:pPr>
        <w:rPr>
          <w:rFonts w:asciiTheme="majorBidi" w:hAnsiTheme="majorBidi" w:cstheme="majorBidi"/>
          <w:lang w:val="en-GB" w:eastAsia="en-US"/>
        </w:rPr>
      </w:pPr>
    </w:p>
    <w:p w:rsidR="00AA5F53" w:rsidRPr="00F31509" w:rsidRDefault="003D789C">
      <w:pPr>
        <w:pStyle w:val="TableofFigures"/>
        <w:tabs>
          <w:tab w:val="right" w:leader="dot" w:pos="9016"/>
        </w:tabs>
        <w:rPr>
          <w:rFonts w:asciiTheme="majorBidi" w:hAnsiTheme="majorBidi" w:cstheme="majorBidi"/>
          <w:noProof/>
          <w:lang w:val="en-GB" w:eastAsia="en-US"/>
        </w:rPr>
      </w:pPr>
      <w:r w:rsidRPr="003D789C">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3D789C">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2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4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5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AA5F53" w:rsidRPr="00F31509" w:rsidRDefault="003D789C">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BD24CC">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rsidR="00982B99" w:rsidRPr="00F31509" w:rsidRDefault="003D789C"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9" w:name="_Toc428436036"/>
      <w:bookmarkStart w:id="10" w:name="_Toc428436337"/>
      <w:bookmarkStart w:id="11" w:name="_Toc428436463"/>
      <w:r w:rsidR="00982B99" w:rsidRPr="00F31509">
        <w:rPr>
          <w:rFonts w:asciiTheme="majorBidi" w:hAnsiTheme="majorBidi" w:cstheme="majorBidi"/>
        </w:rPr>
        <w:t>List of Figures</w:t>
      </w:r>
      <w:bookmarkEnd w:id="9"/>
      <w:bookmarkEnd w:id="10"/>
      <w:bookmarkEnd w:id="11"/>
    </w:p>
    <w:p w:rsidR="004F7A80" w:rsidRPr="004F7A80" w:rsidRDefault="003D789C">
      <w:pPr>
        <w:pStyle w:val="TableofFigures"/>
        <w:tabs>
          <w:tab w:val="right" w:leader="dot" w:pos="9016"/>
        </w:tabs>
        <w:rPr>
          <w:rFonts w:cs="Times New Roman"/>
          <w:noProof/>
          <w:lang w:eastAsia="en-US"/>
        </w:rPr>
      </w:pPr>
      <w:r w:rsidRPr="003D789C">
        <w:rPr>
          <w:rFonts w:cs="Times New Roman"/>
          <w:b/>
          <w:bCs/>
          <w:sz w:val="24"/>
          <w:szCs w:val="24"/>
          <w:lang w:val="en-GB"/>
        </w:rPr>
        <w:fldChar w:fldCharType="begin"/>
      </w:r>
      <w:r w:rsidR="002744C3" w:rsidRPr="004F7A80">
        <w:rPr>
          <w:rFonts w:cs="Times New Roman"/>
          <w:b/>
          <w:bCs/>
          <w:sz w:val="24"/>
          <w:szCs w:val="24"/>
          <w:lang w:val="en-GB"/>
        </w:rPr>
        <w:instrText xml:space="preserve"> TOC \h \z \c "Figure" </w:instrText>
      </w:r>
      <w:r w:rsidRPr="003D789C">
        <w:rPr>
          <w:rFonts w:cs="Times New Roman"/>
          <w:b/>
          <w:bCs/>
          <w:sz w:val="24"/>
          <w:szCs w:val="24"/>
          <w:lang w:val="en-GB"/>
        </w:rPr>
        <w:fldChar w:fldCharType="separate"/>
      </w:r>
      <w:hyperlink w:anchor="_Toc430872503" w:history="1">
        <w:r w:rsidR="004F7A80" w:rsidRPr="004F7A80">
          <w:rPr>
            <w:rStyle w:val="Hyperlink"/>
            <w:rFonts w:ascii="Times New Roman" w:eastAsia="Times New Roman" w:hAnsi="Times New Roman" w:cs="Times New Roman"/>
            <w:smallCaps w:val="0"/>
            <w:noProof/>
            <w:lang w:val="en-GB"/>
          </w:rPr>
          <w:t>Figure 1: US wheat, unbalanced (top pane), balanced (bottom pane).  In the top pane, the expected value is represented by the dashed line (and the highest point of the distribution).  In the bottom pane, the dashed line represents the value after balancing.</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39</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04" w:history="1">
        <w:r w:rsidR="004F7A80" w:rsidRPr="004F7A80">
          <w:rPr>
            <w:rStyle w:val="Hyperlink"/>
            <w:rFonts w:ascii="Times New Roman" w:hAnsi="Times New Roman" w:cs="Times New Roman"/>
            <w:smallCaps w:val="0"/>
            <w:noProof/>
            <w:lang w:val="en-GB"/>
          </w:rPr>
          <w:t>Figure 2: Standardization of wheat, processing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5</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05" w:history="1">
        <w:r w:rsidR="004F7A80" w:rsidRPr="004F7A80">
          <w:rPr>
            <w:rStyle w:val="Hyperlink"/>
            <w:rFonts w:ascii="Times New Roman" w:hAnsi="Times New Roman" w:cs="Times New Roman"/>
            <w:smallCaps w:val="0"/>
            <w:noProof/>
            <w:lang w:val="en-GB"/>
          </w:rPr>
          <w:t>Figure 3: Standardization and negative utiliz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46</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06" w:history="1">
        <w:r w:rsidR="004F7A80" w:rsidRPr="004F7A80">
          <w:rPr>
            <w:rStyle w:val="Hyperlink"/>
            <w:rFonts w:ascii="Times New Roman" w:hAnsi="Times New Roman" w:cs="Times New Roman"/>
            <w:smallCaps w:val="0"/>
            <w:noProof/>
          </w:rPr>
          <w:t>Figure 4: Trade processing, work flow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3</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07" w:history="1">
        <w:r w:rsidR="004F7A80" w:rsidRPr="004F7A80">
          <w:rPr>
            <w:rStyle w:val="Hyperlink"/>
            <w:rFonts w:ascii="Times New Roman" w:hAnsi="Times New Roman" w:cs="Times New Roman"/>
            <w:smallCaps w:val="0"/>
            <w:noProof/>
            <w:lang w:val="en-GB"/>
          </w:rPr>
          <w:t>Figure 5: Calculation of unit values based on trading partner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5</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r:id="rId10" w:anchor="_Toc430872508" w:history="1">
        <w:r w:rsidR="004F7A80" w:rsidRPr="004F7A80">
          <w:rPr>
            <w:rStyle w:val="Hyperlink"/>
            <w:rFonts w:ascii="Times New Roman" w:hAnsi="Times New Roman" w:cs="Times New Roman"/>
            <w:smallCaps w:val="0"/>
            <w:noProof/>
          </w:rPr>
          <w:t>Figure 6: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r:id="rId11" w:anchor="_Toc430872509" w:history="1">
        <w:r w:rsidR="004F7A80" w:rsidRPr="004F7A80">
          <w:rPr>
            <w:rStyle w:val="Hyperlink"/>
            <w:rFonts w:ascii="Times New Roman" w:hAnsi="Times New Roman" w:cs="Times New Roman"/>
            <w:smallCaps w:val="0"/>
            <w:noProof/>
          </w:rPr>
          <w:t>Figure 7: Reliability index calculation over two iterationsfigure 8: Reliability index calculatio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7</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0" w:history="1">
        <w:r w:rsidR="004F7A80" w:rsidRPr="004F7A80">
          <w:rPr>
            <w:rStyle w:val="Hyperlink"/>
            <w:rFonts w:ascii="Times New Roman" w:eastAsia="Times New Roman" w:hAnsi="Times New Roman" w:cs="Times New Roman"/>
            <w:smallCaps w:val="0"/>
            <w:noProof/>
            <w:lang w:val="en-GB"/>
          </w:rPr>
          <w:t>Figure 9: Bounded uniform distribution with a zero mean</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59</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1" w:history="1">
        <w:r w:rsidR="004F7A80" w:rsidRPr="004F7A80">
          <w:rPr>
            <w:rStyle w:val="Hyperlink"/>
            <w:rFonts w:ascii="Times New Roman" w:eastAsia="Times New Roman" w:hAnsi="Times New Roman" w:cs="Times New Roman"/>
            <w:smallCaps w:val="0"/>
            <w:noProof/>
            <w:lang w:val="en-GB"/>
          </w:rPr>
          <w:t>Figure 10: Distribution of year-to-year changes in US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0</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2" w:history="1">
        <w:r w:rsidR="004F7A80" w:rsidRPr="004F7A80">
          <w:rPr>
            <w:rStyle w:val="Hyperlink"/>
            <w:rFonts w:ascii="Times New Roman" w:eastAsia="Times New Roman" w:hAnsi="Times New Roman" w:cs="Times New Roman"/>
            <w:smallCaps w:val="0"/>
            <w:noProof/>
            <w:lang w:val="en-GB"/>
          </w:rPr>
          <w:t>Figure 11: Stock changes in t in relation to cumulative past stock chan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2</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3" w:history="1">
        <w:r w:rsidR="004F7A80" w:rsidRPr="004F7A80">
          <w:rPr>
            <w:rStyle w:val="Hyperlink"/>
            <w:rFonts w:ascii="Times New Roman" w:eastAsia="Times New Roman" w:hAnsi="Times New Roman" w:cs="Times New Roman"/>
            <w:smallCaps w:val="0"/>
            <w:noProof/>
            <w:lang w:val="en-GB"/>
          </w:rPr>
          <w:t>Figure 12: Testing for normality, wheat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4" w:history="1">
        <w:r w:rsidR="004F7A80" w:rsidRPr="004F7A80">
          <w:rPr>
            <w:rStyle w:val="Hyperlink"/>
            <w:rFonts w:ascii="Times New Roman" w:eastAsia="Times New Roman" w:hAnsi="Times New Roman" w:cs="Times New Roman"/>
            <w:smallCaps w:val="0"/>
            <w:noProof/>
            <w:lang w:val="en-GB"/>
          </w:rPr>
          <w:t>Figure 13: Testing for normality, maize stock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3</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r:id="rId12" w:anchor="_Toc430872515" w:history="1">
        <w:r w:rsidR="004F7A80" w:rsidRPr="004F7A80">
          <w:rPr>
            <w:rStyle w:val="Hyperlink"/>
            <w:rFonts w:ascii="Times New Roman" w:hAnsi="Times New Roman" w:cs="Times New Roman"/>
            <w:smallCaps w:val="0"/>
            <w:noProof/>
          </w:rPr>
          <w:t>Figure 14: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69</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6" w:history="1">
        <w:r w:rsidR="004F7A80" w:rsidRPr="004F7A80">
          <w:rPr>
            <w:rStyle w:val="Hyperlink"/>
            <w:rFonts w:ascii="Times New Roman" w:hAnsi="Times New Roman" w:cs="Times New Roman"/>
            <w:smallCaps w:val="0"/>
            <w:noProof/>
            <w:lang w:val="en-GB"/>
          </w:rPr>
          <w:t>Figure 17: Estimated vs collected value for metabolizable energy</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r:id="rId13" w:anchor="_Toc430872517" w:history="1">
        <w:r w:rsidR="004F7A80" w:rsidRPr="004F7A80">
          <w:rPr>
            <w:rStyle w:val="Hyperlink"/>
            <w:rFonts w:ascii="Times New Roman" w:hAnsi="Times New Roman" w:cs="Times New Roman"/>
            <w:smallCaps w:val="0"/>
            <w:noProof/>
          </w:rPr>
          <w:t>Figure 15: Results of the feed estimates at the global levelfigure 16: Results of the feed estimate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0</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8" w:history="1">
        <w:r w:rsidR="004F7A80" w:rsidRPr="004F7A80">
          <w:rPr>
            <w:rStyle w:val="Hyperlink"/>
            <w:rFonts w:ascii="Times New Roman" w:eastAsia="Times New Roman" w:hAnsi="Times New Roman" w:cs="Times New Roman"/>
            <w:smallCaps w:val="0"/>
            <w:noProof/>
            <w:lang w:val="en-GB"/>
          </w:rPr>
          <w:t>Figure 18:  World cereal feeds, comparing results at the global leve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2</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19" w:history="1">
        <w:r w:rsidR="004F7A80" w:rsidRPr="004F7A80">
          <w:rPr>
            <w:rStyle w:val="Hyperlink"/>
            <w:rFonts w:ascii="Times New Roman" w:eastAsia="Times New Roman" w:hAnsi="Times New Roman" w:cs="Times New Roman"/>
            <w:smallCaps w:val="0"/>
            <w:noProof/>
            <w:lang w:val="en-GB"/>
          </w:rPr>
          <w:t>Figure 19: Oilcakes, oil meals and brans supply vs. Deman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1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74</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20" w:history="1">
        <w:r w:rsidR="004F7A80" w:rsidRPr="004F7A80">
          <w:rPr>
            <w:rStyle w:val="Hyperlink"/>
            <w:rFonts w:ascii="Times New Roman" w:eastAsia="Times New Roman" w:hAnsi="Times New Roman" w:cs="Times New Roman"/>
            <w:smallCaps w:val="0"/>
            <w:noProof/>
            <w:lang w:val="en-GB"/>
          </w:rPr>
          <w:t>Figure 20: Vegetable oils: Other uses of FAOSTAT v industrial use of PSD</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0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0</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21" w:history="1">
        <w:r w:rsidR="004F7A80" w:rsidRPr="004F7A80">
          <w:rPr>
            <w:rStyle w:val="Hyperlink"/>
            <w:rFonts w:ascii="Times New Roman" w:eastAsia="Times New Roman" w:hAnsi="Times New Roman" w:cs="Times New Roman"/>
            <w:smallCaps w:val="0"/>
            <w:noProof/>
            <w:lang w:val="en-GB"/>
          </w:rPr>
          <w:t>Figure 21: Flow chart of food losses and wastag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1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83</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22" w:history="1">
        <w:r w:rsidR="004F7A80" w:rsidRPr="004F7A80">
          <w:rPr>
            <w:rStyle w:val="Hyperlink"/>
            <w:rFonts w:ascii="Times New Roman" w:eastAsia="Times New Roman" w:hAnsi="Times New Roman" w:cs="Times New Roman"/>
            <w:smallCaps w:val="0"/>
            <w:noProof/>
            <w:lang w:val="en-GB"/>
          </w:rPr>
          <w:t>Figure 22: Ensemble modelling results for yield estimate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2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1</w:t>
        </w:r>
        <w:r w:rsidRPr="004F7A80">
          <w:rPr>
            <w:rFonts w:cs="Times New Roman"/>
            <w:noProof/>
            <w:webHidden/>
          </w:rPr>
          <w:fldChar w:fldCharType="end"/>
        </w:r>
      </w:hyperlink>
    </w:p>
    <w:p w:rsidR="004F7A80" w:rsidRPr="004F7A80" w:rsidRDefault="003D789C">
      <w:pPr>
        <w:pStyle w:val="TableofFigures"/>
        <w:tabs>
          <w:tab w:val="right" w:leader="dot" w:pos="9016"/>
        </w:tabs>
        <w:rPr>
          <w:rFonts w:cs="Times New Roman"/>
          <w:noProof/>
          <w:lang w:eastAsia="en-US"/>
        </w:rPr>
      </w:pPr>
      <w:hyperlink w:anchor="_Toc430872523" w:history="1">
        <w:r w:rsidR="004F7A80" w:rsidRPr="004F7A80">
          <w:rPr>
            <w:rStyle w:val="Hyperlink"/>
            <w:rFonts w:ascii="Times New Roman" w:eastAsia="Times New Roman" w:hAnsi="Times New Roman" w:cs="Times New Roman"/>
            <w:smallCaps w:val="0"/>
            <w:noProof/>
            <w:lang w:val="en-GB"/>
          </w:rPr>
          <w:t>Figure 23: the processing/standardization tree for wheat and wheat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3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98</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Fonts w:cs="Times New Roman"/>
          <w:noProof/>
          <w:lang w:eastAsia="en-US"/>
        </w:rPr>
      </w:pPr>
      <w:hyperlink w:anchor="_Toc430872524" w:history="1">
        <w:r w:rsidR="004F7A80" w:rsidRPr="004F7A80">
          <w:rPr>
            <w:rStyle w:val="Hyperlink"/>
            <w:rFonts w:ascii="Times New Roman" w:eastAsia="Times New Roman" w:hAnsi="Times New Roman" w:cs="Times New Roman"/>
            <w:smallCaps w:val="0"/>
            <w:noProof/>
            <w:lang w:val="en-GB"/>
          </w:rPr>
          <w:t>Figure 24: Processing tree for sugar crops and produc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4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08</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Fonts w:cs="Times New Roman"/>
          <w:noProof/>
          <w:lang w:eastAsia="en-US"/>
        </w:rPr>
      </w:pPr>
      <w:hyperlink w:anchor="_Toc430872525" w:history="1">
        <w:r w:rsidR="004F7A80" w:rsidRPr="004F7A80">
          <w:rPr>
            <w:rStyle w:val="Hyperlink"/>
            <w:rFonts w:ascii="Times New Roman" w:eastAsia="Times New Roman" w:hAnsi="Times New Roman" w:cs="Times New Roman"/>
            <w:smallCaps w:val="0"/>
            <w:noProof/>
            <w:lang w:val="en-GB"/>
          </w:rPr>
          <w:t>Figure 25: Commodity tree for palm oi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5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18</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Fonts w:cs="Times New Roman"/>
          <w:noProof/>
          <w:lang w:eastAsia="en-US"/>
        </w:rPr>
      </w:pPr>
      <w:hyperlink w:anchor="_Toc430872526" w:history="1">
        <w:r w:rsidR="004F7A80" w:rsidRPr="004F7A80">
          <w:rPr>
            <w:rStyle w:val="Hyperlink"/>
            <w:rFonts w:ascii="Times New Roman" w:eastAsia="Times New Roman" w:hAnsi="Times New Roman" w:cs="Times New Roman"/>
            <w:smallCaps w:val="0"/>
            <w:noProof/>
            <w:lang w:val="en-GB"/>
          </w:rPr>
          <w:t>Figure 26: Trade processing steps at FAO</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6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4</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Fonts w:cs="Times New Roman"/>
          <w:noProof/>
          <w:lang w:eastAsia="en-US"/>
        </w:rPr>
      </w:pPr>
      <w:hyperlink w:anchor="_Toc430872527" w:history="1">
        <w:r w:rsidR="004F7A80" w:rsidRPr="004F7A80">
          <w:rPr>
            <w:rStyle w:val="Hyperlink"/>
            <w:rFonts w:ascii="Times New Roman" w:eastAsia="Times New Roman" w:hAnsi="Times New Roman" w:cs="Times New Roman"/>
            <w:smallCaps w:val="0"/>
            <w:noProof/>
            <w:lang w:val="en-GB"/>
          </w:rPr>
          <w:t>Figure 27: Results of outlier tests</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7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25</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Fonts w:cs="Times New Roman"/>
          <w:noProof/>
          <w:lang w:eastAsia="en-US"/>
        </w:rPr>
      </w:pPr>
      <w:hyperlink w:anchor="_Toc430872528" w:history="1">
        <w:r w:rsidR="004F7A80" w:rsidRPr="004F7A80">
          <w:rPr>
            <w:rStyle w:val="Hyperlink"/>
            <w:rFonts w:ascii="Times New Roman" w:eastAsia="Times New Roman" w:hAnsi="Times New Roman" w:cs="Times New Roman"/>
            <w:smallCaps w:val="0"/>
            <w:noProof/>
            <w:lang w:val="en-GB"/>
          </w:rPr>
          <w:t>Figure 28: Quality of links between HS – FCL(shaded)  and HS - CPC</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8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1</w:t>
        </w:r>
        <w:r w:rsidRPr="004F7A80">
          <w:rPr>
            <w:rFonts w:cs="Times New Roman"/>
            <w:noProof/>
            <w:webHidden/>
          </w:rPr>
          <w:fldChar w:fldCharType="end"/>
        </w:r>
      </w:hyperlink>
    </w:p>
    <w:p w:rsidR="004F7A80" w:rsidRPr="004F7A80" w:rsidRDefault="003D789C" w:rsidP="004F7A80">
      <w:pPr>
        <w:pStyle w:val="TableofFigures"/>
        <w:tabs>
          <w:tab w:val="right" w:leader="dot" w:pos="9016"/>
        </w:tabs>
        <w:rPr>
          <w:rStyle w:val="Hyperlink"/>
          <w:rFonts w:ascii="Times New Roman" w:hAnsi="Times New Roman" w:cs="Times New Roman"/>
          <w:smallCaps w:val="0"/>
          <w:noProof/>
        </w:rPr>
      </w:pPr>
      <w:hyperlink w:anchor="_Toc430872529" w:history="1">
        <w:r w:rsidR="004F7A80" w:rsidRPr="004F7A80">
          <w:rPr>
            <w:rStyle w:val="Hyperlink"/>
            <w:rFonts w:ascii="Times New Roman" w:eastAsia="Times New Roman" w:hAnsi="Times New Roman" w:cs="Times New Roman"/>
            <w:smallCaps w:val="0"/>
            <w:noProof/>
            <w:lang w:val="en-GB"/>
          </w:rPr>
          <w:t>Figure 2</w:t>
        </w:r>
        <w:r w:rsidR="004F7A80" w:rsidRPr="004F7A80">
          <w:rPr>
            <w:rStyle w:val="Hyperlink"/>
            <w:rFonts w:ascii="Times New Roman" w:hAnsi="Times New Roman" w:cs="Times New Roman"/>
            <w:smallCaps w:val="0"/>
            <w:noProof/>
            <w:lang w:val="en-GB"/>
          </w:rPr>
          <w:t>9</w:t>
        </w:r>
        <w:r w:rsidR="004F7A80" w:rsidRPr="004F7A80">
          <w:rPr>
            <w:rStyle w:val="Hyperlink"/>
            <w:rFonts w:ascii="Times New Roman" w:eastAsia="Times New Roman" w:hAnsi="Times New Roman" w:cs="Times New Roman"/>
            <w:smallCaps w:val="0"/>
            <w:noProof/>
            <w:lang w:val="en-GB"/>
          </w:rPr>
          <w:t>: CPC expanded code for “Mixed grain” (0103 in FCL)</w:t>
        </w:r>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29 \h </w:instrText>
        </w:r>
        <w:r w:rsidRPr="004F7A80">
          <w:rPr>
            <w:rFonts w:cs="Times New Roman"/>
            <w:noProof/>
            <w:webHidden/>
          </w:rPr>
        </w:r>
        <w:r w:rsidRPr="004F7A80">
          <w:rPr>
            <w:rFonts w:cs="Times New Roman"/>
            <w:noProof/>
            <w:webHidden/>
          </w:rPr>
          <w:fldChar w:fldCharType="separate"/>
        </w:r>
        <w:r w:rsidR="004F7A80" w:rsidRPr="004F7A80">
          <w:rPr>
            <w:rFonts w:cs="Times New Roman"/>
            <w:noProof/>
            <w:webHidden/>
          </w:rPr>
          <w:t>132</w:t>
        </w:r>
        <w:r w:rsidRPr="004F7A80">
          <w:rPr>
            <w:rFonts w:cs="Times New Roman"/>
            <w:noProof/>
            <w:webHidden/>
          </w:rPr>
          <w:fldChar w:fldCharType="end"/>
        </w:r>
      </w:hyperlink>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Figure 30: Classification of millet and its derived products in FCL</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31: Commodity tree of millet (a simple example as it only includes 1st level processed products) </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2</w:t>
      </w:r>
      <w:r w:rsidRPr="004F7A80">
        <w:rPr>
          <w:rFonts w:asciiTheme="majorBidi" w:eastAsia="Times New Roman" w:hAnsiTheme="majorBidi" w:cstheme="majorBidi"/>
          <w:i w:val="0"/>
          <w:sz w:val="22"/>
          <w:szCs w:val="22"/>
          <w:lang w:val="en-GB"/>
        </w:rPr>
        <w:t>: Commodity tree of millet in CPC</w:t>
      </w:r>
    </w:p>
    <w:p w:rsidR="004F7A80" w:rsidRPr="004F7A80" w:rsidRDefault="004F7A80" w:rsidP="004F7A80">
      <w:pPr>
        <w:pStyle w:val="Caption"/>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3</w:t>
      </w:r>
      <w:r w:rsidRPr="004F7A80">
        <w:rPr>
          <w:rFonts w:asciiTheme="majorBidi" w:eastAsia="Times New Roman" w:hAnsiTheme="majorBidi" w:cstheme="majorBidi"/>
          <w:i w:val="0"/>
          <w:sz w:val="22"/>
          <w:szCs w:val="22"/>
          <w:lang w:val="en-GB"/>
        </w:rPr>
        <w:t>: Classification of millet and its derived products in CPC; CPC hierarchy reflects the economic activity of origin</w:t>
      </w:r>
    </w:p>
    <w:p w:rsidR="004F7A80" w:rsidRPr="004F7A80" w:rsidRDefault="004F7A80" w:rsidP="004F7A80">
      <w:pPr>
        <w:pStyle w:val="Caption"/>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4</w:t>
      </w:r>
      <w:r w:rsidRPr="004F7A80">
        <w:rPr>
          <w:rFonts w:asciiTheme="majorBidi" w:eastAsia="Times New Roman" w:hAnsiTheme="majorBidi" w:cstheme="majorBidi"/>
          <w:i w:val="0"/>
          <w:sz w:val="22"/>
          <w:szCs w:val="22"/>
          <w:lang w:val="en-GB"/>
        </w:rPr>
        <w:t>: Classification scheme used in the new system</w:t>
      </w:r>
    </w:p>
    <w:p w:rsidR="004F7A80" w:rsidRPr="004F7A80" w:rsidRDefault="004F7A80" w:rsidP="004F7A80">
      <w:pPr>
        <w:pStyle w:val="Caption"/>
        <w:jc w:val="both"/>
        <w:rPr>
          <w:rFonts w:asciiTheme="majorBidi" w:hAnsiTheme="majorBidi" w:cstheme="majorBidi"/>
          <w:i w:val="0"/>
          <w:sz w:val="22"/>
          <w:szCs w:val="22"/>
          <w:lang w:val="en-GB"/>
        </w:rPr>
      </w:pPr>
    </w:p>
    <w:p w:rsidR="004F7A80" w:rsidRPr="004F7A80" w:rsidRDefault="004F7A80" w:rsidP="004F7A80">
      <w:pPr>
        <w:pStyle w:val="Caption"/>
        <w:jc w:val="both"/>
        <w:rPr>
          <w:rFonts w:asciiTheme="majorBidi" w:eastAsia="Times New Roman" w:hAnsiTheme="majorBidi" w:cstheme="majorBidi"/>
          <w:i w:val="0"/>
          <w:lang w:val="en-GB"/>
        </w:rPr>
      </w:pPr>
    </w:p>
    <w:p w:rsidR="004F7A80" w:rsidRPr="004F7A80" w:rsidRDefault="004F7A80" w:rsidP="004F7A80">
      <w:pPr>
        <w:pStyle w:val="Caption"/>
        <w:jc w:val="both"/>
        <w:rPr>
          <w:rFonts w:asciiTheme="majorBidi" w:hAnsiTheme="majorBidi" w:cstheme="majorBidi"/>
          <w:i w:val="0"/>
          <w:lang w:val="en-GB"/>
        </w:rPr>
      </w:pPr>
    </w:p>
    <w:p w:rsidR="004F7A80" w:rsidRPr="004F7A80" w:rsidRDefault="004F7A80" w:rsidP="004F7A80">
      <w:pPr>
        <w:rPr>
          <w:lang w:val="en-GB"/>
        </w:rPr>
      </w:pPr>
    </w:p>
    <w:p w:rsidR="004B3819" w:rsidRPr="00F31509" w:rsidRDefault="003D789C" w:rsidP="00BD24CC">
      <w:pPr>
        <w:pStyle w:val="Heading1"/>
        <w:rPr>
          <w:rFonts w:asciiTheme="majorBidi" w:hAnsiTheme="majorBidi" w:cstheme="majorBidi"/>
        </w:rPr>
      </w:pPr>
      <w:r w:rsidRPr="004F7A80">
        <w:rPr>
          <w:rFonts w:eastAsiaTheme="minorEastAsia"/>
          <w:b w:val="0"/>
          <w:bCs w:val="0"/>
          <w:color w:val="auto"/>
          <w:kern w:val="0"/>
          <w:sz w:val="24"/>
          <w:szCs w:val="24"/>
          <w:lang w:eastAsia="zh-CN"/>
        </w:rPr>
        <w:lastRenderedPageBreak/>
        <w:fldChar w:fldCharType="end"/>
      </w:r>
      <w:bookmarkStart w:id="12" w:name="_Toc428436037"/>
      <w:bookmarkStart w:id="13" w:name="_Toc428436338"/>
      <w:bookmarkStart w:id="14" w:name="_Toc428436464"/>
      <w:r w:rsidR="00505EE3" w:rsidRPr="00F31509">
        <w:rPr>
          <w:rFonts w:asciiTheme="majorBidi" w:hAnsiTheme="majorBidi" w:cstheme="majorBidi"/>
        </w:rPr>
        <w:t>About this document</w:t>
      </w:r>
      <w:bookmarkEnd w:id="0"/>
      <w:bookmarkEnd w:id="12"/>
      <w:bookmarkEnd w:id="13"/>
      <w:bookmarkEnd w:id="14"/>
      <w:r w:rsidR="00505EE3" w:rsidRPr="00F31509">
        <w:rPr>
          <w:rFonts w:asciiTheme="majorBidi" w:hAnsiTheme="majorBidi" w:cstheme="majorBidi"/>
        </w:rPr>
        <w:t xml:space="preserve"> </w:t>
      </w:r>
      <w:bookmarkEnd w:id="1"/>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rsidR="00090BA3"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IICA)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allowed the implementation of a new classification system more line with international standards. </w:t>
      </w:r>
    </w:p>
    <w:p w:rsidR="00090BA3" w:rsidRPr="00F31509" w:rsidRDefault="00090BA3" w:rsidP="00C4334D">
      <w:pPr>
        <w:pStyle w:val="Heading2"/>
      </w:pPr>
      <w:bookmarkStart w:id="15" w:name="_Toc428383816"/>
      <w:bookmarkStart w:id="16" w:name="_Toc428436038"/>
      <w:bookmarkStart w:id="17" w:name="_Toc428436339"/>
      <w:bookmarkStart w:id="18" w:name="_Toc428436465"/>
      <w:r w:rsidRPr="00F31509">
        <w:lastRenderedPageBreak/>
        <w:t>Overarching findings and principles guiding the FBS revisions</w:t>
      </w:r>
      <w:bookmarkEnd w:id="15"/>
      <w:bookmarkEnd w:id="16"/>
      <w:bookmarkEnd w:id="17"/>
      <w:bookmarkEnd w:id="18"/>
    </w:p>
    <w:p w:rsidR="00090BA3" w:rsidRPr="00C500F7" w:rsidRDefault="00090BA3" w:rsidP="00C500F7">
      <w:pPr>
        <w:keepNext/>
        <w:jc w:val="both"/>
        <w:rPr>
          <w:rFonts w:asciiTheme="majorBidi" w:hAnsiTheme="majorBidi" w:cstheme="majorBidi"/>
          <w:bCs/>
          <w:color w:val="000000" w:themeColor="text1"/>
          <w:lang w:val="en-GB"/>
        </w:rPr>
      </w:pPr>
      <w:r w:rsidRPr="00C500F7">
        <w:rPr>
          <w:rFonts w:asciiTheme="majorBidi" w:hAnsiTheme="majorBidi" w:cstheme="majorBidi"/>
          <w:bCs/>
          <w:color w:val="000000" w:themeColor="text1"/>
          <w:lang w:val="en-GB"/>
        </w:rPr>
        <w:t xml:space="preserve">A number of overarching principles guided the current FBS revisions. Importantly,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made are explicit and are documented. The same commitment holds for future changes and new assumptions mad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Food Balance Sheets (FBS) are analytical data sets. They will always have to combine measured with imputed information. Imputation methods cannot replace data collection efforts, no matter how sophisticated they ar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Every effort has to be made to collect more and better quality data at the country level, not least because the quality of the results of any imputation depends critically on the quality of 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inappropriate results even where they are based on solid data.  Every effort was made to identify sound imputation methods and base them to the extent possibl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C500F7">
        <w:rPr>
          <w:rStyle w:val="FootnoteReference"/>
          <w:rFonts w:asciiTheme="majorBidi" w:hAnsiTheme="majorBidi" w:cstheme="majorBidi"/>
          <w:bCs/>
          <w:color w:val="000000" w:themeColor="text1"/>
        </w:rPr>
        <w:footnoteReference w:id="3"/>
      </w:r>
      <w:r w:rsidRPr="00C500F7">
        <w:rPr>
          <w:rFonts w:asciiTheme="majorBidi" w:hAnsiTheme="majorBidi" w:cstheme="majorBidi"/>
          <w:bCs/>
          <w:color w:val="000000" w:themeColor="text1"/>
        </w:rPr>
        <w:t>.</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approaches 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ICT) to a maximum extent. However, they do not intend to replace manual inputs and quality checks. On the contrary, time saved through automatic procedures is meant to provide more time for quality assurance and quality control (QA/QC).</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C/QA procedures are built into the system at various stages. Full compliance with the new FAO Quality Assurance Framework (SQAF) will be achieved as both frameworks mature.</w:t>
      </w:r>
    </w:p>
    <w:p w:rsidR="006F2F31" w:rsidRPr="00C9492D"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 xml:space="preserve">The rest of this document is organized as follows. The </w:t>
      </w:r>
      <w:r w:rsidRPr="00C500F7">
        <w:rPr>
          <w:rFonts w:asciiTheme="majorBidi" w:hAnsiTheme="majorBidi" w:cstheme="majorBidi"/>
          <w:bCs/>
          <w:i/>
          <w:iCs/>
          <w:color w:val="000000" w:themeColor="text1"/>
          <w:lang w:val="en-GB"/>
        </w:rPr>
        <w:t>first</w:t>
      </w:r>
      <w:r w:rsidRPr="00C500F7">
        <w:rPr>
          <w:rFonts w:asciiTheme="majorBidi" w:hAnsiTheme="majorBidi" w:cstheme="majorBidi"/>
          <w:bCs/>
          <w:color w:val="000000" w:themeColor="text1"/>
          <w:lang w:val="en-GB"/>
        </w:rPr>
        <w:t xml:space="preserve"> section provides a </w:t>
      </w:r>
      <w:r w:rsidR="00E01500" w:rsidRPr="00C500F7">
        <w:rPr>
          <w:rFonts w:asciiTheme="majorBidi" w:hAnsiTheme="majorBidi" w:cstheme="majorBidi"/>
          <w:bCs/>
          <w:color w:val="000000" w:themeColor="text1"/>
          <w:lang w:val="en-GB"/>
        </w:rPr>
        <w:t xml:space="preserve">basic introduction with a </w:t>
      </w:r>
      <w:r w:rsidRPr="00C500F7">
        <w:rPr>
          <w:rFonts w:asciiTheme="majorBidi" w:hAnsiTheme="majorBidi" w:cstheme="majorBidi"/>
          <w:bCs/>
          <w:color w:val="000000" w:themeColor="text1"/>
          <w:lang w:val="en-GB"/>
        </w:rPr>
        <w:t xml:space="preserve">quick overview of the history of FBS, their basic use cases, their usefulness as well as the limits to which FBS can be used and be useful. The </w:t>
      </w:r>
      <w:r w:rsidRPr="00C500F7">
        <w:rPr>
          <w:rFonts w:asciiTheme="majorBidi" w:hAnsiTheme="majorBidi" w:cstheme="majorBidi"/>
          <w:bCs/>
          <w:i/>
          <w:iCs/>
          <w:color w:val="000000" w:themeColor="text1"/>
          <w:lang w:val="en-GB"/>
        </w:rPr>
        <w:t>second</w:t>
      </w:r>
      <w:r w:rsidRPr="00C500F7">
        <w:rPr>
          <w:rFonts w:asciiTheme="majorBidi" w:hAnsiTheme="majorBidi" w:cstheme="majorBidi"/>
          <w:bCs/>
          <w:color w:val="000000" w:themeColor="text1"/>
          <w:lang w:val="en-GB"/>
        </w:rPr>
        <w:t xml:space="preserve"> part introduces the main sources of data, new imputation methods as well as the new balancing mechanism. </w:t>
      </w:r>
      <w:r w:rsidRPr="00C9492D">
        <w:rPr>
          <w:rFonts w:asciiTheme="majorBidi" w:hAnsiTheme="majorBidi" w:cstheme="majorBidi"/>
          <w:bCs/>
          <w:lang w:val="en-GB"/>
        </w:rPr>
        <w:t xml:space="preserve">The </w:t>
      </w:r>
      <w:r w:rsidRPr="00C9492D">
        <w:rPr>
          <w:rFonts w:asciiTheme="majorBidi" w:hAnsiTheme="majorBidi" w:cstheme="majorBidi"/>
          <w:bCs/>
          <w:i/>
          <w:iCs/>
          <w:lang w:val="en-GB"/>
        </w:rPr>
        <w:t>third</w:t>
      </w:r>
      <w:r w:rsidRPr="00C9492D">
        <w:rPr>
          <w:rFonts w:asciiTheme="majorBidi" w:hAnsiTheme="majorBidi" w:cstheme="majorBidi"/>
          <w:bCs/>
          <w:lang w:val="en-GB"/>
        </w:rPr>
        <w:t xml:space="preserve"> part finally provides a step-by-step introduction of the new methods based on worked examples. </w:t>
      </w:r>
      <w:r w:rsidR="006F2F31" w:rsidRPr="00C9492D">
        <w:rPr>
          <w:rFonts w:ascii="Times New Roman" w:hAnsi="Times New Roman" w:cs="Times New Roman"/>
          <w:bCs/>
          <w:lang w:val="en-GB"/>
        </w:rPr>
        <w:t>The document concludes with an overview of the changes introduced by the shift to the new commodity classification schemes and their relationship with the existing system.</w:t>
      </w:r>
    </w:p>
    <w:p w:rsidR="00090BA3" w:rsidRPr="00F31509" w:rsidRDefault="00090BA3" w:rsidP="006F2F31">
      <w:pPr>
        <w:jc w:val="both"/>
        <w:rPr>
          <w:rFonts w:asciiTheme="majorBidi" w:hAnsiTheme="majorBidi" w:cstheme="majorBidi"/>
          <w:sz w:val="24"/>
          <w:lang w:val="en-GB" w:eastAsia="en-US"/>
        </w:rPr>
      </w:pPr>
    </w:p>
    <w:p w:rsidR="00505EE3" w:rsidRPr="00F31509" w:rsidRDefault="00505EE3" w:rsidP="00374C82">
      <w:pPr>
        <w:pStyle w:val="Heading1"/>
        <w:rPr>
          <w:rFonts w:asciiTheme="majorBidi" w:hAnsiTheme="majorBidi" w:cstheme="majorBidi"/>
        </w:rPr>
      </w:pPr>
      <w:bookmarkStart w:id="19" w:name="_Toc428383817"/>
      <w:bookmarkStart w:id="20" w:name="_Toc428436039"/>
      <w:bookmarkStart w:id="21" w:name="_Toc428436340"/>
      <w:bookmarkStart w:id="22" w:name="_Toc428436466"/>
      <w:r w:rsidRPr="00F31509">
        <w:rPr>
          <w:rFonts w:asciiTheme="majorBidi" w:hAnsiTheme="majorBidi" w:cstheme="majorBidi"/>
        </w:rPr>
        <w:lastRenderedPageBreak/>
        <w:t>Introduction</w:t>
      </w:r>
      <w:bookmarkEnd w:id="19"/>
      <w:bookmarkEnd w:id="20"/>
      <w:bookmarkEnd w:id="21"/>
      <w:bookmarkEnd w:id="22"/>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All analytical databases are, by their very nature, datasets that include a large number of imputed data or analytically derived data. Food Balance Sheets 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at a much lower speed. For this round of FBS revisions, the changes in conversion rates and factors were more important than on previous occasions. </w:t>
      </w:r>
      <w:r w:rsidR="001D6393" w:rsidRPr="00C9492D">
        <w:rPr>
          <w:rFonts w:ascii="Times New Roman" w:hAnsi="Times New Roman" w:cs="Times New Roman"/>
          <w:bCs/>
          <w:szCs w:val="24"/>
          <w:lang w:val="en-GB"/>
        </w:rPr>
        <w:t>The main reason for additional changes lies in the fact that the underlying commodity classification system has been revised as part of the overall reform efforts. The commodity list traditionally used in the system, the so-called FAOSTAT commodity list (FCL), has been replaced by adopting a system of international classifications. In particular the Harmonized System (HS) will be used for all trade variables, and the UN Central Product Classification (CPC) expanded for FAO purpose will be used for all other variables in the balance. Every effort was</w:t>
      </w:r>
      <w:r w:rsidR="001D6393" w:rsidRPr="00E93C3B">
        <w:rPr>
          <w:rFonts w:ascii="Times New Roman" w:hAnsi="Times New Roman" w:cs="Times New Roman"/>
          <w:bCs/>
          <w:color w:val="000000" w:themeColor="text1"/>
          <w:szCs w:val="24"/>
          <w:lang w:val="en-GB"/>
        </w:rPr>
        <w:t xml:space="preserve"> made to ensure consistency between old and new systems and across the new systems. All these efforts notwithstanding, some conversion factors had to be adjusted to reflect the product definitions of the newly adopted systems. </w:t>
      </w:r>
    </w:p>
    <w:p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rsidR="00090BA3" w:rsidRPr="00F31509" w:rsidRDefault="00090BA3" w:rsidP="004B3819">
      <w:pPr>
        <w:jc w:val="both"/>
        <w:rPr>
          <w:rFonts w:asciiTheme="majorBidi" w:hAnsiTheme="majorBidi" w:cstheme="majorBidi"/>
          <w:bCs/>
          <w:color w:val="000000" w:themeColor="text1"/>
          <w:szCs w:val="24"/>
          <w:lang w:val="en-GB"/>
        </w:rPr>
      </w:pPr>
    </w:p>
    <w:p w:rsidR="0097372B" w:rsidRPr="00F31509" w:rsidRDefault="00353BD5" w:rsidP="00C4334D">
      <w:pPr>
        <w:pStyle w:val="Heading2"/>
        <w:rPr>
          <w:rFonts w:eastAsia="Calibri"/>
          <w:lang w:eastAsia="en-US"/>
        </w:rPr>
      </w:pPr>
      <w:bookmarkStart w:id="23" w:name="_Toc428383818"/>
      <w:bookmarkStart w:id="24" w:name="_Toc428436040"/>
      <w:bookmarkStart w:id="25" w:name="_Toc428436341"/>
      <w:bookmarkStart w:id="26" w:name="_Toc428436467"/>
      <w:r w:rsidRPr="00F31509">
        <w:rPr>
          <w:rFonts w:eastAsia="Calibri"/>
          <w:lang w:eastAsia="en-US"/>
        </w:rPr>
        <w:lastRenderedPageBreak/>
        <w:t>FBS history and b</w:t>
      </w:r>
      <w:r w:rsidR="00D01AE7" w:rsidRPr="00F31509">
        <w:rPr>
          <w:rFonts w:eastAsia="Calibri"/>
          <w:lang w:eastAsia="en-US"/>
        </w:rPr>
        <w:t>ackground</w:t>
      </w:r>
      <w:bookmarkEnd w:id="2"/>
      <w:bookmarkEnd w:id="23"/>
      <w:bookmarkEnd w:id="24"/>
      <w:bookmarkEnd w:id="25"/>
      <w:bookmarkEnd w:id="26"/>
    </w:p>
    <w:p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rsidR="00340E3F" w:rsidRPr="00F31509" w:rsidRDefault="00BA43AE"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rsidR="00171E58" w:rsidRPr="00F31509" w:rsidRDefault="00171E58" w:rsidP="00C4334D">
      <w:pPr>
        <w:pStyle w:val="Heading2"/>
      </w:pPr>
      <w:bookmarkStart w:id="27" w:name="_Toc428383819"/>
      <w:bookmarkStart w:id="28" w:name="_Toc428436041"/>
      <w:bookmarkStart w:id="29" w:name="_Toc428436342"/>
      <w:bookmarkStart w:id="30" w:name="_Toc428436468"/>
      <w:r w:rsidRPr="00F31509">
        <w:t>Use and usefulness of FBS</w:t>
      </w:r>
      <w:bookmarkEnd w:id="27"/>
      <w:bookmarkEnd w:id="28"/>
      <w:bookmarkEnd w:id="29"/>
      <w:bookmarkEnd w:id="30"/>
      <w:r w:rsidRPr="00F31509">
        <w:t xml:space="preserve"> </w:t>
      </w:r>
    </w:p>
    <w:p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Kazuo).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rsidR="001E58EB" w:rsidRPr="00F31509" w:rsidRDefault="001E58EB" w:rsidP="00C4334D">
      <w:pPr>
        <w:pStyle w:val="Heading2"/>
        <w:rPr>
          <w:rFonts w:eastAsia="Calibri"/>
          <w:lang w:eastAsia="en-US"/>
        </w:rPr>
      </w:pPr>
      <w:bookmarkStart w:id="31" w:name="_Toc428383820"/>
      <w:bookmarkStart w:id="32" w:name="_Toc428436042"/>
      <w:bookmarkStart w:id="33" w:name="_Toc428436343"/>
      <w:bookmarkStart w:id="34" w:name="_Toc428436469"/>
      <w:r w:rsidRPr="00F31509">
        <w:rPr>
          <w:rFonts w:eastAsia="Calibri"/>
          <w:lang w:eastAsia="en-US"/>
        </w:rPr>
        <w:t>Limitations</w:t>
      </w:r>
      <w:bookmarkEnd w:id="31"/>
      <w:bookmarkEnd w:id="32"/>
      <w:bookmarkEnd w:id="33"/>
      <w:bookmarkEnd w:id="34"/>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E70192" w:rsidP="00C500F7">
      <w:pPr>
        <w:pStyle w:val="Heading1"/>
        <w:spacing w:before="0" w:after="200"/>
        <w:rPr>
          <w:rFonts w:asciiTheme="majorBidi" w:hAnsiTheme="majorBidi" w:cstheme="majorBidi"/>
        </w:rPr>
      </w:pPr>
      <w:bookmarkStart w:id="35" w:name="_Toc428383821"/>
      <w:bookmarkStart w:id="36" w:name="_Toc428436043"/>
      <w:bookmarkStart w:id="37" w:name="_Toc428436344"/>
      <w:bookmarkStart w:id="38" w:name="_Toc428436470"/>
      <w:r w:rsidRPr="00F31509">
        <w:rPr>
          <w:rFonts w:asciiTheme="majorBidi" w:hAnsiTheme="majorBidi" w:cstheme="majorBidi"/>
        </w:rPr>
        <w:lastRenderedPageBreak/>
        <w:t>FBSs and SUAs, underlying data, sources, measurement and imputation</w:t>
      </w:r>
      <w:bookmarkStart w:id="39" w:name="_Toc428383822"/>
      <w:bookmarkStart w:id="40" w:name="_Toc428436044"/>
      <w:bookmarkStart w:id="41" w:name="_Toc428436345"/>
      <w:bookmarkStart w:id="42" w:name="_Toc428436471"/>
      <w:bookmarkEnd w:id="35"/>
      <w:bookmarkEnd w:id="36"/>
      <w:bookmarkEnd w:id="37"/>
      <w:bookmarkEnd w:id="38"/>
    </w:p>
    <w:p w:rsidR="00E70192" w:rsidRPr="00C500F7" w:rsidRDefault="00E70192" w:rsidP="00C4334D">
      <w:pPr>
        <w:pStyle w:val="Heading2"/>
      </w:pPr>
      <w:r w:rsidRPr="00F31509">
        <w:t>FBSs and SUAs</w:t>
      </w:r>
      <w:bookmarkEnd w:id="39"/>
      <w:bookmarkEnd w:id="40"/>
      <w:bookmarkEnd w:id="41"/>
      <w:bookmarkEnd w:id="42"/>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E70192"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rsidR="00C500F7" w:rsidRDefault="00C500F7" w:rsidP="00C500F7">
      <w:pPr>
        <w:pStyle w:val="ListParagraph"/>
        <w:ind w:left="0"/>
        <w:jc w:val="both"/>
        <w:rPr>
          <w:rFonts w:asciiTheme="majorBidi" w:hAnsiTheme="majorBidi" w:cstheme="majorBidi"/>
          <w:bCs/>
          <w:szCs w:val="24"/>
        </w:rPr>
      </w:pP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lastRenderedPageBreak/>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fldSimple w:instr=" REF _Ref428366203 \h  \* MERGEFORMAT ">
        <w:r w:rsidR="000B360D" w:rsidRPr="00F31509">
          <w:rPr>
            <w:rFonts w:asciiTheme="majorBidi" w:hAnsiTheme="majorBidi" w:cstheme="majorBidi"/>
            <w:lang w:val="en-GB"/>
          </w:rPr>
          <w:t>Table 1</w:t>
        </w:r>
      </w:fldSimple>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43" w:name="_Ref428366203"/>
      <w:bookmarkStart w:id="44" w:name="_Toc428423540"/>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3D789C" w:rsidRPr="00F31509">
        <w:rPr>
          <w:rFonts w:asciiTheme="majorBidi" w:hAnsiTheme="majorBidi" w:cstheme="majorBidi"/>
          <w:b/>
          <w:bCs/>
          <w:lang w:val="en-GB"/>
        </w:rPr>
        <w:fldChar w:fldCharType="end"/>
      </w:r>
      <w:bookmarkEnd w:id="43"/>
      <w:r w:rsidRPr="00F31509">
        <w:rPr>
          <w:rFonts w:asciiTheme="majorBidi" w:hAnsiTheme="majorBidi" w:cstheme="majorBidi"/>
          <w:lang w:val="en-GB"/>
        </w:rPr>
        <w:t>: Basic and auxiliary variables to produce FBSs and SUAs</w:t>
      </w:r>
      <w:bookmarkEnd w:id="44"/>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500542" w:rsidRPr="00F31509" w:rsidRDefault="00500542"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51"/>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99"/>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tcPr>
          <w:p w:rsidR="00500542" w:rsidRPr="00F31509" w:rsidRDefault="00500542">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C4334D">
      <w:pPr>
        <w:pStyle w:val="Heading2"/>
      </w:pPr>
      <w:bookmarkStart w:id="45" w:name="_Toc428383823"/>
      <w:bookmarkStart w:id="46" w:name="_Toc428436045"/>
      <w:bookmarkStart w:id="47" w:name="_Toc428436346"/>
      <w:bookmarkStart w:id="48" w:name="_Toc428436472"/>
      <w:r w:rsidRPr="00F31509">
        <w:lastRenderedPageBreak/>
        <w:t>Sources and collection of FBS</w:t>
      </w:r>
      <w:r w:rsidR="004F65E4" w:rsidRPr="00F31509">
        <w:t xml:space="preserve"> data</w:t>
      </w:r>
      <w:bookmarkEnd w:id="45"/>
      <w:bookmarkEnd w:id="46"/>
      <w:bookmarkEnd w:id="47"/>
      <w:bookmarkEnd w:id="48"/>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3D789C"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3D789C" w:rsidRPr="00F31509">
        <w:rPr>
          <w:rFonts w:asciiTheme="majorBidi" w:hAnsiTheme="majorBidi" w:cstheme="majorBidi"/>
          <w:lang w:val="en-GB"/>
        </w:rPr>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rsidR="004F65E4" w:rsidRPr="00F31509" w:rsidRDefault="004F65E4" w:rsidP="004F65E4">
      <w:pPr>
        <w:pStyle w:val="Caption"/>
        <w:keepNext/>
        <w:rPr>
          <w:rFonts w:asciiTheme="majorBidi" w:hAnsiTheme="majorBidi" w:cstheme="majorBidi"/>
          <w:b/>
          <w:bCs/>
          <w:sz w:val="22"/>
          <w:szCs w:val="22"/>
          <w:lang w:val="en-GB"/>
        </w:rPr>
      </w:pPr>
      <w:bookmarkStart w:id="49" w:name="_Ref427743211"/>
      <w:bookmarkStart w:id="50" w:name="_Toc428423541"/>
      <w:r w:rsidRPr="00F31509">
        <w:rPr>
          <w:rFonts w:asciiTheme="majorBidi" w:eastAsia="Times New Roman" w:hAnsiTheme="majorBidi" w:cstheme="majorBidi"/>
          <w:sz w:val="22"/>
          <w:szCs w:val="22"/>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3D789C" w:rsidRPr="003D789C">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3D789C" w:rsidRPr="00F31509">
        <w:rPr>
          <w:rFonts w:asciiTheme="majorBidi" w:hAnsiTheme="majorBidi" w:cstheme="majorBidi"/>
          <w:lang w:val="en-GB"/>
        </w:rPr>
        <w:fldChar w:fldCharType="end"/>
      </w:r>
      <w:bookmarkEnd w:id="49"/>
      <w:r w:rsidRPr="00F31509">
        <w:rPr>
          <w:rFonts w:asciiTheme="majorBidi" w:eastAsia="Times New Roman" w:hAnsiTheme="majorBidi" w:cstheme="majorBidi"/>
          <w:sz w:val="22"/>
          <w:szCs w:val="22"/>
          <w:lang w:val="en-GB"/>
        </w:rPr>
        <w:t>: Proportion of data for FBS compilation collected from official sources, 2011-2013, in percent</w:t>
      </w:r>
      <w:bookmarkEnd w:id="50"/>
    </w:p>
    <w:tbl>
      <w:tblPr>
        <w:tblStyle w:val="TableClassic1"/>
        <w:tblW w:w="5000" w:type="pct"/>
        <w:tblLook w:val="04A0"/>
      </w:tblPr>
      <w:tblGrid>
        <w:gridCol w:w="2454"/>
        <w:gridCol w:w="1116"/>
        <w:gridCol w:w="839"/>
        <w:gridCol w:w="872"/>
        <w:gridCol w:w="839"/>
        <w:gridCol w:w="690"/>
        <w:gridCol w:w="811"/>
        <w:gridCol w:w="811"/>
        <w:gridCol w:w="810"/>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rsidR="004F65E4" w:rsidRPr="00F31509" w:rsidRDefault="004F65E4" w:rsidP="004F65E4">
            <w:pPr>
              <w:keepNext/>
              <w:spacing w:after="0" w:line="240" w:lineRule="auto"/>
              <w:jc w:val="center"/>
              <w:cnfStyle w:val="1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rsidR="004F65E4" w:rsidRPr="00F31509" w:rsidRDefault="004F65E4" w:rsidP="00C4334D">
      <w:pPr>
        <w:pStyle w:val="Heading2"/>
      </w:pPr>
      <w:bookmarkStart w:id="51" w:name="_Toc428383824"/>
      <w:bookmarkStart w:id="52" w:name="_Toc428436046"/>
      <w:bookmarkStart w:id="53" w:name="_Toc428436347"/>
      <w:bookmarkStart w:id="54" w:name="_Toc428436473"/>
      <w:r w:rsidRPr="00F31509">
        <w:t>Data collection for FBS compilation</w:t>
      </w:r>
      <w:bookmarkEnd w:id="51"/>
      <w:bookmarkEnd w:id="52"/>
      <w:bookmarkEnd w:id="53"/>
      <w:bookmarkEnd w:id="54"/>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rsidR="004F65E4" w:rsidRPr="00F31509" w:rsidRDefault="004F65E4" w:rsidP="00C4334D">
      <w:pPr>
        <w:pStyle w:val="Heading2"/>
      </w:pPr>
      <w:bookmarkStart w:id="55" w:name="_Toc428383825"/>
      <w:bookmarkStart w:id="56" w:name="_Toc428436047"/>
      <w:bookmarkStart w:id="57" w:name="_Toc428436348"/>
      <w:bookmarkStart w:id="58" w:name="_Toc428436474"/>
      <w:r w:rsidRPr="00F31509">
        <w:lastRenderedPageBreak/>
        <w:t xml:space="preserve">Production </w:t>
      </w:r>
      <w:bookmarkEnd w:id="55"/>
      <w:bookmarkEnd w:id="56"/>
      <w:bookmarkEnd w:id="57"/>
      <w:bookmarkEnd w:id="58"/>
      <w:r w:rsidR="00335468" w:rsidRPr="00F31509">
        <w:t>data</w:t>
      </w:r>
    </w:p>
    <w:p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ha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w:t>
      </w:r>
      <w:r w:rsidRPr="00F31509">
        <w:rPr>
          <w:rFonts w:asciiTheme="majorBidi" w:hAnsiTheme="majorBidi" w:cstheme="majorBidi"/>
          <w:lang w:val="en-GB"/>
        </w:rPr>
        <w:lastRenderedPageBreak/>
        <w:t>for developing their national agricultural systems. Its themes will cover the whole range of topics addressed by the Global Strategy, thereby comprising also production of the main crops of livestock products (FAO Statistics Division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 xml:space="preserve">or instead to </w:t>
      </w:r>
      <w:r w:rsidRPr="00F31509">
        <w:rPr>
          <w:rFonts w:asciiTheme="majorBidi" w:hAnsiTheme="majorBidi" w:cstheme="majorBidi"/>
          <w:lang w:val="en-GB"/>
        </w:rPr>
        <w:lastRenderedPageBreak/>
        <w:t>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coverage and to avoid double-counting. Finally, holdings with intensified animal farming, while including a large number of </w:t>
      </w:r>
      <w:r w:rsidRPr="00F31509">
        <w:rPr>
          <w:rFonts w:asciiTheme="majorBidi" w:eastAsia="Times New Roman" w:hAnsiTheme="majorBidi" w:cstheme="majorBidi"/>
          <w:lang w:val="en-GB"/>
        </w:rPr>
        <w:lastRenderedPageBreak/>
        <w:t xml:space="preserve">animals and producing high output,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rsidR="004F65E4" w:rsidRPr="00F31509" w:rsidRDefault="00AA2701" w:rsidP="00AA2701">
      <w:pPr>
        <w:pStyle w:val="Heading3"/>
        <w:jc w:val="both"/>
        <w:rPr>
          <w:rFonts w:asciiTheme="majorBidi" w:hAnsiTheme="majorBidi" w:cstheme="majorBidi"/>
          <w:lang w:val="en-GB"/>
        </w:rPr>
      </w:pPr>
      <w:bookmarkStart w:id="59"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59"/>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6D0BE8" w:rsidP="00126B0D">
      <w:pPr>
        <w:pStyle w:val="Heading3"/>
        <w:jc w:val="both"/>
        <w:rPr>
          <w:rFonts w:asciiTheme="majorBidi" w:hAnsiTheme="majorBidi" w:cstheme="majorBidi"/>
          <w:lang w:val="en-GB"/>
        </w:rPr>
      </w:pPr>
      <w:bookmarkStart w:id="60"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0"/>
      <w:r w:rsidRPr="00F31509">
        <w:rPr>
          <w:rFonts w:asciiTheme="majorBidi" w:hAnsiTheme="majorBidi" w:cstheme="majorBidi"/>
          <w:lang w:val="en-GB"/>
        </w:rPr>
        <w:t xml:space="preserve"> use data</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relevant  food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r w:rsidRPr="00F31509">
        <w:rPr>
          <w:rFonts w:asciiTheme="majorBidi" w:hAnsiTheme="majorBidi" w:cstheme="majorBidi"/>
          <w:lang w:val="en-GB"/>
        </w:rPr>
        <w:lastRenderedPageBreak/>
        <w:t>alon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rsidR="004F65E4" w:rsidRPr="00F31509" w:rsidRDefault="004F65E4"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 xml:space="preserve">comparison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 </w:t>
      </w:r>
    </w:p>
    <w:p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61" w:name="_Toc428383826"/>
      <w:bookmarkStart w:id="62" w:name="_Toc428436048"/>
      <w:bookmarkStart w:id="63" w:name="_Toc428436349"/>
      <w:bookmarkStart w:id="64" w:name="_Toc428436475"/>
      <w:r w:rsidRPr="00F31509">
        <w:lastRenderedPageBreak/>
        <w:t>References</w:t>
      </w:r>
      <w:bookmarkEnd w:id="61"/>
      <w:bookmarkEnd w:id="62"/>
      <w:bookmarkEnd w:id="63"/>
      <w:bookmarkEnd w:id="64"/>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BLE (Bundesanstalt für Landwirtschaft und Ernährung) 2011, Aufkommen an Futtermitteln in den Wirtschaftsjahren 2005/06, 2007/08, 2008/09 und 2009/10 vorläufig. Regionale Versorgungsbilanz Futtermittel Wirtschaftsjahr 2007/08 endgültig, Bonn.</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Eurostat 2009, MEDSTAT II: Asymmetry in Foreign Trade Statistics in Mediterranean Partner Countries, Eurostat Methodologies and Working Papers, Office for Official Publications of the European Communities, Luxembour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LWP (Food Loss and Waste Protocol) 2015, FLW Protocol Accounting and Reporting Standard (FLW Standard),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
    <w:p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4"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rmont, A. &amp; Benson, T. 2011, Estimating Yield of Food Crops Grown by Smallholder Farmers. A Review in the Uganda Context, International Food Policy Research Institute, IFPRI Discussion Paper 01097.</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Grünberger 2014, Reconciling Food Balance Sheets and National Household Surveys.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5"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eds) 1978, Postharvest Grain Loss Assessment Methods, National Academy of Sciences,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6"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rsidR="004F65E4" w:rsidRPr="00BD24CC" w:rsidRDefault="004F65E4" w:rsidP="00B44757">
      <w:pPr>
        <w:jc w:val="both"/>
        <w:rPr>
          <w:rFonts w:asciiTheme="majorBidi" w:hAnsiTheme="majorBidi" w:cstheme="majorBidi"/>
          <w:lang w:val="de-DE"/>
        </w:rPr>
      </w:pPr>
      <w:r w:rsidRPr="00BD24CC">
        <w:rPr>
          <w:rFonts w:asciiTheme="majorBidi" w:hAnsiTheme="majorBidi" w:cstheme="majorBidi"/>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oss, J., Baker, D., Morley, P., Al-Moedhen, H. &amp; Downie, R. 2015, Improving Methods for Estimating Livestock Production and Productivity. Literature Review, FAO. Draft,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uryawan, M &amp; Iversen, K. 2014. Informal Cross Border Trade. Preliminary Analysis of Result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ISR (National Institute of Statistics of Rwanda) 2014, Seasonal Agricultural Survey Report 2013, Kigali.</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O’Connor, C., Östergren, K., Quested, T., Soethoud, H., Stenmarck, Å., Svanes, E. &amp; Tostivint, C. 2015, Food Waste Quantification Manual, FUSIONS Reducing Food Waste through Social Innovation, Deliverable No. D1.7, Working Document, Draft.</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ica-Ciamarra, U., Baker, D., Morgan, N., Zezza, A., Azzari, C., Ly, C., Nsiima, L., Nouala, S., Okello, P. &amp; Sserugga, J 2014, Investing in the Livestock Sector. Why Good Numbers Matter. A Sourcebook for Decision Makers on How to Improve Livestock Data, World Bank Report, 85732-GLB, Washington D.C.</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Unpublishe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17"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UNSD (United Nations Statistics Division) 2004, International Merchandise Trade Statistics. Compilers Manual, New York.</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UNWTO (United Nations World Tourist Organization) 2015, Tourism Statistics, available from </w:t>
      </w:r>
      <w:hyperlink r:id="rId18"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Vogel, F. 2015, Defining the Master Sampling Frame for Agricultural Statistics – Basic Principles, in FAO, Handbook on Master Sampling Frame for Agriculture. Final Draft, not for publica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19"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orld Bank 2011, Global Strategy to Improve Agricultural and Rural Statistics, Report no. 56719-GLB, Washington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9571C8" w:rsidP="00374C82">
      <w:pPr>
        <w:pStyle w:val="Heading1"/>
        <w:rPr>
          <w:rFonts w:asciiTheme="majorBidi" w:hAnsiTheme="majorBidi" w:cstheme="majorBidi"/>
        </w:rPr>
      </w:pPr>
      <w:bookmarkStart w:id="65" w:name="_Toc428383827"/>
      <w:bookmarkStart w:id="66" w:name="_Toc428436049"/>
      <w:bookmarkStart w:id="67" w:name="_Toc428436350"/>
      <w:bookmarkStart w:id="68" w:name="_Toc428436476"/>
      <w:bookmarkStart w:id="69" w:name="_Toc421025835"/>
      <w:r w:rsidRPr="00F31509">
        <w:rPr>
          <w:rFonts w:asciiTheme="majorBidi" w:hAnsiTheme="majorBidi" w:cstheme="majorBidi"/>
        </w:rPr>
        <w:lastRenderedPageBreak/>
        <w:t>Balancing and standardization</w:t>
      </w:r>
      <w:bookmarkEnd w:id="65"/>
      <w:bookmarkEnd w:id="66"/>
      <w:bookmarkEnd w:id="67"/>
      <w:bookmarkEnd w:id="68"/>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rsidR="004F65E4" w:rsidRPr="00F31509" w:rsidRDefault="004F65E4" w:rsidP="00C4334D">
      <w:pPr>
        <w:pStyle w:val="Heading2"/>
      </w:pPr>
      <w:bookmarkStart w:id="70" w:name="_Toc428383828"/>
      <w:bookmarkStart w:id="71" w:name="_Toc428436050"/>
      <w:bookmarkStart w:id="72" w:name="_Toc428436351"/>
      <w:bookmarkStart w:id="73" w:name="_Toc428436477"/>
      <w:r w:rsidRPr="00F31509">
        <w:t>The basic balance and the balancing mechanism</w:t>
      </w:r>
      <w:bookmarkEnd w:id="69"/>
      <w:bookmarkEnd w:id="70"/>
      <w:bookmarkEnd w:id="71"/>
      <w:bookmarkEnd w:id="72"/>
      <w:bookmarkEnd w:id="73"/>
    </w:p>
    <w:p w:rsidR="004F65E4" w:rsidRPr="00F31509" w:rsidRDefault="004F65E4" w:rsidP="009571C8">
      <w:pPr>
        <w:pStyle w:val="Heading3"/>
        <w:rPr>
          <w:rFonts w:asciiTheme="majorBidi" w:hAnsiTheme="majorBidi" w:cstheme="majorBidi"/>
          <w:lang w:val="en-GB"/>
        </w:rPr>
      </w:pPr>
      <w:bookmarkStart w:id="74" w:name="_Toc421025836"/>
      <w:r w:rsidRPr="00F31509">
        <w:rPr>
          <w:rFonts w:asciiTheme="majorBidi" w:hAnsiTheme="majorBidi" w:cstheme="majorBidi"/>
          <w:lang w:val="en-GB"/>
        </w:rPr>
        <w:t>Introduction</w:t>
      </w:r>
      <w:bookmarkEnd w:id="74"/>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rsidR="004F65E4" w:rsidRPr="00F31509" w:rsidRDefault="003D789C"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r w:rsidR="0090296E">
        <w:rPr>
          <w:rStyle w:val="FootnoteReference"/>
          <w:rFonts w:asciiTheme="majorBidi" w:hAnsiTheme="majorBidi" w:cstheme="majorBidi"/>
          <w:color w:val="000000" w:themeColor="text1"/>
          <w:sz w:val="22"/>
          <w:szCs w:val="22"/>
          <w:lang w:val="en-GB"/>
        </w:rPr>
        <w:footnoteReference w:id="27"/>
      </w:r>
      <w:r w:rsidR="004F65E4" w:rsidRPr="00F31509">
        <w:rPr>
          <w:rFonts w:asciiTheme="majorBidi" w:hAnsiTheme="majorBidi" w:cstheme="majorBidi"/>
          <w:color w:val="000000" w:themeColor="text1"/>
          <w:sz w:val="22"/>
          <w:szCs w:val="22"/>
          <w:lang w:val="en-GB"/>
        </w:rPr>
        <w:t xml:space="preserve">  (Equation </w:t>
      </w:r>
      <w:r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rsidR="004F65E4" w:rsidRPr="00F31509" w:rsidRDefault="003D789C"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F35597" w:rsidP="004F65E4">
      <w:pPr>
        <w:rPr>
          <w:rFonts w:asciiTheme="majorBidi" w:hAnsiTheme="majorBidi" w:cstheme="majorBidi"/>
          <w:color w:val="000000" w:themeColor="text1"/>
          <w:sz w:val="20"/>
          <w:szCs w:val="18"/>
          <w:lang w:val="en-GB"/>
        </w:rPr>
      </w:pPr>
      <w:r w:rsidRPr="00F31509">
        <w:rPr>
          <w:rFonts w:asciiTheme="majorBidi" w:eastAsia="Times New Roman" w:hAnsiTheme="majorBidi" w:cstheme="majorBidi"/>
          <w:color w:val="000000" w:themeColor="text1"/>
          <w:sz w:val="20"/>
          <w:szCs w:val="20"/>
          <w:lang w:val="en-GB"/>
        </w:rPr>
        <w:t>where</w:t>
      </w:r>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xml:space="preserve">, P=Production, I=Imports, X=Exports, </w:t>
      </w:r>
      <w:r w:rsidR="00D15A87">
        <w:rPr>
          <w:rFonts w:asciiTheme="majorBidi" w:eastAsia="Times New Roman" w:hAnsiTheme="majorBidi" w:cstheme="majorBidi"/>
          <w:color w:val="000000" w:themeColor="text1"/>
          <w:sz w:val="20"/>
          <w:szCs w:val="20"/>
          <w:lang w:val="en-GB"/>
        </w:rPr>
        <w:t xml:space="preserve">S=Stock level, </w:t>
      </w:r>
      <w:r w:rsidR="004F65E4" w:rsidRPr="00F31509">
        <w:rPr>
          <w:rFonts w:asciiTheme="majorBidi" w:eastAsia="Times New Roman" w:hAnsiTheme="majorBidi" w:cstheme="majorBidi"/>
          <w:color w:val="000000" w:themeColor="text1"/>
          <w:sz w:val="20"/>
          <w:szCs w:val="20"/>
          <w:lang w:val="en-GB"/>
        </w:rPr>
        <w:t>Fo=Food, Fe=Feed, Lo=Losses &amp; waste, Se=Seed, IU=industrial use</w:t>
      </w:r>
      <w:r w:rsidR="0090296E">
        <w:rPr>
          <w:rStyle w:val="FootnoteReference"/>
          <w:rFonts w:asciiTheme="majorBidi" w:eastAsia="Times New Roman" w:hAnsiTheme="majorBidi" w:cstheme="majorBidi"/>
          <w:color w:val="000000" w:themeColor="text1"/>
          <w:sz w:val="20"/>
          <w:szCs w:val="20"/>
          <w:lang w:val="en-GB"/>
        </w:rPr>
        <w:footnoteReference w:id="28"/>
      </w:r>
      <w:r w:rsidR="004F65E4" w:rsidRPr="00F31509">
        <w:rPr>
          <w:rFonts w:asciiTheme="majorBidi" w:eastAsia="Times New Roman" w:hAnsiTheme="majorBidi" w:cstheme="majorBidi"/>
          <w:color w:val="000000" w:themeColor="text1"/>
          <w:sz w:val="20"/>
          <w:szCs w:val="20"/>
          <w:lang w:val="en-GB"/>
        </w:rPr>
        <w:t>, T=Tourist consumption, ROI=Residual Other Use</w:t>
      </w:r>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29"/>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deally, as many variables as possible should be measured and measurement should take place with a maximum degree of accuracy. When and if empirically measured, measurement can and should </w:t>
      </w:r>
      <w:r w:rsidRPr="00F31509">
        <w:rPr>
          <w:rFonts w:asciiTheme="majorBidi" w:hAnsiTheme="majorBidi" w:cstheme="majorBidi"/>
          <w:color w:val="000000" w:themeColor="text1"/>
          <w:lang w:val="en-GB"/>
        </w:rPr>
        <w:lastRenderedPageBreak/>
        <w:t xml:space="preserve">include both an estimate for the expected value of every variable as well as its measurement error. In reality, a number of problems can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irstly, measured values are mostly limited to variables on the supply side (production, imports and exports), but even when that is the case, measurement is typically available only for the expected 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rsidR="004F65E4" w:rsidRPr="00F31509" w:rsidRDefault="004F65E4" w:rsidP="009571C8">
      <w:pPr>
        <w:pStyle w:val="Heading3"/>
        <w:rPr>
          <w:rFonts w:asciiTheme="majorBidi" w:hAnsiTheme="majorBidi" w:cstheme="majorBidi"/>
          <w:lang w:val="en-GB"/>
        </w:rPr>
      </w:pPr>
      <w:bookmarkStart w:id="75" w:name="_Toc421025837"/>
      <w:r w:rsidRPr="00F31509">
        <w:rPr>
          <w:rFonts w:asciiTheme="majorBidi" w:hAnsiTheme="majorBidi" w:cstheme="majorBidi"/>
          <w:lang w:val="en-GB"/>
        </w:rPr>
        <w:t>The approach in detail</w:t>
      </w:r>
      <w:bookmarkEnd w:id="7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equation, at least if the estimates enter this equation as point estimates, i.e. only with their expected value. To overcome this problem, we use </w:t>
      </w:r>
      <w:r w:rsidRPr="00F31509">
        <w:rPr>
          <w:rFonts w:asciiTheme="majorBidi" w:hAnsiTheme="majorBidi" w:cstheme="majorBidi"/>
          <w:color w:val="000000" w:themeColor="text1"/>
          <w:lang w:val="en-GB"/>
        </w:rPr>
        <w:lastRenderedPageBreak/>
        <w:t>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rsidR="004F65E4" w:rsidRPr="00F31509" w:rsidRDefault="003D789C"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m:t>
            </m:r>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details on how these measurement errors can be approximated are outlined </w:t>
      </w:r>
      <w:r w:rsidR="00A80E90">
        <w:rPr>
          <w:rFonts w:asciiTheme="majorBidi" w:hAnsiTheme="majorBidi" w:cstheme="majorBidi"/>
          <w:color w:val="000000" w:themeColor="text1"/>
          <w:lang w:val="en-GB"/>
        </w:rPr>
        <w:t xml:space="preserve">on page </w:t>
      </w:r>
      <w:r w:rsidR="00A80E90">
        <w:rPr>
          <w:rFonts w:asciiTheme="majorBidi" w:hAnsiTheme="majorBidi" w:cstheme="majorBidi"/>
          <w:color w:val="000000" w:themeColor="text1"/>
          <w:lang w:val="en-GB"/>
        </w:rPr>
        <w:fldChar w:fldCharType="begin"/>
      </w:r>
      <w:r w:rsidR="00A80E90">
        <w:rPr>
          <w:rFonts w:asciiTheme="majorBidi" w:hAnsiTheme="majorBidi" w:cstheme="majorBidi"/>
          <w:color w:val="000000" w:themeColor="text1"/>
          <w:lang w:val="en-GB"/>
        </w:rPr>
        <w:instrText xml:space="preserve"> PAGEREF _Ref431898612 \h </w:instrText>
      </w:r>
      <w:r w:rsidR="00A80E90">
        <w:rPr>
          <w:rFonts w:asciiTheme="majorBidi" w:hAnsiTheme="majorBidi" w:cstheme="majorBidi"/>
          <w:color w:val="000000" w:themeColor="text1"/>
          <w:lang w:val="en-GB"/>
        </w:rPr>
      </w:r>
      <w:r w:rsidR="00A80E90">
        <w:rPr>
          <w:rFonts w:asciiTheme="majorBidi" w:hAnsiTheme="majorBidi" w:cstheme="majorBidi"/>
          <w:color w:val="000000" w:themeColor="text1"/>
          <w:lang w:val="en-GB"/>
        </w:rPr>
        <w:fldChar w:fldCharType="separate"/>
      </w:r>
      <w:r w:rsidR="00A80E90">
        <w:rPr>
          <w:rFonts w:asciiTheme="majorBidi" w:hAnsiTheme="majorBidi" w:cstheme="majorBidi"/>
          <w:noProof/>
          <w:color w:val="000000" w:themeColor="text1"/>
          <w:lang w:val="en-GB"/>
        </w:rPr>
        <w:t>41</w:t>
      </w:r>
      <w:r w:rsidR="00A80E90">
        <w:rPr>
          <w:rFonts w:asciiTheme="majorBidi" w:hAnsiTheme="majorBidi" w:cstheme="majorBidi"/>
          <w:color w:val="000000" w:themeColor="text1"/>
          <w:lang w:val="en-GB"/>
        </w:rPr>
        <w:fldChar w:fldCharType="end"/>
      </w:r>
      <w:r w:rsidR="00A80E90">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r w:rsidR="00F75238">
        <w:rPr>
          <w:rFonts w:asciiTheme="majorBidi" w:hAnsiTheme="majorBidi" w:cstheme="majorBidi"/>
          <w:color w:val="000000" w:themeColor="text1"/>
          <w:lang w:val="en-GB"/>
        </w:rPr>
        <w:t>It should also be noted here that this approach does not change official data as we assume that official data has a measurement error of zero.</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rsidR="004F65E4" w:rsidRPr="00F31509" w:rsidRDefault="003D789C"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 chosen in a way so as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then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rsidR="00C32ED8" w:rsidRPr="00F31509" w:rsidRDefault="003D789C"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3D789C"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3D789C"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3D789C"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3D789C"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r w:rsidR="00C32ED8" w:rsidRPr="00F31509">
        <w:rPr>
          <w:rFonts w:asciiTheme="majorBidi" w:hAnsiTheme="majorBidi" w:cstheme="majorBidi"/>
          <w:color w:val="000000" w:themeColor="text1"/>
        </w:rPr>
        <w:t>and so on, where the sign is positive for variables which have negative signs in the calculation of the imbalanc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rsidR="004F65E4" w:rsidRPr="00F31509" w:rsidRDefault="004F65E4" w:rsidP="009571C8">
      <w:pPr>
        <w:pStyle w:val="Heading3"/>
        <w:rPr>
          <w:rFonts w:asciiTheme="majorBidi" w:hAnsiTheme="majorBidi" w:cstheme="majorBidi"/>
          <w:lang w:val="en-GB"/>
        </w:rPr>
      </w:pPr>
      <w:bookmarkStart w:id="76" w:name="_Toc421025838"/>
      <w:r w:rsidRPr="00F31509">
        <w:rPr>
          <w:rFonts w:asciiTheme="majorBidi" w:hAnsiTheme="majorBidi" w:cstheme="majorBidi"/>
          <w:lang w:val="en-GB"/>
        </w:rPr>
        <w:t>Constraints</w:t>
      </w:r>
      <w:bookmarkEnd w:id="76"/>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2"/>
      </w:r>
      <w:r w:rsidRPr="00F31509">
        <w:rPr>
          <w:rFonts w:asciiTheme="majorBidi"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77" w:name="_Toc421025839"/>
      <w:r w:rsidRPr="00F31509">
        <w:rPr>
          <w:rFonts w:asciiTheme="majorBidi" w:hAnsiTheme="majorBidi" w:cstheme="majorBidi"/>
          <w:lang w:val="en-GB"/>
        </w:rPr>
        <w:t>Possible problems, infeasibilities</w:t>
      </w:r>
      <w:bookmarkEnd w:id="77"/>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rsidR="004F65E4" w:rsidRPr="00F31509" w:rsidRDefault="003D789C" w:rsidP="004F65E4">
      <w:pPr>
        <w:rPr>
          <w:rFonts w:asciiTheme="majorBidi" w:hAnsiTheme="majorBidi" w:cstheme="majorBidi"/>
          <w:color w:val="000000" w:themeColor="text1"/>
          <w:lang w:val="en-GB"/>
        </w:rPr>
      </w:pPr>
      <w:fldSimple w:instr=" REF _Ref419979972 \h  \* MERGEFORMAT ">
        <w:r w:rsidR="00AA4884" w:rsidRPr="00F31509">
          <w:rPr>
            <w:rFonts w:asciiTheme="majorBidi" w:eastAsia="Times New Roman" w:hAnsiTheme="majorBidi" w:cstheme="majorBidi"/>
            <w:color w:val="000000" w:themeColor="text1"/>
            <w:lang w:val="en-GB"/>
          </w:rPr>
          <w:t>Figure 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rsidR="004F65E4" w:rsidRPr="00F31509" w:rsidRDefault="004F65E4" w:rsidP="004F65E4">
      <w:pPr>
        <w:pStyle w:val="Caption"/>
        <w:rPr>
          <w:rFonts w:asciiTheme="majorBidi" w:hAnsiTheme="majorBidi" w:cstheme="majorBidi"/>
          <w:b/>
          <w:bCs/>
          <w:color w:val="000000" w:themeColor="text1"/>
          <w:lang w:val="en-GB"/>
        </w:rPr>
      </w:pPr>
      <w:bookmarkStart w:id="78" w:name="_Ref419979972"/>
      <w:bookmarkStart w:id="79" w:name="_Toc421026208"/>
      <w:bookmarkStart w:id="80" w:name="_Toc428383852"/>
      <w:bookmarkStart w:id="81" w:name="_Toc430872503"/>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3D789C" w:rsidRPr="00F31509">
        <w:rPr>
          <w:rFonts w:asciiTheme="majorBidi" w:hAnsiTheme="majorBidi" w:cstheme="majorBidi"/>
          <w:lang w:val="en-GB"/>
        </w:rPr>
        <w:fldChar w:fldCharType="end"/>
      </w:r>
      <w:bookmarkEnd w:id="78"/>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79"/>
      <w:bookmarkEnd w:id="80"/>
      <w:bookmarkEnd w:id="81"/>
      <w:r w:rsidRPr="00F31509">
        <w:rPr>
          <w:rFonts w:asciiTheme="majorBidi" w:eastAsia="Times New Roman" w:hAnsiTheme="majorBidi" w:cstheme="majorBidi"/>
          <w:color w:val="000000" w:themeColor="text1"/>
          <w:lang w:val="en-GB"/>
        </w:rPr>
        <w:t xml:space="preserve"> </w:t>
      </w:r>
    </w:p>
    <w:p w:rsidR="004F65E4" w:rsidRPr="00F31509" w:rsidRDefault="004F65E4" w:rsidP="009571C8">
      <w:pPr>
        <w:pStyle w:val="Heading3"/>
        <w:rPr>
          <w:rFonts w:asciiTheme="majorBidi" w:hAnsiTheme="majorBidi" w:cstheme="majorBidi"/>
          <w:lang w:val="en-GB"/>
        </w:rPr>
      </w:pPr>
      <w:bookmarkStart w:id="82" w:name="_Toc421025841"/>
      <w:r w:rsidRPr="00F31509">
        <w:rPr>
          <w:rFonts w:asciiTheme="majorBidi" w:hAnsiTheme="majorBidi" w:cstheme="majorBidi"/>
          <w:lang w:val="en-GB"/>
        </w:rPr>
        <w:t>Pros and cons</w:t>
      </w:r>
      <w:bookmarkEnd w:id="8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lastRenderedPageBreak/>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bookmarkStart w:id="83" w:name="_Ref431898612"/>
      <w:r w:rsidRPr="00F31509">
        <w:rPr>
          <w:rFonts w:asciiTheme="majorBidi" w:hAnsiTheme="majorBidi" w:cstheme="majorBidi"/>
          <w:lang w:val="en-GB"/>
        </w:rPr>
        <w:lastRenderedPageBreak/>
        <w:t>Measurement errors/confidence intervals</w:t>
      </w:r>
      <w:r w:rsidRPr="00F31509">
        <w:rPr>
          <w:rStyle w:val="FootnoteReference"/>
          <w:rFonts w:asciiTheme="majorBidi" w:hAnsiTheme="majorBidi" w:cstheme="majorBidi"/>
          <w:color w:val="000000" w:themeColor="text1"/>
          <w:lang w:val="en-GB"/>
        </w:rPr>
        <w:footnoteReference w:id="33"/>
      </w:r>
      <w:bookmarkEnd w:id="83"/>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rsidR="004F65E4" w:rsidRPr="00F31509" w:rsidRDefault="004F65E4" w:rsidP="004F65E4">
      <w:pPr>
        <w:pStyle w:val="Caption"/>
        <w:rPr>
          <w:rFonts w:asciiTheme="majorBidi" w:hAnsiTheme="majorBidi" w:cstheme="majorBidi"/>
          <w:i w:val="0"/>
          <w:lang w:val="en-GB"/>
        </w:rPr>
      </w:pPr>
      <w:bookmarkStart w:id="84" w:name="_Toc421026236"/>
      <w:bookmarkStart w:id="85" w:name="_Toc428423542"/>
      <w:r w:rsidRPr="00F31509">
        <w:rPr>
          <w:rFonts w:asciiTheme="majorBidi" w:hAnsiTheme="majorBidi" w:cstheme="majorBidi"/>
          <w:i w:val="0"/>
          <w:lang w:val="en-GB"/>
        </w:rPr>
        <w:t xml:space="preserve">Table </w:t>
      </w:r>
      <w:r w:rsidR="003D789C"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3D789C"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3D789C"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84"/>
      <w:bookmarkEnd w:id="85"/>
    </w:p>
    <w:tbl>
      <w:tblPr>
        <w:tblStyle w:val="TableClassic1"/>
        <w:tblW w:w="0" w:type="auto"/>
        <w:tblLook w:val="04A0"/>
      </w:tblPr>
      <w:tblGrid>
        <w:gridCol w:w="1377"/>
        <w:gridCol w:w="1218"/>
        <w:gridCol w:w="2697"/>
      </w:tblGrid>
      <w:tr w:rsidR="004F65E4" w:rsidRPr="00F31509" w:rsidTr="009571C8">
        <w:trPr>
          <w:cnfStyle w:val="100000000000"/>
        </w:trPr>
        <w:tc>
          <w:tcPr>
            <w:cnfStyle w:val="001000000000"/>
            <w:tcW w:w="0" w:type="auto"/>
          </w:tcPr>
          <w:p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Confidence</w:t>
            </w:r>
          </w:p>
        </w:tc>
        <w:tc>
          <w:tcPr>
            <w:tcW w:w="0" w:type="auto"/>
          </w:tcPr>
          <w:p w:rsidR="004F65E4" w:rsidRPr="00F31509" w:rsidRDefault="004F65E4" w:rsidP="004F65E4">
            <w:pPr>
              <w:pStyle w:val="TableContents"/>
              <w:jc w:val="center"/>
              <w:cnfStyle w:val="10000000000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lastRenderedPageBreak/>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rsidR="004F65E4" w:rsidRPr="00F31509" w:rsidRDefault="004F65E4" w:rsidP="004F65E4">
      <w:pPr>
        <w:pStyle w:val="ListParagraph"/>
        <w:ind w:left="0"/>
        <w:jc w:val="both"/>
        <w:rPr>
          <w:rFonts w:asciiTheme="majorBidi" w:hAnsiTheme="majorBidi" w:cstheme="majorBidi"/>
          <w:b/>
          <w:bCs/>
          <w:i/>
          <w:iCs/>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availabl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rsidR="004F65E4" w:rsidRPr="00F31509" w:rsidRDefault="004F65E4" w:rsidP="00C4334D">
      <w:pPr>
        <w:pStyle w:val="Heading2"/>
      </w:pPr>
      <w:bookmarkStart w:id="86" w:name="_Toc421025843"/>
      <w:bookmarkStart w:id="87" w:name="_Toc428383829"/>
      <w:bookmarkStart w:id="88" w:name="_Toc428436051"/>
      <w:bookmarkStart w:id="89" w:name="_Toc428436352"/>
      <w:bookmarkStart w:id="90" w:name="_Toc428436478"/>
      <w:r w:rsidRPr="00F31509">
        <w:t>Standardization</w:t>
      </w:r>
      <w:bookmarkEnd w:id="86"/>
      <w:bookmarkEnd w:id="87"/>
      <w:bookmarkEnd w:id="88"/>
      <w:bookmarkEnd w:id="89"/>
      <w:bookmarkEnd w:id="90"/>
    </w:p>
    <w:p w:rsidR="004F65E4" w:rsidRPr="00F31509" w:rsidRDefault="004F65E4" w:rsidP="009571C8">
      <w:pPr>
        <w:pStyle w:val="Heading3"/>
        <w:rPr>
          <w:rFonts w:asciiTheme="majorBidi" w:hAnsiTheme="majorBidi" w:cstheme="majorBidi"/>
          <w:lang w:val="en-GB"/>
        </w:rPr>
      </w:pPr>
      <w:bookmarkStart w:id="91"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4"/>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form,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 xml:space="preserve">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w:t>
      </w:r>
      <w:r w:rsidRPr="00F31509">
        <w:rPr>
          <w:rFonts w:asciiTheme="majorBidi" w:eastAsia="Times New Roman" w:hAnsiTheme="majorBidi" w:cstheme="majorBidi"/>
          <w:color w:val="000000" w:themeColor="text1"/>
          <w:lang w:val="en-GB"/>
        </w:rPr>
        <w:lastRenderedPageBreak/>
        <w:t>Division.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r w:rsidR="00C80AD9">
        <w:rPr>
          <w:rFonts w:asciiTheme="majorBidi" w:hAnsiTheme="majorBidi" w:cstheme="majorBidi"/>
          <w:color w:val="000000" w:themeColor="text1"/>
          <w:szCs w:val="24"/>
          <w:lang w:val="en-GB"/>
        </w:rPr>
        <w:t xml:space="preserve"> Please see the section beginning on page </w:t>
      </w:r>
      <w:r w:rsidR="003D789C">
        <w:rPr>
          <w:rFonts w:asciiTheme="majorBidi" w:hAnsiTheme="majorBidi" w:cstheme="majorBidi"/>
          <w:color w:val="000000" w:themeColor="text1"/>
          <w:szCs w:val="24"/>
          <w:lang w:val="en-GB"/>
        </w:rPr>
        <w:fldChar w:fldCharType="begin"/>
      </w:r>
      <w:r w:rsidR="00C80AD9">
        <w:rPr>
          <w:rFonts w:asciiTheme="majorBidi" w:hAnsiTheme="majorBidi" w:cstheme="majorBidi"/>
          <w:color w:val="000000" w:themeColor="text1"/>
          <w:szCs w:val="24"/>
          <w:lang w:val="en-GB"/>
        </w:rPr>
        <w:instrText xml:space="preserve"> PAGEREF _Ref431472589 \h </w:instrText>
      </w:r>
      <w:r w:rsidR="003D789C">
        <w:rPr>
          <w:rFonts w:asciiTheme="majorBidi" w:hAnsiTheme="majorBidi" w:cstheme="majorBidi"/>
          <w:color w:val="000000" w:themeColor="text1"/>
          <w:szCs w:val="24"/>
          <w:lang w:val="en-GB"/>
        </w:rPr>
      </w:r>
      <w:r w:rsidR="003D789C">
        <w:rPr>
          <w:rFonts w:asciiTheme="majorBidi" w:hAnsiTheme="majorBidi" w:cstheme="majorBidi"/>
          <w:color w:val="000000" w:themeColor="text1"/>
          <w:szCs w:val="24"/>
          <w:lang w:val="en-GB"/>
        </w:rPr>
        <w:fldChar w:fldCharType="separate"/>
      </w:r>
      <w:r w:rsidR="00C80AD9">
        <w:rPr>
          <w:rFonts w:asciiTheme="majorBidi" w:hAnsiTheme="majorBidi" w:cstheme="majorBidi"/>
          <w:noProof/>
          <w:color w:val="000000" w:themeColor="text1"/>
          <w:szCs w:val="24"/>
          <w:lang w:val="en-GB"/>
        </w:rPr>
        <w:t>89</w:t>
      </w:r>
      <w:r w:rsidR="003D789C">
        <w:rPr>
          <w:rFonts w:asciiTheme="majorBidi" w:hAnsiTheme="majorBidi" w:cstheme="majorBidi"/>
          <w:color w:val="000000" w:themeColor="text1"/>
          <w:szCs w:val="24"/>
          <w:lang w:val="en-GB"/>
        </w:rPr>
        <w:fldChar w:fldCharType="end"/>
      </w:r>
      <w:r w:rsidR="00C80AD9">
        <w:rPr>
          <w:rFonts w:asciiTheme="majorBidi" w:hAnsiTheme="majorBidi" w:cstheme="majorBidi"/>
          <w:color w:val="000000" w:themeColor="text1"/>
          <w:szCs w:val="24"/>
          <w:lang w:val="en-GB"/>
        </w:rPr>
        <w:t xml:space="preserve"> for a concrete description of the standardization process.</w:t>
      </w:r>
    </w:p>
    <w:p w:rsidR="004F65E4" w:rsidRPr="00F31509" w:rsidRDefault="004F65E4" w:rsidP="00F17666">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w:t>
      </w:r>
      <w:r w:rsidR="00F17666">
        <w:rPr>
          <w:rFonts w:asciiTheme="majorBidi" w:eastAsia="Times New Roman" w:hAnsiTheme="majorBidi" w:cstheme="majorBidi"/>
          <w:color w:val="000000" w:themeColor="text1"/>
          <w:lang w:val="en-GB"/>
        </w:rPr>
        <w:t>mention that</w:t>
      </w:r>
      <w:r w:rsidRPr="00F31509">
        <w:rPr>
          <w:rFonts w:asciiTheme="majorBidi" w:eastAsia="Times New Roman" w:hAnsiTheme="majorBidi" w:cstheme="majorBidi"/>
          <w:color w:val="000000" w:themeColor="text1"/>
          <w:lang w:val="en-GB"/>
        </w:rPr>
        <w:t xml:space="preserve">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rsidR="004F65E4"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Nutrient conversion factors.</w:t>
      </w:r>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rsidR="00ED1B4C" w:rsidRPr="00F31509" w:rsidRDefault="00ED1B4C"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 xml:space="preserve">. Products of the same name and classification but from different provenances may 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w:t>
      </w:r>
      <w:r>
        <w:rPr>
          <w:rFonts w:asciiTheme="majorBidi" w:eastAsia="Times New Roman" w:hAnsiTheme="majorBidi" w:cstheme="majorBidi"/>
          <w:color w:val="000000" w:themeColor="text1"/>
          <w:lang w:val="en-GB"/>
        </w:rPr>
        <w:t xml:space="preserve">Additionally, such factors should be continuously studied over time and adjusted when necessary.  </w:t>
      </w:r>
      <w:r w:rsidRPr="00F31509">
        <w:rPr>
          <w:rFonts w:asciiTheme="majorBidi" w:eastAsia="Times New Roman" w:hAnsiTheme="majorBidi" w:cstheme="majorBidi"/>
          <w:color w:val="000000" w:themeColor="text1"/>
          <w:lang w:val="en-GB"/>
        </w:rPr>
        <w:t xml:space="preserve">There are plans to </w:t>
      </w:r>
      <w:r w:rsidRPr="00F31509">
        <w:rPr>
          <w:rFonts w:asciiTheme="majorBidi" w:eastAsia="Times New Roman" w:hAnsiTheme="majorBidi" w:cstheme="majorBidi"/>
          <w:color w:val="000000" w:themeColor="text1"/>
          <w:lang w:val="en-GB"/>
        </w:rPr>
        <w:lastRenderedPageBreak/>
        <w:t xml:space="preserve">account for these specificities in future versions of the SUA/FBS system. While there is awareness of the problem, the specificities are limited to region-specific calorie conversion factor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different uses.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food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r w:rsidR="00D46A0C">
        <w:rPr>
          <w:rFonts w:asciiTheme="majorBidi" w:hAnsiTheme="majorBidi" w:cstheme="majorBidi"/>
          <w:color w:val="000000" w:themeColor="text1"/>
          <w:szCs w:val="24"/>
          <w:lang w:val="en-GB"/>
        </w:rPr>
        <w:t>Such shares can be based on historical allocations in such processes, if available, or from global average alloc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r w:rsidR="00534A92">
        <w:rPr>
          <w:rFonts w:asciiTheme="majorBidi" w:hAnsiTheme="majorBidi" w:cstheme="majorBidi"/>
          <w:color w:val="000000" w:themeColor="text1"/>
          <w:szCs w:val="24"/>
          <w:lang w:val="en-GB"/>
        </w:rPr>
        <w:t xml:space="preserve"> All other products will be standardized up the commodity tree from which they were produced. </w:t>
      </w:r>
    </w:p>
    <w:p w:rsidR="004F65E4" w:rsidRPr="00F31509" w:rsidRDefault="004F65E4" w:rsidP="00C4334D">
      <w:pPr>
        <w:pStyle w:val="Heading2"/>
      </w:pPr>
      <w:bookmarkStart w:id="92" w:name="_Toc421025845"/>
      <w:bookmarkStart w:id="93" w:name="_Toc428383830"/>
      <w:bookmarkStart w:id="94" w:name="_Toc428436052"/>
      <w:bookmarkStart w:id="95" w:name="_Toc428436353"/>
      <w:bookmarkStart w:id="96" w:name="_Toc428436479"/>
      <w:r w:rsidRPr="00F31509">
        <w:t>SUAs and processed products</w:t>
      </w:r>
      <w:bookmarkEnd w:id="92"/>
      <w:bookmarkEnd w:id="93"/>
      <w:bookmarkEnd w:id="94"/>
      <w:bookmarkEnd w:id="95"/>
      <w:bookmarkEnd w:id="96"/>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rsidR="004F65E4" w:rsidRPr="00F31509" w:rsidRDefault="004F65E4" w:rsidP="00C4334D">
      <w:pPr>
        <w:pStyle w:val="Heading2"/>
      </w:pPr>
      <w:bookmarkStart w:id="97" w:name="_Toc421025846"/>
      <w:bookmarkStart w:id="98" w:name="_Toc428383831"/>
      <w:bookmarkStart w:id="99" w:name="_Toc428436053"/>
      <w:bookmarkStart w:id="100" w:name="_Toc428436354"/>
      <w:bookmarkStart w:id="101" w:name="_Toc428436480"/>
      <w:r w:rsidRPr="00F31509">
        <w:t>SUAs and commodity trees</w:t>
      </w:r>
      <w:bookmarkEnd w:id="97"/>
      <w:bookmarkEnd w:id="98"/>
      <w:bookmarkEnd w:id="99"/>
      <w:bookmarkEnd w:id="100"/>
      <w:bookmarkEnd w:id="10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w:t>
      </w:r>
      <w:r w:rsidRPr="00F31509">
        <w:rPr>
          <w:rFonts w:asciiTheme="majorBidi" w:eastAsia="Times New Roman" w:hAnsiTheme="majorBidi" w:cstheme="majorBidi"/>
          <w:color w:val="000000" w:themeColor="text1"/>
          <w:lang w:val="en-GB"/>
        </w:rPr>
        <w:lastRenderedPageBreak/>
        <w:t xml:space="preserve">finer twigs of higher levels of processing (bread, rolls, or dextrose). The hierarchy between various levels of processing captures the various steps of processing; the different levels and products are connected through the extraction rates (see </w:t>
      </w:r>
      <w:fldSimple w:instr=" REF _Ref421004099 \h  \* MERGEFORMAT ">
        <w:r w:rsidR="00AA4884" w:rsidRPr="00F31509">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drawing>
          <wp:inline distT="0" distB="0" distL="0" distR="0">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02" w:name="_Ref421004099"/>
      <w:bookmarkStart w:id="103" w:name="_Toc421026209"/>
      <w:bookmarkStart w:id="104" w:name="_Toc428383853"/>
      <w:bookmarkStart w:id="105" w:name="_Toc430872504"/>
      <w:r w:rsidRPr="00F31509">
        <w:rPr>
          <w:rFonts w:asciiTheme="majorBidi" w:hAnsiTheme="majorBidi" w:cstheme="majorBidi"/>
          <w:sz w:val="22"/>
          <w:szCs w:val="22"/>
          <w:lang w:val="en-GB"/>
        </w:rPr>
        <w:t xml:space="preserve">Figure </w:t>
      </w:r>
      <w:r w:rsidR="003D789C"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D789C"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3D789C" w:rsidRPr="00F31509">
        <w:rPr>
          <w:rFonts w:asciiTheme="majorBidi" w:hAnsiTheme="majorBidi" w:cstheme="majorBidi"/>
          <w:b/>
          <w:bCs/>
          <w:sz w:val="22"/>
          <w:szCs w:val="22"/>
          <w:lang w:val="en-GB"/>
        </w:rPr>
        <w:fldChar w:fldCharType="end"/>
      </w:r>
      <w:bookmarkEnd w:id="102"/>
      <w:r w:rsidRPr="00F31509">
        <w:rPr>
          <w:rFonts w:asciiTheme="majorBidi" w:hAnsiTheme="majorBidi" w:cstheme="majorBidi"/>
          <w:sz w:val="22"/>
          <w:szCs w:val="22"/>
          <w:lang w:val="en-GB"/>
        </w:rPr>
        <w:t>: Standardization of wheat, processing flows</w:t>
      </w:r>
      <w:bookmarkEnd w:id="103"/>
      <w:bookmarkEnd w:id="104"/>
      <w:bookmarkEnd w:id="105"/>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fldSimple w:instr=" REF _Ref420067962 \h  \* MERGEFORMAT ">
        <w:r w:rsidR="00AA4884" w:rsidRPr="00F31509">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w:t>
      </w:r>
      <w:r w:rsidRPr="00F31509">
        <w:rPr>
          <w:rFonts w:asciiTheme="majorBidi" w:eastAsia="Times New Roman" w:hAnsiTheme="majorBidi" w:cstheme="majorBidi"/>
          <w:color w:val="000000" w:themeColor="text1"/>
          <w:lang w:val="en-GB"/>
        </w:rPr>
        <w:lastRenderedPageBreak/>
        <w:t xml:space="preserve">appropriate shares, identical commodity trees for different variables/elements of the balance and more reasonable extraction rates. </w:t>
      </w:r>
      <w:r w:rsidR="00D46A0C">
        <w:rPr>
          <w:rFonts w:asciiTheme="majorBidi" w:eastAsia="Times New Roman" w:hAnsiTheme="majorBidi" w:cstheme="majorBidi"/>
          <w:color w:val="000000" w:themeColor="text1"/>
          <w:lang w:val="en-GB"/>
        </w:rPr>
        <w:t>These rates should be periodically reviewed and updated to ensure they remain valid.</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06" w:name="_Ref420067962"/>
      <w:bookmarkStart w:id="107" w:name="_Toc420402581"/>
      <w:bookmarkStart w:id="108" w:name="_Toc420745884"/>
      <w:bookmarkStart w:id="109" w:name="_Ref420913719"/>
      <w:bookmarkStart w:id="110" w:name="_Toc421026210"/>
      <w:bookmarkStart w:id="111" w:name="_Toc428383854"/>
      <w:bookmarkStart w:id="112" w:name="_Toc430872505"/>
      <w:r w:rsidRPr="00F31509">
        <w:rPr>
          <w:rFonts w:asciiTheme="majorBidi" w:hAnsiTheme="majorBidi" w:cstheme="majorBidi"/>
          <w:color w:val="000000" w:themeColor="text1"/>
          <w:lang w:val="en-GB"/>
        </w:rPr>
        <w:t xml:space="preserve">Figure </w:t>
      </w:r>
      <w:r w:rsidR="003D789C"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3D789C" w:rsidRPr="00F31509">
        <w:rPr>
          <w:rFonts w:asciiTheme="majorBidi" w:hAnsiTheme="majorBidi" w:cstheme="majorBidi"/>
          <w:b/>
          <w:color w:val="000000" w:themeColor="text1"/>
          <w:lang w:val="en-GB"/>
        </w:rPr>
        <w:fldChar w:fldCharType="end"/>
      </w:r>
      <w:bookmarkEnd w:id="106"/>
      <w:r w:rsidRPr="00F31509">
        <w:rPr>
          <w:rFonts w:asciiTheme="majorBidi" w:hAnsiTheme="majorBidi" w:cstheme="majorBidi"/>
          <w:color w:val="000000" w:themeColor="text1"/>
          <w:lang w:val="en-GB"/>
        </w:rPr>
        <w:t>: Standardization and negative utilization</w:t>
      </w:r>
      <w:bookmarkEnd w:id="107"/>
      <w:bookmarkEnd w:id="108"/>
      <w:bookmarkEnd w:id="109"/>
      <w:bookmarkEnd w:id="110"/>
      <w:bookmarkEnd w:id="111"/>
      <w:bookmarkEnd w:id="112"/>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C4334D">
      <w:pPr>
        <w:pStyle w:val="Heading2"/>
      </w:pPr>
      <w:bookmarkStart w:id="113" w:name="_Toc421025847"/>
      <w:bookmarkStart w:id="114" w:name="_Toc428383832"/>
      <w:bookmarkStart w:id="115" w:name="_Toc428436054"/>
      <w:bookmarkStart w:id="116" w:name="_Toc428436355"/>
      <w:bookmarkStart w:id="117" w:name="_Toc428436481"/>
      <w:r w:rsidRPr="00F31509">
        <w:t>Standardization and trade</w:t>
      </w:r>
      <w:bookmarkEnd w:id="113"/>
      <w:bookmarkEnd w:id="114"/>
      <w:bookmarkEnd w:id="115"/>
      <w:bookmarkEnd w:id="116"/>
      <w:bookmarkEnd w:id="117"/>
    </w:p>
    <w:p w:rsidR="004F65E4" w:rsidRPr="00F31509" w:rsidRDefault="004F65E4" w:rsidP="00A80E90">
      <w:pPr>
        <w:jc w:val="both"/>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w:t>
      </w:r>
    </w:p>
    <w:p w:rsidR="009571C8" w:rsidRPr="00F31509" w:rsidRDefault="004F65E4" w:rsidP="00A25C44">
      <w:pPr>
        <w:jc w:val="both"/>
        <w:rPr>
          <w:rFonts w:asciiTheme="majorBidi" w:hAnsiTheme="majorBidi" w:cstheme="majorBidi"/>
          <w:bCs/>
          <w:color w:val="000000" w:themeColor="text1"/>
          <w:lang w:val="en-GB"/>
        </w:rPr>
      </w:pPr>
      <w:bookmarkStart w:id="118" w:name="example"/>
      <w:bookmarkEnd w:id="118"/>
      <w:r w:rsidRPr="00F31509">
        <w:rPr>
          <w:rStyle w:val="Strong"/>
          <w:rFonts w:asciiTheme="majorBidi" w:hAnsiTheme="majorBidi" w:cstheme="majorBidi"/>
          <w:color w:val="000000" w:themeColor="text1"/>
          <w:lang w:val="en-GB"/>
        </w:rPr>
        <w:br w:type="page"/>
      </w:r>
      <w:bookmarkStart w:id="119" w:name="_Toc421025850"/>
    </w:p>
    <w:p w:rsidR="00312896" w:rsidRPr="00F31509" w:rsidRDefault="00312896" w:rsidP="00374C82">
      <w:pPr>
        <w:pStyle w:val="Heading1"/>
        <w:rPr>
          <w:rFonts w:asciiTheme="majorBidi" w:hAnsiTheme="majorBidi" w:cstheme="majorBidi"/>
        </w:rPr>
      </w:pPr>
      <w:bookmarkStart w:id="120" w:name="_Toc428383833"/>
      <w:bookmarkStart w:id="121" w:name="_Toc428436055"/>
      <w:bookmarkStart w:id="122" w:name="_Toc428436356"/>
      <w:bookmarkStart w:id="123" w:name="_Toc428436482"/>
      <w:r w:rsidRPr="00F31509">
        <w:rPr>
          <w:rFonts w:asciiTheme="majorBidi" w:hAnsiTheme="majorBidi" w:cstheme="majorBidi"/>
        </w:rPr>
        <w:lastRenderedPageBreak/>
        <w:t>Imputation Methods</w:t>
      </w:r>
      <w:bookmarkEnd w:id="120"/>
      <w:bookmarkEnd w:id="121"/>
      <w:bookmarkEnd w:id="122"/>
      <w:bookmarkEnd w:id="123"/>
    </w:p>
    <w:p w:rsidR="004F65E4" w:rsidRPr="00F31509" w:rsidRDefault="004F65E4" w:rsidP="00C4334D">
      <w:pPr>
        <w:pStyle w:val="Heading2"/>
      </w:pPr>
      <w:bookmarkStart w:id="124" w:name="_Toc428383834"/>
      <w:bookmarkStart w:id="125" w:name="_Toc428436056"/>
      <w:bookmarkStart w:id="126" w:name="_Toc428436357"/>
      <w:bookmarkStart w:id="127" w:name="_Toc428436483"/>
      <w:r w:rsidRPr="00F31509">
        <w:t>Production</w:t>
      </w:r>
      <w:bookmarkEnd w:id="119"/>
      <w:bookmarkEnd w:id="124"/>
      <w:bookmarkEnd w:id="125"/>
      <w:bookmarkEnd w:id="126"/>
      <w:bookmarkEnd w:id="127"/>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6"/>
      </w:r>
      <w:r w:rsidRPr="00F31509">
        <w:rPr>
          <w:rFonts w:asciiTheme="majorBidi" w:hAnsiTheme="majorBidi" w:cstheme="majorBidi"/>
          <w:color w:val="000000" w:themeColor="text1"/>
          <w:szCs w:val="24"/>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3D789C"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3D789C" w:rsidRPr="00F31509">
        <w:rPr>
          <w:rFonts w:asciiTheme="majorBidi" w:hAnsiTheme="majorBidi" w:cstheme="majorBidi"/>
          <w:lang w:val="en-GB"/>
        </w:rPr>
      </w:r>
      <w:r w:rsidR="003D789C" w:rsidRPr="003D789C">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Default="004F65E4" w:rsidP="004F65E4">
      <w:pPr>
        <w:spacing w:after="0"/>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rsidR="004240BF" w:rsidRDefault="004240BF" w:rsidP="004F65E4">
      <w:pPr>
        <w:spacing w:after="0"/>
        <w:jc w:val="both"/>
        <w:rPr>
          <w:rFonts w:asciiTheme="majorBidi" w:hAnsiTheme="majorBidi" w:cstheme="majorBidi"/>
          <w:bCs/>
          <w:color w:val="000000" w:themeColor="text1"/>
          <w:szCs w:val="24"/>
          <w:lang w:val="en-GB"/>
        </w:rPr>
      </w:pPr>
    </w:p>
    <w:p w:rsidR="004240BF" w:rsidRPr="00F31509" w:rsidRDefault="004240BF" w:rsidP="004F65E4">
      <w:pPr>
        <w:spacing w:after="0"/>
        <w:jc w:val="both"/>
        <w:rPr>
          <w:rFonts w:asciiTheme="majorBidi" w:hAnsiTheme="majorBidi" w:cstheme="majorBidi"/>
          <w:color w:val="000000" w:themeColor="text1"/>
          <w:szCs w:val="24"/>
          <w:lang w:val="en-GB"/>
        </w:rPr>
      </w:pPr>
      <w:r>
        <w:rPr>
          <w:rFonts w:asciiTheme="majorBidi" w:hAnsiTheme="majorBidi" w:cstheme="majorBidi"/>
          <w:bCs/>
          <w:color w:val="000000" w:themeColor="text1"/>
          <w:szCs w:val="24"/>
          <w:lang w:val="en-GB"/>
        </w:rPr>
        <w:t>The classification scheme used is the UN Central Product Classification (CPC) expanded for agricultural statistics.</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C4334D">
      <w:pPr>
        <w:pStyle w:val="Heading2"/>
      </w:pPr>
      <w:bookmarkStart w:id="128" w:name="_Toc428383835"/>
      <w:bookmarkStart w:id="129" w:name="_Toc428436057"/>
      <w:bookmarkStart w:id="130" w:name="_Toc428436358"/>
      <w:bookmarkStart w:id="131" w:name="_Toc428436484"/>
      <w:bookmarkStart w:id="132" w:name="_Toc421025852"/>
      <w:r w:rsidRPr="00F31509">
        <w:t>Imputation of production data</w:t>
      </w:r>
      <w:bookmarkEnd w:id="128"/>
      <w:bookmarkEnd w:id="129"/>
      <w:bookmarkEnd w:id="130"/>
      <w:bookmarkEnd w:id="131"/>
      <w:r w:rsidRPr="00F31509">
        <w:t xml:space="preserve"> </w:t>
      </w:r>
      <w:bookmarkEnd w:id="132"/>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w:t>
      </w:r>
      <w:r w:rsidRPr="00F31509">
        <w:rPr>
          <w:rFonts w:asciiTheme="majorBidi" w:eastAsia="Times New Roman" w:hAnsiTheme="majorBidi" w:cstheme="majorBidi"/>
          <w:color w:val="000000" w:themeColor="text1"/>
          <w:lang w:val="en-GB"/>
        </w:rPr>
        <w:lastRenderedPageBreak/>
        <w:t xml:space="preserve">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Quality Assurance Framework (SQAF)</w:t>
      </w:r>
      <w:r w:rsidRPr="00F31509">
        <w:rPr>
          <w:rStyle w:val="FootnoteReference"/>
          <w:rFonts w:asciiTheme="majorBidi" w:eastAsia="Times New Roman" w:hAnsiTheme="majorBidi" w:cstheme="majorBidi"/>
          <w:color w:val="000000" w:themeColor="text1"/>
          <w:lang w:val="en-GB"/>
        </w:rPr>
        <w:footnoteReference w:id="37"/>
      </w:r>
      <w:r w:rsidRPr="00F31509">
        <w:rPr>
          <w:rFonts w:asciiTheme="majorBidi" w:eastAsia="Times New Roman" w:hAnsiTheme="majorBidi" w:cstheme="majorBidi"/>
          <w:color w:val="000000" w:themeColor="text1"/>
          <w:lang w:val="en-GB"/>
        </w:rPr>
        <w:t xml:space="preserve"> of FAO, which is also available to all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8"/>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review,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312896">
      <w:pPr>
        <w:pStyle w:val="Heading4"/>
        <w:rPr>
          <w:rFonts w:asciiTheme="majorBidi" w:hAnsiTheme="majorBidi" w:cstheme="majorBidi"/>
          <w:lang w:val="en-GB"/>
        </w:rPr>
      </w:pPr>
      <w:bookmarkStart w:id="133" w:name="_Toc421025853"/>
      <w:r w:rsidRPr="00F31509">
        <w:rPr>
          <w:rFonts w:asciiTheme="majorBidi" w:hAnsiTheme="majorBidi" w:cstheme="majorBidi"/>
          <w:lang w:val="en-GB"/>
        </w:rPr>
        <w:lastRenderedPageBreak/>
        <w:t>The new imputation approach in detail</w:t>
      </w:r>
      <w:bookmarkEnd w:id="133"/>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rsidR="00BC2CDF" w:rsidRPr="00F31509" w:rsidRDefault="00BC2CDF" w:rsidP="00BC2CDF">
      <w:pPr>
        <w:rPr>
          <w:rFonts w:asciiTheme="majorBidi" w:hAnsiTheme="majorBidi" w:cstheme="majorBidi"/>
          <w:lang w:val="en-GB" w:eastAsia="en-US"/>
        </w:rPr>
      </w:pPr>
      <w:bookmarkStart w:id="134"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34"/>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rsidR="004F65E4" w:rsidRPr="00F31509" w:rsidRDefault="003D789C"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rsidR="004F65E4" w:rsidRPr="00F31509" w:rsidRDefault="003D789C"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rsidR="004F65E4" w:rsidRPr="00F31509" w:rsidRDefault="003D789C"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 xml:space="preserve">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3D789C"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312896">
      <w:pPr>
        <w:pStyle w:val="Heading4"/>
        <w:rPr>
          <w:rFonts w:asciiTheme="majorBidi" w:hAnsiTheme="majorBidi" w:cstheme="majorBidi"/>
          <w:lang w:val="en-GB" w:eastAsia="en-US"/>
        </w:rPr>
      </w:pPr>
      <w:bookmarkStart w:id="135" w:name="_Toc421025855"/>
      <w:r w:rsidRPr="00F31509">
        <w:rPr>
          <w:rFonts w:asciiTheme="majorBidi" w:hAnsiTheme="majorBidi" w:cstheme="majorBidi"/>
          <w:lang w:val="en-GB" w:eastAsia="en-US"/>
        </w:rPr>
        <w:t>Imputation by balancing</w:t>
      </w:r>
      <w:bookmarkEnd w:id="135"/>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rsidR="004F65E4" w:rsidRPr="00F31509" w:rsidRDefault="004F65E4" w:rsidP="00312896">
      <w:pPr>
        <w:pStyle w:val="Heading4"/>
        <w:rPr>
          <w:rFonts w:asciiTheme="majorBidi" w:hAnsiTheme="majorBidi" w:cstheme="majorBidi"/>
          <w:lang w:val="en-GB" w:eastAsia="en-US"/>
        </w:rPr>
      </w:pPr>
      <w:bookmarkStart w:id="136" w:name="_Toc421025856"/>
      <w:r w:rsidRPr="00F31509">
        <w:rPr>
          <w:rFonts w:asciiTheme="majorBidi" w:hAnsiTheme="majorBidi" w:cstheme="majorBidi"/>
          <w:lang w:val="en-GB" w:eastAsia="en-US"/>
        </w:rPr>
        <w:t>Production imputation</w:t>
      </w:r>
      <w:bookmarkEnd w:id="136"/>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4F65E4" w:rsidP="00C4334D">
      <w:pPr>
        <w:pStyle w:val="Heading2"/>
      </w:pPr>
      <w:r w:rsidRPr="00F31509">
        <w:br w:type="page"/>
      </w:r>
      <w:bookmarkStart w:id="137" w:name="_Toc421025858"/>
      <w:bookmarkStart w:id="138" w:name="_Toc428383836"/>
      <w:bookmarkStart w:id="139" w:name="_Toc428436058"/>
      <w:bookmarkStart w:id="140" w:name="_Toc428436359"/>
      <w:bookmarkStart w:id="141" w:name="_Toc428436485"/>
      <w:r w:rsidRPr="00F31509">
        <w:lastRenderedPageBreak/>
        <w:t>Trade</w:t>
      </w:r>
      <w:bookmarkEnd w:id="137"/>
      <w:bookmarkEnd w:id="138"/>
      <w:bookmarkEnd w:id="139"/>
      <w:bookmarkEnd w:id="140"/>
      <w:bookmarkEnd w:id="141"/>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w:t>
      </w:r>
      <w:r w:rsidR="00E0298F" w:rsidRPr="009616CB">
        <w:rPr>
          <w:rFonts w:ascii="Times New Roman" w:hAnsi="Times New Roman" w:cs="Times New Roman"/>
          <w:color w:val="000000" w:themeColor="text1"/>
          <w:szCs w:val="24"/>
          <w:lang w:val="en-GB"/>
        </w:rPr>
        <w:t xml:space="preserve">and compiled by </w:t>
      </w:r>
      <w:r w:rsidR="00F17666">
        <w:rPr>
          <w:rFonts w:ascii="Times New Roman" w:hAnsi="Times New Roman" w:cs="Times New Roman"/>
          <w:color w:val="000000" w:themeColor="text1"/>
          <w:szCs w:val="24"/>
          <w:lang w:val="en-GB"/>
        </w:rPr>
        <w:t>the Statistics Division 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Comtrade). UN Comtrade provides access to standardized data from its website at </w:t>
      </w:r>
      <w:hyperlink r:id="rId23"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4"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5"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w:t>
      </w:r>
      <w:r w:rsidRPr="001F1472">
        <w:rPr>
          <w:rFonts w:asciiTheme="majorBidi" w:eastAsia="Times New Roman" w:hAnsiTheme="majorBidi" w:cstheme="majorBidi"/>
          <w:lang w:val="en-GB"/>
        </w:rPr>
        <w:t xml:space="preserve">system 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that 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Pr="001F1472">
        <w:rPr>
          <w:rFonts w:asciiTheme="majorBidi" w:eastAsia="Times New Roman" w:hAnsiTheme="majorBidi" w:cstheme="majorBidi"/>
          <w:lang w:val="en-GB"/>
        </w:rPr>
        <w:t xml:space="preserve">  To </w:t>
      </w:r>
      <w:r w:rsidR="00C35402" w:rsidRPr="001F1472">
        <w:rPr>
          <w:rFonts w:asciiTheme="majorBidi" w:eastAsia="Times New Roman" w:hAnsiTheme="majorBidi" w:cstheme="majorBidi"/>
          <w:lang w:val="en-GB"/>
        </w:rPr>
        <w:t xml:space="preserve">capture as much detail as </w:t>
      </w:r>
      <w:r w:rsidR="00C35402" w:rsidRPr="001F1472">
        <w:rPr>
          <w:rFonts w:asciiTheme="majorBidi" w:eastAsia="Times New Roman" w:hAnsiTheme="majorBidi" w:cstheme="majorBidi"/>
          <w:lang w:val="en-GB"/>
        </w:rPr>
        <w:lastRenderedPageBreak/>
        <w:t>possible</w:t>
      </w:r>
      <w:r w:rsidRPr="001F1472">
        <w:rPr>
          <w:rFonts w:asciiTheme="majorBidi" w:eastAsia="Times New Roman" w:hAnsiTheme="majorBidi" w:cstheme="majorBidi"/>
          <w:lang w:val="en-GB"/>
        </w:rPr>
        <w:t xml:space="preserve">, it was decided to harvest trade data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is data is 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The 6-digit level</w:t>
      </w:r>
      <w:r w:rsidR="00C35402" w:rsidRPr="001F1472">
        <w:rPr>
          <w:rFonts w:asciiTheme="majorBidi" w:eastAsia="Times New Roman" w:hAnsiTheme="majorBidi" w:cstheme="majorBidi"/>
          <w:lang w:val="en-GB"/>
        </w:rPr>
        <w:t>, however,</w:t>
      </w:r>
      <w:r w:rsidRPr="001F1472">
        <w:rPr>
          <w:rFonts w:asciiTheme="majorBidi" w:eastAsia="Times New Roman" w:hAnsiTheme="majorBidi" w:cstheme="majorBidi"/>
          <w:lang w:val="en-GB"/>
        </w:rPr>
        <w:t xml:space="preserve"> is also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HS and CPC, see section on classifications </w:t>
      </w:r>
      <w:r w:rsidR="00C35402" w:rsidRPr="001F1472">
        <w:rPr>
          <w:rFonts w:asciiTheme="majorBidi" w:eastAsia="Times New Roman" w:hAnsiTheme="majorBidi" w:cstheme="majorBidi"/>
          <w:lang w:val="en-GB"/>
        </w:rPr>
        <w:t xml:space="preserve">on page </w:t>
      </w:r>
      <w:r w:rsidR="003D789C" w:rsidRPr="001F1472">
        <w:rPr>
          <w:rFonts w:asciiTheme="majorBidi" w:hAnsiTheme="majorBidi" w:cstheme="majorBidi"/>
          <w:lang w:val="en-GB"/>
        </w:rPr>
        <w:fldChar w:fldCharType="begin"/>
      </w:r>
      <w:r w:rsidR="00C35402" w:rsidRPr="001F1472">
        <w:rPr>
          <w:rFonts w:asciiTheme="majorBidi" w:hAnsiTheme="majorBidi" w:cstheme="majorBidi"/>
          <w:szCs w:val="24"/>
          <w:lang w:val="en-GB"/>
        </w:rPr>
        <w:instrText xml:space="preserve"> PAGEREF _Ref428817515 \h </w:instrText>
      </w:r>
      <w:r w:rsidR="003D789C" w:rsidRPr="001F1472">
        <w:rPr>
          <w:rFonts w:asciiTheme="majorBidi" w:hAnsiTheme="majorBidi" w:cstheme="majorBidi"/>
          <w:lang w:val="en-GB"/>
        </w:rPr>
      </w:r>
      <w:r w:rsidR="003D789C" w:rsidRPr="003D789C">
        <w:rPr>
          <w:rFonts w:asciiTheme="majorBidi" w:hAnsiTheme="majorBidi" w:cstheme="majorBidi"/>
          <w:szCs w:val="24"/>
          <w:lang w:val="en-GB"/>
        </w:rPr>
        <w:fldChar w:fldCharType="separate"/>
      </w:r>
      <w:r w:rsidR="000B360D" w:rsidRPr="001F1472">
        <w:rPr>
          <w:rFonts w:asciiTheme="majorBidi" w:eastAsia="Times New Roman" w:hAnsiTheme="majorBidi" w:cstheme="majorBidi"/>
          <w:noProof/>
          <w:lang w:val="en-GB"/>
        </w:rPr>
        <w:t>154</w:t>
      </w:r>
      <w:r w:rsidR="003D789C" w:rsidRPr="001F1472">
        <w:rPr>
          <w:rFonts w:asciiTheme="majorBidi" w:hAnsiTheme="majorBidi" w:cstheme="majorBidi"/>
          <w:lang w:val="en-GB"/>
        </w:rPr>
        <w:fldChar w:fldCharType="end"/>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of this document. </w:t>
      </w:r>
    </w:p>
    <w:p w:rsidR="004F65E4" w:rsidRPr="00F31509" w:rsidRDefault="004F65E4" w:rsidP="00312896">
      <w:pPr>
        <w:pStyle w:val="Heading4"/>
        <w:rPr>
          <w:rFonts w:asciiTheme="majorBidi" w:hAnsiTheme="majorBidi" w:cstheme="majorBidi"/>
          <w:lang w:val="en-GB"/>
        </w:rPr>
      </w:pPr>
      <w:bookmarkStart w:id="142" w:name="_Toc421025860"/>
      <w:r w:rsidRPr="00F31509">
        <w:rPr>
          <w:rFonts w:asciiTheme="majorBidi" w:hAnsiTheme="majorBidi" w:cstheme="majorBidi"/>
          <w:lang w:val="en-GB"/>
        </w:rPr>
        <w:t>Processing UN Comtrade data</w:t>
      </w:r>
      <w:bookmarkEnd w:id="142"/>
      <w:r w:rsidRPr="00F31509">
        <w:rPr>
          <w:rFonts w:asciiTheme="majorBidi" w:hAnsiTheme="majorBidi" w:cstheme="majorBidi"/>
          <w:lang w:val="en-GB"/>
        </w:rPr>
        <w:t xml:space="preserve"> </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fldSimple w:instr=" REF _Ref420069487 \h  \* MERGEFORMAT ">
        <w:r w:rsidR="00AA4884" w:rsidRPr="00F31509">
          <w:rPr>
            <w:rFonts w:asciiTheme="majorBidi" w:hAnsiTheme="majorBidi" w:cstheme="majorBidi"/>
            <w:color w:val="000000" w:themeColor="text1"/>
            <w:szCs w:val="24"/>
            <w:lang w:val="en-GB"/>
          </w:rPr>
          <w:t>Table 4</w:t>
        </w:r>
      </w:fldSimple>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312896">
      <w:pPr>
        <w:pStyle w:val="Heading4"/>
        <w:rPr>
          <w:rFonts w:asciiTheme="majorBidi" w:hAnsiTheme="majorBidi" w:cstheme="majorBidi"/>
          <w:lang w:val="en-GB"/>
        </w:rPr>
      </w:pPr>
      <w:bookmarkStart w:id="143" w:name="_Toc421025861"/>
      <w:r w:rsidRPr="00F31509">
        <w:rPr>
          <w:rFonts w:asciiTheme="majorBidi" w:hAnsiTheme="majorBidi" w:cstheme="majorBidi"/>
          <w:lang w:val="en-GB"/>
        </w:rPr>
        <w:t>Processing steps</w:t>
      </w:r>
      <w:bookmarkEnd w:id="143"/>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ii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rsidR="004F65E4" w:rsidRPr="00F31509" w:rsidRDefault="003D789C"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AA4884" w:rsidRPr="00F31509">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rsidR="004F65E4" w:rsidRPr="00F31509" w:rsidRDefault="004F65E4" w:rsidP="004F65E4">
      <w:pPr>
        <w:pStyle w:val="NoSpacing"/>
        <w:spacing w:line="276" w:lineRule="auto"/>
        <w:jc w:val="both"/>
        <w:rPr>
          <w:rFonts w:asciiTheme="majorBidi" w:hAnsiTheme="majorBidi" w:cstheme="majorBidi"/>
          <w:color w:val="000000" w:themeColor="text1"/>
        </w:rPr>
      </w:pPr>
      <w:bookmarkStart w:id="144" w:name="_Ref420069127"/>
      <w:bookmarkStart w:id="145" w:name="_Toc420402182"/>
      <w:bookmarkStart w:id="146" w:name="_Toc420402582"/>
      <w:bookmarkStart w:id="147" w:name="_Toc421026212"/>
      <w:bookmarkStart w:id="148" w:name="_Toc428383855"/>
      <w:bookmarkStart w:id="149" w:name="_Toc430872506"/>
      <w:r w:rsidRPr="00F31509">
        <w:rPr>
          <w:rFonts w:asciiTheme="majorBidi" w:hAnsiTheme="majorBidi" w:cstheme="majorBidi"/>
          <w:color w:val="000000" w:themeColor="text1"/>
        </w:rPr>
        <w:t xml:space="preserve">Figure </w:t>
      </w:r>
      <w:r w:rsidR="003D789C"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3D789C"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3D789C" w:rsidRPr="00F31509">
        <w:rPr>
          <w:rFonts w:asciiTheme="majorBidi" w:hAnsiTheme="majorBidi" w:cstheme="majorBidi"/>
          <w:color w:val="000000" w:themeColor="text1"/>
        </w:rPr>
        <w:fldChar w:fldCharType="end"/>
      </w:r>
      <w:bookmarkEnd w:id="144"/>
      <w:r w:rsidRPr="00F31509">
        <w:rPr>
          <w:rFonts w:asciiTheme="majorBidi" w:hAnsiTheme="majorBidi" w:cstheme="majorBidi"/>
          <w:color w:val="000000" w:themeColor="text1"/>
        </w:rPr>
        <w:t>: Trade processing, work flows</w:t>
      </w:r>
      <w:bookmarkEnd w:id="145"/>
      <w:bookmarkEnd w:id="146"/>
      <w:bookmarkEnd w:id="147"/>
      <w:bookmarkEnd w:id="148"/>
      <w:bookmarkEnd w:id="149"/>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50" w:name="_Toc421025862"/>
      <w:r w:rsidRPr="00F31509">
        <w:rPr>
          <w:rFonts w:asciiTheme="majorBidi" w:hAnsiTheme="majorBidi" w:cstheme="majorBidi"/>
          <w:lang w:val="en-GB"/>
        </w:rPr>
        <w:t>Trade data products</w:t>
      </w:r>
      <w:bookmarkEnd w:id="150"/>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below.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51" w:name="_Ref420069487"/>
      <w:bookmarkStart w:id="152" w:name="_Toc421026240"/>
      <w:bookmarkStart w:id="153" w:name="_Toc428423543"/>
      <w:r w:rsidRPr="00F31509">
        <w:rPr>
          <w:rFonts w:asciiTheme="majorBidi" w:hAnsiTheme="majorBidi" w:cstheme="majorBidi"/>
          <w:color w:val="000000" w:themeColor="text1"/>
          <w:lang w:val="en-GB"/>
        </w:rPr>
        <w:lastRenderedPageBreak/>
        <w:t xml:space="preserve">Table </w:t>
      </w:r>
      <w:r w:rsidR="003D789C"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3D789C"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3D789C" w:rsidRPr="00F31509">
        <w:rPr>
          <w:rFonts w:asciiTheme="majorBidi" w:hAnsiTheme="majorBidi" w:cstheme="majorBidi"/>
          <w:b/>
          <w:color w:val="000000" w:themeColor="text1"/>
          <w:lang w:val="en-GB"/>
        </w:rPr>
        <w:fldChar w:fldCharType="end"/>
      </w:r>
      <w:bookmarkEnd w:id="151"/>
      <w:r w:rsidRPr="00F31509">
        <w:rPr>
          <w:rFonts w:asciiTheme="majorBidi" w:hAnsiTheme="majorBidi" w:cstheme="majorBidi"/>
          <w:color w:val="000000" w:themeColor="text1"/>
          <w:lang w:val="en-GB"/>
        </w:rPr>
        <w:t>: Trade products</w:t>
      </w:r>
      <w:bookmarkEnd w:id="152"/>
      <w:bookmarkEnd w:id="153"/>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3D789C"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3D789C"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3D789C"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F31509" w:rsidRDefault="004F65E4" w:rsidP="004F65E4">
      <w:pPr>
        <w:rPr>
          <w:rFonts w:asciiTheme="majorBidi" w:hAnsiTheme="majorBidi" w:cstheme="majorBidi"/>
          <w:b/>
          <w:color w:val="000000" w:themeColor="text1"/>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AA4884"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54" w:name="_Ref421026002"/>
      <w:bookmarkStart w:id="155" w:name="_Toc421026213"/>
      <w:bookmarkStart w:id="156" w:name="_Toc428383856"/>
      <w:bookmarkStart w:id="157" w:name="_Toc430872507"/>
      <w:r w:rsidRPr="00F31509">
        <w:rPr>
          <w:rFonts w:asciiTheme="majorBidi" w:hAnsiTheme="majorBidi" w:cstheme="majorBidi"/>
          <w:sz w:val="22"/>
          <w:szCs w:val="22"/>
          <w:lang w:val="en-GB"/>
        </w:rPr>
        <w:t xml:space="preserve">Figure </w:t>
      </w:r>
      <w:r w:rsidR="003D789C"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D789C"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3D789C" w:rsidRPr="00F31509">
        <w:rPr>
          <w:rFonts w:asciiTheme="majorBidi" w:hAnsiTheme="majorBidi" w:cstheme="majorBidi"/>
          <w:b/>
          <w:bCs/>
          <w:sz w:val="22"/>
          <w:szCs w:val="22"/>
          <w:lang w:val="en-GB"/>
        </w:rPr>
        <w:fldChar w:fldCharType="end"/>
      </w:r>
      <w:bookmarkEnd w:id="154"/>
      <w:r w:rsidRPr="00F31509">
        <w:rPr>
          <w:rFonts w:asciiTheme="majorBidi" w:hAnsiTheme="majorBidi" w:cstheme="majorBidi"/>
          <w:sz w:val="22"/>
          <w:szCs w:val="22"/>
          <w:lang w:val="en-GB"/>
        </w:rPr>
        <w:t>: Calculation of unit values based on trading partners</w:t>
      </w:r>
      <w:bookmarkEnd w:id="155"/>
      <w:bookmarkEnd w:id="156"/>
      <w:bookmarkEnd w:id="157"/>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fldSimple w:instr=" REF _Ref421026002 \h  \* MERGEFORMAT ">
        <w:r w:rsidR="00AA4884" w:rsidRPr="00F31509">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fldSimple w:instr=" REF _Ref420069487 \h  \* MERGEFORMAT ">
        <w:r w:rsidR="000B360D" w:rsidRPr="00F31509">
          <w:rPr>
            <w:rFonts w:asciiTheme="majorBidi" w:eastAsia="Times New Roman" w:hAnsiTheme="majorBidi" w:cstheme="majorBidi"/>
            <w:color w:val="000000" w:themeColor="text1"/>
            <w:lang w:val="en-GB"/>
          </w:rPr>
          <w:t>Table 4</w:t>
        </w:r>
      </w:fldSimple>
      <w:r w:rsidRPr="00F31509">
        <w:rPr>
          <w:rFonts w:asciiTheme="majorBidi" w:eastAsia="Times New Roman" w:hAnsiTheme="majorBidi" w:cstheme="majorBidi"/>
          <w:color w:val="000000" w:themeColor="text1"/>
          <w:lang w:val="en-GB"/>
        </w:rPr>
        <w:t xml:space="preserve"> above. </w:t>
      </w:r>
    </w:p>
    <w:p w:rsidR="004F65E4" w:rsidRPr="00F31509" w:rsidRDefault="004F65E4" w:rsidP="00312896">
      <w:pPr>
        <w:pStyle w:val="Heading4"/>
        <w:rPr>
          <w:rFonts w:asciiTheme="majorBidi" w:hAnsiTheme="majorBidi" w:cstheme="majorBidi"/>
          <w:lang w:val="en-GB"/>
        </w:rPr>
      </w:pPr>
      <w:bookmarkStart w:id="158" w:name="_Toc421025863"/>
      <w:r w:rsidRPr="00F31509">
        <w:rPr>
          <w:rFonts w:asciiTheme="majorBidi" w:hAnsiTheme="majorBidi" w:cstheme="majorBidi"/>
          <w:lang w:val="en-GB"/>
        </w:rPr>
        <w:t>Reliability index and endorsement factors</w:t>
      </w:r>
      <w:bookmarkEnd w:id="158"/>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order to quantify the reliability of a country's reported trade, we can utilize trade flow data, and in particular the level to which reported values agree with the reported values of trading partners.  However, this approach can be complicated. For example, suppose country A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rsidR="004F65E4" w:rsidRPr="00F31509" w:rsidRDefault="003D789C" w:rsidP="60226960">
      <w:pPr>
        <w:widowControl w:val="0"/>
        <w:spacing w:before="100" w:beforeAutospacing="1" w:after="120"/>
        <w:jc w:val="both"/>
        <w:rPr>
          <w:rFonts w:asciiTheme="majorBidi" w:hAnsiTheme="majorBidi" w:cstheme="majorBidi"/>
          <w:color w:val="000000" w:themeColor="text1"/>
          <w:lang w:val="en-GB"/>
        </w:rPr>
      </w:pPr>
      <w:r>
        <w:rPr>
          <w:rFonts w:asciiTheme="majorBidi" w:hAnsiTheme="majorBidi" w:cstheme="majorBidi"/>
          <w:noProof/>
          <w:color w:val="000000" w:themeColor="text1"/>
          <w:lang w:eastAsia="zh-CN"/>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" o:allowoverlap="f">
            <v:textbox>
              <w:txbxContent>
                <w:p w:rsidR="002D27E3" w:rsidRDefault="002D27E3" w:rsidP="004F65E4">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w:r>
      <w:r w:rsidRPr="003D789C">
        <w:rPr>
          <w:rFonts w:asciiTheme="majorBidi" w:hAnsiTheme="majorBidi" w:cstheme="majorBidi"/>
          <w:noProof/>
          <w:lang w:eastAsia="zh-CN"/>
        </w:rPr>
        <w:pict>
          <v:shape id="Text Box 37" o:spid="_x0000_s1027" type="#_x0000_t202" style="position:absolute;left:0;text-align:left;margin-left:-2.2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lyaKkH0C&#10;AAAIBQAADgAAAAAAAAAAAAAAAAAuAgAAZHJzL2Uyb0RvYy54bWxQSwECLQAUAAYACAAAACEA9EVz&#10;oeEAAAAKAQAADwAAAAAAAAAAAAAAAADXBAAAZHJzL2Rvd25yZXYueG1sUEsFBgAAAAAEAAQA8wAA&#10;AOUFAAAAAA==&#10;" stroked="f">
            <v:textbox style="mso-fit-shape-to-text:t" inset="0,0,0,0">
              <w:txbxContent>
                <w:p w:rsidR="002D27E3" w:rsidRPr="00163B18" w:rsidRDefault="002D27E3" w:rsidP="004F65E4">
                  <w:pPr>
                    <w:pStyle w:val="Caption"/>
                    <w:rPr>
                      <w:rFonts w:cs="Times New Roman"/>
                      <w:b/>
                      <w:bCs/>
                      <w:noProof/>
                      <w:sz w:val="32"/>
                      <w:szCs w:val="22"/>
                      <w:lang w:eastAsia="zh-TW"/>
                    </w:rPr>
                  </w:pPr>
                  <w:bookmarkStart w:id="159" w:name="_Toc430847352"/>
                  <w:bookmarkStart w:id="160" w:name="_Toc430847377"/>
                  <w:bookmarkStart w:id="161" w:name="_Toc430871548"/>
                  <w:bookmarkStart w:id="162" w:name="_Toc430872095"/>
                  <w:bookmarkStart w:id="163" w:name="_Toc430872121"/>
                  <w:bookmarkStart w:id="164" w:name="_Toc43087250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159"/>
                  <w:bookmarkEnd w:id="160"/>
                  <w:bookmarkEnd w:id="161"/>
                  <w:bookmarkEnd w:id="162"/>
                  <w:bookmarkEnd w:id="163"/>
                  <w:bookmarkEnd w:id="164"/>
                </w:p>
              </w:txbxContent>
            </v:textbox>
            <w10:wrap type="square"/>
          </v:shape>
        </w:pict>
      </w:r>
      <w:r w:rsidRPr="003D789C">
        <w:rPr>
          <w:rFonts w:asciiTheme="majorBidi" w:hAnsiTheme="majorBidi" w:cstheme="majorBidi"/>
          <w:noProof/>
          <w:lang w:eastAsia="zh-CN"/>
        </w:rPr>
        <w:pict>
          <v:shape id="_x0000_s1028" type="#_x0000_t202" style="position:absolute;left:0;text-align:left;margin-left:-2.2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BMb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X1QTG30C&#10;AAAIBQAADgAAAAAAAAAAAAAAAAAuAgAAZHJzL2Uyb0RvYy54bWxQSwECLQAUAAYACAAAACEA9EVz&#10;oeEAAAAKAQAADwAAAAAAAAAAAAAAAADXBAAAZHJzL2Rvd25yZXYueG1sUEsFBgAAAAAEAAQA8wAA&#10;AOUFAAAAAA==&#10;" stroked="f">
            <v:textbox style="mso-fit-shape-to-text:t" inset="0,0,0,0">
              <w:txbxContent>
                <w:p w:rsidR="002D27E3" w:rsidRPr="00163B18" w:rsidRDefault="002D27E3" w:rsidP="004F65E4">
                  <w:pPr>
                    <w:pStyle w:val="Caption"/>
                    <w:rPr>
                      <w:rFonts w:cs="Times New Roman"/>
                      <w:b/>
                      <w:bCs/>
                      <w:noProof/>
                      <w:sz w:val="32"/>
                      <w:szCs w:val="22"/>
                      <w:lang w:eastAsia="zh-TW"/>
                    </w:rPr>
                  </w:pPr>
                  <w:bookmarkStart w:id="165" w:name="_Ref421025223"/>
                  <w:bookmarkStart w:id="166" w:name="_Ref421017883"/>
                  <w:bookmarkStart w:id="167" w:name="_Toc421026214"/>
                  <w:bookmarkStart w:id="168" w:name="_Toc428383857"/>
                  <w:bookmarkStart w:id="169" w:name="_Toc430847353"/>
                  <w:bookmarkStart w:id="170" w:name="_Toc430847378"/>
                  <w:bookmarkStart w:id="171" w:name="_Toc430871549"/>
                  <w:bookmarkStart w:id="172" w:name="_Toc430872096"/>
                  <w:bookmarkStart w:id="173" w:name="_Toc430872122"/>
                  <w:bookmarkStart w:id="174" w:name="_Toc43087250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bookmarkEnd w:id="165"/>
                  <w:r w:rsidRPr="00163B18">
                    <w:rPr>
                      <w:sz w:val="22"/>
                      <w:szCs w:val="22"/>
                    </w:rPr>
                    <w:t>: Reliability index calculation</w:t>
                  </w:r>
                  <w:bookmarkEnd w:id="166"/>
                  <w:bookmarkEnd w:id="167"/>
                  <w:bookmarkEnd w:id="168"/>
                  <w:r>
                    <w:rPr>
                      <w:sz w:val="22"/>
                      <w:szCs w:val="22"/>
                    </w:rPr>
                    <w:t xml:space="preserve"> over two iterations</w:t>
                  </w: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8</w:t>
                  </w:r>
                  <w:r w:rsidRPr="00163B18">
                    <w:rPr>
                      <w:b/>
                      <w:bCs/>
                      <w:sz w:val="22"/>
                      <w:szCs w:val="22"/>
                    </w:rPr>
                    <w:fldChar w:fldCharType="end"/>
                  </w:r>
                  <w:r w:rsidRPr="00163B18">
                    <w:rPr>
                      <w:sz w:val="22"/>
                      <w:szCs w:val="22"/>
                    </w:rPr>
                    <w:t>: Reliability index calculation</w:t>
                  </w:r>
                  <w:bookmarkEnd w:id="169"/>
                  <w:bookmarkEnd w:id="170"/>
                  <w:bookmarkEnd w:id="171"/>
                  <w:bookmarkEnd w:id="172"/>
                  <w:bookmarkEnd w:id="173"/>
                  <w:bookmarkEnd w:id="174"/>
                </w:p>
              </w:txbxContent>
            </v:textbox>
            <w10:wrap type="square"/>
          </v:shape>
        </w:pict>
      </w:r>
      <w:r w:rsidR="004F65E4" w:rsidRPr="00F31509">
        <w:rPr>
          <w:rFonts w:asciiTheme="majorBidi" w:eastAsia="Times New Roman" w:hAnsiTheme="majorBidi" w:cstheme="majorBidi"/>
          <w:color w:val="000000" w:themeColor="text1"/>
          <w:lang w:val="en-GB"/>
        </w:rPr>
        <w:t xml:space="preserve">The reliability index calculations are depicted in </w:t>
      </w:r>
      <w:fldSimple w:instr=" REF _Ref421025223 \h  \* MERGEFORMAT ">
        <w:r w:rsidR="00AA4884" w:rsidRPr="00F31509">
          <w:rPr>
            <w:rFonts w:asciiTheme="majorBidi" w:eastAsia="Times New Roman" w:hAnsiTheme="majorBidi" w:cstheme="majorBidi"/>
            <w:lang w:val="en-GB"/>
          </w:rPr>
          <w:t>Figure 6</w:t>
        </w:r>
      </w:fldSimple>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175" w:name="_Toc421025864"/>
      <w:bookmarkStart w:id="176" w:name="_Toc428383837"/>
      <w:bookmarkStart w:id="177" w:name="_Toc428436059"/>
      <w:bookmarkStart w:id="178" w:name="_Toc428436360"/>
      <w:bookmarkStart w:id="179" w:name="_Toc428436486"/>
      <w:r w:rsidRPr="00F31509">
        <w:lastRenderedPageBreak/>
        <w:t>Stocks and Stock Changes</w:t>
      </w:r>
      <w:bookmarkEnd w:id="175"/>
      <w:bookmarkEnd w:id="176"/>
      <w:bookmarkEnd w:id="177"/>
      <w:bookmarkEnd w:id="178"/>
      <w:bookmarkEnd w:id="179"/>
    </w:p>
    <w:p w:rsidR="004F65E4" w:rsidRPr="00F31509" w:rsidRDefault="004F65E4" w:rsidP="00312896">
      <w:pPr>
        <w:pStyle w:val="Heading3"/>
        <w:rPr>
          <w:rFonts w:asciiTheme="majorBidi" w:hAnsiTheme="majorBidi" w:cstheme="majorBidi"/>
          <w:lang w:val="en-GB"/>
        </w:rPr>
      </w:pPr>
      <w:bookmarkStart w:id="180" w:name="_Toc421025865"/>
      <w:r w:rsidRPr="00F31509">
        <w:rPr>
          <w:rFonts w:asciiTheme="majorBidi" w:hAnsiTheme="majorBidi" w:cstheme="majorBidi"/>
          <w:lang w:val="en-GB"/>
        </w:rPr>
        <w:t>Introduction</w:t>
      </w:r>
      <w:bookmarkEnd w:id="18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rsidR="004F65E4" w:rsidRPr="00F31509" w:rsidRDefault="004F65E4" w:rsidP="00312896">
      <w:pPr>
        <w:pStyle w:val="Heading3"/>
        <w:rPr>
          <w:rFonts w:asciiTheme="majorBidi" w:hAnsiTheme="majorBidi" w:cstheme="majorBidi"/>
          <w:lang w:val="en-GB"/>
        </w:rPr>
      </w:pPr>
      <w:bookmarkStart w:id="181" w:name="_Toc421025866"/>
      <w:r w:rsidRPr="00F31509">
        <w:rPr>
          <w:rFonts w:asciiTheme="majorBidi" w:hAnsiTheme="majorBidi" w:cstheme="majorBidi"/>
          <w:lang w:val="en-GB"/>
        </w:rPr>
        <w:t>Imputation/Estimation</w:t>
      </w:r>
      <w:bookmarkEnd w:id="18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no information is available about stock changes, a distribution would need to be assumed.  However, even assuming a distribution such as a uniform distribution (shown below in Figure 1) is </w:t>
      </w:r>
      <w:r w:rsidRPr="00F31509">
        <w:rPr>
          <w:rFonts w:asciiTheme="majorBidi" w:hAnsiTheme="majorBidi" w:cstheme="majorBidi"/>
          <w:color w:val="000000" w:themeColor="text1"/>
          <w:szCs w:val="24"/>
          <w:lang w:val="en-GB"/>
        </w:rPr>
        <w:lastRenderedPageBreak/>
        <w:t>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rsidR="004F65E4" w:rsidRPr="00F31509" w:rsidRDefault="00040401" w:rsidP="004F65E4">
      <w:pPr>
        <w:keepNext/>
        <w:jc w:val="both"/>
        <w:rPr>
          <w:rFonts w:asciiTheme="majorBidi" w:hAnsiTheme="majorBidi" w:cstheme="majorBidi"/>
          <w:color w:val="000000" w:themeColor="text1"/>
          <w:lang w:val="en-GB"/>
        </w:rPr>
      </w:pPr>
      <w:bookmarkStart w:id="182" w:name="_Toc420402184"/>
      <w:r w:rsidRPr="00F31509">
        <w:rPr>
          <w:rFonts w:asciiTheme="majorBidi" w:hAnsiTheme="majorBidi" w:cstheme="majorBidi"/>
          <w:noProof/>
          <w:color w:val="000000" w:themeColor="text1"/>
          <w:szCs w:val="24"/>
          <w:lang w:eastAsia="en-US"/>
        </w:rPr>
        <w:drawing>
          <wp:inline distT="0" distB="0" distL="0" distR="0">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83" w:name="_Toc420402584"/>
      <w:bookmarkStart w:id="184" w:name="_Toc421026215"/>
      <w:bookmarkStart w:id="185" w:name="_Toc428383858"/>
      <w:bookmarkStart w:id="186" w:name="_Toc430872510"/>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183"/>
      <w:bookmarkEnd w:id="184"/>
      <w:bookmarkEnd w:id="185"/>
      <w:bookmarkEnd w:id="186"/>
    </w:p>
    <w:bookmarkEnd w:id="182"/>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fldSimple w:instr=" REF _Ref420074151 \h  \* MERGEFORMAT ">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fldSimple>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rsidR="004F65E4" w:rsidRPr="00F31509" w:rsidRDefault="004F65E4" w:rsidP="004F65E4">
      <w:pPr>
        <w:pStyle w:val="ListParagraph"/>
        <w:jc w:val="both"/>
        <w:rPr>
          <w:rFonts w:asciiTheme="majorBidi" w:hAnsiTheme="majorBidi" w:cstheme="majorBidi"/>
          <w:color w:val="000000" w:themeColor="text1"/>
          <w:szCs w:val="24"/>
        </w:rPr>
      </w:pPr>
    </w:p>
    <w:p w:rsidR="004F65E4" w:rsidRPr="00F31509" w:rsidRDefault="004F65E4" w:rsidP="00312896">
      <w:pPr>
        <w:pStyle w:val="Heading4"/>
        <w:rPr>
          <w:rFonts w:asciiTheme="majorBidi" w:hAnsiTheme="majorBidi" w:cstheme="majorBidi"/>
          <w:lang w:val="en-GB"/>
        </w:rPr>
      </w:pPr>
      <w:bookmarkStart w:id="187" w:name="_Toc421025867"/>
      <w:r w:rsidRPr="00F31509">
        <w:rPr>
          <w:rStyle w:val="Heading2Char"/>
          <w:rFonts w:asciiTheme="majorBidi" w:eastAsiaTheme="minorHAnsi" w:hAnsiTheme="majorBidi" w:cstheme="majorBidi"/>
          <w:b w:val="0"/>
          <w:bCs/>
          <w:i w:val="0"/>
          <w:iCs w:val="0"/>
          <w:sz w:val="24"/>
          <w:lang w:val="en-GB"/>
        </w:rPr>
        <w:lastRenderedPageBreak/>
        <w:t>Distribution</w:t>
      </w:r>
      <w:bookmarkEnd w:id="187"/>
    </w:p>
    <w:p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fldSimple w:instr=" REF _Ref420074151 \h  \* MERGEFORMAT ">
        <w:r w:rsidR="00AA4884" w:rsidRPr="00F31509">
          <w:rPr>
            <w:rFonts w:asciiTheme="majorBidi" w:eastAsia="Times New Roman" w:hAnsiTheme="majorBidi" w:cstheme="majorBidi"/>
            <w:color w:val="000000" w:themeColor="text1"/>
            <w:lang w:val="en-GB"/>
          </w:rPr>
          <w:t>Figure 10</w:t>
        </w:r>
      </w:fldSimple>
      <w:r w:rsidRPr="00F31509">
        <w:rPr>
          <w:rFonts w:asciiTheme="majorBidi" w:eastAsia="Times New Roman" w:hAnsiTheme="majorBidi" w:cstheme="majorBidi"/>
          <w:color w:val="000000" w:themeColor="text1"/>
          <w:lang w:val="en-GB"/>
        </w:rPr>
        <w:t xml:space="preserve"> as well as </w:t>
      </w:r>
      <w:fldSimple w:instr=" REF _Ref420073984 \h  \* MERGEFORMAT ">
        <w:r w:rsidR="00AA4884" w:rsidRPr="00F31509">
          <w:rPr>
            <w:rFonts w:asciiTheme="majorBidi" w:eastAsia="Times New Roman" w:hAnsiTheme="majorBidi" w:cstheme="majorBidi"/>
            <w:color w:val="000000" w:themeColor="text1"/>
            <w:lang w:val="en-GB"/>
          </w:rPr>
          <w:t>Figure 12</w:t>
        </w:r>
      </w:fldSimple>
      <w:r w:rsidRPr="00F31509">
        <w:rPr>
          <w:rFonts w:asciiTheme="majorBidi" w:eastAsia="Times New Roman" w:hAnsiTheme="majorBidi" w:cstheme="majorBidi"/>
          <w:color w:val="000000" w:themeColor="text1"/>
          <w:lang w:val="en-GB"/>
        </w:rPr>
        <w:t xml:space="preserve"> and </w:t>
      </w:r>
      <w:fldSimple w:instr=" REF _Ref420074075 \h  \* MERGEFORMAT ">
        <w:r w:rsidR="00AA4884" w:rsidRPr="00F31509">
          <w:rPr>
            <w:rFonts w:asciiTheme="majorBidi" w:eastAsia="Times New Roman" w:hAnsiTheme="majorBidi" w:cstheme="majorBidi"/>
            <w:color w:val="000000" w:themeColor="text1"/>
            <w:lang w:val="en-GB"/>
          </w:rPr>
          <w:t>Figure 13</w:t>
        </w:r>
      </w:fldSimple>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88" w:name="_Ref420074151"/>
      <w:bookmarkStart w:id="189" w:name="_Toc420402185"/>
      <w:bookmarkStart w:id="190" w:name="_Toc420402585"/>
      <w:bookmarkStart w:id="191" w:name="_Toc421026216"/>
      <w:bookmarkStart w:id="192" w:name="_Toc428383859"/>
      <w:bookmarkStart w:id="193" w:name="_Toc430872511"/>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3D789C" w:rsidRPr="00F31509">
        <w:rPr>
          <w:rFonts w:asciiTheme="majorBidi" w:hAnsiTheme="majorBidi" w:cstheme="majorBidi"/>
          <w:lang w:val="en-GB"/>
        </w:rPr>
        <w:fldChar w:fldCharType="end"/>
      </w:r>
      <w:bookmarkEnd w:id="188"/>
      <w:r w:rsidRPr="00F31509">
        <w:rPr>
          <w:rFonts w:asciiTheme="majorBidi" w:eastAsia="Times New Roman" w:hAnsiTheme="majorBidi" w:cstheme="majorBidi"/>
          <w:color w:val="000000" w:themeColor="text1"/>
          <w:lang w:val="en-GB"/>
        </w:rPr>
        <w:t>: Distribution of year-to-year changes in US wheat stocks</w:t>
      </w:r>
      <w:bookmarkEnd w:id="189"/>
      <w:bookmarkEnd w:id="190"/>
      <w:bookmarkEnd w:id="191"/>
      <w:bookmarkEnd w:id="192"/>
      <w:bookmarkEnd w:id="193"/>
    </w:p>
    <w:p w:rsidR="004F65E4" w:rsidRPr="00F31509" w:rsidRDefault="004F65E4" w:rsidP="00312896">
      <w:pPr>
        <w:pStyle w:val="Heading4"/>
        <w:rPr>
          <w:rFonts w:asciiTheme="majorBidi" w:hAnsiTheme="majorBidi" w:cstheme="majorBidi"/>
          <w:lang w:val="en-GB"/>
        </w:rPr>
      </w:pPr>
      <w:bookmarkStart w:id="194" w:name="_Toc421025868"/>
      <w:r w:rsidRPr="00F31509">
        <w:rPr>
          <w:rFonts w:asciiTheme="majorBidi" w:hAnsiTheme="majorBidi" w:cstheme="majorBidi"/>
          <w:lang w:val="en-GB"/>
        </w:rPr>
        <w:t>Estimating stock changes in t</w:t>
      </w:r>
      <w:bookmarkEnd w:id="194"/>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40"/>
      </w:r>
      <w:r w:rsidRPr="00F31509">
        <w:rPr>
          <w:rFonts w:asciiTheme="majorBidi" w:hAnsiTheme="majorBidi" w:cstheme="majorBidi"/>
          <w:color w:val="000000" w:themeColor="text1"/>
          <w:szCs w:val="24"/>
          <w:lang w:val="en-GB"/>
        </w:rPr>
        <w:t>.</w:t>
      </w:r>
    </w:p>
    <w:p w:rsidR="004F65E4" w:rsidRPr="00F31509" w:rsidRDefault="004F65E4" w:rsidP="004F65E4">
      <w:pPr>
        <w:widowControl w:val="0"/>
        <w:jc w:val="both"/>
        <w:rPr>
          <w:rFonts w:asciiTheme="majorBidi" w:hAnsiTheme="majorBidi" w:cstheme="majorBidi"/>
          <w:color w:val="000000" w:themeColor="text1"/>
          <w:szCs w:val="24"/>
          <w:lang w:val="en-GB"/>
        </w:rPr>
      </w:pPr>
      <w:bookmarkStart w:id="195" w:name="_Toc420402186"/>
      <w:bookmarkStart w:id="196" w:name="_Toc420402586"/>
      <w:bookmarkEnd w:id="195"/>
      <w:bookmarkEnd w:id="196"/>
      <w:r w:rsidRPr="00F31509">
        <w:rPr>
          <w:rFonts w:asciiTheme="majorBidi" w:hAnsiTheme="majorBidi" w:cstheme="majorBidi"/>
          <w:color w:val="000000" w:themeColor="text1"/>
          <w:szCs w:val="24"/>
          <w:lang w:val="en-GB"/>
        </w:rPr>
        <w:t xml:space="preserve">Conversely, if a country accumulates stocks for many years in a row, the cumulative amount of stocks would become so high that storage capacity dwindles, losses loom, and the costs of holding stocks </w:t>
      </w:r>
      <w:r w:rsidRPr="00F31509">
        <w:rPr>
          <w:rFonts w:asciiTheme="majorBidi" w:hAnsiTheme="majorBidi" w:cstheme="majorBidi"/>
          <w:color w:val="000000" w:themeColor="text1"/>
          <w:szCs w:val="24"/>
          <w:lang w:val="en-GB"/>
        </w:rPr>
        <w:lastRenderedPageBreak/>
        <w:t>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rsidR="004F65E4" w:rsidRPr="00F31509" w:rsidRDefault="003D789C"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rsidR="004F65E4" w:rsidRPr="00F31509" w:rsidRDefault="003D789C"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fldSimple w:instr=" REF _Ref420074401 \h  \* MERGEFORMAT ">
        <w:r w:rsidR="00AA4884" w:rsidRPr="00F31509">
          <w:rPr>
            <w:rFonts w:asciiTheme="majorBidi" w:eastAsia="Times New Roman" w:hAnsiTheme="majorBidi" w:cstheme="majorBidi"/>
            <w:color w:val="000000" w:themeColor="text1"/>
            <w:lang w:val="en-GB"/>
          </w:rPr>
          <w:t>Figure 11</w:t>
        </w:r>
      </w:fldSimple>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rsidR="004F65E4" w:rsidRPr="00F31509" w:rsidRDefault="004F65E4" w:rsidP="004F65E4">
      <w:pPr>
        <w:jc w:val="both"/>
        <w:rPr>
          <w:rFonts w:asciiTheme="majorBidi" w:hAnsiTheme="majorBidi" w:cstheme="majorBidi"/>
          <w:b/>
          <w:bCs/>
          <w:color w:val="000000" w:themeColor="text1"/>
          <w:lang w:val="en-GB"/>
        </w:rPr>
      </w:pPr>
    </w:p>
    <w:p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197" w:name="_Ref420074401"/>
      <w:bookmarkStart w:id="198" w:name="_Toc420402188"/>
      <w:bookmarkStart w:id="199" w:name="_Toc420402588"/>
      <w:bookmarkStart w:id="200" w:name="_Toc421026219"/>
      <w:bookmarkStart w:id="201" w:name="_Toc428383860"/>
      <w:bookmarkStart w:id="202" w:name="_Toc430872512"/>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3D789C" w:rsidRPr="00F31509">
        <w:rPr>
          <w:rFonts w:asciiTheme="majorBidi" w:hAnsiTheme="majorBidi" w:cstheme="majorBidi"/>
          <w:lang w:val="en-GB"/>
        </w:rPr>
        <w:fldChar w:fldCharType="end"/>
      </w:r>
      <w:bookmarkEnd w:id="197"/>
      <w:r w:rsidRPr="00F31509">
        <w:rPr>
          <w:rFonts w:asciiTheme="majorBidi" w:eastAsia="Times New Roman" w:hAnsiTheme="majorBidi" w:cstheme="majorBidi"/>
          <w:color w:val="000000" w:themeColor="text1"/>
          <w:lang w:val="en-GB"/>
        </w:rPr>
        <w:t>: Stock changes in t in relation to cumulative past stock changes</w:t>
      </w:r>
      <w:bookmarkEnd w:id="198"/>
      <w:bookmarkEnd w:id="199"/>
      <w:bookmarkEnd w:id="200"/>
      <w:bookmarkEnd w:id="201"/>
      <w:bookmarkEnd w:id="20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eastAsia="en-US"/>
        </w:rPr>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03" w:name="_Ref420073984"/>
      <w:bookmarkStart w:id="204" w:name="_Toc420402189"/>
      <w:bookmarkStart w:id="205" w:name="_Toc420402589"/>
      <w:bookmarkStart w:id="206" w:name="_Toc421026220"/>
      <w:bookmarkStart w:id="207" w:name="_Toc428383861"/>
      <w:bookmarkStart w:id="208" w:name="_Toc430872513"/>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3D789C" w:rsidRPr="00F31509">
        <w:rPr>
          <w:rFonts w:asciiTheme="majorBidi" w:hAnsiTheme="majorBidi" w:cstheme="majorBidi"/>
          <w:lang w:val="en-GB"/>
        </w:rPr>
        <w:fldChar w:fldCharType="end"/>
      </w:r>
      <w:bookmarkEnd w:id="203"/>
      <w:r w:rsidRPr="00F31509">
        <w:rPr>
          <w:rFonts w:asciiTheme="majorBidi" w:eastAsia="Times New Roman" w:hAnsiTheme="majorBidi" w:cstheme="majorBidi"/>
          <w:color w:val="000000" w:themeColor="text1"/>
          <w:lang w:val="en-GB"/>
        </w:rPr>
        <w:t>: Testing for normality, wheat stocks</w:t>
      </w:r>
      <w:bookmarkEnd w:id="204"/>
      <w:bookmarkEnd w:id="205"/>
      <w:bookmarkEnd w:id="206"/>
      <w:bookmarkEnd w:id="207"/>
      <w:bookmarkEnd w:id="208"/>
    </w:p>
    <w:p w:rsidR="004F65E4" w:rsidRPr="00F31509" w:rsidRDefault="004F65E4" w:rsidP="004F65E4">
      <w:pPr>
        <w:keepNext/>
        <w:jc w:val="both"/>
        <w:rPr>
          <w:rFonts w:asciiTheme="majorBidi" w:hAnsiTheme="majorBidi" w:cstheme="majorBidi"/>
          <w:color w:val="000000" w:themeColor="text1"/>
          <w:szCs w:val="24"/>
          <w:lang w:val="en-GB"/>
        </w:rPr>
      </w:pPr>
    </w:p>
    <w:p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09" w:name="_Ref420074075"/>
      <w:bookmarkStart w:id="210" w:name="_Toc420402190"/>
      <w:bookmarkStart w:id="211" w:name="_Toc420402590"/>
      <w:bookmarkStart w:id="212" w:name="_Toc421026221"/>
      <w:bookmarkStart w:id="213" w:name="_Toc428383862"/>
      <w:bookmarkStart w:id="214" w:name="_Toc430872514"/>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3D789C" w:rsidRPr="00F31509">
        <w:rPr>
          <w:rFonts w:asciiTheme="majorBidi" w:hAnsiTheme="majorBidi" w:cstheme="majorBidi"/>
          <w:lang w:val="en-GB"/>
        </w:rPr>
        <w:fldChar w:fldCharType="end"/>
      </w:r>
      <w:bookmarkEnd w:id="209"/>
      <w:r w:rsidRPr="00F31509">
        <w:rPr>
          <w:rFonts w:asciiTheme="majorBidi" w:eastAsia="Times New Roman" w:hAnsiTheme="majorBidi" w:cstheme="majorBidi"/>
          <w:color w:val="000000" w:themeColor="text1"/>
          <w:lang w:val="en-GB"/>
        </w:rPr>
        <w:t>: Testing for normality, maize stocks</w:t>
      </w:r>
      <w:bookmarkEnd w:id="210"/>
      <w:bookmarkEnd w:id="211"/>
      <w:bookmarkEnd w:id="212"/>
      <w:bookmarkEnd w:id="213"/>
      <w:bookmarkEnd w:id="214"/>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215" w:name="_Toc421025869"/>
      <w:bookmarkStart w:id="216" w:name="_Toc428383838"/>
      <w:bookmarkStart w:id="217" w:name="_Toc428436060"/>
      <w:bookmarkStart w:id="218" w:name="_Toc428436361"/>
      <w:bookmarkStart w:id="219" w:name="_Toc428436487"/>
      <w:r w:rsidRPr="00F31509">
        <w:lastRenderedPageBreak/>
        <w:t>Feed use</w:t>
      </w:r>
      <w:bookmarkEnd w:id="215"/>
      <w:bookmarkEnd w:id="216"/>
      <w:bookmarkEnd w:id="217"/>
      <w:bookmarkEnd w:id="218"/>
      <w:bookmarkEnd w:id="219"/>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rsidR="004F65E4" w:rsidRPr="00F31509" w:rsidRDefault="004F65E4" w:rsidP="00C4334D">
      <w:pPr>
        <w:pStyle w:val="Heading2"/>
      </w:pPr>
      <w:bookmarkStart w:id="220" w:name="_Toc421025870"/>
      <w:bookmarkStart w:id="221" w:name="_Toc428383839"/>
      <w:bookmarkStart w:id="222" w:name="_Toc428436061"/>
      <w:bookmarkStart w:id="223" w:name="_Toc428436362"/>
      <w:bookmarkStart w:id="224" w:name="_Toc428436488"/>
      <w:r w:rsidRPr="00F31509">
        <w:t xml:space="preserve">A brief review of the </w:t>
      </w:r>
      <w:r w:rsidR="00312896" w:rsidRPr="00F31509">
        <w:t>previous</w:t>
      </w:r>
      <w:r w:rsidRPr="00F31509">
        <w:t xml:space="preserve"> methodology</w:t>
      </w:r>
      <w:bookmarkEnd w:id="220"/>
      <w:bookmarkEnd w:id="221"/>
      <w:bookmarkEnd w:id="222"/>
      <w:bookmarkEnd w:id="223"/>
      <w:bookmarkEnd w:id="224"/>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rsidR="004F65E4" w:rsidRPr="00F31509" w:rsidRDefault="003D789C"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rsidR="004F65E4" w:rsidRPr="00F31509" w:rsidRDefault="004F65E4" w:rsidP="00312896">
      <w:pPr>
        <w:pStyle w:val="Heading3"/>
        <w:rPr>
          <w:rFonts w:asciiTheme="majorBidi" w:hAnsiTheme="majorBidi" w:cstheme="majorBidi"/>
          <w:lang w:val="en-GB"/>
        </w:rPr>
      </w:pPr>
      <w:bookmarkStart w:id="225" w:name="_Toc421025871"/>
      <w:r w:rsidRPr="00F31509">
        <w:rPr>
          <w:rFonts w:asciiTheme="majorBidi" w:hAnsiTheme="majorBidi" w:cstheme="majorBidi"/>
          <w:lang w:val="en-GB"/>
        </w:rPr>
        <w:t>The new feed use estimation procedure</w:t>
      </w:r>
      <w:bookmarkEnd w:id="225"/>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Determining total feed requirements R</w:t>
      </w:r>
      <w:r w:rsidRPr="00F31509">
        <w:rPr>
          <w:rFonts w:asciiTheme="majorBidi" w:eastAsia="Arial" w:hAnsiTheme="majorBidi" w:cstheme="majorBidi"/>
          <w:vertAlign w:val="subscript"/>
          <w:lang w:val="en-GB"/>
        </w:rPr>
        <w:t>i</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1"/>
      </w:r>
      <w:r w:rsidRPr="00F31509">
        <w:rPr>
          <w:rFonts w:asciiTheme="majorBidi" w:hAnsiTheme="majorBidi" w:cstheme="majorBidi"/>
          <w:color w:val="000000" w:themeColor="text1"/>
          <w:lang w:val="en-GB"/>
        </w:rPr>
        <w:t xml:space="preserve">) that is characteristic of a given feeding system.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3D789C">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wher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3D789C">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and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rsidR="004F65E4" w:rsidRPr="00F31509" w:rsidRDefault="003D789C"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w:t>
      </w:r>
      <w:r w:rsidRPr="00F31509">
        <w:rPr>
          <w:rFonts w:asciiTheme="majorBidi" w:hAnsiTheme="majorBidi" w:cstheme="majorBidi"/>
          <w:color w:val="000000" w:themeColor="text1"/>
          <w:lang w:val="en-GB"/>
        </w:rPr>
        <w:lastRenderedPageBreak/>
        <w:t xml:space="preserve">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rsidR="004F65E4" w:rsidRPr="00F31509" w:rsidRDefault="004F65E4" w:rsidP="00312896">
      <w:pPr>
        <w:pStyle w:val="Heading3"/>
        <w:rPr>
          <w:rFonts w:asciiTheme="majorBidi" w:hAnsiTheme="majorBidi" w:cstheme="majorBidi"/>
          <w:lang w:val="en-GB"/>
        </w:rPr>
      </w:pPr>
      <w:bookmarkStart w:id="226" w:name="_Toc421025872"/>
      <w:r w:rsidRPr="00F31509">
        <w:rPr>
          <w:rFonts w:asciiTheme="majorBidi" w:hAnsiTheme="majorBidi" w:cstheme="majorBidi"/>
          <w:lang w:val="en-GB"/>
        </w:rPr>
        <w:t>Determining use of individual feedstuffs</w:t>
      </w:r>
      <w:bookmarkEnd w:id="226"/>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w:t>
      </w:r>
      <w:r w:rsidRPr="00F31509">
        <w:rPr>
          <w:rFonts w:asciiTheme="majorBidi" w:eastAsia="Times New Roman" w:hAnsiTheme="majorBidi" w:cstheme="majorBidi"/>
          <w:color w:val="000000" w:themeColor="text1"/>
          <w:lang w:val="en-GB"/>
        </w:rPr>
        <w:lastRenderedPageBreak/>
        <w:t xml:space="preserve">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3D789C">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have the property that they meet both the energy and protein requirements. Hence, it is possible that from the two allocations (i) one allocation meets both requirements, (ii) no allocation meets both requirements, (iii) both allocations meet both requirement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3D789C"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3D789C"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27" w:name="_Toc421025873"/>
      <w:r w:rsidRPr="00F31509">
        <w:rPr>
          <w:rFonts w:asciiTheme="majorBidi" w:hAnsiTheme="majorBidi" w:cstheme="majorBidi"/>
          <w:lang w:val="en-GB"/>
        </w:rPr>
        <w:lastRenderedPageBreak/>
        <w:t>Results and consistency checks</w:t>
      </w:r>
      <w:bookmarkEnd w:id="227"/>
    </w:p>
    <w:p w:rsidR="004F65E4" w:rsidRPr="00F31509" w:rsidRDefault="003D789C" w:rsidP="004F65E4">
      <w:pPr>
        <w:tabs>
          <w:tab w:val="left" w:pos="851"/>
          <w:tab w:val="left" w:pos="3816"/>
        </w:tabs>
        <w:jc w:val="both"/>
        <w:rPr>
          <w:rFonts w:asciiTheme="majorBidi" w:hAnsiTheme="majorBidi" w:cstheme="majorBidi"/>
          <w:bCs/>
          <w:color w:val="000000" w:themeColor="text1"/>
          <w:lang w:val="en-GB"/>
        </w:rPr>
      </w:pPr>
      <w:fldSimple w:instr=" REF _Ref420081626 \h  \* MERGEFORMAT ">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fldSimple>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rsidR="004F65E4" w:rsidRPr="00F31509" w:rsidRDefault="003D789C" w:rsidP="004F65E4">
      <w:pPr>
        <w:tabs>
          <w:tab w:val="left" w:pos="851"/>
          <w:tab w:val="left" w:pos="3816"/>
        </w:tabs>
        <w:jc w:val="both"/>
        <w:rPr>
          <w:rFonts w:asciiTheme="majorBidi" w:hAnsiTheme="majorBidi" w:cstheme="majorBidi"/>
          <w:b/>
          <w:bCs/>
          <w:color w:val="000000" w:themeColor="text1"/>
          <w:lang w:val="en-GB"/>
        </w:rPr>
      </w:pPr>
      <w:r w:rsidRPr="003D789C">
        <w:rPr>
          <w:rFonts w:asciiTheme="majorBidi" w:hAnsiTheme="majorBidi" w:cstheme="majorBidi"/>
          <w:noProof/>
          <w:color w:val="000000" w:themeColor="text1"/>
          <w:lang w:eastAsia="zh-CN"/>
        </w:rPr>
        <w:pict>
          <v:shape id="Text Box 22" o:spid="_x0000_s1029"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C30SZJEAgAA&#10;kAQAAA4AAAAAAAAAAAAAAAAALgIAAGRycy9lMm9Eb2MueG1sUEsBAi0AFAAGAAgAAAAhANuEuh3f&#10;AAAACQEAAA8AAAAAAAAAAAAAAAAAngQAAGRycy9kb3ducmV2LnhtbFBLBQYAAAAABAAEAPMAAACq&#10;BQAAAAA=&#10;" stroked="f">
            <v:path arrowok="t"/>
            <v:textbox style="mso-fit-shape-to-text:t" inset="0,0,0,0">
              <w:txbxContent>
                <w:p w:rsidR="002D27E3" w:rsidRPr="00ED69FB" w:rsidRDefault="002D27E3" w:rsidP="004F65E4">
                  <w:pPr>
                    <w:pStyle w:val="Caption"/>
                    <w:rPr>
                      <w:b/>
                      <w:noProof/>
                      <w:color w:val="000000" w:themeColor="text1"/>
                    </w:rPr>
                  </w:pPr>
                  <w:bookmarkStart w:id="228" w:name="_Toc430847359"/>
                  <w:bookmarkStart w:id="229" w:name="_Toc430847384"/>
                  <w:bookmarkStart w:id="230" w:name="_Toc430871555"/>
                  <w:bookmarkStart w:id="231" w:name="_Toc430872102"/>
                  <w:bookmarkStart w:id="232" w:name="_Toc430872128"/>
                  <w:bookmarkStart w:id="233" w:name="_Toc43087251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bookmarkEnd w:id="228"/>
                  <w:bookmarkEnd w:id="229"/>
                  <w:bookmarkEnd w:id="230"/>
                  <w:bookmarkEnd w:id="231"/>
                  <w:bookmarkEnd w:id="232"/>
                  <w:bookmarkEnd w:id="233"/>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3D789C" w:rsidP="004F65E4">
      <w:pPr>
        <w:tabs>
          <w:tab w:val="left" w:pos="851"/>
          <w:tab w:val="left" w:pos="3816"/>
        </w:tabs>
        <w:jc w:val="both"/>
        <w:rPr>
          <w:rFonts w:asciiTheme="majorBidi" w:hAnsiTheme="majorBidi" w:cstheme="majorBidi"/>
          <w:b/>
          <w:bCs/>
          <w:color w:val="000000" w:themeColor="text1"/>
          <w:lang w:val="en-GB"/>
        </w:rPr>
      </w:pPr>
      <w:r w:rsidRPr="003D789C">
        <w:rPr>
          <w:rFonts w:asciiTheme="majorBidi" w:hAnsiTheme="majorBidi" w:cstheme="majorBidi"/>
          <w:noProof/>
          <w:color w:val="000000" w:themeColor="text1"/>
          <w:lang w:eastAsia="zh-CN"/>
        </w:rPr>
        <w:lastRenderedPageBreak/>
        <w:pict>
          <v:shape id="_x0000_s1030" type="#_x0000_t202" style="position:absolute;left:0;text-align:left;margin-left:3.5pt;margin-top:271.4pt;width:453.6pt;height:45.2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" stroked="f">
            <v:path arrowok="t"/>
            <v:textbox style="mso-fit-shape-to-text:t" inset="0,0,0,0">
              <w:txbxContent>
                <w:p w:rsidR="002D27E3" w:rsidRPr="00ED69FB" w:rsidRDefault="002D27E3" w:rsidP="004F65E4">
                  <w:pPr>
                    <w:pStyle w:val="Caption"/>
                    <w:rPr>
                      <w:b/>
                      <w:noProof/>
                      <w:color w:val="000000" w:themeColor="text1"/>
                    </w:rPr>
                  </w:pPr>
                  <w:bookmarkStart w:id="234" w:name="_Ref420081626"/>
                  <w:bookmarkStart w:id="235" w:name="_Toc420402191"/>
                  <w:bookmarkStart w:id="236" w:name="_Toc420402591"/>
                  <w:bookmarkStart w:id="237" w:name="_Toc421026222"/>
                  <w:bookmarkStart w:id="238" w:name="_Toc428383863"/>
                  <w:bookmarkStart w:id="239" w:name="_Toc430847360"/>
                  <w:bookmarkStart w:id="240" w:name="_Toc430847385"/>
                  <w:bookmarkStart w:id="241" w:name="_Toc430872517"/>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34"/>
                  <w:r w:rsidRPr="00ED69FB">
                    <w:rPr>
                      <w:color w:val="000000" w:themeColor="text1"/>
                    </w:rPr>
                    <w:t>: Results of the feed estimates at the global level</w:t>
                  </w:r>
                  <w:bookmarkEnd w:id="235"/>
                  <w:bookmarkEnd w:id="236"/>
                  <w:bookmarkEnd w:id="237"/>
                  <w:bookmarkEnd w:id="23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bookmarkEnd w:id="239"/>
                  <w:bookmarkEnd w:id="240"/>
                  <w:bookmarkEnd w:id="241"/>
                </w:p>
              </w:txbxContent>
            </v:textbox>
            <w10:wrap type="square"/>
          </v:shape>
        </w:pict>
      </w:r>
      <w:r w:rsidR="00040401" w:rsidRPr="00F31509">
        <w:rPr>
          <w:rFonts w:asciiTheme="majorBidi" w:hAnsiTheme="majorBidi" w:cstheme="majorBidi"/>
          <w:b/>
          <w:bCs/>
          <w:noProof/>
          <w:color w:val="000000" w:themeColor="text1"/>
          <w:lang w:eastAsia="en-US"/>
        </w:rPr>
        <w:drawing>
          <wp:inline distT="0" distB="0" distL="0" distR="0">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fldSimple w:instr=" REF _Ref420166325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fldSimple>
      <w:r w:rsidRPr="00F31509">
        <w:rPr>
          <w:rFonts w:asciiTheme="majorBidi" w:hAnsiTheme="majorBidi" w:cstheme="majorBidi"/>
          <w:color w:val="000000" w:themeColor="text1"/>
          <w:lang w:val="en-GB"/>
        </w:rPr>
        <w:t xml:space="preserve"> depicts the results of this comparison.</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42" w:name="_Ref420166325"/>
      <w:bookmarkStart w:id="243" w:name="_Toc420402192"/>
      <w:bookmarkStart w:id="244" w:name="_Toc420402592"/>
      <w:bookmarkStart w:id="245" w:name="_Toc421026223"/>
      <w:bookmarkStart w:id="246" w:name="_Toc428383864"/>
      <w:bookmarkStart w:id="247" w:name="_Toc430872516"/>
      <w:r w:rsidRPr="00F31509">
        <w:rPr>
          <w:rFonts w:asciiTheme="majorBidi" w:hAnsiTheme="majorBidi" w:cstheme="majorBidi"/>
          <w:color w:val="000000" w:themeColor="text1"/>
          <w:lang w:val="en-GB"/>
        </w:rPr>
        <w:t xml:space="preserve">Figure </w:t>
      </w:r>
      <w:r w:rsidR="003D789C"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3D789C" w:rsidRPr="00F31509">
        <w:rPr>
          <w:rFonts w:asciiTheme="majorBidi" w:hAnsiTheme="majorBidi" w:cstheme="majorBidi"/>
          <w:b/>
          <w:color w:val="000000" w:themeColor="text1"/>
          <w:lang w:val="en-GB"/>
        </w:rPr>
        <w:fldChar w:fldCharType="end"/>
      </w:r>
      <w:bookmarkEnd w:id="242"/>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43"/>
      <w:bookmarkEnd w:id="244"/>
      <w:bookmarkEnd w:id="245"/>
      <w:bookmarkEnd w:id="246"/>
      <w:bookmarkEnd w:id="247"/>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fldSimple w:instr=" REF _Ref420166325 \h  \* MERGEFORMAT ">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fldSimple>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Saudi Arabia, Cyprus, Kazakhstan, Azerbaijan and Egypt).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fldSimple w:instr=" REF _Ref420166325 \h  \* MERGEFORMAT ">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fldSimple>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fldSimple w:instr=" REF _Ref42008191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fldSimple>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lang w:val="en-GB"/>
        </w:rPr>
      </w:pPr>
      <w:bookmarkStart w:id="248" w:name="_Ref420081914"/>
      <w:bookmarkStart w:id="249" w:name="_Toc420402193"/>
      <w:bookmarkStart w:id="250" w:name="_Toc420402593"/>
      <w:bookmarkStart w:id="251" w:name="_Toc421026224"/>
      <w:bookmarkStart w:id="252" w:name="_Toc428383865"/>
      <w:bookmarkStart w:id="253" w:name="_Toc430872518"/>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3D789C" w:rsidRPr="00F31509">
        <w:rPr>
          <w:rFonts w:asciiTheme="majorBidi" w:hAnsiTheme="majorBidi" w:cstheme="majorBidi"/>
          <w:lang w:val="en-GB"/>
        </w:rPr>
        <w:fldChar w:fldCharType="end"/>
      </w:r>
      <w:bookmarkEnd w:id="248"/>
      <w:r w:rsidRPr="00F31509">
        <w:rPr>
          <w:rFonts w:asciiTheme="majorBidi" w:eastAsia="Times New Roman" w:hAnsiTheme="majorBidi" w:cstheme="majorBidi"/>
          <w:color w:val="000000" w:themeColor="text1"/>
          <w:lang w:val="en-GB"/>
        </w:rPr>
        <w:t>:  World cereal feeds, comparing results at the global level</w:t>
      </w:r>
      <w:bookmarkEnd w:id="249"/>
      <w:bookmarkEnd w:id="250"/>
      <w:bookmarkEnd w:id="251"/>
      <w:bookmarkEnd w:id="252"/>
      <w:bookmarkEnd w:id="253"/>
    </w:p>
    <w:p w:rsidR="004F65E4" w:rsidRPr="00F31509" w:rsidRDefault="004F65E4" w:rsidP="00312896">
      <w:pPr>
        <w:pStyle w:val="Heading3"/>
        <w:rPr>
          <w:rFonts w:asciiTheme="majorBidi" w:hAnsiTheme="majorBidi" w:cstheme="majorBidi"/>
          <w:lang w:val="en-GB"/>
        </w:rPr>
      </w:pPr>
      <w:bookmarkStart w:id="254" w:name="_Toc421025874"/>
      <w:r w:rsidRPr="00F31509">
        <w:rPr>
          <w:rFonts w:asciiTheme="majorBidi" w:hAnsiTheme="majorBidi" w:cstheme="majorBidi"/>
          <w:lang w:val="en-GB"/>
        </w:rPr>
        <w:t>A review of the empirical results</w:t>
      </w:r>
      <w:bookmarkEnd w:id="254"/>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fldSimple w:instr=" REF _Ref420081914 \h  \* MERGEFORMAT ">
        <w:r w:rsidR="00AA4884" w:rsidRPr="00F31509">
          <w:rPr>
            <w:rFonts w:asciiTheme="majorBidi" w:eastAsia="Times New Roman" w:hAnsiTheme="majorBidi" w:cstheme="majorBidi"/>
            <w:color w:val="000000" w:themeColor="text1"/>
            <w:lang w:val="en-GB"/>
          </w:rPr>
          <w:t>Figure 18</w:t>
        </w:r>
      </w:fldSimple>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4"/>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rsidR="004F65E4" w:rsidRPr="00F31509" w:rsidRDefault="004F65E4" w:rsidP="00312896">
      <w:pPr>
        <w:pStyle w:val="Heading4"/>
        <w:rPr>
          <w:rFonts w:asciiTheme="majorBidi" w:hAnsiTheme="majorBidi" w:cstheme="majorBidi"/>
          <w:lang w:val="en-GB"/>
        </w:rPr>
      </w:pPr>
      <w:bookmarkStart w:id="255" w:name="_Toc421025875"/>
      <w:r w:rsidRPr="00F31509">
        <w:rPr>
          <w:rFonts w:asciiTheme="majorBidi" w:hAnsiTheme="majorBidi" w:cstheme="majorBidi"/>
          <w:lang w:val="en-GB"/>
        </w:rPr>
        <w:t>Consistency and Quality checks of feed allocations</w:t>
      </w:r>
      <w:bookmarkEnd w:id="255"/>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5"/>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fldSimple w:instr=" REF _Ref420081987 \h  \* MERGEFORMAT ">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fldSimple>
      <w:r w:rsidRPr="00F31509">
        <w:rPr>
          <w:rFonts w:asciiTheme="majorBidi" w:hAnsiTheme="majorBidi" w:cstheme="majorBidi"/>
          <w:color w:val="000000" w:themeColor="text1"/>
          <w:lang w:val="en-GB"/>
        </w:rPr>
        <w:t>, this is apparent as the dots below the 45-degree line.</w:t>
      </w:r>
    </w:p>
    <w:p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color w:val="000000" w:themeColor="text1"/>
          <w:sz w:val="22"/>
          <w:lang w:val="en-GB"/>
        </w:rPr>
      </w:pPr>
      <w:bookmarkStart w:id="256" w:name="_Ref420081987"/>
      <w:bookmarkStart w:id="257" w:name="_Toc420402194"/>
      <w:bookmarkStart w:id="258" w:name="_Toc420402594"/>
      <w:bookmarkStart w:id="259" w:name="_Toc421026225"/>
      <w:bookmarkStart w:id="260" w:name="_Toc428383866"/>
      <w:bookmarkStart w:id="261" w:name="_Toc430872519"/>
      <w:r w:rsidRPr="00F31509">
        <w:rPr>
          <w:rFonts w:asciiTheme="majorBidi" w:eastAsia="Times New Roman" w:hAnsiTheme="majorBidi" w:cstheme="majorBidi"/>
          <w:color w:val="000000" w:themeColor="text1"/>
          <w:sz w:val="22"/>
          <w:szCs w:val="22"/>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3D789C" w:rsidRPr="003D789C">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3D789C" w:rsidRPr="00F31509">
        <w:rPr>
          <w:rFonts w:asciiTheme="majorBidi" w:hAnsiTheme="majorBidi" w:cstheme="majorBidi"/>
          <w:lang w:val="en-GB"/>
        </w:rPr>
        <w:fldChar w:fldCharType="end"/>
      </w:r>
      <w:bookmarkEnd w:id="256"/>
      <w:r w:rsidRPr="00F31509">
        <w:rPr>
          <w:rFonts w:asciiTheme="majorBidi" w:eastAsia="Times New Roman" w:hAnsiTheme="majorBidi" w:cstheme="majorBidi"/>
          <w:color w:val="000000" w:themeColor="text1"/>
          <w:sz w:val="22"/>
          <w:szCs w:val="22"/>
          <w:lang w:val="en-GB"/>
        </w:rPr>
        <w:t>: Oilcakes, oil meals and brans supply vs. demand</w:t>
      </w:r>
      <w:bookmarkEnd w:id="257"/>
      <w:bookmarkEnd w:id="258"/>
      <w:bookmarkEnd w:id="259"/>
      <w:bookmarkEnd w:id="260"/>
      <w:bookmarkEnd w:id="261"/>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6"/>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262" w:name="_Toc421025877"/>
      <w:bookmarkStart w:id="263" w:name="_Toc428383840"/>
      <w:bookmarkStart w:id="264" w:name="_Toc428436062"/>
      <w:bookmarkStart w:id="265" w:name="_Toc428436363"/>
      <w:bookmarkStart w:id="266" w:name="_Toc428436489"/>
      <w:r w:rsidRPr="00F31509">
        <w:lastRenderedPageBreak/>
        <w:t>Food</w:t>
      </w:r>
      <w:bookmarkEnd w:id="262"/>
      <w:bookmarkEnd w:id="263"/>
      <w:bookmarkEnd w:id="264"/>
      <w:bookmarkEnd w:id="265"/>
      <w:bookmarkEnd w:id="26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7"/>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rsidR="004F65E4" w:rsidRPr="00F31509" w:rsidRDefault="004F65E4" w:rsidP="00312896">
      <w:pPr>
        <w:pStyle w:val="Heading3"/>
        <w:rPr>
          <w:rFonts w:asciiTheme="majorBidi" w:hAnsiTheme="majorBidi" w:cstheme="majorBidi"/>
          <w:lang w:val="en-GB"/>
        </w:rPr>
      </w:pPr>
      <w:bookmarkStart w:id="267" w:name="_Toc421025878"/>
      <w:r w:rsidRPr="00F31509">
        <w:rPr>
          <w:rFonts w:asciiTheme="majorBidi" w:hAnsiTheme="majorBidi" w:cstheme="majorBidi"/>
          <w:lang w:val="en-GB"/>
        </w:rPr>
        <w:t>Estimates of food use</w:t>
      </w:r>
      <w:bookmarkEnd w:id="267"/>
    </w:p>
    <w:p w:rsidR="004F65E4" w:rsidRPr="00F31509" w:rsidRDefault="004F65E4" w:rsidP="00312896">
      <w:pPr>
        <w:pStyle w:val="Heading4"/>
        <w:rPr>
          <w:rFonts w:asciiTheme="majorBidi" w:hAnsiTheme="majorBidi" w:cstheme="majorBidi"/>
          <w:lang w:val="en-GB"/>
        </w:rPr>
      </w:pPr>
      <w:bookmarkStart w:id="268" w:name="_Toc421025879"/>
      <w:r w:rsidRPr="00F31509">
        <w:rPr>
          <w:rFonts w:asciiTheme="majorBidi" w:hAnsiTheme="majorBidi" w:cstheme="majorBidi"/>
          <w:lang w:val="en-GB"/>
        </w:rPr>
        <w:t>Harvesting and harnessing actual data</w:t>
      </w:r>
      <w:bookmarkEnd w:id="26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typically refer to a different definition. Most empirical estimates come from household surveys, and </w:t>
      </w:r>
      <w:r w:rsidRPr="00F31509">
        <w:rPr>
          <w:rFonts w:asciiTheme="majorBidi" w:hAnsiTheme="majorBidi" w:cstheme="majorBidi"/>
          <w:color w:val="000000" w:themeColor="text1"/>
          <w:szCs w:val="24"/>
          <w:lang w:val="en-GB"/>
        </w:rPr>
        <w:lastRenderedPageBreak/>
        <w:t xml:space="preserve">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8"/>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69" w:name="_Toc421025880"/>
      <w:r w:rsidRPr="00F31509">
        <w:rPr>
          <w:rFonts w:asciiTheme="majorBidi" w:hAnsiTheme="majorBidi" w:cstheme="majorBidi"/>
          <w:lang w:val="en-GB"/>
        </w:rPr>
        <w:t>Creating expected values for time t</w:t>
      </w:r>
      <w:bookmarkEnd w:id="269"/>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this will not, or at least not always, render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sporadically. In these cases, there is a need 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3D789C"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3D789C"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Pr="003D789C">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Pr="00F31509">
        <w:rPr>
          <w:rFonts w:asciiTheme="majorBidi" w:hAnsiTheme="majorBidi" w:cstheme="majorBidi"/>
          <w:lang w:val="en-GB"/>
        </w:rPr>
        <w:fldChar w:fldCharType="end"/>
      </w:r>
      <w:r w:rsidRPr="003D789C">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3D789C" w:rsidRPr="003D789C">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3D789C"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r>
              <w:rPr>
                <w:rFonts w:ascii="Cambria Math" w:hAnsi="Cambria Math" w:cstheme="majorBidi"/>
                <w:color w:val="000000" w:themeColor="text1"/>
                <w:szCs w:val="24"/>
                <w:lang w:val="en-GB"/>
              </w:rPr>
              <m:t>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D789C">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3D789C"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D789C">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rsidR="004F65E4" w:rsidRPr="00F31509" w:rsidRDefault="003D789C"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3D789C">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4F65E4" w:rsidRPr="00F31509" w:rsidRDefault="004F65E4" w:rsidP="00C4334D">
      <w:pPr>
        <w:pStyle w:val="Heading2"/>
      </w:pPr>
      <w:bookmarkStart w:id="270" w:name="_Toc428383841"/>
      <w:bookmarkStart w:id="271" w:name="_Toc428436063"/>
      <w:bookmarkStart w:id="272" w:name="_Toc428436364"/>
      <w:bookmarkStart w:id="273" w:name="_Toc428436490"/>
      <w:r w:rsidRPr="00F31509">
        <w:lastRenderedPageBreak/>
        <w:t>Tourist Consumption</w:t>
      </w:r>
      <w:bookmarkEnd w:id="270"/>
      <w:bookmarkEnd w:id="271"/>
      <w:bookmarkEnd w:id="272"/>
      <w:bookmarkEnd w:id="273"/>
    </w:p>
    <w:p w:rsidR="004F65E4" w:rsidRPr="00F31509" w:rsidRDefault="004F65E4" w:rsidP="00312896">
      <w:pPr>
        <w:pStyle w:val="Heading3"/>
        <w:rPr>
          <w:rFonts w:asciiTheme="majorBidi" w:hAnsiTheme="majorBidi" w:cstheme="majorBidi"/>
          <w:lang w:val="en-GB"/>
        </w:rPr>
      </w:pPr>
      <w:bookmarkStart w:id="274" w:name="_Toc421025882"/>
      <w:r w:rsidRPr="00F31509">
        <w:rPr>
          <w:rFonts w:asciiTheme="majorBidi" w:hAnsiTheme="majorBidi" w:cstheme="majorBidi"/>
          <w:lang w:val="en-GB"/>
        </w:rPr>
        <w:t>Rationale</w:t>
      </w:r>
      <w:bookmarkEnd w:id="274"/>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rsidR="004F65E4" w:rsidRPr="00F31509" w:rsidRDefault="004F65E4" w:rsidP="00312896">
      <w:pPr>
        <w:pStyle w:val="Heading3"/>
        <w:rPr>
          <w:rFonts w:asciiTheme="majorBidi" w:hAnsiTheme="majorBidi" w:cstheme="majorBidi"/>
          <w:lang w:val="en-GB"/>
        </w:rPr>
      </w:pPr>
      <w:bookmarkStart w:id="275" w:name="_Toc421025884"/>
      <w:r w:rsidRPr="00F31509">
        <w:rPr>
          <w:rFonts w:asciiTheme="majorBidi" w:hAnsiTheme="majorBidi" w:cstheme="majorBidi"/>
          <w:lang w:val="en-GB"/>
        </w:rPr>
        <w:t>Data availability</w:t>
      </w:r>
      <w:bookmarkEnd w:id="27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rsidR="004F65E4" w:rsidRPr="00F31509" w:rsidRDefault="004F65E4" w:rsidP="006F3003">
      <w:pPr>
        <w:pStyle w:val="Heading3"/>
        <w:rPr>
          <w:rFonts w:asciiTheme="majorBidi" w:hAnsiTheme="majorBidi" w:cstheme="majorBidi"/>
          <w:lang w:val="en-GB"/>
        </w:rPr>
      </w:pPr>
      <w:bookmarkStart w:id="276" w:name="_Toc421025885"/>
      <w:r w:rsidRPr="00F31509">
        <w:rPr>
          <w:rFonts w:asciiTheme="majorBidi" w:hAnsiTheme="majorBidi" w:cstheme="majorBidi"/>
          <w:lang w:val="en-GB"/>
        </w:rPr>
        <w:t>The proposed methodology</w:t>
      </w:r>
      <w:bookmarkEnd w:id="276"/>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rather straightforward, but could and should be refined with more and better information available at country level. The FAO methodology is based on the number of day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xml:space="preserve">.  The first step, then, is to compute the total number of "tourist day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rsidR="004F65E4" w:rsidRPr="00F31509" w:rsidRDefault="003D789C"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rsidR="004F65E4" w:rsidRPr="00F31509" w:rsidRDefault="003D789C"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3D789C" w:rsidRPr="003D789C">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277" w:name="_Toc421025886"/>
      <w:bookmarkStart w:id="278" w:name="_Toc428383842"/>
      <w:bookmarkStart w:id="279" w:name="_Toc428436064"/>
      <w:bookmarkStart w:id="280" w:name="_Toc428436365"/>
      <w:bookmarkStart w:id="281" w:name="_Toc428436491"/>
      <w:r w:rsidRPr="00F31509">
        <w:lastRenderedPageBreak/>
        <w:t>Industrial use</w:t>
      </w:r>
      <w:bookmarkEnd w:id="277"/>
      <w:bookmarkEnd w:id="278"/>
      <w:bookmarkEnd w:id="279"/>
      <w:bookmarkEnd w:id="280"/>
      <w:bookmarkEnd w:id="281"/>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fldSimple w:instr=" REF _Ref420755964 \h  \* MERGEFORMAT ">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fldSimple>
      <w:r w:rsidRPr="00F31509">
        <w:rPr>
          <w:rFonts w:asciiTheme="majorBidi" w:eastAsia="Times New Roman" w:hAnsiTheme="majorBidi" w:cstheme="majorBidi"/>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eastAsia="en-US"/>
        </w:rPr>
        <w:drawing>
          <wp:inline distT="0" distB="0" distL="0" distR="0">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282" w:name="_Ref420755964"/>
      <w:bookmarkStart w:id="283" w:name="_Toc421026228"/>
      <w:bookmarkStart w:id="284" w:name="_Toc428383867"/>
      <w:bookmarkStart w:id="285" w:name="_Toc430872520"/>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3D789C">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3D789C" w:rsidRPr="00F31509">
        <w:rPr>
          <w:rFonts w:asciiTheme="majorBidi" w:hAnsiTheme="majorBidi" w:cstheme="majorBidi"/>
          <w:lang w:val="en-GB"/>
        </w:rPr>
        <w:fldChar w:fldCharType="end"/>
      </w:r>
      <w:bookmarkEnd w:id="282"/>
      <w:r w:rsidRPr="00F31509">
        <w:rPr>
          <w:rFonts w:asciiTheme="majorBidi" w:eastAsia="Times New Roman" w:hAnsiTheme="majorBidi" w:cstheme="majorBidi"/>
          <w:color w:val="000000" w:themeColor="text1"/>
          <w:lang w:val="en-GB"/>
        </w:rPr>
        <w:t>: Vegetable oils: Other uses of FAOSTAT v industrial use of PSD</w:t>
      </w:r>
      <w:bookmarkEnd w:id="283"/>
      <w:bookmarkEnd w:id="284"/>
      <w:bookmarkEnd w:id="285"/>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286" w:name="_Toc421025889"/>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287" w:name="_Toc428383843"/>
      <w:bookmarkStart w:id="288" w:name="_Toc428436065"/>
      <w:bookmarkStart w:id="289" w:name="_Toc428436366"/>
      <w:bookmarkStart w:id="290" w:name="_Toc428436492"/>
      <w:r w:rsidRPr="00F31509">
        <w:lastRenderedPageBreak/>
        <w:t>Food losses and waste (FLW)</w:t>
      </w:r>
      <w:bookmarkEnd w:id="286"/>
      <w:bookmarkEnd w:id="287"/>
      <w:bookmarkEnd w:id="288"/>
      <w:bookmarkEnd w:id="289"/>
      <w:bookmarkEnd w:id="290"/>
    </w:p>
    <w:p w:rsidR="004F65E4" w:rsidRPr="00F31509" w:rsidRDefault="004F65E4" w:rsidP="006F3003">
      <w:pPr>
        <w:pStyle w:val="Heading3"/>
        <w:rPr>
          <w:rFonts w:asciiTheme="majorBidi" w:hAnsiTheme="majorBidi" w:cstheme="majorBidi"/>
          <w:lang w:val="en-GB"/>
        </w:rPr>
      </w:pPr>
      <w:bookmarkStart w:id="291" w:name="_Toc421025890"/>
      <w:r w:rsidRPr="00F31509">
        <w:rPr>
          <w:rFonts w:asciiTheme="majorBidi" w:hAnsiTheme="majorBidi" w:cstheme="majorBidi"/>
          <w:lang w:val="en-GB"/>
        </w:rPr>
        <w:t>Definition of FLW in the FBS system</w:t>
      </w:r>
      <w:bookmarkEnd w:id="2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fldSimple w:instr=" REF _Ref421025415 \h  \* MERGEFORMAT ">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rsidR="004F65E4" w:rsidRPr="00F31509" w:rsidRDefault="004F65E4" w:rsidP="006F3003">
      <w:pPr>
        <w:pStyle w:val="Heading3"/>
        <w:rPr>
          <w:rFonts w:asciiTheme="majorBidi" w:hAnsiTheme="majorBidi" w:cstheme="majorBidi"/>
          <w:lang w:val="en-GB"/>
        </w:rPr>
      </w:pPr>
      <w:bookmarkStart w:id="292" w:name="_Toc421025891"/>
      <w:r w:rsidRPr="00F31509">
        <w:rPr>
          <w:rFonts w:asciiTheme="majorBidi" w:hAnsiTheme="majorBidi" w:cstheme="majorBidi"/>
          <w:lang w:val="en-GB"/>
        </w:rPr>
        <w:t>Data availability</w:t>
      </w:r>
      <w:bookmarkEnd w:id="29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eastAsia="en-US"/>
        </w:rPr>
        <w:lastRenderedPageBreak/>
        <w:drawing>
          <wp:inline distT="0" distB="0" distL="0" distR="0">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293" w:name="_Ref421025415"/>
      <w:bookmarkStart w:id="294" w:name="_Toc421026229"/>
      <w:bookmarkStart w:id="295" w:name="_Toc428383868"/>
      <w:bookmarkStart w:id="296" w:name="_Toc430872521"/>
      <w:r w:rsidRPr="00F31509">
        <w:rPr>
          <w:rFonts w:asciiTheme="majorBidi" w:eastAsia="Times New Roman" w:hAnsiTheme="majorBidi" w:cstheme="majorBidi"/>
          <w:sz w:val="22"/>
          <w:szCs w:val="22"/>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3D789C" w:rsidRPr="003D789C">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3D789C" w:rsidRPr="00F31509">
        <w:rPr>
          <w:rFonts w:asciiTheme="majorBidi" w:hAnsiTheme="majorBidi" w:cstheme="majorBidi"/>
          <w:lang w:val="en-GB"/>
        </w:rPr>
        <w:fldChar w:fldCharType="end"/>
      </w:r>
      <w:bookmarkEnd w:id="293"/>
      <w:r w:rsidRPr="00F31509">
        <w:rPr>
          <w:rFonts w:asciiTheme="majorBidi" w:eastAsia="Times New Roman" w:hAnsiTheme="majorBidi" w:cstheme="majorBidi"/>
          <w:sz w:val="22"/>
          <w:szCs w:val="22"/>
          <w:lang w:val="en-GB"/>
        </w:rPr>
        <w:t>: Flow chart of food losses and wastages</w:t>
      </w:r>
      <w:bookmarkEnd w:id="294"/>
      <w:bookmarkEnd w:id="295"/>
      <w:bookmarkEnd w:id="296"/>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297" w:name="_Toc421025892"/>
      <w:r w:rsidRPr="00F31509">
        <w:rPr>
          <w:rFonts w:asciiTheme="majorBidi" w:hAnsiTheme="majorBidi" w:cstheme="majorBidi"/>
          <w:lang w:val="en-GB"/>
        </w:rPr>
        <w:lastRenderedPageBreak/>
        <w:t>The previous imputation approach</w:t>
      </w:r>
      <w:bookmarkEnd w:id="297"/>
    </w:p>
    <w:p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 simple ratio (share) of availability</w:t>
      </w:r>
      <w:r w:rsidR="00B877EE" w:rsidRPr="00F31509">
        <w:rPr>
          <w:rStyle w:val="FootnoteReference"/>
          <w:rFonts w:asciiTheme="majorBidi" w:hAnsiTheme="majorBidi" w:cstheme="majorBidi"/>
          <w:color w:val="000000" w:themeColor="text1"/>
          <w:szCs w:val="24"/>
          <w:lang w:val="en-GB"/>
        </w:rPr>
        <w:footnoteReference w:id="49"/>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j</w:t>
      </w:r>
      <w:r w:rsidRPr="00F31509">
        <w:rPr>
          <w:rFonts w:asciiTheme="majorBidi" w:hAnsiTheme="majorBidi" w:cstheme="majorBidi"/>
          <w:color w:val="000000" w:themeColor="text1"/>
          <w:szCs w:val="24"/>
          <w:lang w:val="en-GB"/>
        </w:rPr>
        <w:t>) is:</w:t>
      </w:r>
    </w:p>
    <w:p w:rsidR="004F65E4" w:rsidRPr="00F31509" w:rsidRDefault="003D789C"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3D789C">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w:rsidR="004F65E4" w:rsidRPr="00F31509" w:rsidRDefault="004F65E4" w:rsidP="006F3003">
      <w:pPr>
        <w:pStyle w:val="Heading3"/>
        <w:rPr>
          <w:rFonts w:asciiTheme="majorBidi" w:hAnsiTheme="majorBidi" w:cstheme="majorBidi"/>
          <w:lang w:val="en-GB"/>
        </w:rPr>
      </w:pPr>
      <w:bookmarkStart w:id="298" w:name="_Toc421025893"/>
      <w:r w:rsidRPr="00F31509">
        <w:rPr>
          <w:rFonts w:asciiTheme="majorBidi" w:hAnsiTheme="majorBidi" w:cstheme="majorBidi"/>
          <w:lang w:val="en-GB"/>
        </w:rPr>
        <w:t>The new imputation approach</w:t>
      </w:r>
      <w:bookmarkEnd w:id="29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299" w:name="_Toc421025894"/>
      <w:r w:rsidRPr="00F31509">
        <w:rPr>
          <w:rFonts w:asciiTheme="majorBidi" w:hAnsiTheme="majorBidi" w:cstheme="majorBidi"/>
          <w:lang w:val="en-GB"/>
        </w:rPr>
        <w:t>The model/estimation procedure</w:t>
      </w:r>
      <w:bookmarkEnd w:id="29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3D789C"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3D789C"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D789C" w:rsidRPr="003D789C">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4F65E4" w:rsidP="00C4334D">
      <w:pPr>
        <w:pStyle w:val="Heading2"/>
      </w:pPr>
      <w:bookmarkStart w:id="300" w:name="_Toc421025895"/>
      <w:bookmarkStart w:id="301" w:name="_Toc428383844"/>
      <w:bookmarkStart w:id="302" w:name="_Toc428436066"/>
      <w:bookmarkStart w:id="303" w:name="_Toc428436367"/>
      <w:bookmarkStart w:id="304" w:name="_Toc428436493"/>
      <w:r w:rsidRPr="00F31509">
        <w:lastRenderedPageBreak/>
        <w:t>Seed use</w:t>
      </w:r>
      <w:bookmarkEnd w:id="300"/>
      <w:bookmarkEnd w:id="301"/>
      <w:bookmarkEnd w:id="302"/>
      <w:bookmarkEnd w:id="303"/>
      <w:bookmarkEnd w:id="304"/>
    </w:p>
    <w:p w:rsidR="004F65E4" w:rsidRPr="00F31509" w:rsidRDefault="004F65E4" w:rsidP="006F3003">
      <w:pPr>
        <w:pStyle w:val="Heading3"/>
        <w:rPr>
          <w:rFonts w:asciiTheme="majorBidi" w:hAnsiTheme="majorBidi" w:cstheme="majorBidi"/>
          <w:lang w:val="en-GB"/>
        </w:rPr>
      </w:pPr>
      <w:bookmarkStart w:id="305"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305"/>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rsidR="004F65E4" w:rsidRPr="00F31509" w:rsidRDefault="003D789C"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3D789C">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306" w:name="_Toc421025897"/>
      <w:r w:rsidRPr="00F31509">
        <w:rPr>
          <w:rFonts w:asciiTheme="majorBidi" w:hAnsiTheme="majorBidi" w:cstheme="majorBidi"/>
          <w:lang w:val="en-GB"/>
        </w:rPr>
        <w:t>Seed rates</w:t>
      </w:r>
      <w:bookmarkEnd w:id="306"/>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50"/>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rsidR="004F65E4" w:rsidRPr="00F31509" w:rsidRDefault="004F65E4" w:rsidP="006F3003">
      <w:pPr>
        <w:pStyle w:val="Heading3"/>
        <w:rPr>
          <w:rFonts w:asciiTheme="majorBidi" w:hAnsiTheme="majorBidi" w:cstheme="majorBidi"/>
          <w:lang w:val="en-GB"/>
        </w:rPr>
      </w:pPr>
      <w:bookmarkStart w:id="307" w:name="_Toc421025898"/>
      <w:r w:rsidRPr="00F31509">
        <w:rPr>
          <w:rFonts w:asciiTheme="majorBidi" w:hAnsiTheme="majorBidi" w:cstheme="majorBidi"/>
          <w:lang w:val="en-GB"/>
        </w:rPr>
        <w:lastRenderedPageBreak/>
        <w:t>The new imputation approach</w:t>
      </w:r>
      <w:bookmarkEnd w:id="307"/>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 as the product of the previously imputed area sown with the estimated seed rate.</w:t>
      </w:r>
    </w:p>
    <w:p w:rsidR="004F65E4" w:rsidRPr="00F31509" w:rsidRDefault="004F65E4" w:rsidP="006F3003">
      <w:pPr>
        <w:pStyle w:val="Heading4"/>
        <w:rPr>
          <w:rFonts w:asciiTheme="majorBidi" w:hAnsiTheme="majorBidi" w:cstheme="majorBidi"/>
          <w:lang w:val="en-GB"/>
        </w:rPr>
      </w:pPr>
      <w:bookmarkStart w:id="308" w:name="_Toc421025899"/>
      <w:r w:rsidRPr="00F31509">
        <w:rPr>
          <w:rFonts w:asciiTheme="majorBidi" w:hAnsiTheme="majorBidi" w:cstheme="majorBidi"/>
          <w:lang w:val="en-GB"/>
        </w:rPr>
        <w:t>Imputation of Area Sown</w:t>
      </w:r>
      <w:bookmarkEnd w:id="30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 xml:space="preserve">of seed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rsidR="004F65E4" w:rsidRPr="00F31509" w:rsidRDefault="003D789C"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3D789C"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3D789C"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D789C" w:rsidRPr="003D789C">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  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
    <w:p w:rsidR="004F65E4" w:rsidRPr="00F31509" w:rsidRDefault="004F65E4" w:rsidP="00C4334D">
      <w:pPr>
        <w:pStyle w:val="Heading2"/>
      </w:pPr>
      <w:bookmarkStart w:id="309" w:name="_Toc421025888"/>
      <w:bookmarkStart w:id="310" w:name="_Toc428383845"/>
      <w:bookmarkStart w:id="311" w:name="_Toc428436067"/>
      <w:bookmarkStart w:id="312" w:name="_Toc428436368"/>
      <w:bookmarkStart w:id="313" w:name="_Toc428436494"/>
      <w:r w:rsidRPr="00F31509">
        <w:t>Residual other uses (ROU)</w:t>
      </w:r>
      <w:bookmarkEnd w:id="309"/>
      <w:bookmarkEnd w:id="310"/>
      <w:bookmarkEnd w:id="311"/>
      <w:bookmarkEnd w:id="312"/>
      <w:bookmarkEnd w:id="313"/>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374C82">
      <w:pPr>
        <w:pStyle w:val="Heading1"/>
        <w:rPr>
          <w:rFonts w:asciiTheme="majorBidi" w:hAnsiTheme="majorBidi" w:cstheme="majorBidi"/>
        </w:rPr>
      </w:pPr>
      <w:bookmarkStart w:id="314" w:name="food-balance-sheets-compilation-at-the-n"/>
      <w:bookmarkStart w:id="315" w:name="_Toc428383846"/>
      <w:bookmarkStart w:id="316" w:name="_Toc428436068"/>
      <w:bookmarkStart w:id="317" w:name="_Toc428436369"/>
      <w:bookmarkStart w:id="318" w:name="_Toc428436495"/>
      <w:bookmarkEnd w:id="314"/>
      <w:r w:rsidRPr="00F31509">
        <w:rPr>
          <w:rFonts w:asciiTheme="majorBidi" w:hAnsiTheme="majorBidi" w:cstheme="majorBidi"/>
        </w:rPr>
        <w:lastRenderedPageBreak/>
        <w:t>The Food Balance Sheets Compilation: a step-by-step introduction</w:t>
      </w:r>
      <w:bookmarkEnd w:id="315"/>
      <w:bookmarkEnd w:id="316"/>
      <w:bookmarkEnd w:id="317"/>
      <w:bookmarkEnd w:id="318"/>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1"/>
      </w:r>
      <w:r w:rsidRPr="00F31509">
        <w:rPr>
          <w:rFonts w:asciiTheme="majorBidi" w:hAnsiTheme="majorBidi" w:cstheme="majorBidi"/>
          <w:b/>
          <w:lang w:val="en-GB"/>
        </w:rPr>
        <w:t xml:space="preserve">=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rsidR="004F65E4" w:rsidRPr="00F31509" w:rsidRDefault="004F65E4" w:rsidP="00C4334D">
      <w:pPr>
        <w:pStyle w:val="Heading2"/>
      </w:pPr>
      <w:bookmarkStart w:id="319" w:name="wheat"/>
      <w:bookmarkStart w:id="320" w:name="_Toc428383847"/>
      <w:bookmarkStart w:id="321" w:name="_Toc428436069"/>
      <w:bookmarkStart w:id="322" w:name="_Toc428436370"/>
      <w:bookmarkStart w:id="323" w:name="_Toc428436496"/>
      <w:bookmarkStart w:id="324" w:name="_Ref431472549"/>
      <w:bookmarkStart w:id="325" w:name="_Ref431472553"/>
      <w:bookmarkStart w:id="326" w:name="_Ref431472556"/>
      <w:bookmarkStart w:id="327" w:name="_Ref431472561"/>
      <w:bookmarkStart w:id="328" w:name="_Ref431472589"/>
      <w:bookmarkEnd w:id="319"/>
      <w:r w:rsidRPr="00F31509">
        <w:t>Wheat</w:t>
      </w:r>
      <w:bookmarkEnd w:id="320"/>
      <w:bookmarkEnd w:id="321"/>
      <w:bookmarkEnd w:id="322"/>
      <w:bookmarkEnd w:id="323"/>
      <w:bookmarkEnd w:id="324"/>
      <w:bookmarkEnd w:id="325"/>
      <w:bookmarkEnd w:id="326"/>
      <w:bookmarkEnd w:id="327"/>
      <w:bookmarkEnd w:id="328"/>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fldSimple w:instr=" REF _Ref427943238 \h  \* MERGEFORMAT ">
        <w:r w:rsidR="000B360D" w:rsidRPr="00F31509">
          <w:rPr>
            <w:rFonts w:asciiTheme="majorBidi" w:eastAsia="Times New Roman" w:hAnsiTheme="majorBidi" w:cstheme="majorBidi"/>
            <w:lang w:val="en-GB"/>
          </w:rPr>
          <w:t>Table 5</w:t>
        </w:r>
      </w:fldSimple>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29" w:name="_Ref427943238"/>
      <w:bookmarkStart w:id="330" w:name="_Toc42842354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3D789C" w:rsidRPr="00F31509">
        <w:rPr>
          <w:rFonts w:asciiTheme="majorBidi" w:hAnsiTheme="majorBidi" w:cstheme="majorBidi"/>
          <w:lang w:val="en-GB"/>
        </w:rPr>
        <w:fldChar w:fldCharType="end"/>
      </w:r>
      <w:bookmarkEnd w:id="329"/>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30"/>
    </w:p>
    <w:tbl>
      <w:tblPr>
        <w:tblStyle w:val="TableClassic1"/>
        <w:tblW w:w="5000" w:type="pct"/>
        <w:tblLook w:val="04A0"/>
      </w:tblPr>
      <w:tblGrid>
        <w:gridCol w:w="1392"/>
        <w:gridCol w:w="936"/>
        <w:gridCol w:w="714"/>
        <w:gridCol w:w="714"/>
        <w:gridCol w:w="814"/>
        <w:gridCol w:w="554"/>
        <w:gridCol w:w="1026"/>
        <w:gridCol w:w="536"/>
        <w:gridCol w:w="519"/>
        <w:gridCol w:w="679"/>
        <w:gridCol w:w="848"/>
        <w:gridCol w:w="510"/>
      </w:tblGrid>
      <w:tr w:rsidR="004F65E4" w:rsidRPr="00F31509" w:rsidTr="00B44757">
        <w:trPr>
          <w:cnfStyle w:val="100000000000"/>
        </w:trPr>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BA0107">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31" w:name="production"/>
      <w:bookmarkEnd w:id="331"/>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fldSimple w:instr=" REF _Ref427943391 \h  \* MERGEFORMAT ">
        <w:r w:rsidR="000B360D" w:rsidRPr="00F31509">
          <w:rPr>
            <w:rFonts w:asciiTheme="majorBidi" w:eastAsia="Times New Roman" w:hAnsiTheme="majorBidi" w:cstheme="majorBidi"/>
            <w:lang w:val="en-GB"/>
          </w:rPr>
          <w:t>Table 6</w:t>
        </w:r>
      </w:fldSimple>
      <w:r w:rsidRPr="00F31509">
        <w:rPr>
          <w:rFonts w:asciiTheme="majorBidi" w:eastAsia="Times New Roman" w:hAnsiTheme="majorBidi" w:cstheme="majorBidi"/>
          <w:lang w:val="en-GB"/>
        </w:rPr>
        <w:t>). In reality, of course, it is almost always the reverse (with wheat production officially available, and flour less so):</w:t>
      </w:r>
    </w:p>
    <w:p w:rsidR="004F65E4" w:rsidRPr="00F31509" w:rsidRDefault="004F65E4" w:rsidP="004F65E4">
      <w:pPr>
        <w:pStyle w:val="Caption"/>
        <w:keepNext/>
        <w:jc w:val="both"/>
        <w:rPr>
          <w:rFonts w:asciiTheme="majorBidi" w:hAnsiTheme="majorBidi" w:cstheme="majorBidi"/>
          <w:lang w:val="en-GB"/>
        </w:rPr>
      </w:pPr>
      <w:bookmarkStart w:id="332" w:name="_Ref427943391"/>
      <w:bookmarkStart w:id="333" w:name="_Toc42842354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3D789C" w:rsidRPr="00F31509">
        <w:rPr>
          <w:rFonts w:asciiTheme="majorBidi" w:hAnsiTheme="majorBidi" w:cstheme="majorBidi"/>
          <w:lang w:val="en-GB"/>
        </w:rPr>
        <w:fldChar w:fldCharType="end"/>
      </w:r>
      <w:bookmarkEnd w:id="332"/>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33"/>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46" cstate="print"/>
                    <a:stretch>
                      <a:fillRect/>
                    </a:stretch>
                  </pic:blipFill>
                  <pic:spPr bwMode="auto">
                    <a:xfrm>
                      <a:off x="0" y="0"/>
                      <a:ext cx="5791809" cy="3261703"/>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34" w:name="_Ref427943479"/>
      <w:bookmarkStart w:id="335" w:name="_Toc428383869"/>
      <w:bookmarkStart w:id="336" w:name="_Toc430872522"/>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3D789C" w:rsidRPr="00F31509">
        <w:rPr>
          <w:rFonts w:asciiTheme="majorBidi" w:hAnsiTheme="majorBidi" w:cstheme="majorBidi"/>
          <w:lang w:val="en-GB"/>
        </w:rPr>
        <w:fldChar w:fldCharType="end"/>
      </w:r>
      <w:bookmarkEnd w:id="334"/>
      <w:r w:rsidRPr="00F31509">
        <w:rPr>
          <w:rFonts w:asciiTheme="majorBidi" w:eastAsia="Times New Roman" w:hAnsiTheme="majorBidi" w:cstheme="majorBidi"/>
          <w:lang w:val="en-GB"/>
        </w:rPr>
        <w:t>: Ensemble modelling results for yield estimates</w:t>
      </w:r>
      <w:bookmarkEnd w:id="335"/>
      <w:bookmarkEnd w:id="336"/>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fldSimple w:instr=" REF _Ref427943479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37" w:name="_Toc42842354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3D789C"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37"/>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rsidR="004F65E4" w:rsidRPr="00F31509" w:rsidRDefault="004F65E4" w:rsidP="004F65E4">
      <w:pPr>
        <w:pStyle w:val="Caption"/>
        <w:keepNext/>
        <w:jc w:val="both"/>
        <w:rPr>
          <w:rFonts w:asciiTheme="majorBidi" w:hAnsiTheme="majorBidi" w:cstheme="majorBidi"/>
          <w:lang w:val="en-GB"/>
        </w:rPr>
      </w:pPr>
      <w:bookmarkStart w:id="338" w:name="_Toc42842354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3D789C"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38"/>
      <w:r w:rsidRPr="00F31509">
        <w:rPr>
          <w:rFonts w:asciiTheme="majorBidi" w:hAnsiTheme="majorBidi" w:cstheme="majorBidi"/>
          <w:lang w:val="en-GB"/>
        </w:rPr>
        <w:t xml:space="preserve"> </w:t>
      </w:r>
    </w:p>
    <w:tbl>
      <w:tblPr>
        <w:tblStyle w:val="TableClassic1"/>
        <w:tblW w:w="0" w:type="auto"/>
        <w:tblLook w:val="04A0"/>
      </w:tblPr>
      <w:tblGrid>
        <w:gridCol w:w="1273"/>
        <w:gridCol w:w="2465"/>
        <w:gridCol w:w="2165"/>
        <w:gridCol w:w="1982"/>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rsidR="004F65E4" w:rsidRPr="00F31509" w:rsidRDefault="004F65E4" w:rsidP="004F65E4">
      <w:pPr>
        <w:pStyle w:val="Caption"/>
        <w:keepNext/>
        <w:jc w:val="both"/>
        <w:rPr>
          <w:rFonts w:asciiTheme="majorBidi" w:hAnsiTheme="majorBidi" w:cstheme="majorBidi"/>
          <w:lang w:val="en-GB"/>
        </w:rPr>
      </w:pPr>
      <w:bookmarkStart w:id="339" w:name="_Toc42842354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39"/>
    </w:p>
    <w:tbl>
      <w:tblPr>
        <w:tblStyle w:val="TableClassic1"/>
        <w:tblW w:w="0" w:type="auto"/>
        <w:tblLook w:val="04A0"/>
      </w:tblPr>
      <w:tblGrid>
        <w:gridCol w:w="916"/>
        <w:gridCol w:w="1026"/>
        <w:gridCol w:w="777"/>
        <w:gridCol w:w="776"/>
        <w:gridCol w:w="784"/>
        <w:gridCol w:w="596"/>
        <w:gridCol w:w="1024"/>
        <w:gridCol w:w="576"/>
        <w:gridCol w:w="556"/>
        <w:gridCol w:w="737"/>
        <w:gridCol w:w="927"/>
        <w:gridCol w:w="547"/>
      </w:tblGrid>
      <w:tr w:rsidR="004F65E4" w:rsidRPr="00F31509" w:rsidTr="008B0C4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8B0C44">
            <w:pPr>
              <w:pStyle w:val="Compact"/>
              <w:keepNex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40" w:name="trade"/>
      <w:bookmarkEnd w:id="340"/>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3D789C"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dataset has been simplified for this example):</w:t>
      </w:r>
    </w:p>
    <w:p w:rsidR="004F65E4" w:rsidRPr="00F31509" w:rsidRDefault="004F65E4" w:rsidP="004F65E4">
      <w:pPr>
        <w:pStyle w:val="Caption"/>
        <w:keepNext/>
        <w:jc w:val="both"/>
        <w:rPr>
          <w:rFonts w:asciiTheme="majorBidi" w:hAnsiTheme="majorBidi" w:cstheme="majorBidi"/>
          <w:lang w:val="en-GB"/>
        </w:rPr>
      </w:pPr>
      <w:bookmarkStart w:id="341" w:name="_Ref428180910"/>
      <w:bookmarkStart w:id="342" w:name="_Toc42842354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3D789C" w:rsidRPr="00F31509">
        <w:rPr>
          <w:rFonts w:asciiTheme="majorBidi" w:hAnsiTheme="majorBidi" w:cstheme="majorBidi"/>
          <w:lang w:val="en-GB"/>
        </w:rPr>
        <w:fldChar w:fldCharType="end"/>
      </w:r>
      <w:bookmarkEnd w:id="341"/>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42"/>
    </w:p>
    <w:tbl>
      <w:tblPr>
        <w:tblStyle w:val="TableClassic1"/>
        <w:tblW w:w="5000" w:type="pct"/>
        <w:tblLook w:val="04A0"/>
      </w:tblPr>
      <w:tblGrid>
        <w:gridCol w:w="891"/>
        <w:gridCol w:w="1357"/>
        <w:gridCol w:w="1224"/>
        <w:gridCol w:w="1449"/>
        <w:gridCol w:w="909"/>
        <w:gridCol w:w="1623"/>
        <w:gridCol w:w="1789"/>
      </w:tblGrid>
      <w:tr w:rsidR="004F65E4" w:rsidRPr="00F31509" w:rsidTr="008B0C44">
        <w:trPr>
          <w:cnfStyle w:val="100000000000"/>
        </w:trPr>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rsidR="004F65E4" w:rsidRPr="00F31509" w:rsidRDefault="00BA0107"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rsidR="004F65E4" w:rsidRPr="00F31509" w:rsidRDefault="004F65E4" w:rsidP="00BA0107">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100,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fldSimple>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se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2"/>
      </w:r>
      <w:r w:rsidRPr="00F31509">
        <w:rPr>
          <w:rFonts w:asciiTheme="majorBidi" w:eastAsia="Times New Roman" w:hAnsiTheme="majorBidi" w:cstheme="majorBidi"/>
          <w:lang w:val="en-GB"/>
        </w:rPr>
        <w:t>. We can now insert the total import and export quantities for wheat, as well as the other commodities, into the SUA table.</w:t>
      </w:r>
    </w:p>
    <w:p w:rsidR="004F65E4" w:rsidRPr="00F31509" w:rsidRDefault="004F65E4" w:rsidP="004F65E4">
      <w:pPr>
        <w:pStyle w:val="Caption"/>
        <w:keepNext/>
        <w:jc w:val="both"/>
        <w:rPr>
          <w:rFonts w:asciiTheme="majorBidi" w:hAnsiTheme="majorBidi" w:cstheme="majorBidi"/>
          <w:lang w:val="en-GB"/>
        </w:rPr>
      </w:pPr>
      <w:bookmarkStart w:id="343" w:name="_Toc42842355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3D789C"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43"/>
    </w:p>
    <w:tbl>
      <w:tblPr>
        <w:tblStyle w:val="TableClassic1"/>
        <w:tblW w:w="5000" w:type="pct"/>
        <w:tblLook w:val="04A0"/>
      </w:tblPr>
      <w:tblGrid>
        <w:gridCol w:w="1085"/>
        <w:gridCol w:w="936"/>
        <w:gridCol w:w="856"/>
        <w:gridCol w:w="936"/>
        <w:gridCol w:w="785"/>
        <w:gridCol w:w="554"/>
        <w:gridCol w:w="998"/>
        <w:gridCol w:w="536"/>
        <w:gridCol w:w="519"/>
        <w:gridCol w:w="679"/>
        <w:gridCol w:w="848"/>
        <w:gridCol w:w="510"/>
      </w:tblGrid>
      <w:tr w:rsidR="004F65E4" w:rsidRPr="00F31509" w:rsidTr="00334116">
        <w:trPr>
          <w:cnfStyle w:val="100000000000"/>
        </w:trPr>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8B0C4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8B0C4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bulgar) can be obtained from trading partner data available on the FAOSTAT website</w:t>
      </w:r>
      <w:r w:rsidRPr="00F31509">
        <w:rPr>
          <w:rStyle w:val="FootnoteReference"/>
          <w:rFonts w:asciiTheme="majorBidi" w:hAnsiTheme="majorBidi" w:cstheme="majorBidi"/>
          <w:lang w:val="en-GB"/>
        </w:rPr>
        <w:footnoteReference w:id="53"/>
      </w:r>
      <w:r w:rsidRPr="00F31509">
        <w:rPr>
          <w:rFonts w:asciiTheme="majorBidi" w:hAnsiTheme="majorBidi" w:cstheme="majorBidi"/>
          <w:lang w:val="en-GB"/>
        </w:rPr>
        <w:t xml:space="preserve">. We can now insert the "mirrored" imports and exports for bulgur, as shown in </w:t>
      </w:r>
      <w:fldSimple w:instr=" REF _Ref428181407 \h  \* MERGEFORMAT ">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fldSimple>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4" w:name="_Ref428181407"/>
      <w:bookmarkStart w:id="345" w:name="_Toc42842355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3D789C" w:rsidRPr="00F31509">
        <w:rPr>
          <w:rFonts w:asciiTheme="majorBidi" w:hAnsiTheme="majorBidi" w:cstheme="majorBidi"/>
          <w:lang w:val="en-GB"/>
        </w:rPr>
        <w:fldChar w:fldCharType="end"/>
      </w:r>
      <w:bookmarkEnd w:id="344"/>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45"/>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fldSimple w:instr=" REF _Ref42818160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6" w:name="_Ref428181607"/>
      <w:bookmarkStart w:id="347" w:name="_Toc428423552"/>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3D789C" w:rsidRPr="00F31509">
        <w:rPr>
          <w:rFonts w:asciiTheme="majorBidi" w:hAnsiTheme="majorBidi" w:cstheme="majorBidi"/>
          <w:lang w:val="en-GB"/>
        </w:rPr>
        <w:fldChar w:fldCharType="end"/>
      </w:r>
      <w:bookmarkEnd w:id="346"/>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47"/>
    </w:p>
    <w:tbl>
      <w:tblPr>
        <w:tblStyle w:val="TableClassic1"/>
        <w:tblW w:w="5000" w:type="pct"/>
        <w:tblLook w:val="04A0"/>
      </w:tblPr>
      <w:tblGrid>
        <w:gridCol w:w="1185"/>
        <w:gridCol w:w="936"/>
        <w:gridCol w:w="856"/>
        <w:gridCol w:w="936"/>
        <w:gridCol w:w="735"/>
        <w:gridCol w:w="554"/>
        <w:gridCol w:w="948"/>
        <w:gridCol w:w="536"/>
        <w:gridCol w:w="519"/>
        <w:gridCol w:w="679"/>
        <w:gridCol w:w="848"/>
        <w:gridCol w:w="510"/>
      </w:tblGrid>
      <w:tr w:rsidR="004F65E4" w:rsidRPr="00F31509" w:rsidTr="00334116">
        <w:trPr>
          <w:cnfStyle w:val="100000000000"/>
        </w:trPr>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rsidR="004F65E4" w:rsidRPr="00F31509" w:rsidRDefault="004F65E4" w:rsidP="006F3003">
      <w:pPr>
        <w:pStyle w:val="Heading3"/>
        <w:rPr>
          <w:rFonts w:asciiTheme="majorBidi" w:hAnsiTheme="majorBidi" w:cstheme="majorBidi"/>
          <w:lang w:val="en-GB"/>
        </w:rPr>
      </w:pPr>
      <w:bookmarkStart w:id="348" w:name="stock-changes"/>
      <w:bookmarkEnd w:id="348"/>
      <w:r w:rsidRPr="00F31509">
        <w:rPr>
          <w:rFonts w:asciiTheme="majorBidi" w:hAnsiTheme="majorBidi" w:cstheme="majorBidi"/>
          <w:lang w:val="en-GB"/>
        </w:rPr>
        <w:t>Stock Changes</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in  </w:t>
      </w:r>
      <w:fldSimple w:instr=" REF _Ref42818315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9" w:name="_Ref428183152"/>
      <w:bookmarkStart w:id="350" w:name="_Toc42842355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3D789C" w:rsidRPr="00F31509">
        <w:rPr>
          <w:rFonts w:asciiTheme="majorBidi" w:hAnsiTheme="majorBidi" w:cstheme="majorBidi"/>
          <w:lang w:val="en-GB"/>
        </w:rPr>
        <w:fldChar w:fldCharType="end"/>
      </w:r>
      <w:bookmarkEnd w:id="349"/>
      <w:r w:rsidRPr="00F31509">
        <w:rPr>
          <w:rFonts w:asciiTheme="majorBidi" w:hAnsiTheme="majorBidi" w:cstheme="majorBidi"/>
          <w:lang w:val="en-GB"/>
        </w:rPr>
        <w:t>: Adding stock changes to the SUA table for wheat</w:t>
      </w:r>
      <w:bookmarkEnd w:id="350"/>
    </w:p>
    <w:tbl>
      <w:tblPr>
        <w:tblStyle w:val="TableClassic1"/>
        <w:tblW w:w="5000" w:type="pct"/>
        <w:tblLook w:val="04A0"/>
      </w:tblPr>
      <w:tblGrid>
        <w:gridCol w:w="1092"/>
        <w:gridCol w:w="936"/>
        <w:gridCol w:w="856"/>
        <w:gridCol w:w="936"/>
        <w:gridCol w:w="791"/>
        <w:gridCol w:w="554"/>
        <w:gridCol w:w="985"/>
        <w:gridCol w:w="536"/>
        <w:gridCol w:w="519"/>
        <w:gridCol w:w="679"/>
        <w:gridCol w:w="848"/>
        <w:gridCol w:w="510"/>
      </w:tblGrid>
      <w:tr w:rsidR="004F65E4" w:rsidRPr="00F31509" w:rsidTr="00334116">
        <w:trPr>
          <w:cnfStyle w:val="100000000000"/>
        </w:trPr>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1" w:name="food"/>
      <w:bookmarkEnd w:id="351"/>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fldSimple w:instr=" REF _Ref42818308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fldSimple>
      <w:r w:rsidRPr="00F31509">
        <w:rPr>
          <w:rFonts w:asciiTheme="majorBidi" w:eastAsia="Times New Roman" w:hAnsiTheme="majorBidi" w:cstheme="majorBidi"/>
          <w:lang w:val="en-GB"/>
        </w:rPr>
        <w:t>) below.</w:t>
      </w:r>
    </w:p>
    <w:p w:rsidR="004F65E4" w:rsidRPr="00F31509" w:rsidRDefault="004F65E4" w:rsidP="004F65E4">
      <w:pPr>
        <w:pStyle w:val="Caption"/>
        <w:keepNext/>
        <w:jc w:val="both"/>
        <w:rPr>
          <w:rFonts w:asciiTheme="majorBidi" w:hAnsiTheme="majorBidi" w:cstheme="majorBidi"/>
          <w:lang w:val="en-GB"/>
        </w:rPr>
      </w:pPr>
      <w:bookmarkStart w:id="352" w:name="_Ref428183082"/>
      <w:bookmarkStart w:id="353" w:name="_Toc42842355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3D789C" w:rsidRPr="00F31509">
        <w:rPr>
          <w:rFonts w:asciiTheme="majorBidi" w:hAnsiTheme="majorBidi" w:cstheme="majorBidi"/>
          <w:lang w:val="en-GB"/>
        </w:rPr>
        <w:fldChar w:fldCharType="end"/>
      </w:r>
      <w:bookmarkEnd w:id="352"/>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53"/>
    </w:p>
    <w:tbl>
      <w:tblPr>
        <w:tblStyle w:val="TableClassic1"/>
        <w:tblW w:w="5000" w:type="pct"/>
        <w:tblLook w:val="04A0"/>
      </w:tblPr>
      <w:tblGrid>
        <w:gridCol w:w="1042"/>
        <w:gridCol w:w="936"/>
        <w:gridCol w:w="856"/>
        <w:gridCol w:w="936"/>
        <w:gridCol w:w="813"/>
        <w:gridCol w:w="554"/>
        <w:gridCol w:w="1013"/>
        <w:gridCol w:w="536"/>
        <w:gridCol w:w="519"/>
        <w:gridCol w:w="679"/>
        <w:gridCol w:w="848"/>
        <w:gridCol w:w="510"/>
      </w:tblGrid>
      <w:tr w:rsidR="004F65E4" w:rsidRPr="00F31509" w:rsidTr="00334116">
        <w:trPr>
          <w:cnfStyle w:val="100000000000"/>
        </w:trPr>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54" w:name="feed"/>
      <w:bookmarkEnd w:id="354"/>
      <w:r w:rsidRPr="00F31509">
        <w:rPr>
          <w:rFonts w:asciiTheme="majorBidi" w:hAnsiTheme="majorBidi" w:cstheme="majorBidi"/>
          <w:lang w:val="en-GB"/>
        </w:rPr>
        <w:t>F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fldSimple w:instr=" REF _Ref42818331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5" w:name="_Ref428183319"/>
      <w:bookmarkStart w:id="356" w:name="_Toc42842355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3D789C" w:rsidRPr="00F31509">
        <w:rPr>
          <w:rFonts w:asciiTheme="majorBidi" w:hAnsiTheme="majorBidi" w:cstheme="majorBidi"/>
          <w:lang w:val="en-GB"/>
        </w:rPr>
        <w:fldChar w:fldCharType="end"/>
      </w:r>
      <w:bookmarkEnd w:id="355"/>
      <w:r w:rsidRPr="00F31509">
        <w:rPr>
          <w:rFonts w:asciiTheme="majorBidi" w:hAnsiTheme="majorBidi" w:cstheme="majorBidi"/>
          <w:lang w:val="en-GB"/>
        </w:rPr>
        <w:t>: Adding feed estimates to the SUA table for wheat</w:t>
      </w:r>
      <w:bookmarkEnd w:id="356"/>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57" w:name="losses"/>
      <w:bookmarkEnd w:id="357"/>
      <w:r w:rsidRPr="00F31509">
        <w:rPr>
          <w:rFonts w:asciiTheme="majorBidi" w:hAnsiTheme="majorBidi" w:cstheme="majorBidi"/>
          <w:lang w:val="en-GB"/>
        </w:rPr>
        <w:t xml:space="preserve">Food losses and waste (FLW)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58" w:name="_Toc42842355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58"/>
    </w:p>
    <w:tbl>
      <w:tblPr>
        <w:tblStyle w:val="TableClassic1"/>
        <w:tblW w:w="5000" w:type="pct"/>
        <w:tblLook w:val="04A0"/>
      </w:tblPr>
      <w:tblGrid>
        <w:gridCol w:w="806"/>
        <w:gridCol w:w="846"/>
        <w:gridCol w:w="776"/>
        <w:gridCol w:w="846"/>
        <w:gridCol w:w="980"/>
        <w:gridCol w:w="512"/>
        <w:gridCol w:w="1158"/>
        <w:gridCol w:w="776"/>
        <w:gridCol w:w="481"/>
        <w:gridCol w:w="621"/>
        <w:gridCol w:w="769"/>
        <w:gridCol w:w="671"/>
      </w:tblGrid>
      <w:tr w:rsidR="004F65E4" w:rsidRPr="00F31509" w:rsidTr="00334116">
        <w:trPr>
          <w:cnfStyle w:val="100000000000"/>
        </w:trPr>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824962">
            <w:pPr>
              <w:pStyle w:val="Compact"/>
              <w:keepNext/>
              <w:jc w:val="right"/>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59" w:name="seed"/>
      <w:bookmarkEnd w:id="359"/>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ypically, FBS compilers will try to collect estimates for seed use from surveys or administrative data or simply impute seed use by multiplying standard seed rates with estimates for area harvested/area sown. If neither of these sources is available, seed quantities can be imputed, e.g. based on the methodology described in Chapter 2. The seed module fits a hierarchical linear model to seed data in previous years and uses global data. Seed, of course, is only allotted to the primary commodity.</w:t>
      </w:r>
    </w:p>
    <w:p w:rsidR="004F65E4" w:rsidRPr="00F31509" w:rsidRDefault="004F65E4" w:rsidP="004F65E4">
      <w:pPr>
        <w:pStyle w:val="Caption"/>
        <w:keepNext/>
        <w:jc w:val="both"/>
        <w:rPr>
          <w:rFonts w:asciiTheme="majorBidi" w:hAnsiTheme="majorBidi" w:cstheme="majorBidi"/>
          <w:lang w:val="en-GB"/>
        </w:rPr>
      </w:pPr>
      <w:bookmarkStart w:id="360" w:name="_Toc428423557"/>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60"/>
    </w:p>
    <w:tbl>
      <w:tblPr>
        <w:tblStyle w:val="TableClassic1"/>
        <w:tblW w:w="5000" w:type="pct"/>
        <w:tblLook w:val="04A0"/>
      </w:tblPr>
      <w:tblGrid>
        <w:gridCol w:w="778"/>
        <w:gridCol w:w="846"/>
        <w:gridCol w:w="776"/>
        <w:gridCol w:w="846"/>
        <w:gridCol w:w="847"/>
        <w:gridCol w:w="512"/>
        <w:gridCol w:w="1024"/>
        <w:gridCol w:w="776"/>
        <w:gridCol w:w="776"/>
        <w:gridCol w:w="621"/>
        <w:gridCol w:w="769"/>
        <w:gridCol w:w="671"/>
      </w:tblGrid>
      <w:tr w:rsidR="004F65E4" w:rsidRPr="00F31509" w:rsidTr="00334116">
        <w:trPr>
          <w:cnfStyle w:val="100000000000"/>
        </w:trPr>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1" w:name="industrial-utilization"/>
      <w:bookmarkEnd w:id="361"/>
      <w:r w:rsidRPr="00F31509">
        <w:rPr>
          <w:rFonts w:asciiTheme="majorBidi" w:hAnsiTheme="majorBidi" w:cstheme="majorBidi"/>
          <w:lang w:val="en-GB"/>
        </w:rPr>
        <w:t>Industrial Utiliza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62" w:name="_Toc42842355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62"/>
      <w:r w:rsidRPr="00F31509">
        <w:rPr>
          <w:rFonts w:asciiTheme="majorBidi" w:hAnsiTheme="majorBidi" w:cstheme="majorBidi"/>
          <w:lang w:val="en-GB"/>
        </w:rPr>
        <w:t xml:space="preserve"> </w:t>
      </w:r>
    </w:p>
    <w:tbl>
      <w:tblPr>
        <w:tblStyle w:val="TableClassic1"/>
        <w:tblW w:w="5000" w:type="pct"/>
        <w:tblLook w:val="04A0"/>
      </w:tblPr>
      <w:tblGrid>
        <w:gridCol w:w="782"/>
        <w:gridCol w:w="846"/>
        <w:gridCol w:w="776"/>
        <w:gridCol w:w="846"/>
        <w:gridCol w:w="845"/>
        <w:gridCol w:w="512"/>
        <w:gridCol w:w="1022"/>
        <w:gridCol w:w="776"/>
        <w:gridCol w:w="776"/>
        <w:gridCol w:w="621"/>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63" w:name="tourist-consumption"/>
      <w:bookmarkEnd w:id="363"/>
      <w:r w:rsidRPr="00F31509">
        <w:rPr>
          <w:rFonts w:asciiTheme="majorBidi" w:hAnsiTheme="majorBidi" w:cstheme="majorBidi"/>
          <w:lang w:val="en-GB"/>
        </w:rPr>
        <w:t>Tourist Consumption</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an extreme example consider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fldSimple w:instr=" REF _Ref42818411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4" w:name="_Ref428184113"/>
      <w:bookmarkStart w:id="365" w:name="_Toc428423559"/>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3D789C" w:rsidRPr="00F31509">
        <w:rPr>
          <w:rFonts w:asciiTheme="majorBidi" w:hAnsiTheme="majorBidi" w:cstheme="majorBidi"/>
          <w:lang w:val="en-GB"/>
        </w:rPr>
        <w:fldChar w:fldCharType="end"/>
      </w:r>
      <w:bookmarkEnd w:id="364"/>
      <w:r w:rsidRPr="00F31509">
        <w:rPr>
          <w:rFonts w:asciiTheme="majorBidi" w:hAnsiTheme="majorBidi" w:cstheme="majorBidi"/>
          <w:lang w:val="en-GB"/>
        </w:rPr>
        <w:t>: Adding estimates for tourist consumption to the SUA table for wheat</w:t>
      </w:r>
      <w:bookmarkEnd w:id="365"/>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66" w:name="standardization-and-balancing"/>
      <w:bookmarkEnd w:id="366"/>
      <w:r w:rsidRPr="00F31509">
        <w:rPr>
          <w:rFonts w:asciiTheme="majorBidi" w:hAnsiTheme="majorBidi" w:cstheme="majorBidi"/>
          <w:lang w:val="en-GB"/>
        </w:rPr>
        <w:t>Standardization and Balancing</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47"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jc w:val="both"/>
        <w:rPr>
          <w:rFonts w:asciiTheme="majorBidi" w:hAnsiTheme="majorBidi" w:cstheme="majorBidi"/>
          <w:lang w:val="en-GB"/>
        </w:rPr>
      </w:pPr>
      <w:bookmarkStart w:id="367" w:name="_Toc428383870"/>
      <w:bookmarkStart w:id="368" w:name="_Toc430872523"/>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367"/>
      <w:bookmarkEnd w:id="368"/>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fldSimple w:instr=" REF _Ref42818436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9" w:name="_Ref428184363"/>
      <w:bookmarkStart w:id="370" w:name="_Toc428423560"/>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3D789C" w:rsidRPr="00F31509">
        <w:rPr>
          <w:rFonts w:asciiTheme="majorBidi" w:hAnsiTheme="majorBidi" w:cstheme="majorBidi"/>
          <w:lang w:val="en-GB"/>
        </w:rPr>
        <w:fldChar w:fldCharType="end"/>
      </w:r>
      <w:bookmarkEnd w:id="369"/>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70"/>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fldSimple w:instr=" REF _Ref42818586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1" w:name="_Ref428185864"/>
      <w:bookmarkStart w:id="372" w:name="_Toc42842356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3D789C" w:rsidRPr="00F31509">
        <w:rPr>
          <w:rFonts w:asciiTheme="majorBidi" w:hAnsiTheme="majorBidi" w:cstheme="majorBidi"/>
          <w:lang w:val="en-GB"/>
        </w:rPr>
        <w:fldChar w:fldCharType="end"/>
      </w:r>
      <w:bookmarkEnd w:id="371"/>
      <w:r w:rsidRPr="00F31509">
        <w:rPr>
          <w:rFonts w:asciiTheme="majorBidi" w:hAnsiTheme="majorBidi" w:cstheme="majorBidi"/>
          <w:lang w:val="en-GB"/>
        </w:rPr>
        <w:t>: Wheat SUA table after the first standardization steps</w:t>
      </w:r>
      <w:bookmarkEnd w:id="372"/>
    </w:p>
    <w:tbl>
      <w:tblPr>
        <w:tblStyle w:val="TableClassic1"/>
        <w:tblW w:w="5000" w:type="pct"/>
        <w:tblLook w:val="04A0"/>
      </w:tblPr>
      <w:tblGrid>
        <w:gridCol w:w="782"/>
        <w:gridCol w:w="846"/>
        <w:gridCol w:w="776"/>
        <w:gridCol w:w="846"/>
        <w:gridCol w:w="838"/>
        <w:gridCol w:w="512"/>
        <w:gridCol w:w="1015"/>
        <w:gridCol w:w="776"/>
        <w:gridCol w:w="776"/>
        <w:gridCol w:w="635"/>
        <w:gridCol w:w="769"/>
        <w:gridCol w:w="671"/>
      </w:tblGrid>
      <w:tr w:rsidR="004F65E4" w:rsidRPr="00F31509" w:rsidTr="006E32A4">
        <w:trPr>
          <w:cnfStyle w:val="100000000000"/>
        </w:trPr>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BA0107">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fldSimple w:instr=" REF _Ref42818603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3" w:name="_Ref428186030"/>
      <w:bookmarkStart w:id="374" w:name="_Toc42842356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3D789C" w:rsidRPr="00F31509">
        <w:rPr>
          <w:rFonts w:asciiTheme="majorBidi" w:hAnsiTheme="majorBidi" w:cstheme="majorBidi"/>
          <w:lang w:val="en-GB"/>
        </w:rPr>
        <w:fldChar w:fldCharType="end"/>
      </w:r>
      <w:bookmarkEnd w:id="373"/>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374"/>
    </w:p>
    <w:tbl>
      <w:tblPr>
        <w:tblStyle w:val="TableClassic1"/>
        <w:tblW w:w="0" w:type="auto"/>
        <w:tblLook w:val="04A0"/>
      </w:tblPr>
      <w:tblGrid>
        <w:gridCol w:w="1725"/>
        <w:gridCol w:w="2288"/>
        <w:gridCol w:w="1787"/>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rsidR="004F65E4" w:rsidRPr="00F31509" w:rsidRDefault="004F65E4" w:rsidP="004F65E4">
            <w:pPr>
              <w:pStyle w:val="Compact"/>
              <w:keepNext/>
              <w:jc w:val="both"/>
              <w:cnfStyle w:val="10000000000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910,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fldSimple w:instr=" REF _Ref42818608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fldSimple>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rsidR="004F65E4" w:rsidRPr="00F31509" w:rsidRDefault="004F65E4" w:rsidP="004F65E4">
      <w:pPr>
        <w:pStyle w:val="Caption"/>
        <w:keepNext/>
        <w:jc w:val="both"/>
        <w:rPr>
          <w:rFonts w:asciiTheme="majorBidi" w:hAnsiTheme="majorBidi" w:cstheme="majorBidi"/>
          <w:lang w:val="en-GB"/>
        </w:rPr>
      </w:pPr>
      <w:bookmarkStart w:id="375" w:name="_Ref428186086"/>
      <w:bookmarkStart w:id="376" w:name="_Toc42842356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3D789C" w:rsidRPr="00F31509">
        <w:rPr>
          <w:rFonts w:asciiTheme="majorBidi" w:hAnsiTheme="majorBidi" w:cstheme="majorBidi"/>
          <w:lang w:val="en-GB"/>
        </w:rPr>
        <w:fldChar w:fldCharType="end"/>
      </w:r>
      <w:bookmarkEnd w:id="375"/>
      <w:r w:rsidRPr="00F31509">
        <w:rPr>
          <w:rFonts w:asciiTheme="majorBidi" w:hAnsiTheme="majorBidi" w:cstheme="majorBidi"/>
          <w:lang w:val="en-GB"/>
        </w:rPr>
        <w:t>: Complete, but still imbalanced SUA table for wheat</w:t>
      </w:r>
      <w:bookmarkEnd w:id="376"/>
      <w:r w:rsidRPr="00F31509">
        <w:rPr>
          <w:rFonts w:asciiTheme="majorBidi" w:hAnsiTheme="majorBidi" w:cstheme="majorBidi"/>
          <w:lang w:val="en-GB"/>
        </w:rPr>
        <w:t xml:space="preserve"> </w:t>
      </w:r>
    </w:p>
    <w:tbl>
      <w:tblPr>
        <w:tblStyle w:val="TableClassic1"/>
        <w:tblW w:w="0" w:type="auto"/>
        <w:tblLook w:val="04A0"/>
      </w:tblPr>
      <w:tblGrid>
        <w:gridCol w:w="900"/>
        <w:gridCol w:w="846"/>
        <w:gridCol w:w="776"/>
        <w:gridCol w:w="846"/>
        <w:gridCol w:w="782"/>
        <w:gridCol w:w="512"/>
        <w:gridCol w:w="958"/>
        <w:gridCol w:w="776"/>
        <w:gridCol w:w="776"/>
        <w:gridCol w:w="630"/>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rsidR="004F65E4" w:rsidRPr="00F31509" w:rsidRDefault="004F65E4" w:rsidP="004F65E4">
      <w:pPr>
        <w:pStyle w:val="Caption"/>
        <w:keepNext/>
        <w:jc w:val="both"/>
        <w:rPr>
          <w:rFonts w:asciiTheme="majorBidi" w:hAnsiTheme="majorBidi" w:cstheme="majorBidi"/>
          <w:lang w:val="en-GB"/>
        </w:rPr>
      </w:pPr>
      <w:bookmarkStart w:id="377" w:name="_Toc42842356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377"/>
    </w:p>
    <w:tbl>
      <w:tblPr>
        <w:tblStyle w:val="TableClassic1"/>
        <w:tblW w:w="0" w:type="auto"/>
        <w:tblLook w:val="04A0"/>
      </w:tblPr>
      <w:tblGrid>
        <w:gridCol w:w="771"/>
        <w:gridCol w:w="846"/>
        <w:gridCol w:w="776"/>
        <w:gridCol w:w="846"/>
        <w:gridCol w:w="684"/>
        <w:gridCol w:w="846"/>
        <w:gridCol w:w="859"/>
        <w:gridCol w:w="776"/>
        <w:gridCol w:w="776"/>
        <w:gridCol w:w="622"/>
        <w:gridCol w:w="769"/>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fldSimple w:instr=" REF _Ref42818632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8" w:name="_Ref428186326"/>
      <w:bookmarkStart w:id="379" w:name="_Toc42842356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3D789C" w:rsidRPr="00F31509">
        <w:rPr>
          <w:rFonts w:asciiTheme="majorBidi" w:hAnsiTheme="majorBidi" w:cstheme="majorBidi"/>
          <w:lang w:val="en-GB"/>
        </w:rPr>
        <w:fldChar w:fldCharType="end"/>
      </w:r>
      <w:bookmarkEnd w:id="378"/>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79"/>
    </w:p>
    <w:tbl>
      <w:tblPr>
        <w:tblStyle w:val="TableClassic1"/>
        <w:tblW w:w="5000" w:type="pct"/>
        <w:tblLook w:val="04A0"/>
      </w:tblPr>
      <w:tblGrid>
        <w:gridCol w:w="635"/>
        <w:gridCol w:w="935"/>
        <w:gridCol w:w="856"/>
        <w:gridCol w:w="935"/>
        <w:gridCol w:w="969"/>
        <w:gridCol w:w="935"/>
        <w:gridCol w:w="856"/>
        <w:gridCol w:w="856"/>
        <w:gridCol w:w="699"/>
        <w:gridCol w:w="830"/>
        <w:gridCol w:w="736"/>
      </w:tblGrid>
      <w:tr w:rsidR="004F65E4" w:rsidRPr="00F31509" w:rsidTr="006E32A4">
        <w:trPr>
          <w:cnfStyle w:val="100000000000"/>
        </w:trPr>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rsidR="004F65E4" w:rsidRPr="00F31509" w:rsidRDefault="004F65E4" w:rsidP="004F65E4">
            <w:pPr>
              <w:pStyle w:val="Compact"/>
              <w:jc w:val="both"/>
              <w:cnfStyle w:val="10000000000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rsidR="004F65E4" w:rsidRPr="00F31509" w:rsidRDefault="004F65E4" w:rsidP="004F65E4">
      <w:pPr>
        <w:pStyle w:val="Caption"/>
        <w:keepNext/>
        <w:jc w:val="both"/>
        <w:rPr>
          <w:rFonts w:asciiTheme="majorBidi" w:hAnsiTheme="majorBidi" w:cstheme="majorBidi"/>
          <w:lang w:val="en-GB"/>
        </w:rPr>
      </w:pPr>
      <w:bookmarkStart w:id="380" w:name="_Toc42842356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3D789C"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380"/>
    </w:p>
    <w:tbl>
      <w:tblPr>
        <w:tblStyle w:val="TableClassic1"/>
        <w:tblW w:w="5000" w:type="pct"/>
        <w:tblLook w:val="04A0"/>
      </w:tblPr>
      <w:tblGrid>
        <w:gridCol w:w="1044"/>
        <w:gridCol w:w="872"/>
        <w:gridCol w:w="801"/>
        <w:gridCol w:w="872"/>
        <w:gridCol w:w="1018"/>
        <w:gridCol w:w="872"/>
        <w:gridCol w:w="801"/>
        <w:gridCol w:w="801"/>
        <w:gridCol w:w="672"/>
        <w:gridCol w:w="793"/>
        <w:gridCol w:w="696"/>
      </w:tblGrid>
      <w:tr w:rsidR="004F65E4" w:rsidRPr="00F31509" w:rsidTr="006E32A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rsidR="004F65E4" w:rsidRPr="00F31509" w:rsidRDefault="004F65E4" w:rsidP="004F65E4">
            <w:pPr>
              <w:pStyle w:val="Compact"/>
              <w:jc w:val="both"/>
              <w:cnfStyle w:val="10000000000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fldSimple w:instr=" REF _Ref42818639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fldSimple>
      <w:r w:rsidRPr="00F31509">
        <w:rPr>
          <w:rFonts w:asciiTheme="majorBidi" w:eastAsia="Times New Roman" w:hAnsiTheme="majorBidi" w:cstheme="majorBidi"/>
          <w:lang w:val="en-GB"/>
        </w:rPr>
        <w:t>), now reported as "Wheat and Products" as it includes wheat and all of the processed products.</w:t>
      </w:r>
    </w:p>
    <w:p w:rsidR="004F65E4" w:rsidRPr="00F31509" w:rsidRDefault="004F65E4" w:rsidP="004F65E4">
      <w:pPr>
        <w:pStyle w:val="Caption"/>
        <w:keepNext/>
        <w:jc w:val="both"/>
        <w:rPr>
          <w:rFonts w:asciiTheme="majorBidi" w:hAnsiTheme="majorBidi" w:cstheme="majorBidi"/>
          <w:lang w:val="en-GB"/>
        </w:rPr>
      </w:pPr>
      <w:bookmarkStart w:id="381" w:name="_Ref428186397"/>
      <w:bookmarkStart w:id="382" w:name="_Toc428423567"/>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3D789C" w:rsidRPr="00F31509">
        <w:rPr>
          <w:rFonts w:asciiTheme="majorBidi" w:hAnsiTheme="majorBidi" w:cstheme="majorBidi"/>
          <w:lang w:val="en-GB"/>
        </w:rPr>
        <w:fldChar w:fldCharType="end"/>
      </w:r>
      <w:bookmarkEnd w:id="381"/>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382"/>
    </w:p>
    <w:tbl>
      <w:tblPr>
        <w:tblStyle w:val="TableClassic1"/>
        <w:tblW w:w="5000" w:type="pct"/>
        <w:tblLook w:val="04A0"/>
      </w:tblPr>
      <w:tblGrid>
        <w:gridCol w:w="1113"/>
        <w:gridCol w:w="936"/>
        <w:gridCol w:w="776"/>
        <w:gridCol w:w="846"/>
        <w:gridCol w:w="1080"/>
        <w:gridCol w:w="846"/>
        <w:gridCol w:w="776"/>
        <w:gridCol w:w="671"/>
        <w:gridCol w:w="679"/>
        <w:gridCol w:w="848"/>
        <w:gridCol w:w="671"/>
      </w:tblGrid>
      <w:tr w:rsidR="004F65E4" w:rsidRPr="00F31509" w:rsidTr="006E32A4">
        <w:trPr>
          <w:cnfStyle w:val="100000000000"/>
        </w:trPr>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a Mg is one million grams. This process renders the nutrient supply levels as shown in </w:t>
      </w:r>
      <w:fldSimple w:instr=" REF _Ref42820574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fldSimple>
    </w:p>
    <w:p w:rsidR="004F65E4" w:rsidRPr="00F31509" w:rsidRDefault="004F65E4" w:rsidP="004F65E4">
      <w:pPr>
        <w:pStyle w:val="Caption"/>
        <w:keepNext/>
        <w:jc w:val="both"/>
        <w:rPr>
          <w:rFonts w:asciiTheme="majorBidi" w:hAnsiTheme="majorBidi" w:cstheme="majorBidi"/>
          <w:lang w:val="en-GB"/>
        </w:rPr>
      </w:pPr>
      <w:bookmarkStart w:id="383" w:name="_Toc42842356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3D789C" w:rsidRPr="00F31509">
        <w:rPr>
          <w:rFonts w:asciiTheme="majorBidi" w:hAnsiTheme="majorBidi" w:cstheme="majorBidi"/>
          <w:lang w:val="en-GB"/>
        </w:rPr>
        <w:fldChar w:fldCharType="end"/>
      </w:r>
      <w:r w:rsidRPr="00F31509">
        <w:rPr>
          <w:rFonts w:asciiTheme="majorBidi" w:hAnsiTheme="majorBidi" w:cstheme="majorBidi"/>
          <w:lang w:val="en-GB"/>
        </w:rPr>
        <w:t>: Calculating nutrient supplies (calories, protein, fat)</w:t>
      </w:r>
      <w:bookmarkEnd w:id="383"/>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rsidR="004F65E4" w:rsidRPr="00F31509" w:rsidRDefault="004F65E4" w:rsidP="004F65E4">
            <w:pPr>
              <w:pStyle w:val="Compact"/>
              <w:keepNext/>
              <w:jc w:val="both"/>
              <w:cnfStyle w:val="10000000000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4F65E4" w:rsidRPr="00F31509" w:rsidRDefault="004F65E4" w:rsidP="004F65E4">
      <w:pPr>
        <w:pStyle w:val="Caption"/>
        <w:keepNext/>
        <w:jc w:val="both"/>
        <w:rPr>
          <w:rFonts w:asciiTheme="majorBidi" w:hAnsiTheme="majorBidi" w:cstheme="majorBidi"/>
          <w:lang w:val="en-GB"/>
        </w:rPr>
      </w:pPr>
      <w:bookmarkStart w:id="384" w:name="_Ref428205749"/>
      <w:bookmarkStart w:id="385" w:name="_Toc42842356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3D789C" w:rsidRPr="00F31509">
        <w:rPr>
          <w:rFonts w:asciiTheme="majorBidi" w:hAnsiTheme="majorBidi" w:cstheme="majorBidi"/>
          <w:lang w:val="en-GB"/>
        </w:rPr>
        <w:fldChar w:fldCharType="end"/>
      </w:r>
      <w:bookmarkEnd w:id="384"/>
      <w:r w:rsidRPr="00F31509">
        <w:rPr>
          <w:rFonts w:asciiTheme="majorBidi" w:hAnsiTheme="majorBidi" w:cstheme="majorBidi"/>
          <w:lang w:val="en-GB"/>
        </w:rPr>
        <w:t>: Final total nutrient content from wheat and wheat products</w:t>
      </w:r>
      <w:bookmarkEnd w:id="385"/>
    </w:p>
    <w:tbl>
      <w:tblPr>
        <w:tblStyle w:val="TableClassic1"/>
        <w:tblW w:w="0" w:type="auto"/>
        <w:tblLook w:val="04A0"/>
      </w:tblPr>
      <w:tblGrid>
        <w:gridCol w:w="1988"/>
        <w:gridCol w:w="1689"/>
        <w:gridCol w:w="1750"/>
        <w:gridCol w:w="1396"/>
      </w:tblGrid>
      <w:tr w:rsidR="004F65E4" w:rsidRPr="00F31509" w:rsidTr="008B0C44">
        <w:trPr>
          <w:cnfStyle w:val="100000000000"/>
        </w:trPr>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both"/>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fldSimple w:instr=" REF _Ref42820577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fldSimple>
      <w:r w:rsidRPr="00F31509">
        <w:rPr>
          <w:rFonts w:asciiTheme="majorBidi" w:eastAsia="Times New Roman" w:hAnsiTheme="majorBidi" w:cstheme="majorBidi"/>
          <w:lang w:val="en-GB"/>
        </w:rPr>
        <w:t>). If we assume this country has 600 million inhabitants, we have:</w:t>
      </w:r>
    </w:p>
    <w:p w:rsidR="004F65E4" w:rsidRPr="00F31509" w:rsidRDefault="004F65E4" w:rsidP="004F65E4">
      <w:pPr>
        <w:pStyle w:val="Caption"/>
        <w:keepNext/>
        <w:jc w:val="both"/>
        <w:rPr>
          <w:rFonts w:asciiTheme="majorBidi" w:hAnsiTheme="majorBidi" w:cstheme="majorBidi"/>
          <w:lang w:val="en-GB"/>
        </w:rPr>
      </w:pPr>
      <w:bookmarkStart w:id="386" w:name="_Ref428205777"/>
      <w:bookmarkStart w:id="387" w:name="_Ref428205670"/>
      <w:bookmarkStart w:id="388" w:name="_Toc42842357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3D789C" w:rsidRPr="00F31509">
        <w:rPr>
          <w:rFonts w:asciiTheme="majorBidi" w:hAnsiTheme="majorBidi" w:cstheme="majorBidi"/>
          <w:lang w:val="en-GB"/>
        </w:rPr>
        <w:fldChar w:fldCharType="end"/>
      </w:r>
      <w:bookmarkEnd w:id="386"/>
      <w:r w:rsidRPr="00F31509">
        <w:rPr>
          <w:rFonts w:asciiTheme="majorBidi" w:hAnsiTheme="majorBidi" w:cstheme="majorBidi"/>
          <w:lang w:val="en-GB"/>
        </w:rPr>
        <w:t>: Final per capita nutrient content from wheat and wheat products</w:t>
      </w:r>
      <w:bookmarkEnd w:id="387"/>
      <w:bookmarkEnd w:id="388"/>
    </w:p>
    <w:tbl>
      <w:tblPr>
        <w:tblStyle w:val="TableClassic1"/>
        <w:tblW w:w="0" w:type="auto"/>
        <w:tblLook w:val="04A0"/>
      </w:tblPr>
      <w:tblGrid>
        <w:gridCol w:w="1988"/>
        <w:gridCol w:w="2013"/>
        <w:gridCol w:w="2080"/>
        <w:gridCol w:w="1726"/>
      </w:tblGrid>
      <w:tr w:rsidR="004F65E4" w:rsidRPr="00F31509" w:rsidTr="008B0C44">
        <w:trPr>
          <w:cnfStyle w:val="100000000000"/>
        </w:trPr>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8B0C44">
            <w:pPr>
              <w:pStyle w:val="Compact"/>
              <w:jc w:val="center"/>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4F65E4" w:rsidP="00C4334D">
      <w:pPr>
        <w:pStyle w:val="Heading2"/>
      </w:pPr>
      <w:bookmarkStart w:id="389" w:name="sugar"/>
      <w:bookmarkStart w:id="390" w:name="_Toc428383848"/>
      <w:bookmarkStart w:id="391" w:name="_Toc428436070"/>
      <w:bookmarkStart w:id="392" w:name="_Toc428436371"/>
      <w:bookmarkStart w:id="393" w:name="_Toc428436497"/>
      <w:bookmarkEnd w:id="389"/>
      <w:r w:rsidRPr="00F31509">
        <w:lastRenderedPageBreak/>
        <w:t>Sugar</w:t>
      </w:r>
      <w:bookmarkEnd w:id="390"/>
      <w:bookmarkEnd w:id="391"/>
      <w:bookmarkEnd w:id="392"/>
      <w:bookmarkEnd w:id="393"/>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is also a growing number of alternative sources for sweeteners such as High Fructose Corn Syrup (HFCS),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comprising all variables/elements across all sugar crops and sugar products:</w:t>
      </w:r>
    </w:p>
    <w:p w:rsidR="004F65E4" w:rsidRPr="00F31509" w:rsidRDefault="004F65E4" w:rsidP="004F65E4">
      <w:pPr>
        <w:pStyle w:val="Caption"/>
        <w:keepNext/>
        <w:rPr>
          <w:rFonts w:asciiTheme="majorBidi" w:hAnsiTheme="majorBidi" w:cstheme="majorBidi"/>
          <w:b/>
          <w:lang w:val="en-GB"/>
        </w:rPr>
      </w:pPr>
      <w:bookmarkStart w:id="394" w:name="_Ref427906889"/>
      <w:bookmarkStart w:id="395" w:name="_Toc42842357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3D789C" w:rsidRPr="00F31509">
        <w:rPr>
          <w:rFonts w:asciiTheme="majorBidi" w:hAnsiTheme="majorBidi" w:cstheme="majorBidi"/>
          <w:lang w:val="en-GB"/>
        </w:rPr>
        <w:fldChar w:fldCharType="end"/>
      </w:r>
      <w:bookmarkEnd w:id="394"/>
      <w:r w:rsidRPr="00F31509">
        <w:rPr>
          <w:rFonts w:asciiTheme="majorBidi" w:hAnsiTheme="majorBidi" w:cstheme="majorBidi"/>
          <w:lang w:val="en-GB"/>
        </w:rPr>
        <w:t>: Initial table for the sugar FBS/SUA</w:t>
      </w:r>
      <w:bookmarkEnd w:id="395"/>
    </w:p>
    <w:tbl>
      <w:tblPr>
        <w:tblStyle w:val="TableClassic1"/>
        <w:tblW w:w="5261" w:type="pct"/>
        <w:tblLook w:val="04A0"/>
      </w:tblPr>
      <w:tblGrid>
        <w:gridCol w:w="1328"/>
        <w:gridCol w:w="936"/>
        <w:gridCol w:w="714"/>
        <w:gridCol w:w="714"/>
        <w:gridCol w:w="1091"/>
        <w:gridCol w:w="554"/>
        <w:gridCol w:w="1295"/>
        <w:gridCol w:w="536"/>
        <w:gridCol w:w="519"/>
        <w:gridCol w:w="679"/>
        <w:gridCol w:w="848"/>
        <w:gridCol w:w="510"/>
      </w:tblGrid>
      <w:tr w:rsidR="004F65E4" w:rsidRPr="00F31509" w:rsidTr="006E32A4">
        <w:trPr>
          <w:cnfStyle w:val="100000000000"/>
        </w:trPr>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fldSimple w:instr=" REF _Ref42825818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rsidR="004F65E4" w:rsidRPr="00F31509" w:rsidRDefault="004F65E4" w:rsidP="004F65E4">
      <w:pPr>
        <w:pStyle w:val="Caption"/>
        <w:keepNext/>
        <w:rPr>
          <w:rFonts w:asciiTheme="majorBidi" w:hAnsiTheme="majorBidi" w:cstheme="majorBidi"/>
          <w:b/>
          <w:lang w:val="en-GB"/>
        </w:rPr>
      </w:pPr>
      <w:bookmarkStart w:id="396" w:name="_Ref428258185"/>
      <w:bookmarkStart w:id="397" w:name="_Toc42842357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3D789C" w:rsidRPr="00F31509">
        <w:rPr>
          <w:rFonts w:asciiTheme="majorBidi" w:hAnsiTheme="majorBidi" w:cstheme="majorBidi"/>
          <w:lang w:val="en-GB"/>
        </w:rPr>
        <w:fldChar w:fldCharType="end"/>
      </w:r>
      <w:bookmarkEnd w:id="396"/>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397"/>
      <w:r w:rsidRPr="00F31509">
        <w:rPr>
          <w:rFonts w:asciiTheme="majorBidi" w:hAnsiTheme="majorBidi" w:cstheme="majorBidi"/>
          <w:lang w:val="en-GB"/>
        </w:rPr>
        <w:t xml:space="preserve"> </w:t>
      </w:r>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fldSimple w:instr=" REF _Ref4279071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which now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398" w:name="_Ref427907175"/>
      <w:bookmarkStart w:id="399" w:name="_Toc428423573"/>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3D789C" w:rsidRPr="00F31509">
        <w:rPr>
          <w:rFonts w:asciiTheme="majorBidi" w:hAnsiTheme="majorBidi" w:cstheme="majorBidi"/>
          <w:lang w:val="en-GB"/>
        </w:rPr>
        <w:fldChar w:fldCharType="end"/>
      </w:r>
      <w:bookmarkEnd w:id="398"/>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399"/>
    </w:p>
    <w:tbl>
      <w:tblPr>
        <w:tblStyle w:val="TableClassic1"/>
        <w:tblW w:w="5261" w:type="pct"/>
        <w:tblLook w:val="04A0"/>
      </w:tblPr>
      <w:tblGrid>
        <w:gridCol w:w="1303"/>
        <w:gridCol w:w="936"/>
        <w:gridCol w:w="856"/>
        <w:gridCol w:w="736"/>
        <w:gridCol w:w="1020"/>
        <w:gridCol w:w="554"/>
        <w:gridCol w:w="1227"/>
        <w:gridCol w:w="536"/>
        <w:gridCol w:w="519"/>
        <w:gridCol w:w="679"/>
        <w:gridCol w:w="848"/>
        <w:gridCol w:w="510"/>
      </w:tblGrid>
      <w:tr w:rsidR="004F65E4" w:rsidRPr="00F31509" w:rsidTr="006E32A4">
        <w:trPr>
          <w:cnfStyle w:val="100000000000"/>
        </w:trPr>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now completes the domestic supply side as shown in </w:t>
      </w:r>
      <w:fldSimple w:instr=" REF _Ref42790747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00" w:name="_Ref427907474"/>
      <w:bookmarkStart w:id="401" w:name="_Toc42842357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3D789C" w:rsidRPr="00F31509">
        <w:rPr>
          <w:rFonts w:asciiTheme="majorBidi" w:hAnsiTheme="majorBidi" w:cstheme="majorBidi"/>
          <w:lang w:val="en-GB"/>
        </w:rPr>
        <w:fldChar w:fldCharType="end"/>
      </w:r>
      <w:bookmarkEnd w:id="400"/>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401"/>
    </w:p>
    <w:tbl>
      <w:tblPr>
        <w:tblStyle w:val="TableClassic1"/>
        <w:tblW w:w="5261" w:type="pct"/>
        <w:tblLook w:val="04A0"/>
      </w:tblPr>
      <w:tblGrid>
        <w:gridCol w:w="1313"/>
        <w:gridCol w:w="936"/>
        <w:gridCol w:w="856"/>
        <w:gridCol w:w="736"/>
        <w:gridCol w:w="1015"/>
        <w:gridCol w:w="554"/>
        <w:gridCol w:w="1222"/>
        <w:gridCol w:w="536"/>
        <w:gridCol w:w="519"/>
        <w:gridCol w:w="679"/>
        <w:gridCol w:w="848"/>
        <w:gridCol w:w="510"/>
      </w:tblGrid>
      <w:tr w:rsidR="004F65E4" w:rsidRPr="00F31509" w:rsidTr="006E32A4">
        <w:trPr>
          <w:cnfStyle w:val="100000000000"/>
        </w:trPr>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fldSimple w:instr=" REF _Ref42825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fldSimple>
      <w:r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402" w:name="_Ref428259140"/>
      <w:bookmarkStart w:id="403" w:name="_Toc428423575"/>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3D789C" w:rsidRPr="00F31509">
        <w:rPr>
          <w:rFonts w:asciiTheme="majorBidi" w:hAnsiTheme="majorBidi" w:cstheme="majorBidi"/>
          <w:lang w:val="en-GB"/>
        </w:rPr>
        <w:fldChar w:fldCharType="end"/>
      </w:r>
      <w:bookmarkEnd w:id="402"/>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3"/>
    </w:p>
    <w:tbl>
      <w:tblPr>
        <w:tblStyle w:val="TableClassic1"/>
        <w:tblW w:w="5261" w:type="pct"/>
        <w:tblLook w:val="04A0"/>
      </w:tblPr>
      <w:tblGrid>
        <w:gridCol w:w="1278"/>
        <w:gridCol w:w="936"/>
        <w:gridCol w:w="856"/>
        <w:gridCol w:w="736"/>
        <w:gridCol w:w="880"/>
        <w:gridCol w:w="856"/>
        <w:gridCol w:w="1090"/>
        <w:gridCol w:w="536"/>
        <w:gridCol w:w="519"/>
        <w:gridCol w:w="679"/>
        <w:gridCol w:w="848"/>
        <w:gridCol w:w="510"/>
      </w:tblGrid>
      <w:tr w:rsidR="004F65E4" w:rsidRPr="00F31509" w:rsidTr="006E32A4">
        <w:trPr>
          <w:cnfStyle w:val="100000000000"/>
        </w:trPr>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rsidR="004F65E4" w:rsidRPr="00F31509" w:rsidRDefault="004F65E4" w:rsidP="004F65E4">
      <w:pPr>
        <w:pStyle w:val="Caption"/>
        <w:keepNext/>
        <w:rPr>
          <w:rFonts w:asciiTheme="majorBidi" w:hAnsiTheme="majorBidi" w:cstheme="majorBidi"/>
          <w:b/>
          <w:lang w:val="en-GB"/>
        </w:rPr>
      </w:pPr>
      <w:bookmarkStart w:id="404" w:name="_Toc42842357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3D789C"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404"/>
    </w:p>
    <w:tbl>
      <w:tblPr>
        <w:tblStyle w:val="TableClassic1"/>
        <w:tblW w:w="5261" w:type="pct"/>
        <w:tblLook w:val="04A0"/>
      </w:tblPr>
      <w:tblGrid>
        <w:gridCol w:w="1258"/>
        <w:gridCol w:w="936"/>
        <w:gridCol w:w="856"/>
        <w:gridCol w:w="736"/>
        <w:gridCol w:w="776"/>
        <w:gridCol w:w="856"/>
        <w:gridCol w:w="988"/>
        <w:gridCol w:w="536"/>
        <w:gridCol w:w="519"/>
        <w:gridCol w:w="679"/>
        <w:gridCol w:w="848"/>
        <w:gridCol w:w="736"/>
      </w:tblGrid>
      <w:tr w:rsidR="004F65E4" w:rsidRPr="00F31509" w:rsidTr="006E32A4">
        <w:trPr>
          <w:cnfStyle w:val="100000000000"/>
        </w:trPr>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rsidR="004F65E4" w:rsidRPr="00F31509" w:rsidRDefault="004F65E4" w:rsidP="004F65E4">
      <w:pPr>
        <w:pStyle w:val="Caption"/>
        <w:keepNext/>
        <w:rPr>
          <w:rFonts w:asciiTheme="majorBidi" w:hAnsiTheme="majorBidi" w:cstheme="majorBidi"/>
          <w:lang w:val="en-GB"/>
        </w:rPr>
      </w:pPr>
      <w:bookmarkStart w:id="405" w:name="_Toc42842357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5"/>
    </w:p>
    <w:tbl>
      <w:tblPr>
        <w:tblStyle w:val="TableClassic1"/>
        <w:tblW w:w="5261" w:type="pct"/>
        <w:tblLook w:val="04A0"/>
      </w:tblPr>
      <w:tblGrid>
        <w:gridCol w:w="900"/>
        <w:gridCol w:w="936"/>
        <w:gridCol w:w="856"/>
        <w:gridCol w:w="736"/>
        <w:gridCol w:w="786"/>
        <w:gridCol w:w="856"/>
        <w:gridCol w:w="999"/>
        <w:gridCol w:w="536"/>
        <w:gridCol w:w="856"/>
        <w:gridCol w:w="679"/>
        <w:gridCol w:w="848"/>
        <w:gridCol w:w="736"/>
      </w:tblGrid>
      <w:tr w:rsidR="004F65E4" w:rsidRPr="00F31509" w:rsidTr="006E32A4">
        <w:trPr>
          <w:cnfStyle w:val="100000000000"/>
        </w:trPr>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63"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63"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rsidR="004F65E4" w:rsidRPr="00F31509" w:rsidRDefault="004F65E4" w:rsidP="004F65E4">
      <w:pPr>
        <w:pStyle w:val="Caption"/>
        <w:keepNext/>
        <w:rPr>
          <w:rFonts w:asciiTheme="majorBidi" w:hAnsiTheme="majorBidi" w:cstheme="majorBidi"/>
          <w:lang w:val="en-GB"/>
        </w:rPr>
      </w:pPr>
      <w:bookmarkStart w:id="406" w:name="_Toc42842357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3D789C"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406"/>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fldSimple w:instr=" REF _Ref42826002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fldSimple>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rsidR="004F65E4" w:rsidRPr="00F31509" w:rsidRDefault="004F65E4" w:rsidP="004F65E4">
      <w:pPr>
        <w:pStyle w:val="Caption"/>
        <w:keepNext/>
        <w:rPr>
          <w:rFonts w:asciiTheme="majorBidi" w:hAnsiTheme="majorBidi" w:cstheme="majorBidi"/>
          <w:b/>
          <w:lang w:val="en-GB"/>
        </w:rPr>
      </w:pPr>
      <w:bookmarkStart w:id="407" w:name="_Ref428260022"/>
      <w:bookmarkStart w:id="408" w:name="_Toc42842357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3D789C" w:rsidRPr="00F31509">
        <w:rPr>
          <w:rFonts w:asciiTheme="majorBidi" w:hAnsiTheme="majorBidi" w:cstheme="majorBidi"/>
          <w:lang w:val="en-GB"/>
        </w:rPr>
        <w:fldChar w:fldCharType="end"/>
      </w:r>
      <w:bookmarkEnd w:id="407"/>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08"/>
    </w:p>
    <w:tbl>
      <w:tblPr>
        <w:tblStyle w:val="TableClassic1"/>
        <w:tblW w:w="5261" w:type="pct"/>
        <w:tblLook w:val="04A0"/>
      </w:tblPr>
      <w:tblGrid>
        <w:gridCol w:w="951"/>
        <w:gridCol w:w="936"/>
        <w:gridCol w:w="856"/>
        <w:gridCol w:w="736"/>
        <w:gridCol w:w="761"/>
        <w:gridCol w:w="856"/>
        <w:gridCol w:w="973"/>
        <w:gridCol w:w="536"/>
        <w:gridCol w:w="856"/>
        <w:gridCol w:w="679"/>
        <w:gridCol w:w="848"/>
        <w:gridCol w:w="736"/>
      </w:tblGrid>
      <w:tr w:rsidR="004F65E4" w:rsidRPr="00F31509" w:rsidTr="006E32A4">
        <w:trPr>
          <w:cnfStyle w:val="100000000000"/>
        </w:trPr>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89"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rsidR="004F65E4" w:rsidRPr="00F31509" w:rsidRDefault="004F65E4" w:rsidP="003B02AA">
      <w:pPr>
        <w:pStyle w:val="Caption"/>
        <w:keepNext/>
        <w:rPr>
          <w:rFonts w:asciiTheme="majorBidi" w:hAnsiTheme="majorBidi" w:cstheme="majorBidi"/>
          <w:b/>
          <w:lang w:val="en-GB"/>
        </w:rPr>
      </w:pPr>
      <w:bookmarkStart w:id="409" w:name="_Toc428423580"/>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09"/>
    </w:p>
    <w:tbl>
      <w:tblPr>
        <w:tblStyle w:val="TableClassic1"/>
        <w:tblW w:w="5427" w:type="pct"/>
        <w:tblLook w:val="04A0"/>
      </w:tblPr>
      <w:tblGrid>
        <w:gridCol w:w="812"/>
        <w:gridCol w:w="936"/>
        <w:gridCol w:w="856"/>
        <w:gridCol w:w="736"/>
        <w:gridCol w:w="985"/>
        <w:gridCol w:w="856"/>
        <w:gridCol w:w="1195"/>
        <w:gridCol w:w="536"/>
        <w:gridCol w:w="856"/>
        <w:gridCol w:w="679"/>
        <w:gridCol w:w="848"/>
        <w:gridCol w:w="736"/>
      </w:tblGrid>
      <w:tr w:rsidR="004F65E4" w:rsidRPr="00F31509" w:rsidTr="006E32A4">
        <w:trPr>
          <w:cnfStyle w:val="100000000000"/>
        </w:trPr>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3B02AA">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403"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rsidR="004F65E4" w:rsidRPr="00F31509" w:rsidRDefault="004F65E4" w:rsidP="004F65E4">
      <w:pPr>
        <w:pStyle w:val="Caption"/>
        <w:keepNext/>
        <w:rPr>
          <w:rFonts w:asciiTheme="majorBidi" w:hAnsiTheme="majorBidi" w:cstheme="majorBidi"/>
          <w:b/>
          <w:lang w:val="en-GB"/>
        </w:rPr>
      </w:pPr>
      <w:bookmarkStart w:id="410" w:name="_Toc42842358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3D789C"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410"/>
    </w:p>
    <w:tbl>
      <w:tblPr>
        <w:tblStyle w:val="TableClassic1"/>
        <w:tblW w:w="5261" w:type="pct"/>
        <w:tblLook w:val="04A0"/>
      </w:tblPr>
      <w:tblGrid>
        <w:gridCol w:w="1198"/>
        <w:gridCol w:w="936"/>
        <w:gridCol w:w="856"/>
        <w:gridCol w:w="736"/>
        <w:gridCol w:w="921"/>
        <w:gridCol w:w="856"/>
        <w:gridCol w:w="1129"/>
        <w:gridCol w:w="536"/>
        <w:gridCol w:w="519"/>
        <w:gridCol w:w="679"/>
        <w:gridCol w:w="848"/>
        <w:gridCol w:w="510"/>
      </w:tblGrid>
      <w:tr w:rsidR="004F65E4" w:rsidRPr="00F31509" w:rsidTr="006E32A4">
        <w:trPr>
          <w:cnfStyle w:val="100000000000"/>
        </w:trPr>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fldSimple w:instr=" REF _Ref42826019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fldSimple>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rsidR="004F65E4" w:rsidRPr="00F31509" w:rsidRDefault="004F65E4" w:rsidP="004F65E4">
      <w:pPr>
        <w:pStyle w:val="Caption"/>
        <w:keepNext/>
        <w:rPr>
          <w:rFonts w:asciiTheme="majorBidi" w:hAnsiTheme="majorBidi" w:cstheme="majorBidi"/>
          <w:b/>
          <w:lang w:val="en-GB"/>
        </w:rPr>
      </w:pPr>
      <w:bookmarkStart w:id="411" w:name="_Ref428260199"/>
      <w:bookmarkStart w:id="412" w:name="_Toc42842358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3D789C" w:rsidRPr="00F31509">
        <w:rPr>
          <w:rFonts w:asciiTheme="majorBidi" w:hAnsiTheme="majorBidi" w:cstheme="majorBidi"/>
          <w:lang w:val="en-GB"/>
        </w:rPr>
        <w:fldChar w:fldCharType="end"/>
      </w:r>
      <w:bookmarkEnd w:id="411"/>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12"/>
    </w:p>
    <w:tbl>
      <w:tblPr>
        <w:tblStyle w:val="TableClassic1"/>
        <w:tblW w:w="5261" w:type="pct"/>
        <w:tblLook w:val="04A0"/>
      </w:tblPr>
      <w:tblGrid>
        <w:gridCol w:w="1165"/>
        <w:gridCol w:w="936"/>
        <w:gridCol w:w="856"/>
        <w:gridCol w:w="736"/>
        <w:gridCol w:w="775"/>
        <w:gridCol w:w="856"/>
        <w:gridCol w:w="988"/>
        <w:gridCol w:w="856"/>
        <w:gridCol w:w="519"/>
        <w:gridCol w:w="679"/>
        <w:gridCol w:w="848"/>
        <w:gridCol w:w="510"/>
      </w:tblGrid>
      <w:tr w:rsidR="004F65E4" w:rsidRPr="00F31509" w:rsidTr="006E32A4">
        <w:trPr>
          <w:cnfStyle w:val="100000000000"/>
        </w:trPr>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48"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4F65E4" w:rsidP="004F65E4">
      <w:pPr>
        <w:pStyle w:val="Caption"/>
        <w:rPr>
          <w:rFonts w:asciiTheme="majorBidi" w:hAnsiTheme="majorBidi" w:cstheme="majorBidi"/>
          <w:b/>
          <w:lang w:val="en-GB"/>
        </w:rPr>
      </w:pPr>
      <w:bookmarkStart w:id="413" w:name="_Toc428383871"/>
      <w:bookmarkStart w:id="414" w:name="_Toc430872524"/>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413"/>
      <w:bookmarkEnd w:id="414"/>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rsidR="004F65E4" w:rsidRPr="00F31509" w:rsidRDefault="004F65E4" w:rsidP="004F65E4">
      <w:pPr>
        <w:pStyle w:val="Caption"/>
        <w:keepNext/>
        <w:rPr>
          <w:rFonts w:asciiTheme="majorBidi" w:hAnsiTheme="majorBidi" w:cstheme="majorBidi"/>
          <w:b/>
          <w:lang w:val="en-GB"/>
        </w:rPr>
      </w:pPr>
      <w:bookmarkStart w:id="415" w:name="_Toc42842358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3D789C"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15"/>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rsidR="004F65E4" w:rsidRPr="00F31509" w:rsidRDefault="004F65E4" w:rsidP="006E32A4">
      <w:pPr>
        <w:pStyle w:val="Caption"/>
        <w:keepNext/>
        <w:rPr>
          <w:rFonts w:asciiTheme="majorBidi" w:hAnsiTheme="majorBidi" w:cstheme="majorBidi"/>
          <w:b/>
          <w:lang w:val="en-GB"/>
        </w:rPr>
      </w:pPr>
      <w:bookmarkStart w:id="416" w:name="_Toc428423584"/>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3D789C"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16"/>
      <w:r w:rsidRPr="00F31509">
        <w:rPr>
          <w:rFonts w:asciiTheme="majorBidi" w:hAnsiTheme="majorBidi" w:cstheme="majorBidi"/>
          <w:lang w:val="en-GB"/>
        </w:rPr>
        <w:t xml:space="preserve"> </w:t>
      </w:r>
    </w:p>
    <w:tbl>
      <w:tblPr>
        <w:tblStyle w:val="TableClassic1"/>
        <w:tblW w:w="5261" w:type="pct"/>
        <w:tblLook w:val="04A0"/>
      </w:tblPr>
      <w:tblGrid>
        <w:gridCol w:w="1215"/>
        <w:gridCol w:w="936"/>
        <w:gridCol w:w="856"/>
        <w:gridCol w:w="736"/>
        <w:gridCol w:w="750"/>
        <w:gridCol w:w="856"/>
        <w:gridCol w:w="963"/>
        <w:gridCol w:w="856"/>
        <w:gridCol w:w="519"/>
        <w:gridCol w:w="679"/>
        <w:gridCol w:w="848"/>
        <w:gridCol w:w="510"/>
      </w:tblGrid>
      <w:tr w:rsidR="004F65E4" w:rsidRPr="00F31509" w:rsidTr="006E32A4">
        <w:trPr>
          <w:cnfStyle w:val="100000000000"/>
        </w:trPr>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rsidR="004F65E4" w:rsidRPr="00F31509" w:rsidRDefault="004F65E4" w:rsidP="004F65E4">
      <w:pPr>
        <w:pStyle w:val="Caption"/>
        <w:keepNext/>
        <w:rPr>
          <w:rFonts w:asciiTheme="majorBidi" w:hAnsiTheme="majorBidi" w:cstheme="majorBidi"/>
          <w:b/>
          <w:lang w:val="en-GB"/>
        </w:rPr>
      </w:pPr>
      <w:bookmarkStart w:id="417" w:name="_Toc42842358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3D789C"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17"/>
    </w:p>
    <w:tbl>
      <w:tblPr>
        <w:tblStyle w:val="TableClassic1"/>
        <w:tblW w:w="5261" w:type="pct"/>
        <w:tblLook w:val="04A0"/>
      </w:tblPr>
      <w:tblGrid>
        <w:gridCol w:w="1013"/>
        <w:gridCol w:w="936"/>
        <w:gridCol w:w="856"/>
        <w:gridCol w:w="736"/>
        <w:gridCol w:w="808"/>
        <w:gridCol w:w="936"/>
        <w:gridCol w:w="1019"/>
        <w:gridCol w:w="856"/>
        <w:gridCol w:w="519"/>
        <w:gridCol w:w="679"/>
        <w:gridCol w:w="856"/>
        <w:gridCol w:w="510"/>
      </w:tblGrid>
      <w:tr w:rsidR="004F65E4" w:rsidRPr="00F31509" w:rsidTr="006E32A4">
        <w:trPr>
          <w:cnfStyle w:val="100000000000"/>
        </w:trPr>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fldSimple w:instr=" REF _Ref428274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18" w:name="_Ref428274147"/>
      <w:bookmarkStart w:id="419" w:name="_Toc42842358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3D789C" w:rsidRPr="00F31509">
        <w:rPr>
          <w:rFonts w:asciiTheme="majorBidi" w:hAnsiTheme="majorBidi" w:cstheme="majorBidi"/>
          <w:lang w:val="en-GB"/>
        </w:rPr>
        <w:fldChar w:fldCharType="end"/>
      </w:r>
      <w:bookmarkEnd w:id="418"/>
      <w:r w:rsidRPr="00F31509">
        <w:rPr>
          <w:rFonts w:asciiTheme="majorBidi" w:hAnsiTheme="majorBidi" w:cstheme="majorBidi"/>
          <w:lang w:val="en-GB"/>
        </w:rPr>
        <w:t>: Initial (unbalanced) table for Raw sugar, containing all standardized products</w:t>
      </w:r>
      <w:bookmarkEnd w:id="419"/>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rsidR="004F65E4" w:rsidRPr="00F31509" w:rsidRDefault="004F65E4" w:rsidP="004F65E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fldSimple w:instr=" REF _Ref4282742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0" w:name="_Ref428274218"/>
      <w:bookmarkStart w:id="421" w:name="_Toc428423587"/>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3D789C" w:rsidRPr="00F31509">
        <w:rPr>
          <w:rFonts w:asciiTheme="majorBidi" w:hAnsiTheme="majorBidi" w:cstheme="majorBidi"/>
          <w:lang w:val="en-GB"/>
        </w:rPr>
        <w:fldChar w:fldCharType="end"/>
      </w:r>
      <w:bookmarkEnd w:id="420"/>
      <w:r w:rsidRPr="00F31509">
        <w:rPr>
          <w:rFonts w:asciiTheme="majorBidi" w:hAnsiTheme="majorBidi" w:cstheme="majorBidi"/>
          <w:lang w:val="en-GB"/>
        </w:rPr>
        <w:t>: Unbalanced table for raw sugar, including standard deviations</w:t>
      </w:r>
      <w:bookmarkEnd w:id="421"/>
    </w:p>
    <w:tbl>
      <w:tblPr>
        <w:tblStyle w:val="TableClassic1"/>
        <w:tblW w:w="4771" w:type="pct"/>
        <w:tblLook w:val="04A0"/>
      </w:tblPr>
      <w:tblGrid>
        <w:gridCol w:w="1135"/>
        <w:gridCol w:w="939"/>
        <w:gridCol w:w="859"/>
        <w:gridCol w:w="739"/>
        <w:gridCol w:w="1105"/>
        <w:gridCol w:w="939"/>
        <w:gridCol w:w="538"/>
        <w:gridCol w:w="521"/>
        <w:gridCol w:w="681"/>
        <w:gridCol w:w="851"/>
        <w:gridCol w:w="512"/>
      </w:tblGrid>
      <w:tr w:rsidR="004F65E4" w:rsidRPr="00F31509" w:rsidTr="006E32A4">
        <w:trPr>
          <w:cnfStyle w:val="100000000000"/>
        </w:trPr>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fldSimple w:instr=" REF _Ref42827431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fldSimple>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2" w:name="_Ref428274318"/>
      <w:bookmarkStart w:id="423" w:name="_Toc42842358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3D789C" w:rsidRPr="00F31509">
        <w:rPr>
          <w:rFonts w:asciiTheme="majorBidi" w:hAnsiTheme="majorBidi" w:cstheme="majorBidi"/>
          <w:lang w:val="en-GB"/>
        </w:rPr>
        <w:fldChar w:fldCharType="end"/>
      </w:r>
      <w:bookmarkEnd w:id="422"/>
      <w:r w:rsidRPr="00F31509">
        <w:rPr>
          <w:rFonts w:asciiTheme="majorBidi" w:hAnsiTheme="majorBidi" w:cstheme="majorBidi"/>
          <w:lang w:val="en-GB"/>
        </w:rPr>
        <w:t>: Final balanced table for raw sugar, including all processed commodities</w:t>
      </w:r>
      <w:bookmarkEnd w:id="423"/>
    </w:p>
    <w:tbl>
      <w:tblPr>
        <w:tblStyle w:val="TableClassic1"/>
        <w:tblW w:w="0" w:type="auto"/>
        <w:tblLook w:val="04A0"/>
      </w:tblPr>
      <w:tblGrid>
        <w:gridCol w:w="1125"/>
        <w:gridCol w:w="1026"/>
        <w:gridCol w:w="936"/>
        <w:gridCol w:w="801"/>
        <w:gridCol w:w="1075"/>
        <w:gridCol w:w="936"/>
        <w:gridCol w:w="576"/>
        <w:gridCol w:w="556"/>
        <w:gridCol w:w="737"/>
        <w:gridCol w:w="927"/>
        <w:gridCol w:w="54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fldSimple w:instr=" REF _Ref42827444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fldSimple>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rsidR="004F65E4" w:rsidRPr="00F31509" w:rsidRDefault="004F65E4" w:rsidP="004F65E4">
      <w:pPr>
        <w:pStyle w:val="Caption"/>
        <w:keepNext/>
        <w:rPr>
          <w:rFonts w:asciiTheme="majorBidi" w:hAnsiTheme="majorBidi" w:cstheme="majorBidi"/>
          <w:b/>
          <w:lang w:val="en-GB"/>
        </w:rPr>
      </w:pPr>
      <w:bookmarkStart w:id="424" w:name="_Ref428274442"/>
      <w:bookmarkStart w:id="425" w:name="_Toc42842358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3D789C" w:rsidRPr="00F31509">
        <w:rPr>
          <w:rFonts w:asciiTheme="majorBidi" w:hAnsiTheme="majorBidi" w:cstheme="majorBidi"/>
          <w:lang w:val="en-GB"/>
        </w:rPr>
        <w:fldChar w:fldCharType="end"/>
      </w:r>
      <w:bookmarkEnd w:id="424"/>
      <w:r w:rsidRPr="00F31509">
        <w:rPr>
          <w:rFonts w:asciiTheme="majorBidi" w:hAnsiTheme="majorBidi" w:cstheme="majorBidi"/>
          <w:lang w:val="en-GB"/>
        </w:rPr>
        <w:t>: Calorie, protein, and fat quantities for consumed sugar products</w:t>
      </w:r>
      <w:bookmarkEnd w:id="425"/>
    </w:p>
    <w:tbl>
      <w:tblPr>
        <w:tblStyle w:val="TableClassic1"/>
        <w:tblW w:w="0" w:type="auto"/>
        <w:tblLook w:val="04A0"/>
      </w:tblPr>
      <w:tblGrid>
        <w:gridCol w:w="1425"/>
        <w:gridCol w:w="936"/>
        <w:gridCol w:w="1131"/>
        <w:gridCol w:w="1091"/>
        <w:gridCol w:w="801"/>
        <w:gridCol w:w="1337"/>
        <w:gridCol w:w="1384"/>
        <w:gridCol w:w="1137"/>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 (</w:t>
      </w:r>
      <w:fldSimple w:instr=" REF _Ref4282745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6" w:name="_Ref428274506"/>
      <w:bookmarkStart w:id="427" w:name="_Toc428423590"/>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3D789C" w:rsidRPr="00F31509">
        <w:rPr>
          <w:rFonts w:asciiTheme="majorBidi" w:hAnsiTheme="majorBidi" w:cstheme="majorBidi"/>
          <w:lang w:val="en-GB"/>
        </w:rPr>
        <w:fldChar w:fldCharType="end"/>
      </w:r>
      <w:bookmarkEnd w:id="426"/>
      <w:r w:rsidRPr="00F31509">
        <w:rPr>
          <w:rFonts w:asciiTheme="majorBidi" w:hAnsiTheme="majorBidi" w:cstheme="majorBidi"/>
          <w:lang w:val="en-GB"/>
        </w:rPr>
        <w:t>: Total calories/proteins/fats from sugar (per year)</w:t>
      </w:r>
      <w:bookmarkEnd w:id="427"/>
    </w:p>
    <w:tbl>
      <w:tblPr>
        <w:tblStyle w:val="TableClassic1"/>
        <w:tblW w:w="0" w:type="auto"/>
        <w:tblLook w:val="04A0"/>
      </w:tblPr>
      <w:tblGrid>
        <w:gridCol w:w="1231"/>
        <w:gridCol w:w="1689"/>
        <w:gridCol w:w="1750"/>
        <w:gridCol w:w="1396"/>
      </w:tblGrid>
      <w:tr w:rsidR="004F65E4" w:rsidRPr="00F31509" w:rsidTr="006C05AE">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fldSimple w:instr=" REF _Ref4282745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8" w:name="_Ref428274557"/>
      <w:bookmarkStart w:id="429" w:name="_Toc42842359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3D789C" w:rsidRPr="00F31509">
        <w:rPr>
          <w:rFonts w:asciiTheme="majorBidi" w:hAnsiTheme="majorBidi" w:cstheme="majorBidi"/>
          <w:lang w:val="en-GB"/>
        </w:rPr>
        <w:fldChar w:fldCharType="end"/>
      </w:r>
      <w:bookmarkEnd w:id="428"/>
      <w:r w:rsidRPr="00F31509">
        <w:rPr>
          <w:rFonts w:asciiTheme="majorBidi" w:hAnsiTheme="majorBidi" w:cstheme="majorBidi"/>
          <w:lang w:val="en-GB"/>
        </w:rPr>
        <w:t>: Daily per capita calories/proteins/fats for sugar</w:t>
      </w:r>
      <w:bookmarkEnd w:id="429"/>
    </w:p>
    <w:tbl>
      <w:tblPr>
        <w:tblStyle w:val="TableClassic1"/>
        <w:tblW w:w="0" w:type="auto"/>
        <w:tblLook w:val="04A0"/>
      </w:tblPr>
      <w:tblGrid>
        <w:gridCol w:w="1231"/>
        <w:gridCol w:w="2013"/>
        <w:gridCol w:w="2080"/>
        <w:gridCol w:w="1726"/>
      </w:tblGrid>
      <w:tr w:rsidR="004F65E4" w:rsidRPr="00F31509" w:rsidTr="008B0C44">
        <w:trPr>
          <w:cnfStyle w:val="100000000000"/>
        </w:trPr>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4F65E4" w:rsidRPr="00F31509" w:rsidRDefault="004F65E4" w:rsidP="004F65E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C4334D">
      <w:pPr>
        <w:pStyle w:val="Heading2"/>
      </w:pPr>
      <w:bookmarkStart w:id="430" w:name="palm-oil"/>
      <w:bookmarkStart w:id="431" w:name="_Toc428383849"/>
      <w:bookmarkStart w:id="432" w:name="_Toc428436071"/>
      <w:bookmarkStart w:id="433" w:name="_Toc428436372"/>
      <w:bookmarkStart w:id="434" w:name="_Toc428436498"/>
      <w:bookmarkEnd w:id="430"/>
      <w:r w:rsidRPr="00F31509">
        <w:lastRenderedPageBreak/>
        <w:t>Palm Oil</w:t>
      </w:r>
      <w:bookmarkEnd w:id="431"/>
      <w:bookmarkEnd w:id="432"/>
      <w:bookmarkEnd w:id="433"/>
      <w:bookmarkEnd w:id="434"/>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principals steps as for wheat and sugar. We therefore start off again with an empty table (</w:t>
      </w:r>
      <w:fldSimple w:instr=" REF _Ref42829922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5" w:name="_Ref428299225"/>
      <w:bookmarkStart w:id="436" w:name="_Toc428423592"/>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3D789C" w:rsidRPr="00F31509">
        <w:rPr>
          <w:rFonts w:asciiTheme="majorBidi" w:hAnsiTheme="majorBidi" w:cstheme="majorBidi"/>
          <w:b/>
          <w:lang w:val="en-GB"/>
        </w:rPr>
        <w:fldChar w:fldCharType="end"/>
      </w:r>
      <w:bookmarkEnd w:id="435"/>
      <w:r w:rsidRPr="00F31509">
        <w:rPr>
          <w:rFonts w:asciiTheme="majorBidi" w:hAnsiTheme="majorBidi" w:cstheme="majorBidi"/>
          <w:lang w:val="en-GB"/>
        </w:rPr>
        <w:t>: Initial SUA table for palm oil</w:t>
      </w:r>
      <w:bookmarkEnd w:id="436"/>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fldSimple w:instr=" REF _Ref42829919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7" w:name="_Ref428299196"/>
      <w:bookmarkStart w:id="438" w:name="_Toc428423593"/>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3D789C" w:rsidRPr="00F31509">
        <w:rPr>
          <w:rFonts w:asciiTheme="majorBidi" w:hAnsiTheme="majorBidi" w:cstheme="majorBidi"/>
          <w:b/>
          <w:lang w:val="en-GB"/>
        </w:rPr>
        <w:fldChar w:fldCharType="end"/>
      </w:r>
      <w:bookmarkEnd w:id="437"/>
      <w:r w:rsidRPr="00F31509">
        <w:rPr>
          <w:rFonts w:asciiTheme="majorBidi" w:hAnsiTheme="majorBidi" w:cstheme="majorBidi"/>
          <w:lang w:val="en-GB"/>
        </w:rPr>
        <w:t>: Adding production data to the SUA table for palm oil and products</w:t>
      </w:r>
      <w:bookmarkEnd w:id="438"/>
    </w:p>
    <w:tbl>
      <w:tblPr>
        <w:tblStyle w:val="TableClassic1"/>
        <w:tblW w:w="5261" w:type="pct"/>
        <w:tblLook w:val="04A0"/>
      </w:tblPr>
      <w:tblGrid>
        <w:gridCol w:w="1643"/>
        <w:gridCol w:w="936"/>
        <w:gridCol w:w="714"/>
        <w:gridCol w:w="714"/>
        <w:gridCol w:w="931"/>
        <w:gridCol w:w="554"/>
        <w:gridCol w:w="1140"/>
        <w:gridCol w:w="536"/>
        <w:gridCol w:w="519"/>
        <w:gridCol w:w="679"/>
        <w:gridCol w:w="848"/>
        <w:gridCol w:w="510"/>
      </w:tblGrid>
      <w:tr w:rsidR="006E32A4" w:rsidRPr="00F31509" w:rsidTr="006E32A4">
        <w:trPr>
          <w:cnfStyle w:val="100000000000"/>
        </w:trPr>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fldSimple w:instr=" REF _Ref42829915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39" w:name="_Ref428299158"/>
      <w:bookmarkStart w:id="440" w:name="_Toc428423594"/>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3D789C" w:rsidRPr="00F31509">
        <w:rPr>
          <w:rFonts w:asciiTheme="majorBidi" w:hAnsiTheme="majorBidi" w:cstheme="majorBidi"/>
          <w:b/>
          <w:lang w:val="en-GB"/>
        </w:rPr>
        <w:fldChar w:fldCharType="end"/>
      </w:r>
      <w:bookmarkEnd w:id="439"/>
      <w:r w:rsidRPr="00F31509">
        <w:rPr>
          <w:rFonts w:asciiTheme="majorBidi" w:hAnsiTheme="majorBidi" w:cstheme="majorBidi"/>
          <w:lang w:val="en-GB"/>
        </w:rPr>
        <w:t>: Adding trade estimates to the SUA table for palm oil</w:t>
      </w:r>
      <w:bookmarkEnd w:id="440"/>
    </w:p>
    <w:tbl>
      <w:tblPr>
        <w:tblStyle w:val="TableClassic1"/>
        <w:tblW w:w="5261" w:type="pct"/>
        <w:tblLook w:val="04A0"/>
      </w:tblPr>
      <w:tblGrid>
        <w:gridCol w:w="1616"/>
        <w:gridCol w:w="936"/>
        <w:gridCol w:w="856"/>
        <w:gridCol w:w="714"/>
        <w:gridCol w:w="873"/>
        <w:gridCol w:w="554"/>
        <w:gridCol w:w="1083"/>
        <w:gridCol w:w="536"/>
        <w:gridCol w:w="519"/>
        <w:gridCol w:w="679"/>
        <w:gridCol w:w="848"/>
        <w:gridCol w:w="510"/>
      </w:tblGrid>
      <w:tr w:rsidR="006E32A4" w:rsidRPr="00F31509" w:rsidTr="006E32A4">
        <w:trPr>
          <w:cnfStyle w:val="100000000000"/>
        </w:trPr>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7E09C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fldSimple w:instr=" REF _Ref428299362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1" w:name="_Ref428299362"/>
      <w:bookmarkStart w:id="442" w:name="_Toc428423595"/>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3D789C" w:rsidRPr="00F31509">
        <w:rPr>
          <w:rFonts w:asciiTheme="majorBidi" w:hAnsiTheme="majorBidi" w:cstheme="majorBidi"/>
          <w:b/>
          <w:lang w:val="en-GB"/>
        </w:rPr>
        <w:fldChar w:fldCharType="end"/>
      </w:r>
      <w:bookmarkEnd w:id="441"/>
      <w:r w:rsidRPr="00F31509">
        <w:rPr>
          <w:rFonts w:asciiTheme="majorBidi" w:hAnsiTheme="majorBidi" w:cstheme="majorBidi"/>
          <w:lang w:val="en-GB"/>
        </w:rPr>
        <w:t>: Adding stock changes to the SUA table for stock changes</w:t>
      </w:r>
      <w:bookmarkEnd w:id="44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fldSimple w:instr=" REF _Ref42829960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fldSimple>
      <w:r w:rsidRPr="00F31509">
        <w:rPr>
          <w:rFonts w:asciiTheme="majorBidi" w:eastAsia="Times New Roman" w:hAnsiTheme="majorBidi" w:cstheme="majorBidi"/>
          <w:lang w:val="en-GB"/>
        </w:rPr>
        <w:t>) that can be used to create margarine (and no other commodities in this country that could be processed into margarine):</w:t>
      </w:r>
    </w:p>
    <w:p w:rsidR="006E32A4" w:rsidRPr="00F31509" w:rsidRDefault="006E32A4" w:rsidP="007E09C4">
      <w:pPr>
        <w:pStyle w:val="Caption"/>
        <w:keepNext/>
        <w:rPr>
          <w:rFonts w:asciiTheme="majorBidi" w:hAnsiTheme="majorBidi" w:cstheme="majorBidi"/>
          <w:b/>
          <w:lang w:val="en-GB"/>
        </w:rPr>
      </w:pPr>
      <w:bookmarkStart w:id="443" w:name="_Ref428299606"/>
      <w:bookmarkStart w:id="444" w:name="_Toc428423596"/>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3D789C" w:rsidRPr="00F31509">
        <w:rPr>
          <w:rFonts w:asciiTheme="majorBidi" w:hAnsiTheme="majorBidi" w:cstheme="majorBidi"/>
          <w:b/>
          <w:lang w:val="en-GB"/>
        </w:rPr>
        <w:fldChar w:fldCharType="end"/>
      </w:r>
      <w:bookmarkEnd w:id="443"/>
      <w:r w:rsidRPr="00F31509">
        <w:rPr>
          <w:rFonts w:asciiTheme="majorBidi" w:hAnsiTheme="majorBidi" w:cstheme="majorBidi"/>
          <w:lang w:val="en-GB"/>
        </w:rPr>
        <w:t>: Primary products (oilseeds and crops) used to produce margarine</w:t>
      </w:r>
      <w:bookmarkEnd w:id="444"/>
      <w:r w:rsidRPr="00F31509">
        <w:rPr>
          <w:rFonts w:asciiTheme="majorBidi" w:hAnsiTheme="majorBidi" w:cstheme="majorBidi"/>
          <w:lang w:val="en-GB"/>
        </w:rPr>
        <w:t xml:space="preserve">  </w:t>
      </w:r>
    </w:p>
    <w:tbl>
      <w:tblPr>
        <w:tblStyle w:val="TableClassic1"/>
        <w:tblW w:w="0" w:type="auto"/>
        <w:tblLook w:val="04A0"/>
      </w:tblPr>
      <w:tblGrid>
        <w:gridCol w:w="1616"/>
        <w:gridCol w:w="1150"/>
        <w:gridCol w:w="2066"/>
        <w:gridCol w:w="785"/>
      </w:tblGrid>
      <w:tr w:rsidR="006E32A4" w:rsidRPr="00F31509" w:rsidTr="006E32A4">
        <w:trPr>
          <w:cnfStyle w:val="100000000000"/>
        </w:trPr>
        <w:tc>
          <w:tcPr>
            <w:cnfStyle w:val="001000000000"/>
            <w:tcW w:w="0" w:type="auto"/>
          </w:tcPr>
          <w:p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rsidR="008B0C4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Equivalent Availability</w:t>
            </w:r>
          </w:p>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rsidR="006E32A4" w:rsidRPr="00F31509" w:rsidRDefault="006E32A4" w:rsidP="007E09C4">
            <w:pPr>
              <w:pStyle w:val="Compact"/>
              <w:keepNext/>
              <w:jc w:val="right"/>
              <w:cnfStyle w:val="10000000000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fldSimple w:instr=" REF _Ref42834107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5" w:name="_Ref428341079"/>
      <w:bookmarkStart w:id="446" w:name="_Toc428423597"/>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3D789C" w:rsidRPr="00F31509">
        <w:rPr>
          <w:rFonts w:asciiTheme="majorBidi" w:hAnsiTheme="majorBidi" w:cstheme="majorBidi"/>
          <w:b/>
          <w:lang w:val="en-GB"/>
        </w:rPr>
        <w:fldChar w:fldCharType="end"/>
      </w:r>
      <w:bookmarkEnd w:id="445"/>
      <w:r w:rsidRPr="00F31509">
        <w:rPr>
          <w:rFonts w:asciiTheme="majorBidi" w:hAnsiTheme="majorBidi" w:cstheme="majorBidi"/>
          <w:lang w:val="en-GB"/>
        </w:rPr>
        <w:t>: Adding food processing to the SUA table of palm oil</w:t>
      </w:r>
      <w:bookmarkEnd w:id="446"/>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fldSimple w:instr=" REF _Ref42834129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47" w:name="_Ref428341294"/>
      <w:bookmarkStart w:id="448" w:name="_Toc428423598"/>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3D789C" w:rsidRPr="00F31509">
        <w:rPr>
          <w:rFonts w:asciiTheme="majorBidi" w:hAnsiTheme="majorBidi" w:cstheme="majorBidi"/>
          <w:b/>
          <w:lang w:val="en-GB"/>
        </w:rPr>
        <w:fldChar w:fldCharType="end"/>
      </w:r>
      <w:bookmarkEnd w:id="447"/>
      <w:r w:rsidRPr="00F31509">
        <w:rPr>
          <w:rFonts w:asciiTheme="majorBidi" w:hAnsiTheme="majorBidi" w:cstheme="majorBidi"/>
          <w:lang w:val="en-GB"/>
        </w:rPr>
        <w:t>: Adding production of processed products to the SUA table for palm oil</w:t>
      </w:r>
      <w:bookmarkEnd w:id="448"/>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fldSimple w:instr=" REF _Ref42834177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If a country produces palm fruit, FLW would need to be imputed or, preferably,  measured with appropriate methods and reported in representative surveys. </w:t>
      </w:r>
    </w:p>
    <w:p w:rsidR="006E32A4" w:rsidRPr="00F31509" w:rsidRDefault="006E32A4" w:rsidP="006E32A4">
      <w:pPr>
        <w:pStyle w:val="Caption"/>
        <w:keepNext/>
        <w:rPr>
          <w:rFonts w:asciiTheme="majorBidi" w:hAnsiTheme="majorBidi" w:cstheme="majorBidi"/>
          <w:b/>
          <w:lang w:val="en-GB"/>
        </w:rPr>
      </w:pPr>
      <w:bookmarkStart w:id="449" w:name="_Ref428341776"/>
      <w:bookmarkStart w:id="450" w:name="_Toc428423599"/>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3D789C" w:rsidRPr="00F31509">
        <w:rPr>
          <w:rFonts w:asciiTheme="majorBidi" w:hAnsiTheme="majorBidi" w:cstheme="majorBidi"/>
          <w:b/>
          <w:lang w:val="en-GB"/>
        </w:rPr>
        <w:fldChar w:fldCharType="end"/>
      </w:r>
      <w:bookmarkEnd w:id="449"/>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50"/>
    </w:p>
    <w:tbl>
      <w:tblPr>
        <w:tblStyle w:val="TableClassic1"/>
        <w:tblW w:w="5261" w:type="pct"/>
        <w:tblLook w:val="04A0"/>
      </w:tblPr>
      <w:tblGrid>
        <w:gridCol w:w="1558"/>
        <w:gridCol w:w="936"/>
        <w:gridCol w:w="856"/>
        <w:gridCol w:w="714"/>
        <w:gridCol w:w="902"/>
        <w:gridCol w:w="554"/>
        <w:gridCol w:w="1112"/>
        <w:gridCol w:w="536"/>
        <w:gridCol w:w="519"/>
        <w:gridCol w:w="679"/>
        <w:gridCol w:w="848"/>
        <w:gridCol w:w="510"/>
      </w:tblGrid>
      <w:tr w:rsidR="006E32A4" w:rsidRPr="00F31509" w:rsidTr="006E32A4">
        <w:trPr>
          <w:cnfStyle w:val="100000000000"/>
        </w:trPr>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fldSimple w:instr=" REF _Ref4283421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1" w:name="_Ref428342155"/>
      <w:bookmarkStart w:id="452" w:name="_Toc428423600"/>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3D789C" w:rsidRPr="00F31509">
        <w:rPr>
          <w:rFonts w:asciiTheme="majorBidi" w:hAnsiTheme="majorBidi" w:cstheme="majorBidi"/>
          <w:b/>
          <w:lang w:val="en-GB"/>
        </w:rPr>
        <w:fldChar w:fldCharType="end"/>
      </w:r>
      <w:bookmarkEnd w:id="451"/>
      <w:r w:rsidRPr="00F31509">
        <w:rPr>
          <w:rFonts w:asciiTheme="majorBidi" w:hAnsiTheme="majorBidi" w:cstheme="majorBidi"/>
          <w:lang w:val="en-GB"/>
        </w:rPr>
        <w:t>: Adding seed use to the SUA table for palm oil</w:t>
      </w:r>
      <w:bookmarkEnd w:id="452"/>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fldSimple w:instr=" REF _Ref42834287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3" w:name="_Ref428342875"/>
      <w:bookmarkStart w:id="454" w:name="_Toc428423601"/>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3D789C" w:rsidRPr="00F31509">
        <w:rPr>
          <w:rFonts w:asciiTheme="majorBidi" w:hAnsiTheme="majorBidi" w:cstheme="majorBidi"/>
          <w:b/>
          <w:lang w:val="en-GB"/>
        </w:rPr>
        <w:fldChar w:fldCharType="end"/>
      </w:r>
      <w:bookmarkEnd w:id="453"/>
      <w:r w:rsidRPr="00F31509">
        <w:rPr>
          <w:rFonts w:asciiTheme="majorBidi" w:hAnsiTheme="majorBidi" w:cstheme="majorBidi"/>
          <w:lang w:val="en-GB"/>
        </w:rPr>
        <w:t>: Adding industrial use to the SUA table for palm oil</w:t>
      </w:r>
      <w:bookmarkEnd w:id="454"/>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fldSimple w:instr=" REF _Ref42834305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5" w:name="_Ref428343057"/>
      <w:bookmarkStart w:id="456" w:name="_Toc428423602"/>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3D789C" w:rsidRPr="00F31509">
        <w:rPr>
          <w:rFonts w:asciiTheme="majorBidi" w:hAnsiTheme="majorBidi" w:cstheme="majorBidi"/>
          <w:b/>
          <w:lang w:val="en-GB"/>
        </w:rPr>
        <w:fldChar w:fldCharType="end"/>
      </w:r>
      <w:bookmarkEnd w:id="455"/>
      <w:r w:rsidRPr="00F31509">
        <w:rPr>
          <w:rFonts w:asciiTheme="majorBidi" w:hAnsiTheme="majorBidi" w:cstheme="majorBidi"/>
          <w:lang w:val="en-GB"/>
        </w:rPr>
        <w:t>: Adding tourist consumption to the SUA table for palm oil</w:t>
      </w:r>
      <w:bookmarkEnd w:id="456"/>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fldSimple w:instr=" REF _Ref428343147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7" w:name="_Ref428343147"/>
      <w:bookmarkStart w:id="458" w:name="_Toc428423603"/>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3D789C"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feed use to the SUA table for palm oil</w:t>
      </w:r>
      <w:bookmarkEnd w:id="458"/>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fldSimple w:instr=" REF _Ref428343532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fldSimple>
      <w:r w:rsidRPr="00F31509">
        <w:rPr>
          <w:rFonts w:asciiTheme="majorBidi" w:eastAsia="Times New Roman" w:hAnsiTheme="majorBidi" w:cstheme="majorBidi"/>
          <w:lang w:val="en-GB"/>
        </w:rPr>
        <w:t>):</w:t>
      </w:r>
    </w:p>
    <w:p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4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rsidR="006E32A4" w:rsidRPr="00F31509" w:rsidRDefault="006E32A4" w:rsidP="006E32A4">
      <w:pPr>
        <w:pStyle w:val="Caption"/>
        <w:keepNext/>
        <w:rPr>
          <w:rFonts w:asciiTheme="majorBidi" w:hAnsiTheme="majorBidi" w:cstheme="majorBidi"/>
          <w:b/>
          <w:lang w:val="en-GB"/>
        </w:rPr>
      </w:pPr>
      <w:bookmarkStart w:id="459" w:name="_Ref428343532"/>
      <w:bookmarkStart w:id="460" w:name="_Toc428383872"/>
      <w:bookmarkStart w:id="461" w:name="_Toc430872525"/>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3D789C">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3D789C" w:rsidRPr="00F31509">
        <w:rPr>
          <w:rFonts w:asciiTheme="majorBidi" w:hAnsiTheme="majorBidi" w:cstheme="majorBidi"/>
          <w:lang w:val="en-GB"/>
        </w:rPr>
        <w:fldChar w:fldCharType="end"/>
      </w:r>
      <w:bookmarkEnd w:id="459"/>
      <w:r w:rsidRPr="00F31509">
        <w:rPr>
          <w:rFonts w:asciiTheme="majorBidi" w:eastAsia="Times New Roman" w:hAnsiTheme="majorBidi" w:cstheme="majorBidi"/>
          <w:lang w:val="en-GB"/>
        </w:rPr>
        <w:t>: Commodity tree for palm oil</w:t>
      </w:r>
      <w:bookmarkEnd w:id="460"/>
      <w:bookmarkEnd w:id="461"/>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fldSimple w:instr=" REF _Ref42834379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fldSimple>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rsidR="006E32A4" w:rsidRPr="00F31509" w:rsidRDefault="006E32A4" w:rsidP="006E32A4">
      <w:pPr>
        <w:pStyle w:val="Caption"/>
        <w:keepNext/>
        <w:rPr>
          <w:rFonts w:asciiTheme="majorBidi" w:hAnsiTheme="majorBidi" w:cstheme="majorBidi"/>
          <w:b/>
          <w:lang w:val="en-GB"/>
        </w:rPr>
      </w:pPr>
      <w:bookmarkStart w:id="462" w:name="_Ref428343795"/>
      <w:bookmarkStart w:id="463" w:name="_Toc428423604"/>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3D789C" w:rsidRPr="00F31509">
        <w:rPr>
          <w:rFonts w:asciiTheme="majorBidi" w:hAnsiTheme="majorBidi" w:cstheme="majorBidi"/>
          <w:b/>
          <w:lang w:val="en-GB"/>
        </w:rPr>
        <w:fldChar w:fldCharType="end"/>
      </w:r>
      <w:bookmarkEnd w:id="462"/>
      <w:r w:rsidRPr="00F31509">
        <w:rPr>
          <w:rFonts w:asciiTheme="majorBidi" w:hAnsiTheme="majorBidi" w:cstheme="majorBidi"/>
          <w:lang w:val="en-GB"/>
        </w:rPr>
        <w:t>: Initial SUA table, with all inputs to the standardization process</w:t>
      </w:r>
      <w:bookmarkEnd w:id="463"/>
      <w:r w:rsidRPr="00F31509">
        <w:rPr>
          <w:rFonts w:asciiTheme="majorBidi" w:hAnsiTheme="majorBidi" w:cstheme="majorBidi"/>
          <w:lang w:val="en-GB"/>
        </w:rPr>
        <w:t xml:space="preserve"> </w:t>
      </w:r>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fldSimple w:instr=" REF _Ref42834405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4" w:name="_Ref428344050"/>
      <w:bookmarkStart w:id="465" w:name="_Toc428423605"/>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3D789C" w:rsidRPr="00F31509">
        <w:rPr>
          <w:rFonts w:asciiTheme="majorBidi" w:hAnsiTheme="majorBidi" w:cstheme="majorBidi"/>
          <w:b/>
          <w:lang w:val="en-GB"/>
        </w:rPr>
        <w:fldChar w:fldCharType="end"/>
      </w:r>
      <w:bookmarkEnd w:id="464"/>
      <w:r w:rsidRPr="00F31509">
        <w:rPr>
          <w:rFonts w:asciiTheme="majorBidi" w:hAnsiTheme="majorBidi" w:cstheme="majorBidi"/>
          <w:lang w:val="en-GB"/>
        </w:rPr>
        <w:t>: Updating the SUA table with food processing information</w:t>
      </w:r>
      <w:bookmarkEnd w:id="465"/>
    </w:p>
    <w:tbl>
      <w:tblPr>
        <w:tblStyle w:val="TableClassic1"/>
        <w:tblW w:w="5261" w:type="pct"/>
        <w:tblLook w:val="04A0"/>
      </w:tblPr>
      <w:tblGrid>
        <w:gridCol w:w="1622"/>
        <w:gridCol w:w="936"/>
        <w:gridCol w:w="856"/>
        <w:gridCol w:w="714"/>
        <w:gridCol w:w="870"/>
        <w:gridCol w:w="554"/>
        <w:gridCol w:w="1080"/>
        <w:gridCol w:w="536"/>
        <w:gridCol w:w="519"/>
        <w:gridCol w:w="679"/>
        <w:gridCol w:w="848"/>
        <w:gridCol w:w="510"/>
      </w:tblGrid>
      <w:tr w:rsidR="006E32A4" w:rsidRPr="00F31509" w:rsidTr="006E32A4">
        <w:trPr>
          <w:cnfStyle w:val="100000000000"/>
        </w:trPr>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fldSimple w:instr=" REF _Ref42834424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6" w:name="_Ref428344243"/>
      <w:bookmarkStart w:id="467" w:name="_Toc428423606"/>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3D789C" w:rsidRPr="00F31509">
        <w:rPr>
          <w:rFonts w:asciiTheme="majorBidi" w:hAnsiTheme="majorBidi" w:cstheme="majorBidi"/>
          <w:b/>
          <w:lang w:val="en-GB"/>
        </w:rPr>
        <w:fldChar w:fldCharType="end"/>
      </w:r>
      <w:bookmarkEnd w:id="466"/>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467"/>
    </w:p>
    <w:tbl>
      <w:tblPr>
        <w:tblStyle w:val="TableClassic1"/>
        <w:tblW w:w="5261" w:type="pct"/>
        <w:tblLook w:val="04A0"/>
      </w:tblPr>
      <w:tblGrid>
        <w:gridCol w:w="1538"/>
        <w:gridCol w:w="936"/>
        <w:gridCol w:w="856"/>
        <w:gridCol w:w="714"/>
        <w:gridCol w:w="760"/>
        <w:gridCol w:w="856"/>
        <w:gridCol w:w="972"/>
        <w:gridCol w:w="536"/>
        <w:gridCol w:w="519"/>
        <w:gridCol w:w="679"/>
        <w:gridCol w:w="848"/>
        <w:gridCol w:w="510"/>
      </w:tblGrid>
      <w:tr w:rsidR="006E32A4" w:rsidRPr="00F31509" w:rsidTr="006E32A4">
        <w:trPr>
          <w:cnfStyle w:val="100000000000"/>
        </w:trPr>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6E32A4" w:rsidRPr="00F31509" w:rsidRDefault="006E32A4" w:rsidP="006E32A4">
            <w:pPr>
              <w:pStyle w:val="Compact"/>
              <w:keepNext/>
              <w:jc w:val="center"/>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fldSimple w:instr=" REF _Ref428344378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8" w:name="_Ref428344378"/>
      <w:bookmarkStart w:id="469" w:name="_Toc428423607"/>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3D789C" w:rsidRPr="00F31509">
        <w:rPr>
          <w:rFonts w:asciiTheme="majorBidi" w:hAnsiTheme="majorBidi" w:cstheme="majorBidi"/>
          <w:b/>
          <w:lang w:val="en-GB"/>
        </w:rPr>
        <w:fldChar w:fldCharType="end"/>
      </w:r>
      <w:bookmarkEnd w:id="468"/>
      <w:r w:rsidRPr="00F31509">
        <w:rPr>
          <w:rFonts w:asciiTheme="majorBidi" w:hAnsiTheme="majorBidi" w:cstheme="majorBidi"/>
          <w:lang w:val="en-GB"/>
        </w:rPr>
        <w:t>: Aggregated FBS balance for palm oil</w:t>
      </w:r>
      <w:bookmarkEnd w:id="469"/>
    </w:p>
    <w:tbl>
      <w:tblPr>
        <w:tblStyle w:val="TableClassic1"/>
        <w:tblW w:w="5000" w:type="pct"/>
        <w:tblLook w:val="04A0"/>
      </w:tblPr>
      <w:tblGrid>
        <w:gridCol w:w="823"/>
        <w:gridCol w:w="1046"/>
        <w:gridCol w:w="963"/>
        <w:gridCol w:w="800"/>
        <w:gridCol w:w="1203"/>
        <w:gridCol w:w="963"/>
        <w:gridCol w:w="584"/>
        <w:gridCol w:w="579"/>
        <w:gridCol w:w="767"/>
        <w:gridCol w:w="952"/>
        <w:gridCol w:w="562"/>
      </w:tblGrid>
      <w:tr w:rsidR="006E32A4" w:rsidRPr="00F31509" w:rsidTr="006E32A4">
        <w:trPr>
          <w:cnfStyle w:val="100000000000"/>
        </w:trPr>
        <w:tc>
          <w:tcPr>
            <w:cnfStyle w:val="001000000000"/>
            <w:tcW w:w="445" w:type="pct"/>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fldSimple w:instr=" REF _Ref428344503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rsidR="006E32A4" w:rsidRPr="00F31509" w:rsidRDefault="006E32A4" w:rsidP="006E32A4">
      <w:pPr>
        <w:pStyle w:val="Caption"/>
        <w:keepNext/>
        <w:rPr>
          <w:rFonts w:asciiTheme="majorBidi" w:hAnsiTheme="majorBidi" w:cstheme="majorBidi"/>
          <w:b/>
          <w:lang w:val="en-GB"/>
        </w:rPr>
      </w:pPr>
      <w:bookmarkStart w:id="470" w:name="_Ref428344503"/>
      <w:bookmarkStart w:id="471" w:name="_Toc428423608"/>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3D789C" w:rsidRPr="00F31509">
        <w:rPr>
          <w:rFonts w:asciiTheme="majorBidi" w:hAnsiTheme="majorBidi" w:cstheme="majorBidi"/>
          <w:b/>
          <w:lang w:val="en-GB"/>
        </w:rPr>
        <w:fldChar w:fldCharType="end"/>
      </w:r>
      <w:bookmarkEnd w:id="470"/>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471"/>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rsidR="006E32A4" w:rsidRPr="00F31509" w:rsidRDefault="006E32A4" w:rsidP="006E32A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fldSimple w:instr=" REF _Ref428344616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fldSimple>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rsidR="006E32A4" w:rsidRPr="00F31509" w:rsidRDefault="006E32A4" w:rsidP="006E32A4">
      <w:pPr>
        <w:pStyle w:val="Caption"/>
        <w:keepNext/>
        <w:rPr>
          <w:rFonts w:asciiTheme="majorBidi" w:hAnsiTheme="majorBidi" w:cstheme="majorBidi"/>
          <w:b/>
          <w:lang w:val="en-GB"/>
        </w:rPr>
      </w:pPr>
      <w:bookmarkStart w:id="472" w:name="_Ref428344616"/>
      <w:bookmarkStart w:id="473" w:name="_Toc428423609"/>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3D789C" w:rsidRPr="00F31509">
        <w:rPr>
          <w:rFonts w:asciiTheme="majorBidi" w:hAnsiTheme="majorBidi" w:cstheme="majorBidi"/>
          <w:b/>
          <w:lang w:val="en-GB"/>
        </w:rPr>
        <w:fldChar w:fldCharType="end"/>
      </w:r>
      <w:bookmarkEnd w:id="472"/>
      <w:r w:rsidRPr="00F31509">
        <w:rPr>
          <w:rFonts w:asciiTheme="majorBidi" w:hAnsiTheme="majorBidi" w:cstheme="majorBidi"/>
          <w:lang w:val="en-GB"/>
        </w:rPr>
        <w:t>: Fully balanced FBS table for palm oil</w:t>
      </w:r>
      <w:bookmarkEnd w:id="473"/>
    </w:p>
    <w:tbl>
      <w:tblPr>
        <w:tblStyle w:val="TableClassic1"/>
        <w:tblW w:w="0" w:type="auto"/>
        <w:tblLook w:val="04A0"/>
      </w:tblPr>
      <w:tblGrid>
        <w:gridCol w:w="1200"/>
        <w:gridCol w:w="1026"/>
        <w:gridCol w:w="936"/>
        <w:gridCol w:w="776"/>
        <w:gridCol w:w="1160"/>
        <w:gridCol w:w="801"/>
        <w:gridCol w:w="576"/>
        <w:gridCol w:w="556"/>
        <w:gridCol w:w="737"/>
        <w:gridCol w:w="927"/>
        <w:gridCol w:w="547"/>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rsidR="006E32A4" w:rsidRPr="00F31509" w:rsidRDefault="006E32A4" w:rsidP="006E32A4">
            <w:pPr>
              <w:pStyle w:val="Compact"/>
              <w:jc w:val="center"/>
              <w:cnfStyle w:val="10000000000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fldSimple w:instr=" REF _Ref428344755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fldSimple>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rsidR="006E32A4" w:rsidRPr="00F31509" w:rsidRDefault="006E32A4" w:rsidP="006E32A4">
      <w:pPr>
        <w:pStyle w:val="Caption"/>
        <w:keepNext/>
        <w:rPr>
          <w:rFonts w:asciiTheme="majorBidi" w:hAnsiTheme="majorBidi" w:cstheme="majorBidi"/>
          <w:b/>
          <w:lang w:val="en-GB"/>
        </w:rPr>
      </w:pPr>
      <w:bookmarkStart w:id="474" w:name="_Ref428344755"/>
      <w:bookmarkStart w:id="475" w:name="_Toc428423610"/>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3D789C" w:rsidRPr="00F31509">
        <w:rPr>
          <w:rFonts w:asciiTheme="majorBidi" w:hAnsiTheme="majorBidi" w:cstheme="majorBidi"/>
          <w:b/>
          <w:lang w:val="en-GB"/>
        </w:rPr>
        <w:fldChar w:fldCharType="end"/>
      </w:r>
      <w:bookmarkEnd w:id="474"/>
      <w:r w:rsidRPr="00F31509">
        <w:rPr>
          <w:rFonts w:asciiTheme="majorBidi" w:hAnsiTheme="majorBidi" w:cstheme="majorBidi"/>
          <w:lang w:val="en-GB"/>
        </w:rPr>
        <w:t>: Calculating the nutrient content of palm oil food supply</w:t>
      </w:r>
      <w:bookmarkEnd w:id="475"/>
      <w:r w:rsidRPr="00F31509">
        <w:rPr>
          <w:rFonts w:asciiTheme="majorBidi" w:hAnsiTheme="majorBidi" w:cstheme="majorBidi"/>
          <w:lang w:val="en-GB"/>
        </w:rPr>
        <w:t xml:space="preserve"> </w:t>
      </w:r>
    </w:p>
    <w:tbl>
      <w:tblPr>
        <w:tblStyle w:val="TableClassic1"/>
        <w:tblW w:w="0" w:type="auto"/>
        <w:tblLook w:val="04A0"/>
      </w:tblPr>
      <w:tblGrid>
        <w:gridCol w:w="1896"/>
        <w:gridCol w:w="776"/>
        <w:gridCol w:w="1056"/>
        <w:gridCol w:w="1012"/>
        <w:gridCol w:w="754"/>
        <w:gridCol w:w="1287"/>
        <w:gridCol w:w="1332"/>
        <w:gridCol w:w="1074"/>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rsidR="006E32A4" w:rsidRPr="00F31509" w:rsidRDefault="006E32A4" w:rsidP="006E32A4">
            <w:pPr>
              <w:pStyle w:val="Compact"/>
              <w:jc w:val="center"/>
              <w:cnfStyle w:val="10000000000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i.e. calories, fats, and proteins) are purely additive, so the standardized calories/fats/proteins are simply the sum of the total calories/fats/proteins for each commodity:</w:t>
      </w:r>
    </w:p>
    <w:p w:rsidR="006E32A4" w:rsidRPr="00F31509" w:rsidRDefault="006E32A4" w:rsidP="004D00DE">
      <w:pPr>
        <w:pStyle w:val="Caption"/>
        <w:keepNext/>
        <w:rPr>
          <w:rFonts w:asciiTheme="majorBidi" w:hAnsiTheme="majorBidi" w:cstheme="majorBidi"/>
          <w:b/>
          <w:lang w:val="en-GB"/>
        </w:rPr>
      </w:pPr>
      <w:bookmarkStart w:id="476" w:name="_Toc428423611"/>
      <w:r w:rsidRPr="00F31509">
        <w:rPr>
          <w:rFonts w:asciiTheme="majorBidi" w:hAnsiTheme="majorBidi" w:cstheme="majorBidi"/>
          <w:lang w:val="en-GB"/>
        </w:rPr>
        <w:lastRenderedPageBreak/>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3D789C"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476"/>
    </w:p>
    <w:tbl>
      <w:tblPr>
        <w:tblStyle w:val="TableClassic1"/>
        <w:tblW w:w="0" w:type="auto"/>
        <w:tblLook w:val="04A0"/>
      </w:tblPr>
      <w:tblGrid>
        <w:gridCol w:w="1231"/>
        <w:gridCol w:w="1689"/>
        <w:gridCol w:w="1750"/>
        <w:gridCol w:w="1396"/>
      </w:tblGrid>
      <w:tr w:rsidR="006E32A4" w:rsidRPr="00F31509" w:rsidTr="006C05AE">
        <w:trPr>
          <w:cnfStyle w:val="100000000000"/>
        </w:trPr>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rsidR="006E32A4" w:rsidRPr="00F31509" w:rsidRDefault="006E32A4" w:rsidP="004D00DE">
            <w:pPr>
              <w:pStyle w:val="Compact"/>
              <w:keepNext/>
              <w:jc w:val="right"/>
              <w:cnfStyle w:val="10000000000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rsidTr="006C05AE">
        <w:tc>
          <w:tcPr>
            <w:cnfStyle w:val="001000000000"/>
            <w:tcW w:w="0" w:type="auto"/>
          </w:tcPr>
          <w:p w:rsidR="006E32A4" w:rsidRPr="00F31509" w:rsidRDefault="006E32A4" w:rsidP="004D00DE">
            <w:pPr>
              <w:pStyle w:val="Compact"/>
              <w:keepNex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something more meaningful, we may divide by the population of the country. If we assume this country has 600 million inhabitants, we have:</w:t>
      </w:r>
    </w:p>
    <w:p w:rsidR="006E32A4" w:rsidRPr="00F31509" w:rsidRDefault="006E32A4" w:rsidP="006E32A4">
      <w:pPr>
        <w:pStyle w:val="Caption"/>
        <w:keepNext/>
        <w:rPr>
          <w:rFonts w:asciiTheme="majorBidi" w:hAnsiTheme="majorBidi" w:cstheme="majorBidi"/>
          <w:lang w:val="en-GB"/>
        </w:rPr>
      </w:pPr>
      <w:bookmarkStart w:id="477" w:name="_Toc428423612"/>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3D789C"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477"/>
    </w:p>
    <w:tbl>
      <w:tblPr>
        <w:tblStyle w:val="TableClassic1"/>
        <w:tblW w:w="0" w:type="auto"/>
        <w:tblLook w:val="04A0"/>
      </w:tblPr>
      <w:tblGrid>
        <w:gridCol w:w="1231"/>
        <w:gridCol w:w="2013"/>
        <w:gridCol w:w="2080"/>
        <w:gridCol w:w="1726"/>
      </w:tblGrid>
      <w:tr w:rsidR="006E32A4" w:rsidRPr="00F31509" w:rsidTr="006C05AE">
        <w:trPr>
          <w:cnfStyle w:val="100000000000"/>
        </w:trPr>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rsidR="006E32A4" w:rsidRPr="00F31509" w:rsidRDefault="006E32A4" w:rsidP="006E32A4">
            <w:pPr>
              <w:pStyle w:val="Compact"/>
              <w:jc w:val="right"/>
              <w:cnfStyle w:val="10000000000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w:t>
      </w:r>
      <w:r w:rsidR="00AD062D" w:rsidRPr="009616CB">
        <w:rPr>
          <w:rFonts w:ascii="Times New Roman" w:hAnsi="Times New Roman" w:cs="Times New Roman"/>
          <w:lang w:val="en-GB"/>
        </w:rPr>
        <w:t>They are available at different disaggregation levels within the commodity classification system of Harmonized System (HS)</w:t>
      </w:r>
      <w:r w:rsidR="00AD062D" w:rsidRPr="009616CB">
        <w:rPr>
          <w:rStyle w:val="FootnoteReference"/>
          <w:rFonts w:ascii="Times New Roman" w:hAnsi="Times New Roman" w:cs="Times New Roman"/>
          <w:lang w:val="en-GB"/>
        </w:rPr>
        <w:footnoteReference w:id="54"/>
      </w:r>
      <w:r w:rsidR="00AD062D" w:rsidRPr="009616CB">
        <w:rPr>
          <w:rFonts w:ascii="Times New Roman" w:hAnsi="Times New Roman" w:cs="Times New Roman"/>
          <w:lang w:val="en-GB"/>
        </w:rPr>
        <w:t xml:space="preserve">. </w:t>
      </w:r>
      <w:r w:rsidRPr="00F31509">
        <w:rPr>
          <w:rFonts w:asciiTheme="majorBidi" w:hAnsiTheme="majorBidi" w:cstheme="majorBidi"/>
          <w:lang w:val="en-GB"/>
        </w:rPr>
        <w:t>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478" w:name="raw-trade-data"/>
      <w:bookmarkEnd w:id="478"/>
      <w:r w:rsidRPr="00F31509">
        <w:rPr>
          <w:rFonts w:asciiTheme="majorBidi" w:hAnsiTheme="majorBidi" w:cstheme="majorBidi"/>
          <w:lang w:val="en-GB"/>
        </w:rPr>
        <w:t>UNSD Tariff-line dataset</w:t>
      </w:r>
    </w:p>
    <w:p w:rsidR="006E32A4" w:rsidRPr="004D00DE" w:rsidRDefault="006E32A4" w:rsidP="00155B4D">
      <w:pPr>
        <w:jc w:val="both"/>
        <w:rPr>
          <w:rFonts w:asciiTheme="majorBidi" w:hAnsiTheme="majorBidi" w:cstheme="majorBidi"/>
          <w:lang w:val="en-GB"/>
        </w:rPr>
      </w:pPr>
      <w:r w:rsidRPr="004D00DE">
        <w:rPr>
          <w:rFonts w:asciiTheme="majorBidi" w:eastAsia="Times New Roman" w:hAnsiTheme="majorBidi" w:cstheme="majorBidi"/>
          <w:lang w:val="en-GB"/>
        </w:rPr>
        <w:t xml:space="preserve">The Statistics Division of FAO receives trade data for most countries from </w:t>
      </w:r>
      <w:r w:rsidR="000C402C" w:rsidRPr="004D00DE">
        <w:rPr>
          <w:rFonts w:asciiTheme="majorBidi" w:eastAsia="Times New Roman" w:hAnsiTheme="majorBidi" w:cstheme="majorBidi"/>
          <w:lang w:val="en-GB"/>
        </w:rPr>
        <w:t>the UN Statistic</w:t>
      </w:r>
      <w:r w:rsidR="002C2022">
        <w:rPr>
          <w:rFonts w:asciiTheme="majorBidi" w:eastAsia="Times New Roman" w:hAnsiTheme="majorBidi" w:cstheme="majorBidi"/>
          <w:lang w:val="en-GB"/>
        </w:rPr>
        <w:t>s</w:t>
      </w:r>
      <w:r w:rsidR="000C402C" w:rsidRPr="004D00DE">
        <w:rPr>
          <w:rFonts w:asciiTheme="majorBidi" w:eastAsia="Times New Roman" w:hAnsiTheme="majorBidi" w:cstheme="majorBidi"/>
          <w:lang w:val="en-GB"/>
        </w:rPr>
        <w:t xml:space="preserve"> Division (UNSD)</w:t>
      </w:r>
      <w:r w:rsidRPr="004D00DE">
        <w:rPr>
          <w:rFonts w:asciiTheme="majorBidi" w:eastAsia="Times New Roman" w:hAnsiTheme="majorBidi" w:cstheme="majorBidi"/>
          <w:lang w:val="en-GB"/>
        </w:rPr>
        <w:t xml:space="preserve"> which collects the data from the countries and stores them in the</w:t>
      </w:r>
      <w:r w:rsidR="00155B4D" w:rsidRPr="004D00DE">
        <w:rPr>
          <w:rFonts w:asciiTheme="majorBidi" w:eastAsia="Times New Roman" w:hAnsiTheme="majorBidi" w:cstheme="majorBidi"/>
          <w:lang w:val="en-GB"/>
        </w:rPr>
        <w:t xml:space="preserve"> Comtrade database </w:t>
      </w:r>
      <w:hyperlink r:id="rId50" w:history="1">
        <w:r w:rsidR="00155B4D" w:rsidRPr="004D00DE">
          <w:rPr>
            <w:rStyle w:val="Hyperlink"/>
            <w:rFonts w:asciiTheme="majorBidi" w:eastAsia="Times New Roman" w:hAnsiTheme="majorBidi" w:cstheme="majorBidi"/>
            <w:lang w:val="en-GB"/>
          </w:rPr>
          <w:t>http://unstats.un.org/unsd/comtrade_announcement.htm</w:t>
        </w:r>
      </w:hyperlink>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 xml:space="preserve">These data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fldSimple w:instr=" REF _Ref428346511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fldSimple>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479" w:name="_Ref428346511"/>
      <w:bookmarkStart w:id="480" w:name="_Toc42842361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3D789C" w:rsidRPr="00F31509">
        <w:rPr>
          <w:rFonts w:asciiTheme="majorBidi" w:hAnsiTheme="majorBidi" w:cstheme="majorBidi"/>
          <w:lang w:val="en-GB"/>
        </w:rPr>
        <w:fldChar w:fldCharType="end"/>
      </w:r>
      <w:bookmarkEnd w:id="479"/>
      <w:r w:rsidRPr="00F31509">
        <w:rPr>
          <w:rFonts w:asciiTheme="majorBidi" w:hAnsiTheme="majorBidi" w:cstheme="majorBidi"/>
          <w:lang w:val="en-GB"/>
        </w:rPr>
        <w:t>: Basic trade information by commodity, partner and reporter</w:t>
      </w:r>
      <w:bookmarkEnd w:id="480"/>
    </w:p>
    <w:tbl>
      <w:tblPr>
        <w:tblStyle w:val="TableClassic1"/>
        <w:tblW w:w="5000" w:type="pct"/>
        <w:tblLook w:val="04A0"/>
      </w:tblPr>
      <w:tblGrid>
        <w:gridCol w:w="734"/>
        <w:gridCol w:w="1081"/>
        <w:gridCol w:w="994"/>
        <w:gridCol w:w="1356"/>
        <w:gridCol w:w="815"/>
        <w:gridCol w:w="931"/>
        <w:gridCol w:w="1206"/>
        <w:gridCol w:w="809"/>
        <w:gridCol w:w="1316"/>
      </w:tblGrid>
      <w:tr w:rsidR="006E32A4" w:rsidRPr="00F31509" w:rsidTr="00155B4D">
        <w:trPr>
          <w:cnfStyle w:val="100000000000"/>
        </w:trPr>
        <w:tc>
          <w:tcPr>
            <w:cnfStyle w:val="001000000000"/>
            <w:tcW w:w="412"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1">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5"/>
      </w:r>
      <w:r w:rsidRPr="00F31509">
        <w:rPr>
          <w:rFonts w:asciiTheme="majorBidi" w:hAnsiTheme="majorBidi" w:cstheme="majorBidi"/>
          <w:lang w:val="en-GB"/>
        </w:rPr>
        <w:t xml:space="preserve">. The commodity codes, as mentioned abo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 xml:space="preserve">digits and </w:t>
      </w:r>
      <w:r w:rsidR="00AD062D" w:rsidRPr="002C2022">
        <w:rPr>
          <w:rFonts w:ascii="Times New Roman" w:hAnsi="Times New Roman" w:cs="Times New Roman"/>
          <w:lang w:val="en-GB"/>
        </w:rPr>
        <w:lastRenderedPageBreak/>
        <w:t>beyond</w:t>
      </w:r>
      <w:r w:rsidRPr="002C2022">
        <w:rPr>
          <w:rFonts w:asciiTheme="majorBidi" w:hAnsiTheme="majorBidi" w:cstheme="majorBidi"/>
          <w:lang w:val="en-GB"/>
        </w:rPr>
        <w:t>)</w:t>
      </w:r>
      <w:bookmarkStart w:id="481" w:name="country-specific-hs-commodity-codes"/>
      <w:bookmarkEnd w:id="481"/>
      <w:r w:rsidRPr="002C2022">
        <w:rPr>
          <w:rStyle w:val="FootnoteAnchor"/>
          <w:rFonts w:asciiTheme="majorBidi" w:hAnsiTheme="majorBidi" w:cstheme="majorBidi"/>
          <w:lang w:val="en-GB"/>
        </w:rPr>
        <w:footnoteReference w:id="56"/>
      </w:r>
      <w:r w:rsidRPr="002C2022">
        <w:rPr>
          <w:rFonts w:asciiTheme="majorBidi" w:hAnsiTheme="majorBidi" w:cstheme="majorBidi"/>
          <w:lang w:val="en-GB"/>
        </w:rPr>
        <w:t xml:space="preserve">. </w:t>
      </w:r>
      <w:fldSimple w:instr=" REF _Ref428346772 \h  \* MERGEFORMAT ">
        <w:r w:rsidR="000B360D" w:rsidRPr="002C2022">
          <w:rPr>
            <w:rFonts w:asciiTheme="majorBidi" w:hAnsiTheme="majorBidi" w:cstheme="majorBidi"/>
            <w:lang w:val="en-GB"/>
          </w:rPr>
          <w:t xml:space="preserve">Table </w:t>
        </w:r>
        <w:r w:rsidR="000B360D" w:rsidRPr="002C2022">
          <w:rPr>
            <w:rFonts w:asciiTheme="majorBidi" w:hAnsiTheme="majorBidi" w:cstheme="majorBidi"/>
            <w:noProof/>
            <w:lang w:val="en-GB"/>
          </w:rPr>
          <w:t>75</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of the HS classification at 10-digit level reported</w:t>
      </w:r>
      <w:r w:rsidRPr="00F31509">
        <w:rPr>
          <w:rFonts w:asciiTheme="majorBidi" w:hAnsiTheme="majorBidi" w:cstheme="majorBidi"/>
          <w:lang w:val="en-GB"/>
        </w:rPr>
        <w:t xml:space="preserve"> by a country:</w:t>
      </w:r>
    </w:p>
    <w:p w:rsidR="006E32A4" w:rsidRPr="00F31509" w:rsidRDefault="006E32A4" w:rsidP="006E32A4">
      <w:pPr>
        <w:pStyle w:val="Caption"/>
        <w:keepNext/>
        <w:jc w:val="both"/>
        <w:rPr>
          <w:rFonts w:asciiTheme="majorBidi" w:hAnsiTheme="majorBidi" w:cstheme="majorBidi"/>
          <w:lang w:val="en-GB"/>
        </w:rPr>
      </w:pPr>
      <w:bookmarkStart w:id="482" w:name="_Ref428346772"/>
      <w:bookmarkStart w:id="483" w:name="_Toc42842361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3D789C" w:rsidRPr="00F31509">
        <w:rPr>
          <w:rFonts w:asciiTheme="majorBidi" w:hAnsiTheme="majorBidi" w:cstheme="majorBidi"/>
          <w:lang w:val="en-GB"/>
        </w:rPr>
        <w:fldChar w:fldCharType="end"/>
      </w:r>
      <w:bookmarkEnd w:id="482"/>
      <w:r w:rsidRPr="00F31509">
        <w:rPr>
          <w:rFonts w:asciiTheme="majorBidi" w:hAnsiTheme="majorBidi" w:cstheme="majorBidi"/>
          <w:lang w:val="en-GB"/>
        </w:rPr>
        <w:t>: Example of trade flow disaggregation at the 10 digit level</w:t>
      </w:r>
      <w:bookmarkEnd w:id="483"/>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rsidR="006E32A4" w:rsidRPr="00F31509" w:rsidRDefault="006E32A4" w:rsidP="006E32A4">
            <w:pPr>
              <w:pStyle w:val="Compact"/>
              <w:keepNext/>
              <w:spacing w:before="0" w:after="0" w:line="276" w:lineRule="auto"/>
              <w:jc w:val="both"/>
              <w:cnfStyle w:val="10000000000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rsidR="006E32A4" w:rsidRPr="00F31509" w:rsidRDefault="006E32A4" w:rsidP="006E32A4">
            <w:pPr>
              <w:keepNext/>
              <w:spacing w:before="0" w:after="0"/>
              <w:jc w:val="both"/>
              <w:cnfStyle w:val="00000000000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rsidR="006E32A4" w:rsidRPr="00F31509" w:rsidRDefault="006E32A4" w:rsidP="003C6AA5">
            <w:pPr>
              <w:pStyle w:val="Compact"/>
              <w:keepNext/>
              <w:numPr>
                <w:ilvl w:val="0"/>
                <w:numId w:val="31"/>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rsidR="006E32A4" w:rsidRPr="00F31509" w:rsidRDefault="006E32A4" w:rsidP="003C6AA5">
            <w:pPr>
              <w:pStyle w:val="Compact"/>
              <w:keepNext/>
              <w:numPr>
                <w:ilvl w:val="1"/>
                <w:numId w:val="32"/>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rsidR="006E32A4" w:rsidRPr="00F31509" w:rsidRDefault="006E32A4" w:rsidP="003C6AA5">
            <w:pPr>
              <w:pStyle w:val="Compact"/>
              <w:keepNext/>
              <w:numPr>
                <w:ilvl w:val="2"/>
                <w:numId w:val="33"/>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Veal</w:t>
            </w:r>
          </w:p>
        </w:tc>
      </w:tr>
      <w:tr w:rsidR="006E32A4" w:rsidRPr="00F31509" w:rsidTr="006E32A4">
        <w:tc>
          <w:tcPr>
            <w:cnfStyle w:val="001000000000"/>
            <w:tcW w:w="972"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rsidR="006E32A4" w:rsidRPr="00F31509" w:rsidRDefault="006E32A4" w:rsidP="003C6AA5">
            <w:pPr>
              <w:pStyle w:val="Compact"/>
              <w:keepNext/>
              <w:numPr>
                <w:ilvl w:val="2"/>
                <w:numId w:val="34"/>
              </w:numPr>
              <w:suppressAutoHyphens/>
              <w:spacing w:before="0" w:after="0" w:line="276" w:lineRule="auto"/>
              <w:jc w:val="both"/>
              <w:cnfStyle w:val="000000000000"/>
              <w:rPr>
                <w:rFonts w:asciiTheme="majorBidi" w:hAnsiTheme="majorBidi" w:cstheme="majorBidi"/>
                <w:lang w:val="en-GB"/>
              </w:rPr>
            </w:pPr>
            <w:r w:rsidRPr="00F31509">
              <w:rPr>
                <w:rFonts w:asciiTheme="majorBidi" w:hAnsiTheme="majorBidi" w:cstheme="majorBidi"/>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6E32A4" w:rsidP="00C4334D">
      <w:pPr>
        <w:pStyle w:val="Heading2"/>
      </w:pPr>
      <w:bookmarkStart w:id="484" w:name="_Toc428383850"/>
      <w:bookmarkStart w:id="485" w:name="_Toc428436072"/>
      <w:bookmarkStart w:id="486" w:name="_Toc428436373"/>
      <w:bookmarkStart w:id="487" w:name="_Toc428436499"/>
      <w:r w:rsidRPr="00F31509">
        <w:t>Key processing steps</w:t>
      </w:r>
      <w:bookmarkEnd w:id="484"/>
      <w:bookmarkEnd w:id="485"/>
      <w:bookmarkEnd w:id="486"/>
      <w:bookmarkEnd w:id="487"/>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fldSimple w:instr=" REF _Ref428347378 \h  \* MERGEFORMAT ">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fldSimple>
      <w:r w:rsidRPr="00F31509">
        <w:rPr>
          <w:rFonts w:asciiTheme="majorBidi" w:eastAsia="Times New Roman" w:hAnsiTheme="majorBidi" w:cstheme="majorBidi"/>
          <w:lang w:val="en-GB"/>
        </w:rPr>
        <w:t xml:space="preserve"> below.</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7"/>
      </w:r>
      <w:r w:rsidRPr="00F31509">
        <w:rPr>
          <w:rFonts w:asciiTheme="majorBidi" w:hAnsiTheme="majorBidi" w:cstheme="majorBidi"/>
          <w:lang w:val="en-GB"/>
        </w:rPr>
        <w:t xml:space="preserve">. If/when successfully completed, these steps will produce the FAO standardized trade data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eastAsia="en-US"/>
        </w:rPr>
        <w:lastRenderedPageBreak/>
        <w:drawing>
          <wp:inline distT="0" distB="0" distL="0" distR="0">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88" w:name="_Ref428347378"/>
      <w:bookmarkStart w:id="489" w:name="_Toc428383873"/>
      <w:bookmarkStart w:id="490" w:name="_Toc430872526"/>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3D789C" w:rsidRPr="00F31509">
        <w:rPr>
          <w:rFonts w:asciiTheme="majorBidi" w:hAnsiTheme="majorBidi" w:cstheme="majorBidi"/>
          <w:lang w:val="en-GB"/>
        </w:rPr>
        <w:fldChar w:fldCharType="end"/>
      </w:r>
      <w:bookmarkEnd w:id="488"/>
      <w:r w:rsidRPr="00F31509">
        <w:rPr>
          <w:rFonts w:asciiTheme="majorBidi" w:eastAsia="Times New Roman" w:hAnsiTheme="majorBidi" w:cstheme="majorBidi"/>
          <w:lang w:val="en-GB"/>
        </w:rPr>
        <w:t>: Trade processing steps at FAO</w:t>
      </w:r>
      <w:bookmarkEnd w:id="489"/>
      <w:bookmarkEnd w:id="490"/>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491" w:name="self-trade"/>
      <w:bookmarkStart w:id="492" w:name="missing-quantities"/>
      <w:bookmarkEnd w:id="491"/>
      <w:bookmarkEnd w:id="492"/>
      <w:r w:rsidRPr="00F31509">
        <w:rPr>
          <w:rFonts w:asciiTheme="majorBidi" w:hAnsiTheme="majorBidi" w:cstheme="majorBidi"/>
          <w:lang w:val="en-GB"/>
        </w:rPr>
        <w:t>Based on the results of the missing data and outlier report, further initial validation steps (pre-validation) can be undertaken. These include:</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the monetary values) based on the reporter trade flow median unit-value.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and year.</w:t>
      </w:r>
    </w:p>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rsidR="006E32A4" w:rsidRPr="00F31509" w:rsidRDefault="006E32A4" w:rsidP="006E32A4">
      <w:pPr>
        <w:jc w:val="both"/>
        <w:rPr>
          <w:rFonts w:asciiTheme="majorBidi" w:hAnsiTheme="majorBidi" w:cstheme="majorBidi"/>
          <w:sz w:val="24"/>
          <w:lang w:val="en-GB"/>
        </w:rPr>
      </w:pPr>
      <w:bookmarkStart w:id="493" w:name="detection-of-outliers"/>
      <w:bookmarkEnd w:id="493"/>
      <w:r w:rsidRPr="00F31509">
        <w:rPr>
          <w:rFonts w:asciiTheme="majorBidi" w:hAnsiTheme="majorBidi" w:cstheme="majorBidi"/>
          <w:sz w:val="24"/>
          <w:lang w:val="en-GB"/>
        </w:rPr>
        <w:t>Unit value (UV=monetary value/quantity) outliers, as observations located outside the range, are identified using this formula:</w:t>
      </w:r>
    </w:p>
    <w:p w:rsidR="006E32A4" w:rsidRPr="00F31509" w:rsidRDefault="003D789C"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F31509" w:rsidRDefault="006E32A4" w:rsidP="006E32A4">
      <w:pPr>
        <w:jc w:val="both"/>
        <w:rPr>
          <w:rFonts w:asciiTheme="majorBidi" w:hAnsiTheme="majorBidi" w:cstheme="majorBidi"/>
          <w:sz w:val="24"/>
          <w:lang w:val="en-GB"/>
        </w:rPr>
      </w:pPr>
      <w:r w:rsidRPr="00F31509">
        <w:rPr>
          <w:rFonts w:asciiTheme="majorBidi" w:eastAsia="Times New Roman" w:hAnsiTheme="majorBidi" w:cstheme="majorBidi"/>
          <w:sz w:val="24"/>
          <w:szCs w:val="24"/>
          <w:lang w:val="en-GB"/>
        </w:rPr>
        <w:t xml:space="preserve">wher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8"/>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fldSimple w:instr=" REF _Ref428347378 \h  \* MERGEFORMAT ">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fldSimple>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rsidR="006E32A4" w:rsidRPr="00F31509" w:rsidRDefault="006E32A4" w:rsidP="006E32A4">
      <w:pPr>
        <w:jc w:val="both"/>
        <w:rPr>
          <w:rFonts w:asciiTheme="majorBidi" w:hAnsiTheme="majorBidi" w:cstheme="majorBidi"/>
          <w:lang w:val="en-GB"/>
        </w:rPr>
      </w:pPr>
    </w:p>
    <w:p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3" cstate="print"/>
                    <a:stretch>
                      <a:fillRect/>
                    </a:stretch>
                  </pic:blipFill>
                  <pic:spPr bwMode="auto">
                    <a:xfrm>
                      <a:off x="0" y="0"/>
                      <a:ext cx="6089650" cy="4336745"/>
                    </a:xfrm>
                    <a:prstGeom prst="rect">
                      <a:avLst/>
                    </a:prstGeom>
                  </pic:spPr>
                </pic:pic>
              </a:graphicData>
            </a:graphic>
          </wp:inline>
        </w:drawing>
      </w:r>
    </w:p>
    <w:p w:rsidR="006E32A4" w:rsidRPr="00F31509" w:rsidRDefault="006E32A4" w:rsidP="006E32A4">
      <w:pPr>
        <w:pStyle w:val="Caption"/>
        <w:jc w:val="both"/>
        <w:rPr>
          <w:rFonts w:asciiTheme="majorBidi" w:hAnsiTheme="majorBidi" w:cstheme="majorBidi"/>
          <w:lang w:val="en-GB"/>
        </w:rPr>
      </w:pPr>
      <w:bookmarkStart w:id="494" w:name="_Toc428383874"/>
      <w:bookmarkStart w:id="495" w:name="_Toc430872527"/>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3D789C"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494"/>
      <w:bookmarkEnd w:id="495"/>
    </w:p>
    <w:p w:rsidR="006E32A4" w:rsidRPr="00F31509" w:rsidRDefault="006E32A4" w:rsidP="006E32A4">
      <w:pPr>
        <w:pStyle w:val="Heading4"/>
        <w:jc w:val="both"/>
        <w:rPr>
          <w:rFonts w:asciiTheme="majorBidi" w:hAnsiTheme="majorBidi" w:cstheme="majorBidi"/>
          <w:lang w:val="en-GB"/>
        </w:rPr>
      </w:pPr>
      <w:bookmarkStart w:id="496" w:name="imputing-of-missing-quantities-and-repla"/>
      <w:bookmarkEnd w:id="496"/>
      <w:r w:rsidRPr="00F31509">
        <w:rPr>
          <w:rFonts w:asciiTheme="majorBidi" w:hAnsiTheme="majorBidi" w:cstheme="majorBidi"/>
          <w:lang w:val="en-GB"/>
        </w:rPr>
        <w:lastRenderedPageBreak/>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fldSimple w:instr=" REF _Ref42834914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fldSimple>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497" w:name="_Ref428349140"/>
      <w:bookmarkStart w:id="498" w:name="_Toc428423615"/>
      <w:r w:rsidRPr="00F31509">
        <w:rPr>
          <w:rFonts w:asciiTheme="majorBidi" w:hAnsiTheme="majorBidi" w:cstheme="majorBidi"/>
          <w:sz w:val="22"/>
          <w:szCs w:val="22"/>
          <w:lang w:val="en-GB"/>
        </w:rPr>
        <w:t xml:space="preserve">Table </w:t>
      </w:r>
      <w:r w:rsidR="003D789C"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3D789C"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3D789C" w:rsidRPr="00F31509">
        <w:rPr>
          <w:rFonts w:asciiTheme="majorBidi" w:hAnsiTheme="majorBidi" w:cstheme="majorBidi"/>
          <w:sz w:val="22"/>
          <w:szCs w:val="22"/>
          <w:lang w:val="en-GB"/>
        </w:rPr>
        <w:fldChar w:fldCharType="end"/>
      </w:r>
      <w:bookmarkEnd w:id="497"/>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498"/>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bookmarkStart w:id="499" w:name="__DdeLink__2811_269521773"/>
            <w:bookmarkEnd w:id="499"/>
            <w:r w:rsidRPr="00F31509">
              <w:rPr>
                <w:rFonts w:asciiTheme="majorBidi" w:hAnsiTheme="majorBidi" w:cstheme="majorBidi"/>
                <w:sz w:val="22"/>
                <w:szCs w:val="22"/>
                <w:lang w:val="en-GB"/>
              </w:rPr>
              <w:t>(FCL code)</w:t>
            </w:r>
          </w:p>
        </w:tc>
        <w:tc>
          <w:tcPr>
            <w:tcW w:w="579" w:type="pct"/>
          </w:tcPr>
          <w:p w:rsidR="006E32A4" w:rsidRPr="00F31509" w:rsidRDefault="006E32A4" w:rsidP="006E32A4">
            <w:pPr>
              <w:pStyle w:val="Compact"/>
              <w:keepNext/>
              <w:spacing w:before="0" w:after="0" w:line="276" w:lineRule="auto"/>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rsidR="00BB22F5"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U</w:t>
            </w:r>
            <w:r w:rsidR="00BB22F5">
              <w:rPr>
                <w:rFonts w:asciiTheme="majorBidi" w:hAnsiTheme="majorBidi" w:cstheme="majorBidi"/>
                <w:sz w:val="22"/>
                <w:szCs w:val="22"/>
                <w:lang w:val="en-GB"/>
              </w:rPr>
              <w:t xml:space="preserve">V </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me</w:t>
            </w:r>
            <w:r w:rsidR="00BB22F5">
              <w:rPr>
                <w:rFonts w:asciiTheme="majorBidi" w:hAnsiTheme="majorBidi" w:cstheme="majorBidi"/>
                <w:sz w:val="22"/>
                <w:szCs w:val="22"/>
                <w:lang w:val="en-GB"/>
              </w:rPr>
              <w:t>dian</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for simplicity, not all the trade flows used to calculate the median unit values are shown)</w:t>
      </w:r>
    </w:p>
    <w:p w:rsidR="006E32A4" w:rsidRPr="00F31509" w:rsidRDefault="006E32A4" w:rsidP="006E32A4">
      <w:pPr>
        <w:jc w:val="both"/>
        <w:rPr>
          <w:rFonts w:asciiTheme="majorBidi" w:hAnsiTheme="majorBidi" w:cstheme="majorBidi"/>
          <w:lang w:val="en-GB"/>
        </w:rPr>
      </w:pPr>
      <w:bookmarkStart w:id="500" w:name="imputing-using-reporter-median-unit-valu"/>
      <w:bookmarkEnd w:id="500"/>
      <w:r w:rsidRPr="00F31509">
        <w:rPr>
          <w:rFonts w:asciiTheme="majorBidi" w:eastAsia="Times New Roman" w:hAnsiTheme="majorBidi" w:cstheme="majorBidi"/>
          <w:lang w:val="en-GB"/>
        </w:rPr>
        <w:t>We can now impute a missing quantity, or adjust an outlier, using the median unit value for the respective commodity.</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01" w:name="_Toc42842361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01"/>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rsidR="006E32A4" w:rsidRPr="00F31509" w:rsidRDefault="006E32A4" w:rsidP="00C4334D">
      <w:pPr>
        <w:pStyle w:val="Heading2"/>
      </w:pPr>
      <w:bookmarkStart w:id="502" w:name="imputing-using-data-from-trade-partner-m"/>
      <w:bookmarkEnd w:id="502"/>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keepNext/>
        <w:jc w:val="both"/>
        <w:rPr>
          <w:rFonts w:asciiTheme="majorBidi" w:hAnsiTheme="majorBidi" w:cstheme="majorBidi"/>
          <w:lang w:val="en-GB"/>
        </w:rPr>
      </w:pPr>
      <w:bookmarkStart w:id="503" w:name="_Toc42842361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3D789C"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503"/>
    </w:p>
    <w:tbl>
      <w:tblPr>
        <w:tblStyle w:val="TableClassic1"/>
        <w:tblW w:w="4950" w:type="pct"/>
        <w:tblLook w:val="04A0"/>
      </w:tblPr>
      <w:tblGrid>
        <w:gridCol w:w="690"/>
        <w:gridCol w:w="1040"/>
        <w:gridCol w:w="1034"/>
        <w:gridCol w:w="1057"/>
        <w:gridCol w:w="1280"/>
        <w:gridCol w:w="1057"/>
        <w:gridCol w:w="1116"/>
        <w:gridCol w:w="882"/>
        <w:gridCol w:w="994"/>
      </w:tblGrid>
      <w:tr w:rsidR="006E32A4" w:rsidRPr="00F31509" w:rsidTr="001A1EA5">
        <w:trPr>
          <w:cnfStyle w:val="100000000000"/>
        </w:trPr>
        <w:tc>
          <w:tcPr>
            <w:cnfStyle w:val="001000000000"/>
            <w:tcW w:w="748"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Pr>
                <w:rFonts w:asciiTheme="majorBidi" w:hAnsiTheme="majorBidi" w:cstheme="majorBidi"/>
                <w:b/>
                <w:sz w:val="22"/>
                <w:lang w:val="en-GB"/>
              </w:rPr>
              <w:t>16,057</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4" w:name="rstudio_console_output13"/>
            <w:bookmarkEnd w:id="504"/>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rsidR="006E32A4" w:rsidRPr="00F31509" w:rsidRDefault="00253A13"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Pr>
                <w:rFonts w:asciiTheme="majorBidi" w:hAnsiTheme="majorBidi" w:cstheme="majorBidi"/>
                <w:sz w:val="22"/>
                <w:lang w:val="en-GB"/>
              </w:rPr>
              <w:t>30</w:t>
            </w:r>
            <w:r w:rsidR="006E32A4" w:rsidRPr="00F31509">
              <w:rPr>
                <w:rFonts w:asciiTheme="majorBidi" w:hAnsiTheme="majorBidi" w:cstheme="majorBidi"/>
                <w:sz w:val="22"/>
                <w:lang w:val="en-GB"/>
              </w:rPr>
              <w:t>7</w:t>
            </w:r>
            <w:r>
              <w:rPr>
                <w:rFonts w:asciiTheme="majorBidi" w:hAnsiTheme="majorBidi" w:cstheme="majorBidi"/>
                <w:sz w:val="22"/>
                <w:lang w:val="en-GB"/>
              </w:rPr>
              <w:t>.</w:t>
            </w:r>
            <w:r w:rsidR="006E32A4" w:rsidRPr="00F31509">
              <w:rPr>
                <w:rFonts w:asciiTheme="majorBidi" w:hAnsiTheme="majorBidi" w:cstheme="majorBidi"/>
                <w:sz w:val="22"/>
                <w:lang w:val="en-GB"/>
              </w:rPr>
              <w:t>1</w:t>
            </w:r>
          </w:p>
        </w:tc>
        <w:tc>
          <w:tcPr>
            <w:tcW w:w="1201"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5" w:name="rstudio_console_output20"/>
            <w:bookmarkEnd w:id="505"/>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6" w:name="rstudio_console_output23"/>
            <w:bookmarkEnd w:id="506"/>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15</w:t>
            </w:r>
          </w:p>
        </w:tc>
      </w:tr>
      <w:tr w:rsidR="006E32A4" w:rsidRPr="00F31509" w:rsidTr="006E32A4">
        <w:tc>
          <w:tcPr>
            <w:cnfStyle w:val="001000000000"/>
            <w:tcW w:w="748"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X</w:t>
            </w:r>
          </w:p>
        </w:tc>
        <w:tc>
          <w:tcPr>
            <w:tcW w:w="1285"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Export</w:t>
            </w:r>
          </w:p>
        </w:tc>
        <w:tc>
          <w:tcPr>
            <w:tcW w:w="1357"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7" w:name="rstudio_console_output21"/>
            <w:bookmarkEnd w:id="507"/>
            <w:r w:rsidRPr="00F31509">
              <w:rPr>
                <w:rFonts w:asciiTheme="majorBidi" w:hAnsiTheme="majorBidi" w:cstheme="majorBidi"/>
                <w:sz w:val="22"/>
                <w:lang w:val="en-GB"/>
              </w:rPr>
              <w:t>726</w:t>
            </w:r>
          </w:p>
        </w:tc>
        <w:tc>
          <w:tcPr>
            <w:tcW w:w="11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08" w:name="rstudio_console_output22"/>
            <w:bookmarkEnd w:id="508"/>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2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fldSimple w:instr=" REF _Ref42886005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fldSimple>
      <w:r w:rsidR="00EA5966" w:rsidRPr="00F31509">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09" w:name="_Ref428860059"/>
      <w:bookmarkStart w:id="510" w:name="_Toc42842361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3D789C" w:rsidRPr="00F31509">
        <w:rPr>
          <w:rFonts w:asciiTheme="majorBidi" w:hAnsiTheme="majorBidi" w:cstheme="majorBidi"/>
          <w:lang w:val="en-GB"/>
        </w:rPr>
        <w:fldChar w:fldCharType="end"/>
      </w:r>
      <w:bookmarkEnd w:id="509"/>
      <w:r w:rsidRPr="00F31509">
        <w:rPr>
          <w:rFonts w:asciiTheme="majorBidi" w:hAnsiTheme="majorBidi" w:cstheme="majorBidi"/>
          <w:lang w:val="en-GB"/>
        </w:rPr>
        <w:t>: Step-by-step introduction into the “mirroring” process</w:t>
      </w:r>
      <w:bookmarkEnd w:id="510"/>
    </w:p>
    <w:tbl>
      <w:tblPr>
        <w:tblStyle w:val="TableClassic1"/>
        <w:tblW w:w="4950" w:type="pct"/>
        <w:tblLook w:val="04A0"/>
      </w:tblPr>
      <w:tblGrid>
        <w:gridCol w:w="688"/>
        <w:gridCol w:w="1107"/>
        <w:gridCol w:w="925"/>
        <w:gridCol w:w="892"/>
        <w:gridCol w:w="1305"/>
        <w:gridCol w:w="1093"/>
        <w:gridCol w:w="1176"/>
        <w:gridCol w:w="954"/>
        <w:gridCol w:w="1010"/>
      </w:tblGrid>
      <w:tr w:rsidR="006E32A4" w:rsidRPr="00F31509" w:rsidTr="001A1EA5">
        <w:trPr>
          <w:cnfStyle w:val="100000000000"/>
        </w:trPr>
        <w:tc>
          <w:tcPr>
            <w:cnfStyle w:val="001000000000"/>
            <w:tcW w:w="731" w:type="dxa"/>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rsidTr="006E32A4">
        <w:tc>
          <w:tcPr>
            <w:cnfStyle w:val="001000000000"/>
            <w:tcW w:w="731" w:type="dxa"/>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5</w:t>
            </w:r>
          </w:p>
        </w:tc>
        <w:tc>
          <w:tcPr>
            <w:tcW w:w="989" w:type="dxa"/>
          </w:tcPr>
          <w:p w:rsidR="006E32A4" w:rsidRPr="00F31509" w:rsidRDefault="006E32A4" w:rsidP="006E32A4">
            <w:pPr>
              <w:pStyle w:val="SourceCode"/>
              <w:spacing w:before="0" w:after="0" w:line="276" w:lineRule="auto"/>
              <w:jc w:val="right"/>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rsidR="006E32A4" w:rsidRPr="00F31509" w:rsidRDefault="006E32A4" w:rsidP="006E32A4">
            <w:pPr>
              <w:spacing w:before="0" w:after="0"/>
              <w:jc w:val="right"/>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rsidR="006E32A4" w:rsidRPr="00F31509" w:rsidRDefault="006E32A4" w:rsidP="006E32A4">
            <w:pPr>
              <w:pStyle w:val="PreformattedT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1" w:name="rstudio_console_output15"/>
            <w:bookmarkEnd w:id="511"/>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bookmarkStart w:id="512" w:name="rstudio_console_output16"/>
            <w:bookmarkEnd w:id="512"/>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07</w:t>
            </w:r>
          </w:p>
        </w:tc>
      </w:tr>
    </w:tbl>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r w:rsidR="004D00DE" w:rsidRPr="00F31509">
        <w:rPr>
          <w:rFonts w:asciiTheme="majorBidi" w:hAnsiTheme="majorBidi" w:cstheme="majorBidi"/>
          <w:lang w:val="en-GB"/>
        </w:rPr>
        <w:t>= Partner</w:t>
      </w:r>
      <w:r w:rsidRPr="00F31509">
        <w:rPr>
          <w:rFonts w:asciiTheme="majorBidi" w:hAnsiTheme="majorBidi" w:cstheme="majorBidi"/>
          <w:lang w:val="en-GB"/>
        </w:rPr>
        <w:t xml:space="preserve"> export UVF</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w:t>
      </w:r>
      <w:r w:rsidR="00253A13">
        <w:rPr>
          <w:rFonts w:asciiTheme="majorBidi" w:eastAsia="Times New Roman" w:hAnsiTheme="majorBidi" w:cstheme="majorBidi"/>
          <w:lang w:val="en-GB"/>
        </w:rPr>
        <w:t>,</w:t>
      </w:r>
      <w:r w:rsidRPr="00F31509">
        <w:rPr>
          <w:rFonts w:asciiTheme="majorBidi" w:eastAsia="Times New Roman" w:hAnsiTheme="majorBidi" w:cstheme="majorBidi"/>
          <w:lang w:val="en-GB"/>
        </w:rPr>
        <w:t>66</w:t>
      </w:r>
      <w:r w:rsidR="00253A13">
        <w:rPr>
          <w:rFonts w:asciiTheme="majorBidi" w:eastAsia="Times New Roman" w:hAnsiTheme="majorBidi" w:cstheme="majorBidi"/>
          <w:lang w:val="en-GB"/>
        </w:rPr>
        <w:t>5</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 = 20.32</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Therefore, the final UV from the above calculation is:</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20.32 x 1.15 = 23.34</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Reporter import total value/Partner adjusted export UV = Adjusted reporter quantity</w:t>
      </w:r>
    </w:p>
    <w:p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rsidR="006E32A4" w:rsidRPr="00F31509" w:rsidRDefault="006E32A4" w:rsidP="006E32A4">
      <w:pPr>
        <w:pStyle w:val="Caption"/>
        <w:keepNext/>
        <w:jc w:val="both"/>
        <w:rPr>
          <w:rFonts w:asciiTheme="majorBidi" w:hAnsiTheme="majorBidi" w:cstheme="majorBidi"/>
          <w:lang w:val="en-GB"/>
        </w:rPr>
      </w:pPr>
      <w:bookmarkStart w:id="513" w:name="_Toc42842361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3D789C"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13"/>
    </w:p>
    <w:tbl>
      <w:tblPr>
        <w:tblStyle w:val="TableClassic1"/>
        <w:tblW w:w="5000" w:type="pct"/>
        <w:tblLook w:val="04A0"/>
      </w:tblPr>
      <w:tblGrid>
        <w:gridCol w:w="729"/>
        <w:gridCol w:w="1057"/>
        <w:gridCol w:w="900"/>
        <w:gridCol w:w="908"/>
        <w:gridCol w:w="1469"/>
        <w:gridCol w:w="1360"/>
        <w:gridCol w:w="1569"/>
        <w:gridCol w:w="1250"/>
      </w:tblGrid>
      <w:tr w:rsidR="006E32A4" w:rsidRPr="00F31509" w:rsidTr="006E32A4">
        <w:trPr>
          <w:cnfStyle w:val="100000000000"/>
        </w:trPr>
        <w:tc>
          <w:tcPr>
            <w:cnfStyle w:val="001000000000"/>
            <w:tcW w:w="394" w:type="pct"/>
          </w:tcPr>
          <w:p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rsidR="006E32A4" w:rsidRPr="00F31509" w:rsidRDefault="006E32A4" w:rsidP="006E32A4">
            <w:pPr>
              <w:pStyle w:val="Compact"/>
              <w:keepNex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w:t>
      </w:r>
      <w:r w:rsidR="00CE0903">
        <w:rPr>
          <w:rFonts w:asciiTheme="majorBidi" w:eastAsia="Times New Roman" w:hAnsiTheme="majorBidi" w:cstheme="majorBidi"/>
          <w:lang w:val="en-GB"/>
        </w:rPr>
        <w:t>er” for non-reporting partner N</w:t>
      </w:r>
      <w:r w:rsidR="006E32A4" w:rsidRPr="00F31509">
        <w:rPr>
          <w:rFonts w:asciiTheme="majorBidi" w:eastAsia="Times New Roman" w:hAnsiTheme="majorBidi" w:cstheme="majorBidi"/>
          <w:lang w:val="en-GB"/>
        </w:rPr>
        <w:t>, showing only two commodities which are reported as being traded with Y5 globally in that specific year (</w:t>
      </w:r>
      <w:fldSimple w:instr=" REF _Ref428351744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fldSimple>
      <w:r w:rsidR="006E32A4" w:rsidRPr="00F31509">
        <w:rPr>
          <w:rFonts w:asciiTheme="majorBidi" w:eastAsia="Times New Roman" w:hAnsiTheme="majorBidi" w:cstheme="majorBidi"/>
          <w:lang w:val="en-GB"/>
        </w:rPr>
        <w:t>).</w:t>
      </w:r>
    </w:p>
    <w:p w:rsidR="006E32A4" w:rsidRPr="00F31509" w:rsidRDefault="006E32A4" w:rsidP="006E32A4">
      <w:pPr>
        <w:pStyle w:val="Caption"/>
        <w:jc w:val="both"/>
        <w:rPr>
          <w:rFonts w:asciiTheme="majorBidi" w:hAnsiTheme="majorBidi" w:cstheme="majorBidi"/>
          <w:lang w:val="en-GB"/>
        </w:rPr>
      </w:pPr>
      <w:bookmarkStart w:id="514" w:name="_Ref428351744"/>
      <w:bookmarkStart w:id="515" w:name="_Toc42842362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3D789C" w:rsidRPr="00F31509">
        <w:rPr>
          <w:rFonts w:asciiTheme="majorBidi" w:hAnsiTheme="majorBidi" w:cstheme="majorBidi"/>
          <w:lang w:val="en-GB"/>
        </w:rPr>
        <w:fldChar w:fldCharType="end"/>
      </w:r>
      <w:bookmarkEnd w:id="514"/>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15"/>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All</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non-reporting”</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rsidR="006E32A4" w:rsidRPr="00F31509" w:rsidRDefault="006E32A4" w:rsidP="006E32A4">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rsidR="006E32A4" w:rsidRPr="00F31509" w:rsidRDefault="006E32A4" w:rsidP="006E32A4">
      <w:pPr>
        <w:pStyle w:val="Caption"/>
        <w:keepNext/>
        <w:jc w:val="both"/>
        <w:rPr>
          <w:rFonts w:asciiTheme="majorBidi" w:hAnsiTheme="majorBidi" w:cstheme="majorBidi"/>
          <w:lang w:val="en-GB"/>
        </w:rPr>
      </w:pPr>
      <w:bookmarkStart w:id="516" w:name="_Ref428863300"/>
      <w:bookmarkStart w:id="517" w:name="_Toc428423621"/>
      <w:r w:rsidRPr="00F31509">
        <w:rPr>
          <w:rFonts w:asciiTheme="majorBidi" w:hAnsiTheme="majorBidi" w:cstheme="majorBidi"/>
          <w:lang w:val="en-GB"/>
        </w:rPr>
        <w:lastRenderedPageBreak/>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3D789C" w:rsidRPr="00F31509">
        <w:rPr>
          <w:rFonts w:asciiTheme="majorBidi" w:hAnsiTheme="majorBidi" w:cstheme="majorBidi"/>
          <w:lang w:val="en-GB"/>
        </w:rPr>
        <w:fldChar w:fldCharType="end"/>
      </w:r>
      <w:bookmarkEnd w:id="516"/>
      <w:r w:rsidRPr="00F31509">
        <w:rPr>
          <w:rFonts w:asciiTheme="majorBidi" w:hAnsiTheme="majorBidi" w:cstheme="majorBidi"/>
          <w:lang w:val="en-GB"/>
        </w:rPr>
        <w:t>: Final trade matrix after mirroring</w:t>
      </w:r>
      <w:bookmarkEnd w:id="517"/>
    </w:p>
    <w:tbl>
      <w:tblPr>
        <w:tblStyle w:val="TableClassic1"/>
        <w:tblW w:w="5000" w:type="pct"/>
        <w:tblLook w:val="04A0"/>
      </w:tblPr>
      <w:tblGrid>
        <w:gridCol w:w="867"/>
        <w:gridCol w:w="1281"/>
        <w:gridCol w:w="1519"/>
        <w:gridCol w:w="941"/>
        <w:gridCol w:w="1909"/>
        <w:gridCol w:w="1211"/>
        <w:gridCol w:w="1514"/>
      </w:tblGrid>
      <w:tr w:rsidR="006E32A4" w:rsidRPr="00F31509" w:rsidTr="006E32A4">
        <w:trPr>
          <w:cnfStyle w:val="100000000000"/>
        </w:trPr>
        <w:tc>
          <w:tcPr>
            <w:cnfStyle w:val="001000000000"/>
            <w:tcW w:w="469" w:type="pct"/>
          </w:tcPr>
          <w:p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rsidR="00BB64A5" w:rsidRDefault="00BB64A5" w:rsidP="00BB64A5">
            <w:pPr>
              <w:pStyle w:val="Compact"/>
              <w:keepNext/>
              <w:spacing w:before="0" w:after="0" w:line="276" w:lineRule="auto"/>
              <w:jc w:val="center"/>
              <w:cnfStyle w:val="100000000000"/>
              <w:rPr>
                <w:rFonts w:asciiTheme="majorBidi" w:hAnsiTheme="majorBidi" w:cstheme="majorBidi"/>
                <w:sz w:val="22"/>
                <w:lang w:val="en-GB"/>
              </w:rPr>
            </w:pPr>
            <w:r>
              <w:rPr>
                <w:rFonts w:asciiTheme="majorBidi" w:hAnsiTheme="majorBidi" w:cstheme="majorBidi"/>
                <w:sz w:val="22"/>
                <w:lang w:val="en-GB"/>
              </w:rPr>
              <w:t>“Mirrored”</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rsidR="006E32A4" w:rsidRPr="00F31509" w:rsidRDefault="006E32A4" w:rsidP="00BB64A5">
            <w:pPr>
              <w:pStyle w:val="Compact"/>
              <w:keepNex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BB64A5">
              <w:rPr>
                <w:rFonts w:asciiTheme="majorBidi" w:hAnsiTheme="majorBidi" w:cstheme="majorBidi"/>
                <w:sz w:val="22"/>
                <w:lang w:val="en-GB"/>
              </w:rPr>
              <w:t>,</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BB64A5">
              <w:rPr>
                <w:rFonts w:asciiTheme="majorBidi" w:hAnsiTheme="majorBidi" w:cstheme="majorBidi"/>
                <w:sz w:val="22"/>
                <w:lang w:val="en-GB"/>
              </w:rPr>
              <w:t>,</w:t>
            </w:r>
            <w:r w:rsidRPr="00F31509">
              <w:rPr>
                <w:rFonts w:asciiTheme="majorBidi" w:hAnsiTheme="majorBidi" w:cstheme="majorBidi"/>
                <w:sz w:val="22"/>
                <w:lang w:val="en-GB"/>
              </w:rPr>
              <w:t>120</w:t>
            </w:r>
            <w:r w:rsidR="00BB64A5">
              <w:rPr>
                <w:rFonts w:asciiTheme="majorBidi" w:hAnsiTheme="majorBidi" w:cstheme="majorBidi"/>
                <w:sz w:val="22"/>
                <w:lang w:val="en-GB"/>
              </w:rPr>
              <w:t>,</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BB64A5">
              <w:rPr>
                <w:rFonts w:asciiTheme="majorBidi" w:hAnsiTheme="majorBidi" w:cstheme="majorBidi"/>
                <w:sz w:val="22"/>
                <w:lang w:val="en-GB"/>
              </w:rPr>
              <w:t>,</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110</w:t>
            </w:r>
            <w:r w:rsidR="00BB64A5">
              <w:rPr>
                <w:rFonts w:asciiTheme="majorBidi" w:hAnsiTheme="majorBidi" w:cstheme="majorBidi"/>
                <w:sz w:val="22"/>
                <w:lang w:val="en-GB"/>
              </w:rPr>
              <w:t>,</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BB64A5">
              <w:rPr>
                <w:rFonts w:asciiTheme="majorBidi" w:hAnsiTheme="majorBidi" w:cstheme="majorBidi"/>
                <w:sz w:val="22"/>
                <w:lang w:val="en-GB"/>
              </w:rPr>
              <w:t>,</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BB64A5">
              <w:rPr>
                <w:rFonts w:asciiTheme="majorBidi" w:hAnsiTheme="majorBidi" w:cstheme="majorBidi"/>
                <w:sz w:val="22"/>
                <w:lang w:val="en-GB"/>
              </w:rPr>
              <w:t>,</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fldSimple w:instr=" REF _Ref428347378 \h  \* MERGEFORMAT ">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fldSimple>
      <w:r w:rsidRPr="00F31509">
        <w:rPr>
          <w:rFonts w:asciiTheme="majorBidi" w:eastAsia="Times New Roman" w:hAnsiTheme="majorBidi" w:cstheme="majorBidi"/>
        </w:rPr>
        <w:t>) which will be disseminated through the FAOSTAT website.</w:t>
      </w:r>
    </w:p>
    <w:p w:rsidR="006E32A4" w:rsidRPr="00F31509" w:rsidRDefault="006E32A4" w:rsidP="00C4334D">
      <w:pPr>
        <w:pStyle w:val="Heading2"/>
      </w:pPr>
      <w:bookmarkStart w:id="518" w:name="_Toc428383851"/>
      <w:bookmarkStart w:id="519" w:name="_Toc428436073"/>
      <w:bookmarkStart w:id="520" w:name="_Toc428436374"/>
      <w:bookmarkStart w:id="521" w:name="_Toc428436500"/>
      <w:r w:rsidRPr="00F31509">
        <w:t>Trade flow aggregation and commodity balances</w:t>
      </w:r>
      <w:bookmarkEnd w:id="518"/>
      <w:bookmarkEnd w:id="519"/>
      <w:bookmarkEnd w:id="520"/>
      <w:bookmarkEnd w:id="521"/>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fldSimple w:instr=" REF _Ref428863300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fldSimple>
      <w:r w:rsidRPr="00F31509">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22" w:name="_Ref428351929"/>
      <w:bookmarkStart w:id="523" w:name="_Toc42842362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3D789C" w:rsidRPr="00F31509">
        <w:rPr>
          <w:rFonts w:asciiTheme="majorBidi" w:hAnsiTheme="majorBidi" w:cstheme="majorBidi"/>
          <w:lang w:val="en-GB"/>
        </w:rPr>
        <w:fldChar w:fldCharType="end"/>
      </w:r>
      <w:bookmarkEnd w:id="522"/>
      <w:r w:rsidRPr="00F31509">
        <w:rPr>
          <w:rFonts w:asciiTheme="majorBidi" w:hAnsiTheme="majorBidi" w:cstheme="majorBidi"/>
          <w:lang w:val="en-GB"/>
        </w:rPr>
        <w:t>: Aggregated, total flows for dissemination</w:t>
      </w:r>
      <w:bookmarkEnd w:id="523"/>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Commodity</w:t>
            </w:r>
          </w:p>
          <w:p w:rsidR="006E32A4" w:rsidRPr="00F31509" w:rsidRDefault="006E32A4" w:rsidP="00BB64A5">
            <w:pPr>
              <w:pStyle w:val="Compact"/>
              <w:spacing w:before="0" w:after="0" w:line="276" w:lineRule="auto"/>
              <w:jc w:val="center"/>
              <w:cnfStyle w:val="10000000000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rsidR="006E32A4" w:rsidRPr="00F31509" w:rsidRDefault="006E32A4" w:rsidP="006E32A4">
            <w:pPr>
              <w:pStyle w:val="Compact"/>
              <w:spacing w:before="0" w:after="0" w:line="276" w:lineRule="auto"/>
              <w:jc w:val="right"/>
              <w:cnfStyle w:val="10000000000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BB64A5">
              <w:rPr>
                <w:rFonts w:asciiTheme="majorBidi" w:hAnsiTheme="majorBidi" w:cstheme="majorBidi"/>
                <w:sz w:val="22"/>
                <w:lang w:val="en-GB"/>
              </w:rPr>
              <w:t>,</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BB64A5">
              <w:rPr>
                <w:rFonts w:asciiTheme="majorBidi" w:hAnsiTheme="majorBidi" w:cstheme="majorBidi"/>
                <w:sz w:val="22"/>
                <w:lang w:val="en-GB"/>
              </w:rPr>
              <w:t>,</w:t>
            </w:r>
            <w:r w:rsidRPr="00F31509">
              <w:rPr>
                <w:rFonts w:asciiTheme="majorBidi" w:hAnsiTheme="majorBidi" w:cstheme="majorBidi"/>
                <w:sz w:val="22"/>
                <w:lang w:val="en-GB"/>
              </w:rPr>
              <w:t>230</w:t>
            </w:r>
            <w:r w:rsidR="00BB64A5">
              <w:rPr>
                <w:rFonts w:asciiTheme="majorBidi" w:hAnsiTheme="majorBidi" w:cstheme="majorBidi"/>
                <w:sz w:val="22"/>
                <w:lang w:val="en-GB"/>
              </w:rPr>
              <w:t>,</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B64A5">
              <w:rPr>
                <w:rFonts w:asciiTheme="majorBidi" w:hAnsiTheme="majorBidi" w:cstheme="majorBidi"/>
                <w:sz w:val="22"/>
                <w:lang w:val="en-GB"/>
              </w:rPr>
              <w:t>,</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BB64A5">
              <w:rPr>
                <w:rFonts w:asciiTheme="majorBidi" w:hAnsiTheme="majorBidi" w:cstheme="majorBidi"/>
                <w:sz w:val="22"/>
                <w:lang w:val="en-GB"/>
              </w:rPr>
              <w:t>,</w:t>
            </w:r>
            <w:r w:rsidRPr="00F31509">
              <w:rPr>
                <w:rFonts w:asciiTheme="majorBidi" w:hAnsiTheme="majorBidi" w:cstheme="majorBidi"/>
                <w:sz w:val="22"/>
                <w:lang w:val="en-GB"/>
              </w:rPr>
              <w:t>265</w:t>
            </w:r>
          </w:p>
        </w:tc>
      </w:tr>
    </w:tbl>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EB7AF1" w:rsidP="00C500F7">
      <w:pPr>
        <w:pStyle w:val="Heading1"/>
        <w:spacing w:before="0" w:after="200"/>
        <w:rPr>
          <w:rFonts w:asciiTheme="majorBidi" w:hAnsiTheme="majorBidi" w:cstheme="majorBidi"/>
        </w:rPr>
      </w:pPr>
      <w:bookmarkStart w:id="524" w:name="_Toc428436074"/>
      <w:bookmarkStart w:id="525" w:name="_Toc428436375"/>
      <w:bookmarkStart w:id="526" w:name="_Toc428436501"/>
      <w:r w:rsidRPr="00F31509">
        <w:rPr>
          <w:rFonts w:asciiTheme="majorBidi" w:hAnsiTheme="majorBidi" w:cstheme="majorBidi"/>
        </w:rPr>
        <w:lastRenderedPageBreak/>
        <w:t>Commodity Classifications</w:t>
      </w:r>
      <w:bookmarkEnd w:id="524"/>
      <w:bookmarkEnd w:id="525"/>
      <w:bookmarkEnd w:id="526"/>
    </w:p>
    <w:p w:rsidR="00A33A15" w:rsidRPr="00F31509" w:rsidRDefault="00A33A15" w:rsidP="00C4334D">
      <w:pPr>
        <w:pStyle w:val="Heading2"/>
      </w:pPr>
      <w:bookmarkStart w:id="527" w:name="_Toc428436075"/>
      <w:bookmarkStart w:id="528" w:name="_Toc428436376"/>
      <w:bookmarkStart w:id="529" w:name="_Toc428436502"/>
      <w:bookmarkStart w:id="530" w:name="_Ref428817515"/>
      <w:r w:rsidRPr="00F31509">
        <w:t>Overview of classification systems</w:t>
      </w:r>
      <w:bookmarkEnd w:id="527"/>
      <w:bookmarkEnd w:id="528"/>
      <w:bookmarkEnd w:id="529"/>
      <w:bookmarkEnd w:id="530"/>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in use in FAOSTAT and replacing the FAOSTAT Commodity List (FCL)</w:t>
      </w:r>
      <w:r>
        <w:rPr>
          <w:rStyle w:val="FootnoteReference"/>
          <w:rFonts w:ascii="Times New Roman" w:hAnsi="Times New Roman" w:cs="Times New Roman"/>
          <w:lang w:val="en-GB" w:eastAsia="en-GB"/>
        </w:rPr>
        <w:footnoteReference w:id="59"/>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 for all other 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ood Balance Sheets (FBS) are defined in terms of primary equivalents and follow an </w:t>
      </w:r>
      <w:r w:rsidRPr="00401F1C">
        <w:rPr>
          <w:rFonts w:ascii="Times New Roman" w:hAnsi="Times New Roman" w:cs="Times New Roman"/>
          <w:i/>
          <w:lang w:val="en-GB"/>
        </w:rPr>
        <w:t>ad hoc</w:t>
      </w:r>
      <w:r w:rsidRPr="00401F1C">
        <w:rPr>
          <w:rFonts w:ascii="Times New Roman" w:hAnsi="Times New Roman" w:cs="Times New Roman"/>
          <w:lang w:val="en-GB"/>
        </w:rPr>
        <w:t xml:space="preserve"> codification as in the old system.</w:t>
      </w:r>
    </w:p>
    <w:p w:rsidR="00401F1C" w:rsidRDefault="00401F1C"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 xml:space="preserve">The change in the classification </w:t>
      </w:r>
      <w:r>
        <w:rPr>
          <w:rFonts w:ascii="Times New Roman" w:hAnsi="Times New Roman" w:cs="Times New Roman"/>
          <w:lang w:val="en-GB" w:eastAsia="en-GB"/>
        </w:rPr>
        <w:t>system</w:t>
      </w:r>
      <w:r w:rsidRPr="00B70CD7">
        <w:rPr>
          <w:rFonts w:ascii="Times New Roman" w:hAnsi="Times New Roman" w:cs="Times New Roman"/>
          <w:lang w:val="en-GB" w:eastAsia="en-GB"/>
        </w:rPr>
        <w:t xml:space="preserve"> </w:t>
      </w:r>
      <w:r>
        <w:rPr>
          <w:rFonts w:ascii="Times New Roman" w:hAnsi="Times New Roman" w:cs="Times New Roman"/>
          <w:lang w:val="en-GB" w:eastAsia="en-GB"/>
        </w:rPr>
        <w:t>was</w:t>
      </w:r>
      <w:r w:rsidRPr="00B70CD7">
        <w:rPr>
          <w:rFonts w:ascii="Times New Roman" w:hAnsi="Times New Roman" w:cs="Times New Roman"/>
          <w:lang w:val="en-GB" w:eastAsia="en-GB"/>
        </w:rPr>
        <w:t xml:space="preserve"> a challenging process </w:t>
      </w:r>
      <w:r>
        <w:rPr>
          <w:rFonts w:ascii="Times New Roman" w:hAnsi="Times New Roman" w:cs="Times New Roman"/>
          <w:lang w:val="en-GB" w:eastAsia="en-GB"/>
        </w:rPr>
        <w:t>that required</w:t>
      </w:r>
      <w:r w:rsidRPr="00B70CD7">
        <w:rPr>
          <w:rFonts w:ascii="Times New Roman" w:hAnsi="Times New Roman" w:cs="Times New Roman"/>
          <w:lang w:val="en-GB" w:eastAsia="en-GB"/>
        </w:rPr>
        <w:t xml:space="preserve"> significant resources and a major collaboration effort amongst Divisions in FAO and with other International Organizations.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armonized System</w:t>
      </w:r>
      <w:r>
        <w:rPr>
          <w:rStyle w:val="FootnoteReference"/>
          <w:rFonts w:ascii="Times New Roman" w:hAnsi="Times New Roman" w:cs="Times New Roman"/>
          <w:lang w:val="en-GB"/>
        </w:rPr>
        <w:footnoteReference w:id="60"/>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Pr>
          <w:rFonts w:ascii="Times New Roman" w:hAnsi="Times New Roman" w:cs="Times New Roman"/>
          <w:lang w:val="en-GB"/>
        </w:rPr>
        <w:t xml:space="preserve">it </w:t>
      </w:r>
      <w:r w:rsidRPr="007837F2">
        <w:rPr>
          <w:rFonts w:ascii="Times New Roman" w:hAnsi="Times New Roman" w:cs="Times New Roman"/>
          <w:lang w:val="en-GB"/>
        </w:rPr>
        <w:t>is the trade nomenclature most widely used 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00401F1C">
        <w:rPr>
          <w:rFonts w:ascii="Times New Roman" w:hAnsi="Times New Roman" w:cs="Times New Roman"/>
          <w:lang w:val="en-GB"/>
        </w:rPr>
        <w:t xml:space="preserve"> It comprises about 5,000 commodity groups identified by a 6-digit code</w:t>
      </w:r>
      <w:r>
        <w:rPr>
          <w:rFonts w:ascii="Times New Roman" w:hAnsi="Times New Roman" w:cs="Times New Roman"/>
          <w:lang w:val="en-GB"/>
        </w:rPr>
        <w:t>, binding for contracting parties. Countries can also expand their national HS</w:t>
      </w:r>
      <w:r w:rsidRPr="00401F1C">
        <w:rPr>
          <w:rFonts w:ascii="Times New Roman" w:hAnsi="Times New Roman" w:cs="Times New Roman"/>
          <w:lang w:val="en-GB"/>
        </w:rPr>
        <w:t xml:space="preserve"> </w:t>
      </w:r>
      <w:r>
        <w:rPr>
          <w:rFonts w:ascii="Times New Roman" w:hAnsi="Times New Roman" w:cs="Times New Roman"/>
          <w:lang w:val="en-GB"/>
        </w:rPr>
        <w:t>creating additional sub-headings at the lower level (generally 8, 10,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The</w:t>
      </w:r>
      <w:r>
        <w:rPr>
          <w:rFonts w:ascii="Times New Roman" w:hAnsi="Times New Roman" w:cs="Times New Roman"/>
          <w:lang w:val="en-GB"/>
        </w:rPr>
        <w:t xml:space="preserve"> maintenance</w:t>
      </w:r>
      <w:r w:rsidRPr="00970C09">
        <w:rPr>
          <w:rFonts w:ascii="Times New Roman" w:hAnsi="Times New Roman" w:cs="Times New Roman"/>
          <w:lang w:val="en-GB"/>
        </w:rPr>
        <w:t xml:space="preserve"> of the HS includes measures to secure uniform interpretation of the HS and its periodic updating in light of 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The WCO manages this process through the Harmonized System 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401F1C" w:rsidP="00C500F7">
      <w:pPr>
        <w:tabs>
          <w:tab w:val="left" w:pos="703"/>
        </w:tabs>
        <w:jc w:val="both"/>
        <w:rPr>
          <w:rFonts w:ascii="Times New Roman" w:hAnsi="Times New Roman" w:cs="Times New Roman"/>
          <w:lang w:val="en-GB"/>
        </w:rPr>
      </w:pPr>
      <w:r w:rsidRPr="00970C09">
        <w:rPr>
          <w:rFonts w:ascii="Times New Roman" w:hAnsi="Times New Roman" w:cs="Times New Roman"/>
          <w:lang w:val="en-GB"/>
        </w:rPr>
        <w:t>The Central Product Classification is developed and maintained by the United Nations Statistics Division (UNSD).</w:t>
      </w:r>
      <w:r>
        <w:rPr>
          <w:rFonts w:ascii="Times New Roman" w:hAnsi="Times New Roman" w:cs="Times New Roman"/>
          <w:lang w:val="en-GB"/>
        </w:rPr>
        <w:t xml:space="preserve"> It</w:t>
      </w:r>
      <w:r w:rsidRPr="00401F1C">
        <w:rPr>
          <w:rFonts w:ascii="Times New Roman" w:hAnsi="Times New Roman" w:cs="Times New Roman"/>
          <w:lang w:val="en-GB"/>
        </w:rPr>
        <w:t xml:space="preserve"> is a comprehensive classification of products</w:t>
      </w:r>
      <w:r w:rsidRPr="00401F1C">
        <w:rPr>
          <w:rStyle w:val="FootnoteReference"/>
          <w:rFonts w:ascii="Times New Roman" w:hAnsi="Times New Roman" w:cs="Times New Roman"/>
          <w:i/>
          <w:lang w:val="en-GB"/>
        </w:rPr>
        <w:footnoteReference w:id="61"/>
      </w:r>
      <w:r w:rsidRPr="00401F1C">
        <w:rPr>
          <w:rFonts w:ascii="Times New Roman" w:hAnsi="Times New Roman" w:cs="Times New Roman"/>
          <w:lang w:val="en-GB"/>
        </w:rPr>
        <w:t>, in a system of categories that are both exhaustive and mutually exclusive and based on a set of internationally agreed concepts, definitions, principles and classification rules. CPC has a five-level hierarchical structure where each digit provides information on product grouping.</w:t>
      </w:r>
    </w:p>
    <w:p w:rsidR="00401F1C" w:rsidRPr="00401F1C" w:rsidRDefault="00401F1C" w:rsidP="00C500F7">
      <w:pPr>
        <w:jc w:val="both"/>
        <w:rPr>
          <w:rFonts w:ascii="Times New Roman" w:hAnsi="Times New Roman" w:cs="Times New Roman"/>
          <w:lang w:val="en-GB"/>
        </w:rPr>
      </w:pPr>
      <w:r w:rsidRPr="00401F1C">
        <w:rPr>
          <w:rFonts w:ascii="Times New Roman" w:hAnsi="Times New Roman" w:cs="Times New Roman"/>
          <w:lang w:val="en-GB"/>
        </w:rPr>
        <w:t>CPC is a general-scope classification, i.e. it covers products of all economic activities (not sector specific) but it can be customized for sector-specific applications. It is also a general-purpose classification, so that potential applications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As it is highly aligned with HS, data conversion for SUA/FBS is improved compared to FCL (65% of the HS 2007-CPC Ver.2 correspondences are one-to-one or many-to-one vs. 35% in the case of HS-FCL, even higher alignment is between HS 2012 and CPC Ver.2.1), see (Figure 28).</w:t>
      </w:r>
    </w:p>
    <w:p w:rsidR="00EB7AF1" w:rsidRDefault="000B360D" w:rsidP="00C500F7">
      <w:pPr>
        <w:tabs>
          <w:tab w:val="left" w:pos="703"/>
        </w:tabs>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71085" cy="3378401"/>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1" w:name="_Toc430872528"/>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Pr>
          <w:rFonts w:asciiTheme="majorBidi" w:eastAsia="Times New Roman" w:hAnsiTheme="majorBidi" w:cstheme="majorBidi"/>
          <w:noProof/>
          <w:lang w:val="en-GB"/>
        </w:rPr>
        <w:t>8</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Quality of links between HS – FCL</w:t>
      </w:r>
      <w:r w:rsidR="00DD47B4">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shaded)  and HS - CPC</w:t>
      </w:r>
      <w:bookmarkEnd w:id="531"/>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2"/>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3"/>
      </w:r>
      <w:r w:rsidRPr="00F31509">
        <w:rPr>
          <w:rFonts w:asciiTheme="majorBidi" w:eastAsia="Times New Roman" w:hAnsiTheme="majorBidi" w:cstheme="majorBidi"/>
          <w:lang w:val="en-GB"/>
        </w:rPr>
        <w:t xml:space="preserve"> (Figure 29). </w:t>
      </w:r>
    </w:p>
    <w:p w:rsidR="483DA69D"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86275" cy="1866900"/>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bookmarkStart w:id="532" w:name="_Toc430872529"/>
      <w:r w:rsidRPr="00F31509">
        <w:rPr>
          <w:rFonts w:asciiTheme="majorBidi" w:eastAsia="Times New Roman" w:hAnsiTheme="majorBidi" w:cstheme="majorBidi"/>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3D789C" w:rsidRPr="00F31509">
        <w:rPr>
          <w:rFonts w:asciiTheme="majorBidi" w:hAnsiTheme="majorBidi" w:cstheme="majorBidi"/>
          <w:lang w:val="en-GB"/>
        </w:rPr>
        <w:fldChar w:fldCharType="separate"/>
      </w:r>
      <w:r w:rsidRPr="00F31509">
        <w:rPr>
          <w:rFonts w:asciiTheme="majorBidi" w:eastAsia="Times New Roman" w:hAnsiTheme="majorBidi" w:cstheme="majorBidi"/>
          <w:noProof/>
          <w:lang w:val="en-GB"/>
        </w:rPr>
        <w:t>2</w:t>
      </w:r>
      <w:r w:rsidR="003D789C" w:rsidRPr="00F31509">
        <w:rPr>
          <w:rFonts w:asciiTheme="majorBidi" w:hAnsiTheme="majorBidi" w:cstheme="majorBidi"/>
          <w:lang w:val="en-GB"/>
        </w:rPr>
        <w:fldChar w:fldCharType="end"/>
      </w:r>
      <w:r>
        <w:rPr>
          <w:rFonts w:asciiTheme="majorBidi" w:hAnsiTheme="majorBidi" w:cstheme="majorBidi"/>
          <w:lang w:val="en-GB"/>
        </w:rPr>
        <w:t>9</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PC expanded code for “Mixed grain” (0103 in FCL)</w:t>
      </w:r>
      <w:bookmarkEnd w:id="532"/>
    </w:p>
    <w:p w:rsidR="00A74724" w:rsidRDefault="00A74724" w:rsidP="00C4334D">
      <w:pPr>
        <w:pStyle w:val="Heading2"/>
      </w:pPr>
    </w:p>
    <w:p w:rsidR="00EB7AF1" w:rsidRPr="00F31509" w:rsidRDefault="60226960" w:rsidP="00C4334D">
      <w:pPr>
        <w:pStyle w:val="Heading2"/>
      </w:pPr>
      <w:r w:rsidRPr="00F31509">
        <w:t>CPC implementation in the production and trade domain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rade data in ESS are not collected through a questionnaire: countries used to send to ESS their full trade files while now data are</w:t>
      </w:r>
      <w:r w:rsidR="00A74724">
        <w:rPr>
          <w:rFonts w:asciiTheme="majorBidi" w:eastAsia="Times New Roman" w:hAnsiTheme="majorBidi" w:cstheme="majorBidi"/>
          <w:lang w:val="en-GB"/>
        </w:rPr>
        <w:t xml:space="preserve"> mainly</w:t>
      </w:r>
      <w:r w:rsidRPr="00F31509">
        <w:rPr>
          <w:rFonts w:asciiTheme="majorBidi" w:eastAsia="Times New Roman" w:hAnsiTheme="majorBidi" w:cstheme="majorBidi"/>
          <w:lang w:val="en-GB"/>
        </w:rPr>
        <w:t xml:space="preserv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 prerequisite for the implementation of CPC in the new system was to increase detail on agriculture, forest and fishery products in CPC. To this end, over the past ten years</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contributed significantly to CPC ver.2 and ver.2.1 together with UNSD and the Expert Group on International Classifications. </w:t>
      </w:r>
    </w:p>
    <w:p w:rsidR="00EB7AF1" w:rsidRPr="00F31509" w:rsidRDefault="483DA69D"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4"/>
      </w:r>
      <w:r w:rsidRPr="00F31509">
        <w:rPr>
          <w:rFonts w:asciiTheme="majorBidi" w:eastAsia="Times New Roman" w:hAnsiTheme="majorBidi" w:cstheme="majorBidi"/>
        </w:rPr>
        <w:t xml:space="preserve">).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w:t>
      </w:r>
      <w:r w:rsidRPr="00A74724">
        <w:rPr>
          <w:rFonts w:asciiTheme="majorBidi" w:eastAsia="Times New Roman" w:hAnsiTheme="majorBidi" w:cstheme="majorBidi"/>
          <w:lang w:val="en-GB"/>
        </w:rPr>
        <w:t>there is a risk to</w:t>
      </w:r>
      <w:r w:rsidRPr="00F31509">
        <w:rPr>
          <w:rFonts w:asciiTheme="majorBidi" w:eastAsia="Times New Roman" w:hAnsiTheme="majorBidi" w:cstheme="majorBidi"/>
          <w:lang w:val="en-GB"/>
        </w:rPr>
        <w:t xml:space="preserve"> threaten data quality in the conversion. Conversion keys used are 1 and 0 exclusively:</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b/>
          <w:bCs/>
        </w:rPr>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Details and examples are provided in Appendix 1.</w:t>
      </w:r>
    </w:p>
    <w:p w:rsidR="00A74724" w:rsidRDefault="00A74724" w:rsidP="00C4334D">
      <w:pPr>
        <w:pStyle w:val="Heading2"/>
      </w:pPr>
    </w:p>
    <w:p w:rsidR="00EB7AF1" w:rsidRPr="00F31509" w:rsidRDefault="60226960" w:rsidP="00C4334D">
      <w:pPr>
        <w:pStyle w:val="Heading2"/>
      </w:pPr>
      <w:r w:rsidRPr="00F31509">
        <w:t>CPC implementation for SUA and FB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5"/>
      </w:r>
      <w:r w:rsidRPr="00F31509">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Figure 30</w:t>
      </w:r>
      <w:r w:rsidRPr="00F31509">
        <w:rPr>
          <w:rFonts w:asciiTheme="majorBidi" w:eastAsia="Times New Roman" w:hAnsiTheme="majorBidi" w:cstheme="majorBidi"/>
          <w:lang w:val="en-GB"/>
        </w:rPr>
        <w:t>).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7"/>
      </w:r>
      <w:r w:rsidRPr="00F31509">
        <w:rPr>
          <w:rFonts w:asciiTheme="majorBidi" w:eastAsia="Times New Roman" w:hAnsiTheme="majorBidi" w:cstheme="majorBidi"/>
          <w:lang w:val="en-GB"/>
        </w:rPr>
        <w:t xml:space="preserve"> (Figure </w:t>
      </w:r>
      <w:r w:rsidR="00FC6477">
        <w:rPr>
          <w:rFonts w:asciiTheme="majorBidi" w:eastAsia="Times New Roman" w:hAnsiTheme="majorBidi" w:cstheme="majorBidi"/>
          <w:lang w:val="en-GB"/>
        </w:rPr>
        <w:t>31</w:t>
      </w:r>
      <w:r w:rsidRPr="00F31509">
        <w:rPr>
          <w:rFonts w:asciiTheme="majorBidi" w:eastAsia="Times New Roman" w:hAnsiTheme="majorBidi" w:cstheme="majorBidi"/>
          <w:lang w:val="en-GB"/>
        </w:rPr>
        <w:t xml:space="preserve">). </w:t>
      </w:r>
    </w:p>
    <w:p w:rsidR="00D84045" w:rsidRDefault="003D789C" w:rsidP="00C500F7">
      <w:pPr>
        <w:tabs>
          <w:tab w:val="left" w:pos="703"/>
        </w:tabs>
        <w:jc w:val="both"/>
        <w:rPr>
          <w:rFonts w:asciiTheme="majorBidi" w:eastAsia="Times New Roman" w:hAnsiTheme="majorBidi" w:cstheme="majorBidi"/>
          <w:b/>
          <w:bCs/>
          <w:i/>
          <w:iCs/>
          <w:lang w:val="en-GB"/>
        </w:rPr>
      </w:pPr>
      <w:r w:rsidRPr="003D789C">
        <w:rPr>
          <w:rFonts w:ascii="Times New Roman" w:hAnsi="Times New Roman" w:cs="Times New Roman"/>
          <w:noProof/>
          <w:lang w:eastAsia="zh-CN"/>
        </w:rPr>
        <w:pict>
          <v:shape id="Text Box 19" o:spid="_x0000_s1031"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" fillcolor="#ededed" strokecolor="black [3040]">
            <v:fill color2="#bcbcbc" rotate="t" colors="0 #ededed;42598f #d0d0d0;1 #bcbcbc" focus="100%" type="gradient"/>
            <v:shadow on="t" opacity="24903f" origin=",.5" offset="0,.55556mm"/>
            <v:textbox>
              <w:txbxContent>
                <w:p w:rsidR="002D27E3" w:rsidRPr="00EA02F5" w:rsidRDefault="002D27E3" w:rsidP="00D84045">
                  <w:pPr>
                    <w:spacing w:after="0"/>
                    <w:rPr>
                      <w:rFonts w:ascii="Calibri" w:hAnsi="Calibri"/>
                      <w:b/>
                      <w:sz w:val="20"/>
                      <w:lang w:val="en-GB"/>
                    </w:rPr>
                  </w:pPr>
                  <w:r w:rsidRPr="00EA02F5">
                    <w:rPr>
                      <w:rFonts w:ascii="Calibri" w:hAnsi="Calibri"/>
                      <w:b/>
                      <w:sz w:val="20"/>
                      <w:lang w:val="en-GB"/>
                    </w:rPr>
                    <w:t>Group 1: Cereals</w:t>
                  </w:r>
                </w:p>
                <w:p w:rsidR="002D27E3" w:rsidRPr="00EA02F5" w:rsidRDefault="002D27E3" w:rsidP="00D84045">
                  <w:pPr>
                    <w:spacing w:after="0"/>
                    <w:rPr>
                      <w:rFonts w:ascii="Calibri" w:hAnsi="Calibri"/>
                      <w:sz w:val="20"/>
                      <w:lang w:val="en-GB"/>
                    </w:rPr>
                  </w:pPr>
                  <w:r w:rsidRPr="00EA02F5">
                    <w:rPr>
                      <w:rFonts w:ascii="Calibri" w:hAnsi="Calibri"/>
                      <w:sz w:val="20"/>
                      <w:lang w:val="en-GB"/>
                    </w:rPr>
                    <w:t>0070 MILLET</w:t>
                  </w:r>
                </w:p>
                <w:p w:rsidR="002D27E3" w:rsidRPr="00EA02F5" w:rsidRDefault="002D27E3" w:rsidP="00D84045">
                  <w:pPr>
                    <w:spacing w:after="0"/>
                    <w:rPr>
                      <w:rFonts w:ascii="Calibri" w:hAnsi="Calibri"/>
                      <w:sz w:val="20"/>
                      <w:lang w:val="en-GB"/>
                    </w:rPr>
                  </w:pPr>
                  <w:r w:rsidRPr="00EA02F5">
                    <w:rPr>
                      <w:rFonts w:ascii="Calibri" w:hAnsi="Calibri"/>
                      <w:sz w:val="20"/>
                      <w:lang w:val="en-GB"/>
                    </w:rPr>
                    <w:t>0080 Flour of millet</w:t>
                  </w:r>
                </w:p>
                <w:p w:rsidR="002D27E3" w:rsidRPr="00EA02F5" w:rsidRDefault="002D27E3" w:rsidP="00D84045">
                  <w:pPr>
                    <w:spacing w:after="0"/>
                    <w:rPr>
                      <w:rFonts w:ascii="Calibri" w:hAnsi="Calibri"/>
                      <w:sz w:val="20"/>
                      <w:lang w:val="en-GB"/>
                    </w:rPr>
                  </w:pPr>
                  <w:r w:rsidRPr="00EA02F5">
                    <w:rPr>
                      <w:rFonts w:ascii="Calibri" w:hAnsi="Calibri"/>
                      <w:sz w:val="20"/>
                      <w:lang w:val="en-GB"/>
                    </w:rPr>
                    <w:t>0081 Bran of millet</w:t>
                  </w:r>
                </w:p>
                <w:p w:rsidR="002D27E3" w:rsidRPr="00EA02F5" w:rsidRDefault="002D27E3" w:rsidP="00D84045">
                  <w:pPr>
                    <w:spacing w:after="0"/>
                    <w:rPr>
                      <w:rFonts w:ascii="Calibri" w:hAnsi="Calibri"/>
                      <w:sz w:val="20"/>
                      <w:lang w:val="en-GB"/>
                    </w:rPr>
                  </w:pPr>
                  <w:r w:rsidRPr="00EA02F5">
                    <w:rPr>
                      <w:rFonts w:ascii="Calibri" w:hAnsi="Calibri"/>
                      <w:sz w:val="20"/>
                      <w:lang w:val="en-GB"/>
                    </w:rPr>
                    <w:t>0082 Beer of millet</w:t>
                  </w:r>
                </w:p>
                <w:p w:rsidR="002D27E3" w:rsidRPr="00EA02F5" w:rsidRDefault="002D27E3"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Pr="00F31509" w:rsidRDefault="004F7A80" w:rsidP="004F7A80">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eastAsia="Times New Roman" w:hAnsiTheme="majorBidi" w:cstheme="majorBidi"/>
          <w:lang w:val="en-GB"/>
        </w:rPr>
        <w:t>30: Classification of millet and its derived products in FCL</w:t>
      </w:r>
    </w:p>
    <w:p w:rsidR="004F7A80" w:rsidRDefault="004F7A80" w:rsidP="000C4D1A">
      <w:pPr>
        <w:pStyle w:val="Caption"/>
        <w:jc w:val="both"/>
        <w:rPr>
          <w:rFonts w:asciiTheme="majorBidi" w:eastAsia="Times New Roman" w:hAnsiTheme="majorBidi" w:cstheme="majorBidi"/>
          <w:lang w:val="en-GB"/>
        </w:rPr>
      </w:pPr>
    </w:p>
    <w:p w:rsidR="004F7A80" w:rsidRDefault="004F7A80" w:rsidP="000C4D1A">
      <w:pPr>
        <w:pStyle w:val="Caption"/>
        <w:jc w:val="both"/>
        <w:rPr>
          <w:rFonts w:asciiTheme="majorBidi" w:eastAsia="Times New Roman" w:hAnsiTheme="majorBidi" w:cstheme="majorBidi"/>
          <w:lang w:val="en-GB"/>
        </w:rPr>
      </w:pPr>
    </w:p>
    <w:p w:rsidR="00EB7AF1" w:rsidRPr="00F31509" w:rsidRDefault="483DA69D" w:rsidP="00C500F7">
      <w:pPr>
        <w:jc w:val="both"/>
        <w:rPr>
          <w:rFonts w:asciiTheme="majorBidi" w:hAnsiTheme="majorBidi" w:cstheme="majorBidi"/>
          <w:lang w:val="en-GB"/>
        </w:rPr>
      </w:pPr>
      <w:r w:rsidRPr="00F31509">
        <w:rPr>
          <w:rFonts w:asciiTheme="majorBidi" w:hAnsiTheme="majorBidi" w:cstheme="majorBidi"/>
          <w:noProof/>
          <w:lang w:eastAsia="en-US"/>
        </w:rPr>
        <w:lastRenderedPageBreak/>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795972" cy="1911821"/>
                    </a:xfrm>
                    <a:prstGeom prst="rect">
                      <a:avLst/>
                    </a:prstGeom>
                    <a:noFill/>
                    <a:ln>
                      <a:noFill/>
                    </a:ln>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1</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a simple example as it only includes 1st level processed product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11085" cy="2016369"/>
                    </a:xfrm>
                    <a:prstGeom prst="rect">
                      <a:avLst/>
                    </a:prstGeom>
                  </pic:spPr>
                </pic:pic>
              </a:graphicData>
            </a:graphic>
          </wp:inline>
        </w:drawing>
      </w: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2</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ommodity tree of millet in CPC</w:t>
      </w:r>
    </w:p>
    <w:p w:rsidR="00A74724" w:rsidRDefault="00A74724" w:rsidP="00A74724">
      <w:pPr>
        <w:tabs>
          <w:tab w:val="left" w:pos="703"/>
        </w:tabs>
        <w:jc w:val="both"/>
        <w:rPr>
          <w:rFonts w:asciiTheme="majorBidi" w:eastAsia="Book Antiqua" w:hAnsiTheme="majorBidi" w:cstheme="majorBidi"/>
          <w:lang w:val="en-GB"/>
        </w:rPr>
      </w:pPr>
    </w:p>
    <w:p w:rsidR="00B406F4" w:rsidRPr="004F7A80" w:rsidRDefault="003D789C" w:rsidP="004F7A80">
      <w:pPr>
        <w:tabs>
          <w:tab w:val="left" w:pos="703"/>
        </w:tabs>
        <w:jc w:val="both"/>
        <w:rPr>
          <w:rFonts w:ascii="Times New Roman" w:hAnsi="Times New Roman" w:cs="Times New Roman"/>
          <w:i/>
        </w:rPr>
      </w:pPr>
      <w:r>
        <w:rPr>
          <w:rFonts w:ascii="Times New Roman" w:hAnsi="Times New Roman" w:cs="Times New Roman"/>
          <w:i/>
          <w:noProof/>
          <w:lang w:eastAsia="zh-CN"/>
        </w:rPr>
        <w:lastRenderedPageBreak/>
        <w:pict>
          <v:shape id="Text Box 21" o:spid="_x0000_s1032" type="#_x0000_t202" style="position:absolute;left:0;text-align:left;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rXQZN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55556mm"/>
            <v:textbox>
              <w:txbxContent>
                <w:p w:rsidR="002D27E3" w:rsidRPr="0095201C" w:rsidRDefault="002D27E3"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Group 011: Cerals</w:t>
                  </w:r>
                </w:p>
                <w:p w:rsidR="002D27E3" w:rsidRPr="0095201C" w:rsidRDefault="002D27E3"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2D27E3" w:rsidRPr="0095201C" w:rsidRDefault="002D27E3"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Division 24: Beverage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2D27E3" w:rsidRPr="0095201C" w:rsidRDefault="002D27E3"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2D27E3" w:rsidRPr="0095201C" w:rsidRDefault="002D27E3"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2D27E3" w:rsidRDefault="002D27E3" w:rsidP="006D7B99">
                  <w:pPr>
                    <w:spacing w:after="0"/>
                  </w:pPr>
                </w:p>
              </w:txbxContent>
            </v:textbox>
            <w10:wrap type="square"/>
          </v:shape>
        </w:pict>
      </w:r>
      <w:r w:rsidR="00B406F4" w:rsidRPr="004F7A80">
        <w:rPr>
          <w:rFonts w:asciiTheme="majorBidi" w:eastAsia="Times New Roman" w:hAnsiTheme="majorBidi" w:cstheme="majorBidi"/>
          <w:i/>
          <w:lang w:val="en-GB"/>
        </w:rPr>
        <w:t xml:space="preserve">Figure </w:t>
      </w:r>
      <w:r w:rsidR="00B406F4" w:rsidRPr="004F7A80">
        <w:rPr>
          <w:rFonts w:asciiTheme="majorBidi" w:hAnsiTheme="majorBidi" w:cstheme="majorBidi"/>
          <w:i/>
          <w:lang w:val="en-GB"/>
        </w:rPr>
        <w:t>33</w:t>
      </w:r>
      <w:r w:rsidR="00B406F4" w:rsidRPr="004F7A80">
        <w:rPr>
          <w:rFonts w:asciiTheme="majorBidi" w:eastAsia="Times New Roman" w:hAnsiTheme="majorBidi" w:cstheme="majorBidi"/>
          <w:i/>
          <w:lang w:val="en-GB"/>
        </w:rPr>
        <w:t>: Classification of millet and its derived products in CPC; CPC hierarchy reflects the economic activity of origin</w:t>
      </w:r>
    </w:p>
    <w:p w:rsidR="0092387E" w:rsidRDefault="003D789C" w:rsidP="004D705D">
      <w:pPr>
        <w:jc w:val="center"/>
      </w:pPr>
      <w:r>
        <w:rPr>
          <w:noProof/>
          <w:lang w:eastAsia="zh-CN"/>
        </w:rPr>
        <w:pict>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112" o:spid="_x0000_s1051" type="#_x0000_t102" style="position:absolute;left:0;text-align:left;margin-left:140.45pt;margin-top:73.05pt;width:28.35pt;height:33.75pt;z-index:2517309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" fillcolor="white [3201]" strokecolor="#95b3d7 [1940]" strokeweight="1pt">
            <v:fill color2="#b8cce4 [1300]" focus="100%" type="gradient"/>
            <v:shadow on="t" color="#243f60 [1604]" opacity=".5" offset="1pt"/>
          </v:shape>
        </w:pict>
      </w:r>
      <w:r>
        <w:rPr>
          <w:noProof/>
          <w:lang w:eastAsia="zh-CN"/>
        </w:rPr>
        <w:pic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118" o:spid="_x0000_s1050" type="#_x0000_t103" style="position:absolute;left:0;text-align:left;margin-left:252.8pt;margin-top:74.55pt;width:28.35pt;height:33.75pt;z-index:2517299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" fillcolor="white [3201]" strokecolor="#95b3d7 [1940]" strokeweight="1pt">
            <v:fill color2="#b8cce4 [1300]" focus="100%" type="gradient"/>
            <v:shadow on="t" color="#243f60 [1604]" opacity=".5" offset="1pt"/>
          </v:shape>
        </w:pict>
      </w:r>
      <w:r>
        <w:rPr>
          <w:noProof/>
          <w:lang w:eastAsia="zh-CN"/>
        </w:rPr>
        <w:pict>
          <v:roundrect id="Rounded Rectangle 113" o:spid="_x0000_s1033" style="position:absolute;left:0;text-align:left;margin-left:120.2pt;margin-top:108.3pt;width:183pt;height:50.25pt;z-index:25172480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" fillcolor="white [3201]" strokecolor="#666 [1936]" strokeweight="1pt">
            <v:fill color2="#999 [1296]" focus="100%" type="gradient"/>
            <v:shadow on="t" color="#7f7f7f [1601]" opacity=".5" offset="1pt"/>
            <v:textbox>
              <w:txbxContent>
                <w:p w:rsidR="002D27E3" w:rsidRPr="00B070B5" w:rsidRDefault="002D27E3" w:rsidP="0092387E">
                  <w:pPr>
                    <w:spacing w:after="120"/>
                    <w:jc w:val="center"/>
                    <w:rPr>
                      <w:rFonts w:asciiTheme="minorHAnsi" w:hAnsiTheme="minorHAnsi"/>
                      <w:sz w:val="20"/>
                      <w:szCs w:val="20"/>
                    </w:rPr>
                  </w:pPr>
                  <w:r w:rsidRPr="00B070B5">
                    <w:rPr>
                      <w:rFonts w:asciiTheme="minorHAnsi" w:hAnsiTheme="minorHAnsi"/>
                      <w:sz w:val="20"/>
                      <w:szCs w:val="20"/>
                    </w:rPr>
                    <w:t>SUA</w:t>
                  </w:r>
                </w:p>
                <w:p w:rsidR="002D27E3" w:rsidRPr="00B070B5" w:rsidRDefault="002D27E3"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r>
        <w:rPr>
          <w:noProof/>
          <w:lang w:eastAsia="zh-CN"/>
        </w:rPr>
        <w:pict>
          <v:roundrect id="Rounded Rectangle 115" o:spid="_x0000_s1034" style="position:absolute;left:0;text-align:left;margin-left:120.2pt;margin-top:195.15pt;width:183.1pt;height:49.95pt;z-index:251725824;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" fillcolor="white [3201]" strokecolor="#666 [1936]" strokeweight="1pt">
            <v:fill color2="#999 [1296]" focus="100%" type="gradient"/>
            <v:shadow on="t" color="#7f7f7f [1601]" opacity=".5" offset="1pt"/>
            <v:textbox>
              <w:txbxContent>
                <w:p w:rsidR="002D27E3" w:rsidRPr="00B070B5" w:rsidRDefault="002D27E3" w:rsidP="0092387E">
                  <w:pPr>
                    <w:spacing w:after="120"/>
                    <w:jc w:val="center"/>
                    <w:rPr>
                      <w:rFonts w:asciiTheme="minorHAnsi" w:hAnsiTheme="minorHAnsi"/>
                      <w:sz w:val="20"/>
                      <w:szCs w:val="20"/>
                    </w:rPr>
                  </w:pPr>
                  <w:r w:rsidRPr="00B070B5">
                    <w:rPr>
                      <w:rFonts w:asciiTheme="minorHAnsi" w:hAnsiTheme="minorHAnsi"/>
                      <w:sz w:val="20"/>
                      <w:szCs w:val="20"/>
                    </w:rPr>
                    <w:t>FBS</w:t>
                  </w:r>
                </w:p>
                <w:p w:rsidR="002D27E3" w:rsidRPr="00B070B5" w:rsidRDefault="002D27E3" w:rsidP="0092387E">
                  <w:pPr>
                    <w:spacing w:after="120"/>
                    <w:jc w:val="center"/>
                    <w:rPr>
                      <w:rFonts w:asciiTheme="minorHAnsi" w:hAnsiTheme="minorHAnsi"/>
                      <w:b/>
                      <w:sz w:val="20"/>
                      <w:szCs w:val="20"/>
                    </w:rPr>
                  </w:pPr>
                  <w:r w:rsidRPr="00B070B5">
                    <w:rPr>
                      <w:rFonts w:asciiTheme="minorHAnsi" w:hAnsiTheme="minorHAnsi"/>
                      <w:b/>
                      <w:i/>
                      <w:sz w:val="20"/>
                      <w:szCs w:val="20"/>
                    </w:rPr>
                    <w:t xml:space="preserve">ad hoc </w:t>
                  </w:r>
                  <w:r w:rsidRPr="00B070B5">
                    <w:rPr>
                      <w:rFonts w:asciiTheme="minorHAnsi" w:hAnsiTheme="minorHAnsi"/>
                      <w:b/>
                      <w:sz w:val="20"/>
                      <w:szCs w:val="20"/>
                    </w:rPr>
                    <w:t>codification &amp; definitions</w:t>
                  </w:r>
                </w:p>
              </w:txbxContent>
            </v:textbox>
          </v:roundrect>
        </w:pict>
      </w:r>
      <w:r>
        <w:rPr>
          <w:noProof/>
          <w:lang w:eastAsia="zh-CN"/>
        </w:rPr>
        <w:pict>
          <v:roundrect id="Rounded Rectangle 116" o:spid="_x0000_s1035" style="position:absolute;left:0;text-align:left;margin-left:217.7pt;margin-top:12.75pt;width:85.05pt;height:62.25pt;z-index:251727872;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" fillcolor="white [3201]" strokecolor="#666 [1936]" strokeweight="1pt">
            <v:fill color2="#999 [1296]" focus="100%" type="gradient"/>
            <v:shadow on="t" color="#7f7f7f [1601]" opacity=".5" offset="1pt"/>
            <v:textbox>
              <w:txbxContent>
                <w:p w:rsidR="002D27E3" w:rsidRPr="00B070B5" w:rsidRDefault="002D27E3" w:rsidP="0092387E">
                  <w:pPr>
                    <w:spacing w:after="120"/>
                    <w:jc w:val="center"/>
                    <w:rPr>
                      <w:rFonts w:asciiTheme="minorHAnsi" w:hAnsiTheme="minorHAnsi"/>
                      <w:sz w:val="20"/>
                      <w:szCs w:val="20"/>
                    </w:rPr>
                  </w:pPr>
                  <w:r w:rsidRPr="00B070B5">
                    <w:rPr>
                      <w:rFonts w:asciiTheme="minorHAnsi" w:hAnsiTheme="minorHAnsi"/>
                      <w:sz w:val="20"/>
                      <w:szCs w:val="20"/>
                    </w:rPr>
                    <w:t xml:space="preserve">Trade </w:t>
                  </w:r>
                  <w:r>
                    <w:rPr>
                      <w:rFonts w:asciiTheme="minorHAnsi" w:hAnsiTheme="minorHAnsi"/>
                      <w:sz w:val="20"/>
                      <w:szCs w:val="20"/>
                    </w:rPr>
                    <w:t xml:space="preserve">            </w:t>
                  </w:r>
                  <w:r w:rsidRPr="00B070B5">
                    <w:rPr>
                      <w:rFonts w:asciiTheme="minorHAnsi" w:hAnsiTheme="minorHAnsi"/>
                      <w:sz w:val="20"/>
                      <w:szCs w:val="20"/>
                    </w:rPr>
                    <w:t>domain</w:t>
                  </w:r>
                </w:p>
                <w:p w:rsidR="002D27E3" w:rsidRPr="00B070B5" w:rsidRDefault="002D27E3" w:rsidP="0092387E">
                  <w:pPr>
                    <w:spacing w:after="120"/>
                    <w:jc w:val="center"/>
                    <w:rPr>
                      <w:rFonts w:asciiTheme="minorHAnsi" w:hAnsiTheme="minorHAnsi"/>
                      <w:b/>
                      <w:sz w:val="20"/>
                      <w:szCs w:val="20"/>
                    </w:rPr>
                  </w:pPr>
                  <w:r w:rsidRPr="00B070B5">
                    <w:rPr>
                      <w:rFonts w:asciiTheme="minorHAnsi" w:hAnsiTheme="minorHAnsi"/>
                      <w:b/>
                      <w:sz w:val="20"/>
                      <w:szCs w:val="20"/>
                    </w:rPr>
                    <w:t>HS</w:t>
                  </w:r>
                </w:p>
              </w:txbxContent>
            </v:textbox>
          </v:roundrect>
        </w:pict>
      </w:r>
      <w:r>
        <w:rPr>
          <w:noProof/>
          <w:lang w:eastAsia="zh-CN"/>
        </w:rPr>
        <w:pict>
          <v:roundrect id="Rounded Rectangle 117" o:spid="_x0000_s1036" style="position:absolute;left:0;text-align:left;margin-left:114.7pt;margin-top:12.8pt;width:85.05pt;height:60.75pt;z-index:251726848;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" fillcolor="white [3201]" strokecolor="#666 [1936]" strokeweight="1pt">
            <v:fill color2="#999 [1296]" focus="100%" type="gradient"/>
            <v:shadow on="t" color="#7f7f7f [1601]" opacity=".5" offset="1pt"/>
            <v:textbox>
              <w:txbxContent>
                <w:p w:rsidR="002D27E3" w:rsidRPr="00B070B5" w:rsidRDefault="002D27E3" w:rsidP="0092387E">
                  <w:pPr>
                    <w:spacing w:after="120"/>
                    <w:jc w:val="center"/>
                    <w:rPr>
                      <w:rFonts w:asciiTheme="minorHAnsi" w:hAnsiTheme="minorHAnsi"/>
                      <w:sz w:val="20"/>
                      <w:szCs w:val="20"/>
                    </w:rPr>
                  </w:pPr>
                  <w:r w:rsidRPr="00B070B5">
                    <w:rPr>
                      <w:rFonts w:asciiTheme="minorHAnsi" w:hAnsiTheme="minorHAnsi"/>
                      <w:sz w:val="20"/>
                      <w:szCs w:val="20"/>
                    </w:rPr>
                    <w:t>Production domain</w:t>
                  </w:r>
                </w:p>
                <w:p w:rsidR="002D27E3" w:rsidRPr="00B070B5" w:rsidRDefault="002D27E3" w:rsidP="0092387E">
                  <w:pPr>
                    <w:spacing w:after="120"/>
                    <w:jc w:val="center"/>
                    <w:rPr>
                      <w:rFonts w:asciiTheme="minorHAnsi" w:hAnsiTheme="minorHAnsi"/>
                      <w:b/>
                      <w:sz w:val="20"/>
                      <w:szCs w:val="20"/>
                    </w:rPr>
                  </w:pPr>
                  <w:r w:rsidRPr="00B070B5">
                    <w:rPr>
                      <w:rFonts w:asciiTheme="minorHAnsi" w:hAnsiTheme="minorHAnsi"/>
                      <w:b/>
                      <w:sz w:val="20"/>
                      <w:szCs w:val="20"/>
                    </w:rPr>
                    <w:t>CPC expanded</w:t>
                  </w:r>
                </w:p>
              </w:txbxContent>
            </v:textbox>
          </v:roundrect>
        </w:pict>
      </w:r>
    </w:p>
    <w:p w:rsidR="0092387E" w:rsidRPr="009616CB" w:rsidRDefault="0092387E" w:rsidP="004D705D">
      <w:pPr>
        <w:jc w:val="center"/>
        <w:rPr>
          <w:rFonts w:ascii="Times New Roman" w:hAnsi="Times New Roman" w:cs="Times New Roman"/>
          <w:noProof/>
          <w:sz w:val="24"/>
          <w:szCs w:val="24"/>
          <w:lang w:val="en-GB"/>
        </w:rPr>
      </w:pPr>
    </w:p>
    <w:p w:rsidR="0092387E" w:rsidRDefault="0092387E" w:rsidP="004D705D">
      <w:pPr>
        <w:jc w:val="center"/>
        <w:rPr>
          <w:rFonts w:ascii="Times New Roman" w:hAnsi="Times New Roman" w:cs="Times New Roman"/>
          <w:noProof/>
          <w:sz w:val="24"/>
          <w:szCs w:val="24"/>
          <w:lang w:val="en-GB"/>
        </w:rPr>
      </w:pPr>
    </w:p>
    <w:p w:rsidR="0092387E" w:rsidRDefault="003D789C" w:rsidP="004D705D">
      <w:pPr>
        <w:suppressAutoHyphens w:val="0"/>
        <w:spacing w:after="0" w:line="240" w:lineRule="auto"/>
        <w:jc w:val="center"/>
        <w:rPr>
          <w:rFonts w:ascii="Times New Roman" w:hAnsi="Times New Roman" w:cs="Times New Roman"/>
          <w:noProof/>
          <w:sz w:val="24"/>
          <w:szCs w:val="24"/>
          <w:lang w:val="en-GB"/>
        </w:rPr>
      </w:pPr>
      <w:r w:rsidRPr="003D789C">
        <w:rPr>
          <w:noProof/>
          <w:lang w:eastAsia="zh-CN"/>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4" o:spid="_x0000_s1049" type="#_x0000_t67" style="position:absolute;left:0;text-align:left;margin-left:195.25pt;margin-top:84.45pt;width:30pt;height:30.75pt;z-index:251728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" fillcolor="white [3201]" strokecolor="#95b3d7 [1940]" strokeweight="1pt">
            <v:fill color2="#b8cce4 [1300]" focus="100%" type="gradient"/>
            <v:shadow on="t" color="#243f60 [1604]" opacity=".5" offset="1pt"/>
            <v:textbox style="layout-flow:vertical-ideographic"/>
          </v:shape>
        </w:pic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B406F4" w:rsidRPr="00F31509" w:rsidRDefault="00B406F4" w:rsidP="00B406F4">
      <w:pPr>
        <w:pStyle w:val="Caption"/>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r>
        <w:rPr>
          <w:rFonts w:asciiTheme="majorBidi" w:hAnsiTheme="majorBidi" w:cstheme="majorBidi"/>
          <w:lang w:val="en-GB"/>
        </w:rPr>
        <w:t>34</w:t>
      </w:r>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lassification scheme used in the new system</w:t>
      </w:r>
    </w:p>
    <w:p w:rsidR="00BA19DC" w:rsidRPr="00F31509" w:rsidRDefault="00194FEC" w:rsidP="00C4334D">
      <w:pPr>
        <w:pStyle w:val="Heading2"/>
      </w:pPr>
      <w:bookmarkStart w:id="533" w:name="_Toc293229092"/>
      <w:bookmarkStart w:id="534" w:name="_Toc428436078"/>
      <w:bookmarkStart w:id="535" w:name="_Toc428436379"/>
      <w:bookmarkStart w:id="536" w:name="_Toc428436505"/>
      <w:r w:rsidRPr="00F31509">
        <w:lastRenderedPageBreak/>
        <w:t>Appendix 1</w:t>
      </w:r>
      <w:bookmarkEnd w:id="533"/>
      <w:bookmarkEnd w:id="534"/>
      <w:bookmarkEnd w:id="535"/>
      <w:bookmarkEnd w:id="536"/>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b/>
          <w:bCs/>
          <w:lang w:val="en-GB" w:eastAsia="en-GB"/>
        </w:rPr>
        <w:t>one-to-one</w:t>
      </w:r>
      <w:r w:rsidRPr="004F311A">
        <w:rPr>
          <w:rFonts w:asciiTheme="majorBidi" w:eastAsia="Times New Roman" w:hAnsiTheme="majorBidi" w:cstheme="majorBidi"/>
          <w:lang w:val="en-GB" w:eastAsia="en-GB"/>
        </w:rPr>
        <w:t xml:space="preserve"> cases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4F311A" w:rsidRDefault="483DA69D"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Example 1:</w:t>
      </w:r>
      <w:r w:rsidRPr="004F311A">
        <w:rPr>
          <w:rFonts w:asciiTheme="majorBidi" w:eastAsia="Times New Roman" w:hAnsiTheme="majorBidi" w:cstheme="majorBidi"/>
          <w:sz w:val="20"/>
          <w:szCs w:val="20"/>
          <w:lang w:val="en-GB" w:eastAsia="en-GB"/>
        </w:rPr>
        <w:t xml:space="preserve"> D</w:t>
      </w:r>
      <w:r w:rsidRPr="004F311A">
        <w:rPr>
          <w:rFonts w:asciiTheme="majorBidi" w:eastAsia="Times New Roman" w:hAnsiTheme="majorBidi" w:cstheme="majorBidi"/>
          <w:lang w:val="en-GB" w:eastAsia="en-GB"/>
        </w:rPr>
        <w:t>ata conversion from FCL to CPC in case of one-to-one type of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B445C5" w:rsidRDefault="00B2210D" w:rsidP="00FC6477">
            <w:pPr>
              <w:spacing w:after="0" w:line="240" w:lineRule="auto"/>
              <w:jc w:val="both"/>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FC6477">
            <w:pPr>
              <w:spacing w:after="0" w:line="240" w:lineRule="auto"/>
              <w:jc w:val="both"/>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B445C5" w:rsidRDefault="00B2210D" w:rsidP="00C500F7">
            <w:pPr>
              <w:jc w:val="both"/>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 2.1</w:t>
            </w:r>
          </w:p>
        </w:tc>
      </w:tr>
      <w:tr w:rsidR="00B2210D" w:rsidRPr="00B445C5" w:rsidTr="00B445C5">
        <w:trPr>
          <w:trHeight w:val="300"/>
          <w:jc w:val="center"/>
        </w:trPr>
        <w:tc>
          <w:tcPr>
            <w:tcW w:w="397"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9"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55"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74" w:type="pct"/>
            <w:vMerge/>
            <w:vAlign w:val="center"/>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p>
        </w:tc>
        <w:tc>
          <w:tcPr>
            <w:tcW w:w="502"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78"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1013" w:type="pct"/>
            <w:noWrap/>
            <w:vAlign w:val="center"/>
            <w:hideMark/>
          </w:tcPr>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FC6477">
            <w:pPr>
              <w:spacing w:after="0" w:line="240" w:lineRule="auto"/>
              <w:jc w:val="both"/>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5"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3"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B2210D" w:rsidRPr="00B445C5">
              <w:rPr>
                <w:rFonts w:asciiTheme="majorBidi" w:eastAsia="Times New Roman" w:hAnsiTheme="majorBidi" w:cstheme="majorBidi"/>
                <w:b/>
                <w:bCs/>
                <w:color w:val="000000"/>
                <w:sz w:val="18"/>
                <w:szCs w:val="18"/>
                <w:lang w:val="en-GB" w:eastAsia="en-US"/>
              </w:rPr>
              <w:t>082</w:t>
            </w:r>
            <w:r w:rsidRPr="00B445C5">
              <w:rPr>
                <w:rFonts w:asciiTheme="majorBidi" w:eastAsia="Times New Roman" w:hAnsiTheme="majorBidi" w:cstheme="majorBidi"/>
                <w:b/>
                <w:bCs/>
                <w:color w:val="000000"/>
                <w:sz w:val="18"/>
                <w:szCs w:val="18"/>
                <w:lang w:val="en-GB" w:eastAsia="en-US"/>
              </w:rPr>
              <w:t>,</w:t>
            </w:r>
            <w:r w:rsidR="00B2210D" w:rsidRPr="00B445C5">
              <w:rPr>
                <w:rFonts w:asciiTheme="majorBidi" w:eastAsia="Times New Roman" w:hAnsiTheme="majorBidi" w:cstheme="majorBidi"/>
                <w:b/>
                <w:bCs/>
                <w:color w:val="000000"/>
                <w:sz w:val="18"/>
                <w:szCs w:val="18"/>
                <w:lang w:val="en-GB" w:eastAsia="en-US"/>
              </w:rPr>
              <w:t>903 tonnes</w:t>
            </w:r>
          </w:p>
        </w:tc>
      </w:tr>
    </w:tbl>
    <w:p w:rsidR="00EB7AF1"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are taken as example and refer to the production of cassava in Cameroon,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Also for </w:t>
      </w:r>
      <w:r w:rsidRPr="004F311A">
        <w:rPr>
          <w:rFonts w:asciiTheme="majorBidi" w:hAnsiTheme="majorBidi" w:cstheme="majorBidi"/>
          <w:b/>
          <w:lang w:val="en-GB" w:eastAsia="en-GB"/>
        </w:rPr>
        <w:t>many-to-one</w:t>
      </w:r>
      <w:r w:rsidRPr="004F311A">
        <w:rPr>
          <w:rFonts w:asciiTheme="majorBidi" w:hAnsiTheme="majorBidi" w:cstheme="majorBidi"/>
          <w:lang w:val="en-GB" w:eastAsia="en-GB"/>
        </w:rPr>
        <w:t xml:space="preserve"> cases data conversion is straightforward as data in FCL are aggregated into CPC. Such an 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rsidR="00EB7AF1" w:rsidRPr="005C6648" w:rsidRDefault="00EB7AF1" w:rsidP="00C500F7">
      <w:pPr>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Example 2:</w:t>
      </w:r>
      <w:bookmarkStart w:id="537" w:name="_Toc275621548"/>
      <w:bookmarkStart w:id="538" w:name="_Toc275958881"/>
      <w:bookmarkStart w:id="539" w:name="_Toc275958937"/>
      <w:bookmarkStart w:id="540" w:name="_Toc275958954"/>
      <w:r w:rsidRPr="005C6648">
        <w:rPr>
          <w:rFonts w:asciiTheme="majorBidi" w:eastAsia="Times New Roman" w:hAnsiTheme="majorBidi" w:cstheme="majorBidi"/>
          <w:lang w:val="en-GB" w:eastAsia="en-GB"/>
        </w:rPr>
        <w:t xml:space="preserve"> Data conversion from FCL to CPC in case of many-to-one type of link</w:t>
      </w:r>
      <w:bookmarkEnd w:id="537"/>
      <w:bookmarkEnd w:id="538"/>
      <w:bookmarkEnd w:id="539"/>
      <w:bookmarkEnd w:id="540"/>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68"/>
        <w:gridCol w:w="1196"/>
        <w:gridCol w:w="1836"/>
        <w:gridCol w:w="1275"/>
        <w:gridCol w:w="993"/>
        <w:gridCol w:w="1433"/>
        <w:gridCol w:w="1782"/>
      </w:tblGrid>
      <w:tr w:rsidR="00B2210D" w:rsidRPr="00B445C5" w:rsidTr="00B445C5">
        <w:trPr>
          <w:trHeight w:val="389"/>
          <w:jc w:val="center"/>
        </w:trPr>
        <w:tc>
          <w:tcPr>
            <w:tcW w:w="2046" w:type="pct"/>
            <w:gridSpan w:val="3"/>
            <w:shd w:val="clear" w:color="auto" w:fill="DDD9C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B2210D" w:rsidRPr="00B445C5" w:rsidRDefault="00B2210D" w:rsidP="00B445C5">
            <w:pPr>
              <w:spacing w:after="0" w:line="240" w:lineRule="auto"/>
              <w:rPr>
                <w:rFonts w:asciiTheme="majorBidi" w:hAnsiTheme="majorBidi" w:cstheme="majorBidi"/>
                <w:bCs/>
                <w:sz w:val="18"/>
                <w:szCs w:val="18"/>
                <w:lang w:val="en-GB" w:eastAsia="en-US"/>
              </w:rPr>
            </w:pPr>
            <w:r w:rsidRPr="00B445C5">
              <w:rPr>
                <w:rFonts w:asciiTheme="majorBidi" w:eastAsia="Times New Roman" w:hAnsiTheme="majorBidi" w:cstheme="majorBidi"/>
                <w:sz w:val="18"/>
                <w:szCs w:val="18"/>
                <w:lang w:val="en-GB" w:eastAsia="en-US"/>
              </w:rPr>
              <w:t>FC</w:t>
            </w:r>
            <w:r w:rsidR="006D7B99" w:rsidRPr="00B445C5">
              <w:rPr>
                <w:rFonts w:asciiTheme="majorBidi" w:eastAsia="Times New Roman" w:hAnsiTheme="majorBidi" w:cstheme="majorBidi"/>
                <w:sz w:val="18"/>
                <w:szCs w:val="18"/>
                <w:lang w:val="en-GB" w:eastAsia="en-US"/>
              </w:rPr>
              <w:t>L</w:t>
            </w:r>
            <w:r w:rsidR="006D7B99" w:rsidRPr="00B445C5">
              <w:rPr>
                <w:rFonts w:asciiTheme="majorBidi" w:eastAsia="Times New Roman" w:hAnsiTheme="majorBidi" w:cstheme="majorBidi"/>
                <w:sz w:val="18"/>
                <w:szCs w:val="18"/>
                <w:lang w:val="en-GB" w:eastAsia="en-US"/>
              </w:rPr>
              <w:sym w:font="Wingdings" w:char="F0E0"/>
            </w:r>
            <w:r w:rsidRPr="00B445C5">
              <w:rPr>
                <w:rFonts w:asciiTheme="majorBidi" w:eastAsia="Times New Roman" w:hAnsiTheme="majorBidi" w:cstheme="majorBidi"/>
                <w:sz w:val="18"/>
                <w:szCs w:val="18"/>
                <w:lang w:val="en-GB" w:eastAsia="en-US"/>
              </w:rPr>
              <w:t>CPC</w:t>
            </w:r>
          </w:p>
          <w:p w:rsidR="00B2210D" w:rsidRPr="00B445C5" w:rsidRDefault="00B2210D" w:rsidP="00B445C5">
            <w:pPr>
              <w:spacing w:after="0" w:line="240" w:lineRule="auto"/>
              <w:rPr>
                <w:rFonts w:asciiTheme="majorBidi" w:hAnsiTheme="majorBidi" w:cstheme="majorBidi"/>
                <w:iCs/>
                <w:sz w:val="18"/>
                <w:szCs w:val="18"/>
                <w:lang w:val="en-GB" w:eastAsia="en-US"/>
              </w:rPr>
            </w:pPr>
            <w:r w:rsidRPr="00B445C5">
              <w:rPr>
                <w:rFonts w:asciiTheme="majorBidi" w:eastAsia="Times New Roman" w:hAnsiTheme="majorBidi" w:cstheme="majorBidi"/>
                <w:sz w:val="18"/>
                <w:szCs w:val="18"/>
                <w:lang w:val="en-GB" w:eastAsia="en-US"/>
              </w:rPr>
              <w:t>conversion factor</w:t>
            </w:r>
          </w:p>
        </w:tc>
        <w:tc>
          <w:tcPr>
            <w:tcW w:w="2268" w:type="pct"/>
            <w:gridSpan w:val="3"/>
            <w:shd w:val="clear" w:color="auto" w:fill="DBE5F1" w:themeFill="accent1" w:themeFillTint="33"/>
            <w:noWrap/>
            <w:vAlign w:val="center"/>
            <w:hideMark/>
          </w:tcPr>
          <w:p w:rsidR="00B2210D" w:rsidRPr="00B445C5" w:rsidRDefault="00B2210D" w:rsidP="00B445C5">
            <w:pPr>
              <w:spacing w:after="0" w:line="240" w:lineRule="auto"/>
              <w:rPr>
                <w:rFonts w:asciiTheme="majorBidi" w:hAnsiTheme="majorBidi" w:cstheme="majorBidi"/>
                <w:i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PC ver.2.1</w:t>
            </w:r>
          </w:p>
        </w:tc>
      </w:tr>
      <w:tr w:rsidR="00B2210D" w:rsidRPr="00B445C5" w:rsidTr="00B445C5">
        <w:trPr>
          <w:trHeight w:val="300"/>
          <w:jc w:val="center"/>
        </w:trPr>
        <w:tc>
          <w:tcPr>
            <w:tcW w:w="413"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644"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89"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old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c>
          <w:tcPr>
            <w:tcW w:w="687" w:type="pct"/>
            <w:vMerge/>
            <w:vAlign w:val="center"/>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code</w:t>
            </w:r>
          </w:p>
        </w:tc>
        <w:tc>
          <w:tcPr>
            <w:tcW w:w="772"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sz w:val="18"/>
                <w:szCs w:val="18"/>
                <w:lang w:val="en-GB" w:eastAsia="en-GB"/>
              </w:rPr>
              <w:t>descriptor</w:t>
            </w:r>
          </w:p>
        </w:tc>
        <w:tc>
          <w:tcPr>
            <w:tcW w:w="960" w:type="pct"/>
            <w:shd w:val="clear" w:color="auto" w:fill="auto"/>
            <w:noWrap/>
            <w:vAlign w:val="center"/>
            <w:hideMark/>
          </w:tcPr>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data (new format)</w:t>
            </w:r>
          </w:p>
          <w:p w:rsidR="00B2210D" w:rsidRPr="00B445C5" w:rsidRDefault="00B2210D" w:rsidP="00B445C5">
            <w:pPr>
              <w:spacing w:after="0" w:line="240" w:lineRule="auto"/>
              <w:rPr>
                <w:rFonts w:asciiTheme="majorBidi" w:hAnsiTheme="majorBidi" w:cstheme="majorBidi"/>
                <w:bCs/>
                <w:color w:val="000000"/>
                <w:sz w:val="18"/>
                <w:szCs w:val="18"/>
                <w:lang w:val="en-GB" w:eastAsia="en-US"/>
              </w:rPr>
            </w:pPr>
            <w:r w:rsidRPr="00B445C5">
              <w:rPr>
                <w:rFonts w:asciiTheme="majorBidi" w:eastAsia="Times New Roman" w:hAnsiTheme="majorBidi" w:cstheme="majorBidi"/>
                <w:color w:val="000000"/>
                <w:sz w:val="18"/>
                <w:szCs w:val="18"/>
                <w:lang w:val="en-GB" w:eastAsia="en-US"/>
              </w:rPr>
              <w:t>production quantity</w:t>
            </w:r>
          </w:p>
        </w:tc>
      </w:tr>
      <w:tr w:rsidR="00B2210D" w:rsidRPr="00B445C5" w:rsidTr="00B445C5">
        <w:trPr>
          <w:trHeight w:hRule="exact" w:val="642"/>
          <w:jc w:val="center"/>
        </w:trPr>
        <w:tc>
          <w:tcPr>
            <w:tcW w:w="413"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784,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 bearing vegetables</w:t>
            </w:r>
          </w:p>
        </w:tc>
        <w:tc>
          <w:tcPr>
            <w:tcW w:w="960"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784,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557,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341,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B445C5">
        <w:trPr>
          <w:trHeight w:hRule="exact" w:val="642"/>
          <w:jc w:val="center"/>
        </w:trPr>
        <w:tc>
          <w:tcPr>
            <w:tcW w:w="413"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557,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60"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6D7B99" w:rsidRPr="00C500F7" w:rsidRDefault="00EB7AF1" w:rsidP="00C500F7">
      <w:pPr>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okra and other fresh vegetables in India, 2011 (source: FAOSTAT)</w:t>
      </w:r>
    </w:p>
    <w:p w:rsidR="00EB7AF1" w:rsidRPr="004F311A" w:rsidRDefault="00FC0360" w:rsidP="00C500F7">
      <w:pPr>
        <w:jc w:val="both"/>
        <w:rPr>
          <w:rFonts w:asciiTheme="majorBidi" w:hAnsiTheme="majorBidi" w:cstheme="majorBidi"/>
          <w:lang w:val="en-GB" w:eastAsia="en-GB"/>
        </w:rPr>
      </w:pPr>
      <w:r w:rsidRPr="004F311A">
        <w:rPr>
          <w:rFonts w:asciiTheme="majorBidi" w:hAnsiTheme="majorBidi" w:cstheme="majorBidi"/>
          <w:lang w:val="en-GB" w:eastAsia="en-GB"/>
        </w:rPr>
        <w:t>In order to n</w:t>
      </w:r>
      <w:r w:rsidR="00EB7AF1" w:rsidRPr="004F311A">
        <w:rPr>
          <w:rFonts w:asciiTheme="majorBidi" w:hAnsiTheme="majorBidi" w:cstheme="majorBidi"/>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 xml:space="preserve">) and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When detail in CPC 2.1 expanded is not yet sufficient, the classification is expanded further for FAOSTAT purpose.</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lastRenderedPageBreak/>
        <w:t>Example 3:</w:t>
      </w:r>
      <w:bookmarkStart w:id="541" w:name="_Toc275621549"/>
      <w:bookmarkStart w:id="542" w:name="_Toc275958882"/>
      <w:bookmarkStart w:id="543" w:name="_Toc275958938"/>
      <w:bookmarkStart w:id="544" w:name="_Toc275958955"/>
      <w:r w:rsidRPr="005C6648">
        <w:rPr>
          <w:rFonts w:asciiTheme="majorBidi" w:eastAsia="Times New Roman" w:hAnsiTheme="majorBidi" w:cstheme="majorBidi"/>
          <w:lang w:val="en-GB" w:eastAsia="en-GB"/>
        </w:rPr>
        <w:t xml:space="preserve"> FCL - CPC data conversion when many-to-one are turned into a one-to-one correlations</w:t>
      </w:r>
      <w:bookmarkEnd w:id="541"/>
      <w:bookmarkEnd w:id="542"/>
      <w:bookmarkEnd w:id="543"/>
      <w:bookmarkEnd w:id="544"/>
      <w:r w:rsidRPr="005C6648">
        <w:rPr>
          <w:rFonts w:asciiTheme="majorBidi" w:eastAsia="Times New Roman" w:hAnsiTheme="majorBidi" w:cstheme="majorBidi"/>
          <w:lang w:val="en-GB" w:eastAsia="en-GB"/>
        </w:rPr>
        <w:t xml:space="preserve"> (codes in </w:t>
      </w:r>
      <w:r w:rsidRPr="005C6648">
        <w:rPr>
          <w:rFonts w:asciiTheme="majorBidi" w:eastAsia="Times New Roman" w:hAnsiTheme="majorBidi" w:cstheme="majorBidi"/>
          <w:b/>
          <w:bCs/>
          <w:color w:val="0000FF"/>
          <w:lang w:val="en-GB" w:eastAsia="en-US"/>
        </w:rPr>
        <w:t>bold blue</w:t>
      </w:r>
      <w:r w:rsidRPr="005C6648">
        <w:rPr>
          <w:rFonts w:asciiTheme="majorBidi" w:eastAsia="Times New Roman" w:hAnsiTheme="majorBidi" w:cstheme="majorBidi"/>
          <w:lang w:val="en-GB" w:eastAsia="en-GB"/>
        </w:rPr>
        <w:t xml:space="preserve"> text are the CPC expanded codes)</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B2210D" w:rsidRPr="00155602" w:rsidTr="008066B5">
        <w:trPr>
          <w:trHeight w:val="300"/>
        </w:trPr>
        <w:tc>
          <w:tcPr>
            <w:tcW w:w="3369"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8066B5" w:rsidRPr="00155602" w:rsidRDefault="005C6648" w:rsidP="00155602">
            <w:pPr>
              <w:keepNext/>
              <w:spacing w:after="0" w:line="240" w:lineRule="auto"/>
              <w:jc w:val="both"/>
              <w:rPr>
                <w:rFonts w:asciiTheme="majorBidi" w:eastAsia="Times New Roman"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FCL</w:t>
            </w:r>
            <w:r w:rsidRPr="00155602">
              <w:rPr>
                <w:rFonts w:asciiTheme="majorBidi" w:eastAsia="Times New Roman" w:hAnsiTheme="majorBidi" w:cstheme="majorBidi"/>
                <w:sz w:val="18"/>
                <w:szCs w:val="18"/>
                <w:lang w:val="en-GB" w:eastAsia="en-US"/>
              </w:rPr>
              <w:sym w:font="Wingdings" w:char="F0E0"/>
            </w:r>
            <w:r w:rsidR="008066B5" w:rsidRPr="00155602">
              <w:rPr>
                <w:rFonts w:asciiTheme="majorBidi" w:eastAsia="Times New Roman" w:hAnsiTheme="majorBidi" w:cstheme="majorBidi"/>
                <w:sz w:val="18"/>
                <w:szCs w:val="18"/>
                <w:lang w:val="en-GB" w:eastAsia="en-US"/>
              </w:rPr>
              <w:t>CPC</w:t>
            </w:r>
          </w:p>
          <w:p w:rsidR="00B2210D" w:rsidRPr="00155602" w:rsidRDefault="00B2210D" w:rsidP="00155602">
            <w:pPr>
              <w:keepNext/>
              <w:spacing w:after="0" w:line="240" w:lineRule="auto"/>
              <w:jc w:val="both"/>
              <w:rPr>
                <w:rFonts w:asciiTheme="majorBidi" w:hAnsiTheme="majorBidi" w:cstheme="majorBidi"/>
                <w:iCs/>
                <w:sz w:val="18"/>
                <w:szCs w:val="18"/>
                <w:lang w:val="en-GB" w:eastAsia="en-US"/>
              </w:rPr>
            </w:pPr>
            <w:r w:rsidRPr="00155602">
              <w:rPr>
                <w:rFonts w:asciiTheme="majorBidi" w:eastAsia="Times New Roman" w:hAnsiTheme="majorBidi" w:cstheme="majorBidi"/>
                <w:sz w:val="18"/>
                <w:szCs w:val="18"/>
                <w:lang w:val="en-GB" w:eastAsia="en-US"/>
              </w:rPr>
              <w:t>conversion factor</w:t>
            </w:r>
          </w:p>
        </w:tc>
        <w:tc>
          <w:tcPr>
            <w:tcW w:w="4536"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D06399" w:rsidRPr="00155602" w:rsidTr="00155602">
        <w:trPr>
          <w:trHeight w:val="384"/>
        </w:trPr>
        <w:tc>
          <w:tcPr>
            <w:tcW w:w="8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99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560"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275" w:type="dxa"/>
            <w:vMerge/>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701"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842"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341</w:t>
            </w:r>
            <w:r w:rsidR="00D06399" w:rsidRPr="00155602">
              <w:rPr>
                <w:rFonts w:asciiTheme="majorBidi" w:eastAsia="Times New Roman" w:hAnsiTheme="majorBidi" w:cstheme="majorBidi"/>
                <w:color w:val="000000"/>
                <w:sz w:val="18"/>
                <w:szCs w:val="18"/>
                <w:lang w:val="en-GB" w:eastAsia="en-US"/>
              </w:rPr>
              <w:t>,</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784</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 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557</w:t>
            </w:r>
            <w:r w:rsidR="00D06399" w:rsidRPr="00155602">
              <w:rPr>
                <w:rFonts w:asciiTheme="majorBidi" w:eastAsia="Times New Roman" w:hAnsiTheme="majorBidi" w:cstheme="majorBidi"/>
                <w:b/>
                <w:bCs/>
                <w:color w:val="000000"/>
                <w:sz w:val="18"/>
                <w:szCs w:val="18"/>
                <w:lang w:val="en-GB" w:eastAsia="en-US"/>
              </w:rPr>
              <w:t>,</w:t>
            </w:r>
            <w:r w:rsidRPr="00155602">
              <w:rPr>
                <w:rFonts w:asciiTheme="majorBidi" w:eastAsia="Times New Roman" w:hAnsiTheme="majorBidi" w:cstheme="majorBidi"/>
                <w:b/>
                <w:bCs/>
                <w:color w:val="000000"/>
                <w:sz w:val="18"/>
                <w:szCs w:val="18"/>
                <w:lang w:val="en-GB" w:eastAsia="en-US"/>
              </w:rPr>
              <w:t>000 tonnes</w:t>
            </w:r>
          </w:p>
        </w:tc>
      </w:tr>
    </w:tbl>
    <w:p w:rsidR="00EB7AF1" w:rsidRPr="005C6648" w:rsidRDefault="00EB7AF1" w:rsidP="00C500F7">
      <w:pPr>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okra and other fresh vegetables in Ind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for one-to-many and many-to-many types of links. In these cases data have been converted based on statisticians’ best judg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b/>
          <w:bCs/>
          <w:lang w:val="en-GB" w:eastAsia="en-GB"/>
        </w:rPr>
        <w:t>One-to-many</w:t>
      </w:r>
      <w:r w:rsidRPr="004F311A">
        <w:rPr>
          <w:rFonts w:asciiTheme="majorBidi" w:eastAsia="Times New Roman" w:hAnsiTheme="majorBidi" w:cstheme="majorBidi"/>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a specific class (as in the case of dates) is to associate FCL data only to the items in the agricultural section of CPC, leaving blanks in correspondence of the industrial goods section. In </w:t>
      </w:r>
      <w:r w:rsidRPr="004F311A">
        <w:rPr>
          <w:rFonts w:asciiTheme="majorBidi" w:eastAsia="Times New Roman" w:hAnsiTheme="majorBidi" w:cstheme="majorBidi"/>
          <w:highlight w:val="lightGray"/>
          <w:lang w:val="en-GB" w:eastAsia="en-GB"/>
        </w:rPr>
        <w:t>Example 4</w:t>
      </w:r>
      <w:r w:rsidRPr="004F311A">
        <w:rPr>
          <w:rFonts w:asciiTheme="majorBidi" w:eastAsia="Times New Roman" w:hAnsiTheme="majorBidi" w:cstheme="majorBidi"/>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rsidR="00EB7AF1" w:rsidRPr="005C6648" w:rsidRDefault="00EB7AF1" w:rsidP="00C500F7">
      <w:pPr>
        <w:keepNext/>
        <w:jc w:val="both"/>
        <w:rPr>
          <w:rFonts w:asciiTheme="majorBidi" w:hAnsiTheme="majorBidi" w:cstheme="majorBidi"/>
          <w:lang w:val="en-GB" w:eastAsia="en-GB"/>
        </w:rPr>
      </w:pPr>
      <w:r w:rsidRPr="005C6648">
        <w:rPr>
          <w:rFonts w:asciiTheme="majorBidi" w:eastAsia="Times New Roman" w:hAnsiTheme="majorBidi" w:cstheme="majorBidi"/>
          <w:lang w:val="en-GB" w:eastAsia="en-GB"/>
        </w:rPr>
        <w:t xml:space="preserve">Example 4: </w:t>
      </w:r>
      <w:bookmarkStart w:id="545" w:name="_Toc275621550"/>
      <w:bookmarkStart w:id="546" w:name="_Toc275958883"/>
      <w:bookmarkStart w:id="547" w:name="_Toc275958939"/>
      <w:bookmarkStart w:id="548" w:name="_Toc275958956"/>
      <w:r w:rsidRPr="005C6648">
        <w:rPr>
          <w:rFonts w:asciiTheme="majorBidi" w:eastAsia="Times New Roman" w:hAnsiTheme="majorBidi" w:cstheme="majorBidi"/>
          <w:lang w:val="en-GB" w:eastAsia="en-GB"/>
        </w:rPr>
        <w:t>Data conversion from FCL to CPC in case of one-to-many type of link</w:t>
      </w:r>
      <w:bookmarkEnd w:id="545"/>
      <w:bookmarkEnd w:id="546"/>
      <w:bookmarkEnd w:id="547"/>
      <w:bookmarkEnd w:id="548"/>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B2210D" w:rsidRPr="00155602" w:rsidTr="005C6648">
        <w:trPr>
          <w:trHeight w:val="300"/>
          <w:jc w:val="center"/>
        </w:trPr>
        <w:tc>
          <w:tcPr>
            <w:tcW w:w="3758" w:type="dxa"/>
            <w:gridSpan w:val="3"/>
            <w:shd w:val="clear" w:color="auto" w:fill="DDD9C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B2210D" w:rsidRPr="00155602" w:rsidRDefault="00B2210D" w:rsidP="00155602">
            <w:pPr>
              <w:spacing w:after="0" w:line="240" w:lineRule="auto"/>
              <w:jc w:val="both"/>
              <w:rPr>
                <w:rFonts w:asciiTheme="majorBidi" w:hAnsiTheme="majorBidi" w:cstheme="majorBidi"/>
                <w:sz w:val="18"/>
                <w:szCs w:val="18"/>
                <w:lang w:val="en-GB"/>
              </w:rPr>
            </w:pPr>
            <w:r w:rsidRPr="00155602">
              <w:rPr>
                <w:rFonts w:asciiTheme="majorBidi" w:eastAsia="Times New Roman" w:hAnsiTheme="majorBidi" w:cstheme="majorBidi"/>
                <w:color w:val="000000"/>
                <w:sz w:val="18"/>
                <w:szCs w:val="18"/>
                <w:lang w:val="en-GB" w:eastAsia="en-US"/>
              </w:rPr>
              <w:t>FCL</w:t>
            </w:r>
            <w:r w:rsidR="005C6648" w:rsidRPr="00155602">
              <w:rPr>
                <w:rFonts w:asciiTheme="majorBidi" w:eastAsia="Times New Roman" w:hAnsiTheme="majorBidi" w:cstheme="majorBidi"/>
                <w:color w:val="000000"/>
                <w:sz w:val="18"/>
                <w:szCs w:val="18"/>
                <w:lang w:val="en-GB" w:eastAsia="en-US"/>
              </w:rPr>
              <w:sym w:font="Wingdings" w:char="F0E0"/>
            </w:r>
            <w:r w:rsidRPr="00155602">
              <w:rPr>
                <w:rFonts w:asciiTheme="majorBidi" w:eastAsia="Times New Roman" w:hAnsiTheme="majorBidi" w:cstheme="majorBidi"/>
                <w:color w:val="000000"/>
                <w:sz w:val="18"/>
                <w:szCs w:val="18"/>
                <w:lang w:val="en-GB" w:eastAsia="en-US"/>
              </w:rPr>
              <w:t xml:space="preserve">CPC </w:t>
            </w:r>
          </w:p>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nversion factor</w:t>
            </w:r>
          </w:p>
        </w:tc>
        <w:tc>
          <w:tcPr>
            <w:tcW w:w="4314" w:type="dxa"/>
            <w:gridSpan w:val="3"/>
            <w:shd w:val="clear" w:color="auto" w:fill="DBE5F1" w:themeFill="accent1" w:themeFillTint="33"/>
            <w:noWrap/>
            <w:vAlign w:val="center"/>
            <w:hideMark/>
          </w:tcPr>
          <w:p w:rsidR="00B2210D" w:rsidRPr="00155602" w:rsidRDefault="00B2210D" w:rsidP="00155602">
            <w:pPr>
              <w:keepNext/>
              <w:spacing w:after="0" w:line="240" w:lineRule="auto"/>
              <w:jc w:val="both"/>
              <w:rPr>
                <w:rFonts w:asciiTheme="majorBidi" w:hAnsiTheme="majorBidi" w:cstheme="majorBidi"/>
                <w:i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PC ver.2.1 expanded</w:t>
            </w:r>
          </w:p>
        </w:tc>
      </w:tr>
      <w:tr w:rsidR="00B2210D" w:rsidRPr="00155602" w:rsidTr="00155602">
        <w:trPr>
          <w:trHeight w:val="866"/>
          <w:jc w:val="center"/>
        </w:trPr>
        <w:tc>
          <w:tcPr>
            <w:tcW w:w="675"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old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code</w:t>
            </w:r>
          </w:p>
        </w:tc>
        <w:tc>
          <w:tcPr>
            <w:tcW w:w="1038"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a (new format)</w:t>
            </w:r>
          </w:p>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EB7AF1" w:rsidRPr="00C500F7" w:rsidRDefault="00EB7AF1" w:rsidP="00C500F7">
      <w:pPr>
        <w:keepNext/>
        <w:jc w:val="both"/>
        <w:rPr>
          <w:rFonts w:asciiTheme="majorBidi" w:hAnsiTheme="majorBidi" w:cstheme="majorBidi"/>
          <w:i/>
          <w:lang w:val="en-GB" w:eastAsia="en-GB"/>
        </w:rPr>
      </w:pPr>
      <w:r w:rsidRPr="005C6648">
        <w:rPr>
          <w:rFonts w:asciiTheme="majorBidi" w:hAnsiTheme="majorBidi" w:cstheme="majorBidi"/>
          <w:i/>
          <w:lang w:val="en-GB" w:eastAsia="en-GB"/>
        </w:rPr>
        <w:t>Data refer to the production of dates in Algeria, 2011 (source: FAOSTAT)</w:t>
      </w: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Pr="004F311A">
        <w:rPr>
          <w:rFonts w:asciiTheme="majorBidi" w:hAnsiTheme="majorBidi" w:cstheme="majorBidi"/>
          <w:b/>
          <w:lang w:val="en-GB" w:eastAsia="en-GB"/>
        </w:rPr>
        <w:t>many-to-many</w:t>
      </w:r>
      <w:r w:rsidRPr="004F311A">
        <w:rPr>
          <w:rFonts w:asciiTheme="majorBidi" w:hAnsiTheme="majorBidi" w:cstheme="majorBidi"/>
          <w:lang w:val="en-GB" w:eastAsia="en-GB"/>
        </w:rPr>
        <w:t xml:space="preserve"> cases, which represent a minority of cases in the FCL-CPC correlations, CPC is modified and aligned to 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put “subtropical fruit” together with “fruit fresh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while in CPC subtropical fruit is classified with “other tropical and subtropical fruits, </w:t>
      </w:r>
      <w:r w:rsidR="00CB25B1">
        <w:rPr>
          <w:rFonts w:asciiTheme="majorBidi" w:eastAsia="Times New Roman" w:hAnsiTheme="majorBidi" w:cstheme="majorBidi"/>
          <w:lang w:val="en-GB" w:eastAsia="en-GB"/>
        </w:rPr>
        <w:t>n.e.c.</w:t>
      </w:r>
      <w:r w:rsidRPr="004F311A">
        <w:rPr>
          <w:rFonts w:asciiTheme="majorBidi" w:eastAsia="Times New Roman" w:hAnsiTheme="majorBidi" w:cstheme="majorBidi"/>
          <w:lang w:val="en-GB" w:eastAsia="en-GB"/>
        </w:rPr>
        <w:t xml:space="preserve">” (01319). This 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ratios,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CPC is adapted and aligned to 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the component “subtropical fruit” in CPC is moved under “other fruits n.e.c.” as in FAOSTAT (01359.90). Definitions in the metadata are adjusted accordingly.</w:t>
      </w:r>
    </w:p>
    <w:p w:rsidR="00EB7AF1"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Example 5:</w:t>
      </w:r>
      <w:r w:rsidRPr="004F311A">
        <w:rPr>
          <w:rFonts w:asciiTheme="majorBidi" w:hAnsiTheme="majorBidi" w:cstheme="majorBidi"/>
          <w:sz w:val="20"/>
          <w:szCs w:val="20"/>
          <w:lang w:val="en-GB" w:eastAsia="en-GB"/>
        </w:rPr>
        <w:t xml:space="preserve"> </w:t>
      </w:r>
      <w:r w:rsidRPr="004F311A">
        <w:rPr>
          <w:rFonts w:asciiTheme="majorBidi" w:hAnsiTheme="majorBidi" w:cstheme="majorBidi"/>
          <w:lang w:val="en-GB" w:eastAsia="en-GB"/>
        </w:rPr>
        <w:t>many-to-many correlations between FCL and CPC concerning tropical, subtropical and other fruit 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69"/>
        <w:gridCol w:w="3277"/>
        <w:gridCol w:w="1081"/>
        <w:gridCol w:w="381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8066B5" w:rsidRDefault="0092387E" w:rsidP="0092387E">
            <w:pPr>
              <w:jc w:val="both"/>
              <w:rPr>
                <w:rFonts w:asciiTheme="majorBidi" w:hAnsiTheme="majorBidi" w:cstheme="majorBidi"/>
                <w:iCs/>
                <w:sz w:val="20"/>
                <w:szCs w:val="20"/>
                <w:lang w:val="en-GB" w:eastAsia="en-GB"/>
              </w:rPr>
            </w:pPr>
            <w:r w:rsidRPr="008066B5">
              <w:rPr>
                <w:rFonts w:asciiTheme="majorBidi" w:hAnsiTheme="majorBidi" w:cstheme="majorBidi"/>
                <w:iCs/>
                <w:sz w:val="20"/>
                <w:szCs w:val="20"/>
                <w:lang w:val="en-GB" w:eastAsia="en-GB"/>
              </w:rPr>
              <w:t>CPC ver.2.1 expanded</w:t>
            </w:r>
          </w:p>
        </w:tc>
      </w:tr>
      <w:tr w:rsidR="0092387E" w:rsidRPr="008066B5" w:rsidTr="00155602">
        <w:trPr>
          <w:trHeight w:hRule="exact" w:val="339"/>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1773"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c>
          <w:tcPr>
            <w:tcW w:w="585"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bCs/>
                <w:sz w:val="20"/>
                <w:szCs w:val="20"/>
                <w:lang w:val="en-GB" w:eastAsia="en-GB"/>
              </w:rPr>
              <w:t>code</w:t>
            </w:r>
          </w:p>
        </w:tc>
        <w:tc>
          <w:tcPr>
            <w:tcW w:w="2064" w:type="pct"/>
            <w:shd w:val="clear" w:color="auto" w:fill="auto"/>
            <w:noWrap/>
            <w:vAlign w:val="center"/>
            <w:hideMark/>
          </w:tcPr>
          <w:p w:rsidR="0092387E" w:rsidRPr="008066B5" w:rsidRDefault="0092387E" w:rsidP="0092387E">
            <w:pPr>
              <w:jc w:val="both"/>
              <w:rPr>
                <w:rFonts w:asciiTheme="majorBidi" w:hAnsiTheme="majorBidi" w:cstheme="majorBidi"/>
                <w:bCs/>
                <w:sz w:val="20"/>
                <w:szCs w:val="20"/>
                <w:lang w:val="en-GB" w:eastAsia="en-GB"/>
              </w:rPr>
            </w:pPr>
            <w:r w:rsidRPr="008066B5">
              <w:rPr>
                <w:rFonts w:asciiTheme="majorBidi" w:hAnsiTheme="majorBidi" w:cstheme="majorBidi"/>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1374C2">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 n.e.</w:t>
            </w:r>
            <w:r w:rsidR="001374C2">
              <w:rPr>
                <w:rFonts w:asciiTheme="majorBidi" w:hAnsiTheme="majorBidi" w:cstheme="majorBidi"/>
                <w:sz w:val="20"/>
                <w:szCs w:val="20"/>
                <w:lang w:val="en-GB" w:eastAsia="en-GB"/>
              </w:rPr>
              <w:t>c</w:t>
            </w:r>
            <w:r w:rsidRPr="008066B5">
              <w:rPr>
                <w:rFonts w:asciiTheme="majorBidi" w:hAnsiTheme="majorBidi" w:cstheme="majorBidi"/>
                <w:sz w:val="20"/>
                <w:szCs w:val="20"/>
                <w:lang w:val="en-GB" w:eastAsia="en-GB"/>
              </w:rPr>
              <w:t>. (incl.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92387E">
        <w:trPr>
          <w:trHeight w:hRule="exact" w:val="37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fruits, n.e.c.</w:t>
            </w:r>
          </w:p>
        </w:tc>
      </w:tr>
    </w:tbl>
    <w:p w:rsidR="00EB7AF1" w:rsidRDefault="00EB7AF1" w:rsidP="00C500F7">
      <w:pPr>
        <w:keepNext/>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Example 6:</w:t>
      </w:r>
      <w:bookmarkStart w:id="549" w:name="_Toc275621551"/>
      <w:bookmarkStart w:id="550" w:name="_Toc275958884"/>
      <w:bookmarkStart w:id="551" w:name="_Toc275958940"/>
      <w:bookmarkStart w:id="552" w:name="_Toc275958957"/>
      <w:r w:rsidRPr="004F311A">
        <w:rPr>
          <w:rFonts w:asciiTheme="majorBidi" w:eastAsia="Times New Roman" w:hAnsiTheme="majorBidi" w:cstheme="majorBidi"/>
          <w:lang w:val="en-GB" w:eastAsia="en-GB"/>
        </w:rPr>
        <w:t xml:space="preserve"> Data conversion from FCL to CPC in case of many-to-many type of link</w:t>
      </w:r>
      <w:bookmarkEnd w:id="549"/>
      <w:bookmarkEnd w:id="550"/>
      <w:bookmarkEnd w:id="551"/>
      <w:bookmarkEnd w:id="552"/>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9937F7" w:rsidRPr="007043CF" w:rsidTr="000C1376">
        <w:trPr>
          <w:trHeight w:val="300"/>
        </w:trPr>
        <w:tc>
          <w:tcPr>
            <w:tcW w:w="3652" w:type="dxa"/>
            <w:gridSpan w:val="3"/>
            <w:shd w:val="clear" w:color="000000" w:fill="DDD9C3"/>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9937F7" w:rsidRPr="007043CF" w:rsidRDefault="000C1376"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bCs/>
                <w:color w:val="000000"/>
                <w:sz w:val="18"/>
                <w:szCs w:val="18"/>
                <w:lang w:val="en-GB" w:eastAsia="en-US"/>
              </w:rPr>
              <w:t>FCL</w:t>
            </w:r>
            <w:r w:rsidR="009937F7" w:rsidRPr="007043CF">
              <w:rPr>
                <w:rFonts w:ascii="Times New Roman" w:hAnsi="Times New Roman" w:cs="Times New Roman"/>
                <w:bCs/>
                <w:color w:val="000000"/>
                <w:sz w:val="18"/>
                <w:szCs w:val="18"/>
                <w:lang w:val="en-GB" w:eastAsia="en-US"/>
              </w:rPr>
              <w:sym w:font="Wingdings" w:char="F0E0"/>
            </w:r>
            <w:r w:rsidR="009937F7" w:rsidRPr="007043CF">
              <w:rPr>
                <w:rFonts w:ascii="Times New Roman" w:hAnsi="Times New Roman" w:cs="Times New Roman"/>
                <w:bCs/>
                <w:color w:val="000000"/>
                <w:sz w:val="18"/>
                <w:szCs w:val="18"/>
                <w:lang w:val="en-GB" w:eastAsia="en-US"/>
              </w:rPr>
              <w:t>CPC conversion factor</w:t>
            </w:r>
          </w:p>
        </w:tc>
        <w:tc>
          <w:tcPr>
            <w:tcW w:w="4397" w:type="dxa"/>
            <w:gridSpan w:val="3"/>
            <w:shd w:val="clear" w:color="000000" w:fill="DBE5F1"/>
            <w:noWrap/>
            <w:vAlign w:val="center"/>
            <w:hideMark/>
          </w:tcPr>
          <w:p w:rsidR="009937F7" w:rsidRPr="007043CF" w:rsidRDefault="009937F7" w:rsidP="007043CF">
            <w:pPr>
              <w:keepNext/>
              <w:spacing w:after="0" w:line="240" w:lineRule="auto"/>
              <w:jc w:val="both"/>
              <w:rPr>
                <w:rFonts w:ascii="Times New Roman" w:hAnsi="Times New Roman" w:cs="Times New Roman"/>
                <w:iCs/>
                <w:color w:val="000000"/>
                <w:sz w:val="18"/>
                <w:szCs w:val="18"/>
                <w:lang w:val="en-GB" w:eastAsia="en-US"/>
              </w:rPr>
            </w:pPr>
            <w:r w:rsidRPr="007043CF">
              <w:rPr>
                <w:rFonts w:ascii="Times New Roman" w:hAnsi="Times New Roman" w:cs="Times New Roman"/>
                <w:iCs/>
                <w:color w:val="000000"/>
                <w:sz w:val="18"/>
                <w:szCs w:val="18"/>
                <w:lang w:val="en-GB" w:eastAsia="en-US"/>
              </w:rPr>
              <w:t>CPC ver.2.1 expanded</w:t>
            </w:r>
          </w:p>
        </w:tc>
      </w:tr>
      <w:tr w:rsidR="00C500F7" w:rsidRPr="007043CF" w:rsidTr="007043CF">
        <w:trPr>
          <w:trHeight w:val="1139"/>
        </w:trPr>
        <w:tc>
          <w:tcPr>
            <w:tcW w:w="747"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172"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733"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old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code</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sz w:val="18"/>
                <w:szCs w:val="18"/>
                <w:lang w:val="en-GB" w:eastAsia="en-GB"/>
              </w:rPr>
              <w:t>descriptor</w:t>
            </w:r>
          </w:p>
        </w:tc>
        <w:tc>
          <w:tcPr>
            <w:tcW w:w="1621"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data (new format)</w:t>
            </w:r>
          </w:p>
          <w:p w:rsidR="009937F7" w:rsidRPr="007043CF" w:rsidRDefault="009937F7" w:rsidP="007043CF">
            <w:pPr>
              <w:keepNext/>
              <w:spacing w:after="0" w:line="240" w:lineRule="auto"/>
              <w:rPr>
                <w:rFonts w:ascii="Times New Roman" w:hAnsi="Times New Roman" w:cs="Times New Roman"/>
                <w:bCs/>
                <w:color w:val="000000"/>
                <w:sz w:val="18"/>
                <w:szCs w:val="18"/>
                <w:lang w:val="en-GB" w:eastAsia="en-US"/>
              </w:rPr>
            </w:pPr>
            <w:r w:rsidRPr="007043CF">
              <w:rPr>
                <w:rFonts w:ascii="Times New Roman" w:hAnsi="Times New Roman" w:cs="Times New Roman"/>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fruit tropical fresh, n.e.</w:t>
            </w:r>
            <w:r w:rsidR="001374C2" w:rsidRPr="007043CF">
              <w:rPr>
                <w:rFonts w:ascii="Times New Roman" w:hAnsi="Times New Roman" w:cs="Times New Roman"/>
                <w:color w:val="000000"/>
                <w:sz w:val="18"/>
                <w:szCs w:val="18"/>
                <w:lang w:val="en-GB" w:eastAsia="en-US"/>
              </w:rPr>
              <w:t>c</w:t>
            </w:r>
            <w:r w:rsidRPr="007043CF">
              <w:rPr>
                <w:rFonts w:ascii="Times New Roman" w:hAnsi="Times New Roman" w:cs="Times New Roman"/>
                <w:color w:val="000000"/>
                <w:sz w:val="18"/>
                <w:szCs w:val="18"/>
                <w:lang w:val="en-GB" w:eastAsia="en-US"/>
              </w:rPr>
              <w:t>.</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 n.e.c.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7043CF">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n.e.c.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r>
    </w:tbl>
    <w:p w:rsidR="00EB7AF1" w:rsidRPr="004F311A" w:rsidRDefault="00EB7AF1" w:rsidP="00C500F7">
      <w:pPr>
        <w:keepNext/>
        <w:jc w:val="both"/>
        <w:rPr>
          <w:rFonts w:asciiTheme="majorBidi" w:hAnsiTheme="majorBidi" w:cstheme="majorBidi"/>
          <w:i/>
          <w:lang w:val="en-GB" w:eastAsia="en-GB"/>
        </w:rPr>
      </w:pPr>
      <w:r w:rsidRPr="004F311A">
        <w:rPr>
          <w:rFonts w:asciiTheme="majorBidi" w:hAnsiTheme="majorBidi" w:cstheme="majorBidi"/>
          <w:i/>
          <w:lang w:val="en-GB" w:eastAsia="en-GB"/>
        </w:rPr>
        <w:t>Data refer to the production of tropical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xml:space="preserve"> and fruit n.e.</w:t>
      </w:r>
      <w:r w:rsidR="001374C2">
        <w:rPr>
          <w:rFonts w:asciiTheme="majorBidi" w:hAnsiTheme="majorBidi" w:cstheme="majorBidi"/>
          <w:i/>
          <w:lang w:val="en-GB" w:eastAsia="en-GB"/>
        </w:rPr>
        <w:t>c</w:t>
      </w:r>
      <w:r w:rsidRPr="004F311A">
        <w:rPr>
          <w:rFonts w:asciiTheme="majorBidi" w:hAnsiTheme="majorBidi" w:cstheme="majorBidi"/>
          <w:i/>
          <w:lang w:val="en-GB" w:eastAsia="en-GB"/>
        </w:rPr>
        <w:t>. in Ecuador, 2011 (source: FAOSTAT; (E) = FAO estimates)</w:t>
      </w:r>
    </w:p>
    <w:p w:rsidR="00374C82" w:rsidRPr="00F31509" w:rsidRDefault="00374C82" w:rsidP="00C500F7">
      <w:pPr>
        <w:suppressAutoHyphens w:val="0"/>
        <w:jc w:val="both"/>
        <w:rPr>
          <w:rFonts w:asciiTheme="majorBidi" w:hAnsiTheme="majorBidi" w:cstheme="majorBidi"/>
          <w:lang w:val="en-GB"/>
        </w:rPr>
      </w:pPr>
      <w:r w:rsidRPr="00F31509">
        <w:rPr>
          <w:rFonts w:asciiTheme="majorBidi" w:hAnsiTheme="majorBidi" w:cstheme="majorBidi"/>
          <w:lang w:val="en-GB"/>
        </w:rPr>
        <w:br w:type="page"/>
      </w:r>
    </w:p>
    <w:p w:rsidR="00374C82" w:rsidRPr="008066B5" w:rsidRDefault="00374C82" w:rsidP="008066B5">
      <w:pPr>
        <w:pStyle w:val="Heading1"/>
        <w:spacing w:before="0" w:after="200"/>
        <w:rPr>
          <w:rFonts w:asciiTheme="majorBidi" w:hAnsiTheme="majorBidi" w:cstheme="majorBidi"/>
        </w:rPr>
      </w:pPr>
      <w:bookmarkStart w:id="553" w:name="_Toc428436079"/>
      <w:bookmarkStart w:id="554" w:name="_Toc428436380"/>
      <w:bookmarkStart w:id="555" w:name="_Toc428436506"/>
      <w:r w:rsidRPr="00F31509">
        <w:rPr>
          <w:rFonts w:asciiTheme="majorBidi" w:hAnsiTheme="majorBidi" w:cstheme="majorBidi"/>
        </w:rPr>
        <w:lastRenderedPageBreak/>
        <w:t>Concepts and Definitions used in FAO Food Balance Sheets</w:t>
      </w:r>
      <w:bookmarkEnd w:id="553"/>
      <w:bookmarkEnd w:id="554"/>
      <w:bookmarkEnd w:id="555"/>
    </w:p>
    <w:p w:rsidR="00374C82" w:rsidRPr="008066B5" w:rsidRDefault="00374C82" w:rsidP="00C4334D">
      <w:pPr>
        <w:pStyle w:val="Heading2"/>
        <w:rPr>
          <w:rFonts w:eastAsiaTheme="majorEastAsia"/>
          <w:lang w:eastAsia="it-IT"/>
        </w:rPr>
      </w:pPr>
      <w:bookmarkStart w:id="556" w:name="_Toc428436080"/>
      <w:bookmarkStart w:id="557" w:name="_Toc428436381"/>
      <w:bookmarkStart w:id="558" w:name="_Toc428436507"/>
      <w:r w:rsidRPr="00F31509">
        <w:t>Commodity Coverage</w:t>
      </w:r>
      <w:bookmarkEnd w:id="556"/>
      <w:bookmarkEnd w:id="557"/>
      <w:bookmarkEnd w:id="558"/>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8"/>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rsidR="009937F7" w:rsidRDefault="003D789C" w:rsidP="00C500F7">
      <w:pPr>
        <w:pStyle w:val="ListParagraph"/>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eastAsia="zh-CN"/>
        </w:rPr>
        <w:pict>
          <v:shapetype id="_x0000_t32" coordsize="21600,21600" o:spt="32" o:oned="t" path="m,l21600,21600e" filled="f">
            <v:path arrowok="t" fillok="f" o:connecttype="none"/>
            <o:lock v:ext="edit" shapetype="t"/>
          </v:shapetype>
          <v:shape id="AutoShape 41" o:spid="_x0000_s1048" type="#_x0000_t32" style="position:absolute;left:0;text-align:left;margin-left:22pt;margin-top:21.1pt;width:0;height:24.5pt;flip:y;z-index:25171968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sidRPr="003D789C">
        <w:rPr>
          <w:noProof/>
          <w:lang w:val="en-US" w:eastAsia="zh-CN"/>
        </w:rPr>
        <w:pict>
          <v:shape id="Text Box 63" o:spid="_x0000_s1037"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" fillcolor="white [3201]" strokecolor="#95b3d7 [1940]" strokeweight="2.25pt">
            <v:textbox>
              <w:txbxContent>
                <w:p w:rsidR="002D27E3" w:rsidRPr="00BA3A99" w:rsidRDefault="002D27E3" w:rsidP="009937F7">
                  <w:pPr>
                    <w:jc w:val="center"/>
                    <w:rPr>
                      <w:sz w:val="18"/>
                      <w:szCs w:val="18"/>
                    </w:rPr>
                  </w:pPr>
                  <w:r w:rsidRPr="00BA3A99">
                    <w:rPr>
                      <w:sz w:val="18"/>
                      <w:szCs w:val="18"/>
                    </w:rPr>
                    <w:t>FBS ad hoc code</w:t>
                  </w:r>
                </w:p>
              </w:txbxContent>
            </v:textbox>
          </v:shape>
        </w:pict>
      </w:r>
      <w:r w:rsidRPr="003D789C">
        <w:rPr>
          <w:noProof/>
          <w:lang w:val="en-US" w:eastAsia="zh-CN"/>
        </w:rPr>
        <w:pict>
          <v:shape id="Text Box 70" o:spid="_x0000_s1038"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1VA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" fillcolor="white [3201]" strokecolor="#95b3d7 [1940]" strokeweight="2.25pt">
            <v:textbox>
              <w:txbxContent>
                <w:p w:rsidR="002D27E3" w:rsidRPr="00BA3A99" w:rsidRDefault="002D27E3"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2.1Expanded</w:t>
                  </w:r>
                </w:p>
              </w:txbxContent>
            </v:textbox>
          </v:shape>
        </w:pict>
      </w:r>
      <w:r w:rsidRPr="003D789C">
        <w:rPr>
          <w:noProof/>
          <w:lang w:val="en-US" w:eastAsia="zh-CN"/>
        </w:rPr>
        <w:pict>
          <v:shape id="Text Box 64" o:spid="_x0000_s1039"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" fillcolor="white [3201]" strokecolor="#95b3d7 [1940]" strokeweight="2.25pt">
            <v:path arrowok="t"/>
            <v:textbox>
              <w:txbxContent>
                <w:p w:rsidR="002D27E3" w:rsidRPr="00BA3A99" w:rsidRDefault="002D27E3" w:rsidP="009937F7">
                  <w:pPr>
                    <w:jc w:val="center"/>
                    <w:rPr>
                      <w:sz w:val="18"/>
                      <w:szCs w:val="18"/>
                    </w:rPr>
                  </w:pPr>
                  <w:r>
                    <w:rPr>
                      <w:sz w:val="18"/>
                      <w:szCs w:val="18"/>
                    </w:rPr>
                    <w:t xml:space="preserve">FBS descriptor </w:t>
                  </w:r>
                </w:p>
              </w:txbxContent>
            </v:textbox>
          </v:shape>
        </w:pict>
      </w:r>
    </w:p>
    <w:p w:rsidR="009937F7" w:rsidRDefault="003D789C" w:rsidP="00C500F7">
      <w:pPr>
        <w:pStyle w:val="ListParagraph"/>
        <w:ind w:left="0"/>
        <w:contextualSpacing w:val="0"/>
        <w:jc w:val="both"/>
        <w:rPr>
          <w:rFonts w:ascii="Times New Roman" w:eastAsiaTheme="majorEastAsia" w:hAnsi="Times New Roman"/>
          <w:szCs w:val="20"/>
          <w:lang w:eastAsia="it-IT"/>
        </w:rPr>
      </w:pPr>
      <w:r w:rsidRPr="003D789C">
        <w:rPr>
          <w:noProof/>
          <w:lang w:val="en-US" w:eastAsia="zh-CN"/>
        </w:rPr>
        <w:pict>
          <v:shape id="AutoShape 42" o:spid="_x0000_s1047"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" strokecolor="#95b3d7 [1940]">
            <v:stroke endarrow="block"/>
          </v:shape>
        </w:pict>
      </w:r>
      <w:r w:rsidRPr="003D789C">
        <w:rPr>
          <w:noProof/>
          <w:sz w:val="20"/>
          <w:szCs w:val="20"/>
          <w:lang w:val="en-US" w:eastAsia="zh-CN"/>
        </w:rPr>
        <w:pict>
          <v:roundrect id="Rounded Rectangle 67" o:spid="_x0000_s1046"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sidRPr="003D789C">
        <w:rPr>
          <w:noProof/>
          <w:sz w:val="20"/>
          <w:szCs w:val="20"/>
          <w:lang w:val="en-US" w:eastAsia="zh-CN"/>
        </w:rPr>
        <w:pict>
          <v:roundrect id="Rounded Rectangle 61" o:spid="_x0000_s1045"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rsidR="009937F7" w:rsidRPr="009937F7" w:rsidRDefault="003D789C" w:rsidP="00C500F7">
      <w:pPr>
        <w:pStyle w:val="Heading3"/>
        <w:spacing w:before="0" w:after="200"/>
        <w:jc w:val="both"/>
        <w:rPr>
          <w:rFonts w:ascii="Times New Roman" w:hAnsi="Times New Roman"/>
          <w:sz w:val="20"/>
          <w:szCs w:val="20"/>
        </w:rPr>
      </w:pPr>
      <w:r w:rsidRPr="003D789C">
        <w:rPr>
          <w:noProof/>
          <w:sz w:val="20"/>
          <w:szCs w:val="20"/>
          <w:lang w:eastAsia="zh-CN"/>
        </w:rPr>
        <w:pict>
          <v:shape id="AutoShape 44" o:spid="_x0000_s1044" type="#_x0000_t32" style="position:absolute;left:0;text-align:left;margin-left:344.25pt;margin-top:8.7pt;width:0;height:25.95pt;flip:y;z-index:25172172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rsidR="009937F7" w:rsidRPr="009937F7" w:rsidRDefault="003D789C" w:rsidP="008066B5">
      <w:pPr>
        <w:jc w:val="both"/>
        <w:rPr>
          <w:rFonts w:ascii="Times New Roman" w:eastAsiaTheme="majorEastAsia" w:hAnsi="Times New Roman"/>
          <w:sz w:val="20"/>
          <w:szCs w:val="20"/>
          <w:lang w:val="en-GB" w:eastAsia="it-IT"/>
        </w:rPr>
      </w:pPr>
      <w:r w:rsidRPr="003D789C">
        <w:rPr>
          <w:noProof/>
          <w:sz w:val="20"/>
          <w:szCs w:val="20"/>
          <w:lang w:eastAsia="zh-CN"/>
        </w:rPr>
        <w:pict>
          <v:roundrect id="Rounded Rectangle 68" o:spid="_x0000_s1043"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3D789C" w:rsidP="008066B5">
      <w:pPr>
        <w:widowControl w:val="0"/>
        <w:autoSpaceDE w:val="0"/>
        <w:autoSpaceDN w:val="0"/>
        <w:adjustRightInd w:val="0"/>
        <w:spacing w:after="0"/>
        <w:jc w:val="both"/>
        <w:rPr>
          <w:rFonts w:ascii="Times New Roman" w:hAnsi="Times New Roman" w:cs="Times New Roman"/>
          <w:sz w:val="20"/>
          <w:szCs w:val="20"/>
        </w:rPr>
      </w:pPr>
      <w:r w:rsidRPr="003D789C">
        <w:rPr>
          <w:noProof/>
          <w:sz w:val="20"/>
          <w:szCs w:val="20"/>
          <w:lang w:eastAsia="zh-CN"/>
        </w:rPr>
        <w:pict>
          <v:roundrect id="Rounded Rectangle 74" o:spid="_x0000_s1042"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 among all:</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 xml:space="preserve">(foxtail millet) </w:t>
      </w:r>
      <w:r w:rsidRPr="009937F7">
        <w:rPr>
          <w:rFonts w:ascii="Times New Roman" w:hAnsi="Times New Roman" w:cs="Times New Roman"/>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Pr="009937F7">
        <w:rPr>
          <w:rFonts w:ascii="Times New Roman" w:hAnsi="Times New Roman" w:cs="Times New Roman"/>
          <w:sz w:val="20"/>
          <w:szCs w:val="20"/>
        </w:rPr>
        <w:t>indian, large african 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3D789C" w:rsidP="00C500F7">
      <w:pPr>
        <w:widowControl w:val="0"/>
        <w:autoSpaceDE w:val="0"/>
        <w:autoSpaceDN w:val="0"/>
        <w:adjustRightInd w:val="0"/>
        <w:jc w:val="both"/>
        <w:rPr>
          <w:rFonts w:ascii="Times New Roman" w:hAnsi="Times New Roman" w:cs="Times New Roman"/>
          <w:sz w:val="20"/>
          <w:szCs w:val="20"/>
        </w:rPr>
      </w:pPr>
      <w:r w:rsidRPr="003D789C">
        <w:rPr>
          <w:noProof/>
          <w:lang w:eastAsia="zh-CN"/>
        </w:rPr>
        <w:pict>
          <v:shape id="AutoShape 45" o:spid="_x0000_s1041" type="#_x0000_t32" style="position:absolute;left:0;text-align:left;margin-left:60.5pt;margin-top:4.8pt;width:0;height:17.25pt;z-index:25172275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rsidR="009937F7" w:rsidRPr="00BA3A99" w:rsidRDefault="003D789C" w:rsidP="00C500F7">
      <w:pPr>
        <w:pStyle w:val="ListParagraph"/>
        <w:ind w:left="0"/>
        <w:contextualSpacing w:val="0"/>
        <w:jc w:val="both"/>
        <w:rPr>
          <w:rFonts w:ascii="Times New Roman" w:eastAsiaTheme="majorEastAsia" w:hAnsi="Times New Roman"/>
          <w:szCs w:val="20"/>
          <w:lang w:val="en-US" w:eastAsia="it-IT"/>
        </w:rPr>
      </w:pPr>
      <w:r w:rsidRPr="003D789C">
        <w:rPr>
          <w:noProof/>
          <w:lang w:val="en-US" w:eastAsia="zh-CN"/>
        </w:rPr>
        <w:pict>
          <v:shape id="Text Box 77" o:spid="_x0000_s1040"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" fillcolor="white [3201]" strokecolor="#95b3d7 [1940]" strokeweight="1.5pt">
            <v:textbox>
              <w:txbxContent>
                <w:p w:rsidR="002D27E3" w:rsidRPr="00BA3A99" w:rsidRDefault="002D27E3"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374C82" w:rsidP="00C4334D">
      <w:pPr>
        <w:pStyle w:val="Heading2"/>
        <w:rPr>
          <w:rFonts w:eastAsiaTheme="majorEastAsia"/>
          <w:lang w:eastAsia="it-IT"/>
        </w:rPr>
      </w:pPr>
      <w:bookmarkStart w:id="559" w:name="_Toc428436081"/>
      <w:bookmarkStart w:id="560" w:name="_Toc428436382"/>
      <w:bookmarkStart w:id="561" w:name="_Toc428436508"/>
      <w:r w:rsidRPr="00F31509">
        <w:lastRenderedPageBreak/>
        <w:t>Cereals and cereal products</w:t>
      </w:r>
      <w:bookmarkEnd w:id="559"/>
      <w:bookmarkEnd w:id="560"/>
      <w:bookmarkEnd w:id="561"/>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00EB7AF1" w:rsidRPr="008E1789" w:rsidRDefault="726F4BD4" w:rsidP="00AD3D7E">
      <w:pPr>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1 -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 whea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and T. spelta </w:t>
      </w:r>
      <w:r w:rsidRPr="008E178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meslin (a mixture whea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05 - Rice (Mi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husked (23162); starch of rice (23220.03); rice flour (23120.01); rice gluten (39130.01) and bran of rice (39120.0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oryza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3 -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tolerates poorer soils and lower temperatures better than wheat and it is used as a livestock feed, for the manufacture of malt and, when polished or pearled,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nor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4 - Maiz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rn seed; maize, hybrid, seed; maize se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White maize (not considered necessary for pop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golden-yellow or whit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 unmilled, reddish-brown or mott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on-the-cob, fresh (excl. sweet cor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rain, maize, not hush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 corn, fresh, suitable for human consump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in sheaves, cobs or thresh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not husked or otherwise work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cut before maturity, complete with hus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 unmill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1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7 -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illet (0118) and the following processed products expressed in terms of primary equivalent: flour of millet including groats, meal and pellets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 among all:</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chinocloa frumentacea </w:t>
      </w:r>
      <w:r w:rsidRPr="008E1789">
        <w:rPr>
          <w:rFonts w:asciiTheme="majorBidi" w:eastAsia="Times New Roman" w:hAnsiTheme="majorBidi" w:cstheme="majorBidi"/>
          <w:lang w:val="en-GB"/>
        </w:rPr>
        <w:t>(barnyard or Japanese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Eleusine coracana </w:t>
      </w:r>
      <w:r w:rsidRPr="008E1789">
        <w:rPr>
          <w:rFonts w:asciiTheme="majorBidi" w:eastAsia="Times New Roman" w:hAnsiTheme="majorBidi" w:cstheme="majorBidi"/>
          <w:lang w:val="en-GB"/>
        </w:rPr>
        <w:t>(ragi, finger or African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nicum miliaceum </w:t>
      </w:r>
      <w:r w:rsidRPr="008E1789">
        <w:rPr>
          <w:rFonts w:asciiTheme="majorBidi" w:eastAsia="Times New Roman" w:hAnsiTheme="majorBidi" w:cstheme="majorBidi"/>
          <w:lang w:val="en-GB"/>
        </w:rPr>
        <w:t>(common, golden or proso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aspalum scrobiculatum </w:t>
      </w:r>
      <w:r w:rsidRPr="008E1789">
        <w:rPr>
          <w:rFonts w:asciiTheme="majorBidi" w:eastAsia="Times New Roman" w:hAnsiTheme="majorBidi" w:cstheme="majorBidi"/>
          <w:lang w:val="en-GB"/>
        </w:rPr>
        <w:t>(koda or ditch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Pennisetum glaucum </w:t>
      </w:r>
      <w:r w:rsidRPr="008E1789">
        <w:rPr>
          <w:rFonts w:asciiTheme="majorBidi" w:eastAsia="Times New Roman" w:hAnsiTheme="majorBidi" w:cstheme="majorBidi"/>
          <w:lang w:val="en-GB"/>
        </w:rPr>
        <w:t>(pearl or cattail millet)</w:t>
      </w:r>
    </w:p>
    <w:p w:rsidR="00EB7AF1" w:rsidRPr="008E1789" w:rsidRDefault="726F4BD4" w:rsidP="006A3C4A">
      <w:pPr>
        <w:spacing w:after="0"/>
        <w:jc w:val="both"/>
        <w:rPr>
          <w:rFonts w:asciiTheme="majorBidi" w:hAnsiTheme="majorBidi" w:cstheme="majorBidi"/>
          <w:lang w:val="en-GB"/>
        </w:rPr>
      </w:pPr>
      <w:r w:rsidRPr="008E1789">
        <w:rPr>
          <w:rFonts w:asciiTheme="majorBidi" w:eastAsia="Times New Roman" w:hAnsiTheme="majorBidi" w:cstheme="majorBidi"/>
          <w:i/>
          <w:iCs/>
          <w:lang w:val="en-GB"/>
        </w:rPr>
        <w:t xml:space="preserve">Setaria italic </w:t>
      </w:r>
      <w:r w:rsidRPr="008E1789">
        <w:rPr>
          <w:rFonts w:asciiTheme="majorBidi" w:eastAsia="Times New Roman" w:hAnsiTheme="majorBidi" w:cstheme="majorBidi"/>
          <w:lang w:val="en-GB"/>
        </w:rPr>
        <w:t xml:space="preserve">(foxtail millet)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does not include indian, large african 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8 -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orghum (0114) and the following </w:t>
      </w:r>
      <w:r w:rsidRPr="008E1789">
        <w:rPr>
          <w:rFonts w:asciiTheme="majorBidi" w:eastAsia="Times New Roman" w:hAnsiTheme="majorBidi" w:cstheme="majorBidi"/>
          <w:strike/>
          <w:lang w:val="en-GB"/>
        </w:rPr>
        <w:t>P</w:t>
      </w:r>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It includes unmilled Doura (durra), Federita (feterita), Grain sorghum, Kafir, Kaoliang, Milo, Sorghum.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8E1789">
        <w:rPr>
          <w:rFonts w:asciiTheme="majorBidi" w:eastAsia="Times New Roman" w:hAnsiTheme="majorBidi" w:cstheme="majorBidi"/>
          <w:i/>
          <w:iCs/>
          <w:lang w:val="en-GB"/>
        </w:rPr>
        <w:t>Sorghum vulgare var. technicum</w:t>
      </w:r>
      <w:r w:rsidRPr="008E1789">
        <w:rPr>
          <w:rFonts w:asciiTheme="majorBidi" w:eastAsia="Times New Roman" w:hAnsiTheme="majorBidi" w:cstheme="majorBidi"/>
          <w:lang w:val="en-GB"/>
        </w:rPr>
        <w: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hich tolerates high altitudes, quinoa is cultivated primarily in Andean countries. Used for food and to make chicha,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Pr="008E1789">
        <w:rPr>
          <w:rFonts w:asciiTheme="majorBidi" w:eastAsia="Times New Roman" w:hAnsiTheme="majorBidi" w:cstheme="majorBidi"/>
          <w:i/>
          <w:iCs/>
          <w:lang w:val="en-GB"/>
        </w:rPr>
        <w:t xml:space="preserve">Digitaria spp. </w:t>
      </w:r>
      <w:r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i/>
          <w:iCs/>
          <w:lang w:val="en-GB"/>
        </w:rPr>
        <w:t>Digitaria exilis</w:t>
      </w:r>
      <w:r w:rsidRPr="008E1789">
        <w:rPr>
          <w:rFonts w:asciiTheme="majorBidi" w:eastAsia="Times New Roman" w:hAnsiTheme="majorBidi" w:cstheme="majorBidi"/>
          <w:lang w:val="en-GB"/>
        </w:rPr>
        <w:t xml:space="preserve"> (fonio or findi) and </w:t>
      </w:r>
      <w:r w:rsidRPr="008E1789">
        <w:rPr>
          <w:rFonts w:asciiTheme="majorBidi" w:eastAsia="Times New Roman" w:hAnsiTheme="majorBidi" w:cstheme="majorBidi"/>
          <w:i/>
          <w:iCs/>
          <w:lang w:val="en-GB"/>
        </w:rPr>
        <w:t xml:space="preserve">Digitaria 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  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mixture wheat/rye)</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that is included under wh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ereal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C4334D">
      <w:pPr>
        <w:pStyle w:val="Heading2"/>
      </w:pPr>
      <w:r w:rsidRPr="008E1789">
        <w:lastRenderedPageBreak/>
        <w:t>Roots and Tub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290A95" w:rsidRDefault="726F4BD4" w:rsidP="00C500F7">
      <w:pPr>
        <w:jc w:val="both"/>
        <w:rPr>
          <w:rFonts w:asciiTheme="majorBidi" w:hAnsiTheme="majorBidi" w:cstheme="majorBidi"/>
          <w:lang w:val="en-GB"/>
        </w:rPr>
      </w:pPr>
      <w:r w:rsidRPr="00290A95">
        <w:rPr>
          <w:rFonts w:asciiTheme="majorBidi" w:eastAsia="Times New Roman" w:hAnsiTheme="majorBidi" w:cstheme="majorBidi"/>
          <w:lang w:val="en-GB"/>
        </w:rPr>
        <w:t xml:space="preserve">Cassava, species of </w:t>
      </w:r>
      <w:r w:rsidRPr="00290A95">
        <w:rPr>
          <w:rFonts w:asciiTheme="majorBidi" w:eastAsia="Times New Roman" w:hAnsiTheme="majorBidi" w:cstheme="majorBidi"/>
          <w:i/>
          <w:iCs/>
          <w:lang w:val="en-GB"/>
        </w:rPr>
        <w:t>Manihot esculenta; Manihot utilissima</w:t>
      </w:r>
      <w:r w:rsidRPr="00290A95">
        <w:rPr>
          <w:rFonts w:asciiTheme="majorBidi" w:eastAsia="Times New Roman" w:hAnsiTheme="majorBidi" w:cstheme="majorBidi"/>
          <w:lang w:val="en-GB"/>
        </w:rPr>
        <w:t xml:space="preserve"> (manioc, mandioca, yuca), </w:t>
      </w:r>
      <w:r w:rsidRPr="00290A95">
        <w:rPr>
          <w:rFonts w:asciiTheme="majorBidi" w:eastAsia="Times New Roman" w:hAnsiTheme="majorBidi" w:cstheme="majorBidi"/>
          <w:i/>
          <w:iCs/>
          <w:lang w:val="en-GB"/>
        </w:rPr>
        <w:t xml:space="preserve">Manihot palmata; Manihot dulcis </w:t>
      </w:r>
      <w:r w:rsidRPr="00290A95">
        <w:rPr>
          <w:rFonts w:asciiTheme="majorBidi" w:eastAsia="Times New Roman" w:hAnsiTheme="majorBidi" w:cstheme="majorBidi"/>
          <w:lang w:val="en-GB"/>
        </w:rPr>
        <w:t xml:space="preserve">(yuca dulc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8E1789">
        <w:rPr>
          <w:rFonts w:ascii="MS Mincho" w:eastAsia="MS Mincho" w:hAnsi="MS Mincho" w:cs="MS Mincho" w:hint="eastAsia"/>
          <w:b/>
          <w:bCs/>
          <w:rtl/>
          <w:lang w:val="en-GB"/>
        </w:rPr>
        <w:t>‑</w:t>
      </w:r>
      <w:r w:rsidRPr="008E178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 seasonal crop grown in temperate zones all over the world, but primarily in the northern hemisp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It includes, inter alia, fresh or chilled potatoes of all kinds, seed potatoes  intended for sowing and new potato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Potatoes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3 -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a seasonal crop grown in tropical and subtropical regions. Used mainly for human food. Trade data cover fresh and dried tubers, whether or not sliced or in the form or pellets made either from pieces of the roots or tubers of this heading 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5 -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tubers from vines of the genus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among all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principal edible yams are widely grown throughout the tropics. A starchy staple foodstuff, normally eaten as a vegetable, boiled, baked or fried. In West Africa they are consumed mainly as "fufu", a stiff glutinous dough. Trade data cover both fresh and dried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fresh, chilled, frozen or dried, whether or not sliced or in the form of pellets made either from pieces </w:t>
      </w:r>
      <w:r w:rsidRPr="008E1789">
        <w:rPr>
          <w:rFonts w:asciiTheme="majorBidi" w:eastAsia="Times New Roman" w:hAnsiTheme="majorBidi" w:cstheme="majorBidi"/>
          <w:strike/>
          <w:lang w:val="en-GB"/>
        </w:rPr>
        <w:t xml:space="preserve"> </w:t>
      </w:r>
      <w:r w:rsidRPr="008E1789">
        <w:rPr>
          <w:rFonts w:asciiTheme="majorBidi" w:eastAsia="Times New Roman" w:hAnsiTheme="majorBidi" w:cstheme="majorBidi"/>
          <w:lang w:val="en-GB"/>
        </w:rPr>
        <w:t>of the roots or tubers of this heading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4 -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Yautia, </w:t>
      </w:r>
      <w:r w:rsidRPr="008E1789">
        <w:rPr>
          <w:rFonts w:asciiTheme="majorBidi" w:eastAsia="Times New Roman" w:hAnsiTheme="majorBidi" w:cstheme="majorBidi"/>
          <w:i/>
          <w:iCs/>
        </w:rPr>
        <w:t xml:space="preserve">Xanthosoma spp </w:t>
      </w:r>
      <w:r w:rsidRPr="008E1789">
        <w:rPr>
          <w:rFonts w:asciiTheme="majorBidi" w:eastAsia="Times New Roman" w:hAnsiTheme="majorBidi" w:cstheme="majorBidi"/>
        </w:rPr>
        <w:t>mainly</w:t>
      </w:r>
      <w:r w:rsidRPr="008E1789">
        <w:rPr>
          <w:rFonts w:asciiTheme="majorBidi" w:eastAsia="Times New Roman" w:hAnsiTheme="majorBidi" w:cstheme="majorBidi"/>
          <w:i/>
          <w:iCs/>
        </w:rPr>
        <w:t xml:space="preserve"> X. sagittifolium</w:t>
      </w:r>
      <w:r w:rsidRPr="008E178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Taro,</w:t>
      </w:r>
      <w:r w:rsidRPr="008E1789">
        <w:rPr>
          <w:rFonts w:asciiTheme="majorBidi" w:eastAsia="Times New Roman" w:hAnsiTheme="majorBidi" w:cstheme="majorBidi"/>
          <w:i/>
          <w:iCs/>
        </w:rPr>
        <w:t xml:space="preserve"> Colocasia esculenta</w:t>
      </w:r>
      <w:r w:rsidRPr="008E1789">
        <w:rPr>
          <w:rFonts w:asciiTheme="majorBidi" w:eastAsia="Times New Roman" w:hAnsiTheme="majorBidi" w:cstheme="majorBidi"/>
        </w:rPr>
        <w:t xml:space="preserve"> (Dasheen, eddoe, taro, old cocoyam), aroids cultivated for their edible starchy corms or underground stems. Taro is grown throughout the tropics for foo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mong all other tubers, roots or rhizomes, fresh, that are not identified separately because of their minor relevance at the international level. Because of their limited local importance, some countries report roots and tubers under this commodity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etroxylon spp.</w:t>
      </w:r>
      <w:r w:rsidRPr="008E1789">
        <w:rPr>
          <w:rFonts w:asciiTheme="majorBidi" w:eastAsia="Times New Roman" w:hAnsiTheme="majorBidi" w:cstheme="majorBidi"/>
        </w:rPr>
        <w:t xml:space="preserve"> (sago pal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and Ullucus tuberosus </w:t>
      </w:r>
      <w:r w:rsidRPr="008E1789">
        <w:rPr>
          <w:rFonts w:asciiTheme="majorBidi" w:eastAsia="Times New Roman" w:hAnsiTheme="majorBidi" w:cstheme="majorBidi"/>
        </w:rPr>
        <w:t>(oca and ullucu)</w:t>
      </w:r>
    </w:p>
    <w:p w:rsidR="00EB7AF1" w:rsidRPr="00290A95" w:rsidRDefault="726F4BD4" w:rsidP="00C500F7">
      <w:pPr>
        <w:pStyle w:val="ListParagraph"/>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i/>
          <w:iCs/>
        </w:rPr>
        <w:t xml:space="preserve">Pachyrxhizus erosus, Pachyrxhizus angulatus </w:t>
      </w:r>
      <w:r w:rsidRPr="00290A95">
        <w:rPr>
          <w:rFonts w:asciiTheme="majorBidi" w:eastAsia="Times New Roman" w:hAnsiTheme="majorBidi" w:cstheme="majorBidi"/>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roots and tuber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726F4BD4" w:rsidP="00C4334D">
      <w:pPr>
        <w:pStyle w:val="Heading2"/>
      </w:pPr>
      <w:r w:rsidRPr="008E1789">
        <w:lastRenderedPageBreak/>
        <w:t>Sugar crops and sweetener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w:t>
      </w:r>
      <w:r w:rsidR="004A0A6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high water content, accounting for about 75% of the total weight of the plants. The sugar content of sugar cane ranges from 10 to 15% of the total weight, while that of sugar beets is between 13 and 18%.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rsidR="00EB7AF1" w:rsidRPr="00290A95" w:rsidRDefault="726F4BD4" w:rsidP="00C500F7">
      <w:pPr>
        <w:pStyle w:val="Heading3"/>
        <w:numPr>
          <w:ilvl w:val="2"/>
          <w:numId w:val="0"/>
        </w:numPr>
        <w:spacing w:before="0" w:after="200"/>
        <w:jc w:val="both"/>
        <w:rPr>
          <w:rFonts w:asciiTheme="majorBidi" w:hAnsiTheme="majorBidi" w:cstheme="majorBidi"/>
        </w:rPr>
      </w:pPr>
      <w:r w:rsidRPr="00290A95">
        <w:rPr>
          <w:rFonts w:asciiTheme="majorBidi" w:hAnsiTheme="majorBidi" w:cstheme="majorBidi"/>
        </w:rPr>
        <w:t>FBS 2536 - Sugar cane</w:t>
      </w:r>
    </w:p>
    <w:p w:rsidR="00EB7AF1" w:rsidRPr="00290A95" w:rsidRDefault="726F4BD4" w:rsidP="00C500F7">
      <w:pPr>
        <w:jc w:val="both"/>
        <w:rPr>
          <w:rFonts w:asciiTheme="majorBidi" w:hAnsiTheme="majorBidi" w:cstheme="majorBidi"/>
        </w:rPr>
      </w:pPr>
      <w:r w:rsidRPr="00290A95">
        <w:rPr>
          <w:rFonts w:asciiTheme="majorBidi" w:eastAsia="Times New Roman" w:hAnsiTheme="majorBidi" w:cstheme="majorBidi"/>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whether or not ground</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7 - Sugar bee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rsidR="004A0A69" w:rsidRDefault="004A0A69" w:rsidP="00C500F7">
      <w:pPr>
        <w:jc w:val="both"/>
        <w:rPr>
          <w:rFonts w:asciiTheme="majorBidi" w:eastAsia="Times New Roman" w:hAnsiTheme="majorBidi" w:cstheme="majorBidi"/>
          <w:lang w:val="en-GB"/>
        </w:rPr>
      </w:pPr>
    </w:p>
    <w:p w:rsidR="004A0A69" w:rsidRPr="008E1789" w:rsidRDefault="004A0A69" w:rsidP="00C500F7">
      <w:pPr>
        <w:jc w:val="both"/>
        <w:rPr>
          <w:rFonts w:asciiTheme="majorBidi" w:hAnsiTheme="majorBidi" w:cstheme="majorBidi"/>
          <w:lang w:val="en-GB"/>
        </w:rPr>
      </w:pP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lastRenderedPageBreak/>
        <w:t>FBS 2541 -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 centrifugal (2351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non centrifugal, generally derived from sugar cane through traditional methods without centrifug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27 - Sugar (Raw Equival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rsidR="00EB7AF1" w:rsidRPr="008E1789" w:rsidRDefault="726F4BD4" w:rsidP="00C500F7">
      <w:pPr>
        <w:pStyle w:val="Heading3"/>
        <w:spacing w:before="0" w:after="200"/>
        <w:jc w:val="both"/>
        <w:rPr>
          <w:rFonts w:asciiTheme="majorBidi" w:hAnsiTheme="majorBidi" w:cstheme="majorBidi"/>
          <w:lang w:val="en-GB"/>
        </w:rPr>
      </w:pPr>
      <w:r w:rsidRPr="008E1789">
        <w:rPr>
          <w:rFonts w:asciiTheme="majorBidi" w:hAnsiTheme="majorBidi" w:cstheme="majorBidi"/>
          <w:lang w:val="en-GB"/>
        </w:rPr>
        <w:t>FBS 2543 - Sweetener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n.e.c., including among all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  sugar cane (01802), sugar beet (01801), sugar beet seeds (01803), locust beans (carobs) (01356).</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Both commercial and chemically pure fructose ar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8E1789">
        <w:rPr>
          <w:rFonts w:asciiTheme="majorBidi" w:hAnsiTheme="majorBidi" w:cstheme="majorBidi"/>
        </w:rPr>
        <w:br/>
      </w:r>
      <w:r w:rsidRPr="008E1789">
        <w:rPr>
          <w:rFonts w:asciiTheme="majorBidi" w:eastAsia="Times New Roman" w:hAnsiTheme="majorBidi" w:cstheme="majorBidi"/>
        </w:rPr>
        <w:lastRenderedPageBreak/>
        <w:t>Invert sugar and other sugar and sugar syrup blends containing in the dry state 50 % by weight of fructose are included.</w:t>
      </w:r>
    </w:p>
    <w:p w:rsidR="004A0A69" w:rsidRPr="004A0A69" w:rsidRDefault="726F4BD4" w:rsidP="004A0A69">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p>
    <w:p w:rsidR="00C06EB9" w:rsidRDefault="726F4BD4" w:rsidP="00C06EB9">
      <w:pPr>
        <w:pStyle w:val="ListParagraph"/>
        <w:contextualSpacing w:val="0"/>
        <w:jc w:val="both"/>
        <w:rPr>
          <w:rFonts w:asciiTheme="majorBidi" w:eastAsia="Times New Roman" w:hAnsiTheme="majorBidi" w:cstheme="majorBidi"/>
        </w:rPr>
      </w:pPr>
      <w:r w:rsidRPr="004A0A6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p>
    <w:p w:rsidR="00EB7AF1" w:rsidRPr="00C06EB9" w:rsidRDefault="726F4BD4" w:rsidP="00C06EB9">
      <w:pPr>
        <w:pStyle w:val="ListParagraph"/>
        <w:contextualSpacing w:val="0"/>
        <w:jc w:val="both"/>
        <w:rPr>
          <w:rFonts w:asciiTheme="majorBidi" w:eastAsia="Times New Roman" w:hAnsiTheme="majorBidi" w:cstheme="majorBidi"/>
        </w:rPr>
      </w:pPr>
      <w:r w:rsidRPr="00C06EB9">
        <w:rPr>
          <w:rFonts w:asciiTheme="majorBidi" w:eastAsia="Times New Roman" w:hAnsiTheme="majorBidi" w:cstheme="majorBidi"/>
        </w:rPr>
        <w:t>Invert sugar is not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s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8E1789">
        <w:rPr>
          <w:rFonts w:asciiTheme="majorBidi" w:eastAsia="Times New Roman" w:hAnsiTheme="majorBidi" w:cstheme="majorBidi"/>
          <w:i/>
          <w:iCs/>
        </w:rPr>
        <w:t>Vaccinium macrocarpon, Vaccinium oxycoccos, Vaccinium 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 juice, mixtures of juices,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of the production of fructose from maize. Used for feed, food, industrial alcohol, alcoholic beverages and ethanol.</w:t>
      </w:r>
    </w:p>
    <w:p w:rsidR="00EB7AF1" w:rsidRPr="008E1789" w:rsidRDefault="726F4BD4" w:rsidP="00C06EB9">
      <w:pPr>
        <w:jc w:val="both"/>
        <w:rPr>
          <w:rFonts w:asciiTheme="majorBidi" w:hAnsiTheme="majorBidi" w:cstheme="majorBidi"/>
          <w:lang w:val="en-GB"/>
        </w:rPr>
      </w:pPr>
      <w:r w:rsidRPr="008E1789">
        <w:rPr>
          <w:rFonts w:asciiTheme="majorBidi" w:eastAsia="Times New Roman" w:hAnsiTheme="majorBidi" w:cstheme="majorBidi"/>
          <w:lang w:val="en-GB"/>
        </w:rPr>
        <w:t>Other sugar crop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5 - Hon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by other insects, centrifuged, or in the comb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726F4BD4" w:rsidP="00C4334D">
      <w:pPr>
        <w:pStyle w:val="Heading2"/>
      </w:pPr>
      <w:r w:rsidRPr="008E1789">
        <w:lastRenderedPageBreak/>
        <w:t>Puls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Phaseolus and Vigna spp</w:t>
      </w:r>
      <w:r w:rsidRPr="008E1789">
        <w:rPr>
          <w:rFonts w:asciiTheme="majorBidi" w:eastAsia="Times New Roman" w:hAnsiTheme="majorBidi" w:cstheme="majorBidi"/>
          <w:lang w:val="en-GB"/>
        </w:rPr>
        <w:t>, P</w:t>
      </w:r>
      <w:r w:rsidRPr="008E1789">
        <w:rPr>
          <w:rFonts w:asciiTheme="majorBidi" w:eastAsia="Times New Roman" w:hAnsiTheme="majorBidi" w:cstheme="majorBidi"/>
          <w:i/>
          <w:iCs/>
          <w:lang w:val="en-GB"/>
        </w:rPr>
        <w:t>. vulgaris</w:t>
      </w:r>
      <w:r w:rsidRPr="008E1789">
        <w:rPr>
          <w:rFonts w:asciiTheme="majorBidi" w:eastAsia="Times New Roman" w:hAnsiTheme="majorBidi" w:cstheme="majorBidi"/>
          <w:lang w:val="en-GB"/>
        </w:rPr>
        <w:t xml:space="preserve"> (kidney, , including white pea beans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P. angularis or Vigna 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P. mungo or Vigna 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Pr="008E1789">
        <w:rPr>
          <w:rFonts w:asciiTheme="majorBidi" w:eastAsia="Times New Roman" w:hAnsiTheme="majorBidi" w:cstheme="majorBidi"/>
          <w:i/>
          <w:iCs/>
          <w:lang w:val="en-GB"/>
        </w:rPr>
        <w:t>Vigna radi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Vigna 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Pr="008E1789">
        <w:rPr>
          <w:rFonts w:asciiTheme="majorBidi" w:eastAsia="Times New Roman" w:hAnsiTheme="majorBidi" w:cstheme="majorBidi"/>
          <w:i/>
          <w:iCs/>
          <w:lang w:val="en-GB"/>
        </w:rPr>
        <w:t>Vigna sinensis</w:t>
      </w:r>
      <w:r w:rsidRPr="008E1789">
        <w:rPr>
          <w:rFonts w:asciiTheme="majorBidi" w:eastAsia="Times New Roman" w:hAnsiTheme="majorBidi" w:cstheme="majorBidi"/>
          <w:lang w:val="en-GB"/>
        </w:rPr>
        <w:t xml:space="preserve"> (Cow peas) (01706),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Pr="008E1789">
        <w:rPr>
          <w:rFonts w:asciiTheme="majorBidi" w:eastAsia="Times New Roman" w:hAnsiTheme="majorBidi" w:cstheme="majorBidi"/>
          <w:i/>
          <w:iCs/>
          <w:lang w:val="en-GB"/>
        </w:rPr>
        <w:t>Pisum arvense</w:t>
      </w:r>
      <w:r w:rsidRPr="008E1789">
        <w:rPr>
          <w:rFonts w:asciiTheme="majorBidi" w:eastAsia="Times New Roman" w:hAnsiTheme="majorBidi" w:cstheme="majorBidi"/>
          <w:lang w:val="en-GB"/>
        </w:rPr>
        <w:t xml:space="preserve"> (field pea),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r w:rsidRPr="008E1789">
        <w:rPr>
          <w:rFonts w:asciiTheme="majorBidi" w:hAnsiTheme="majorBidi" w:cstheme="majorBidi"/>
          <w:strike/>
          <w:lang w:val="en-GB"/>
        </w:rPr>
        <w:t>an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and products includes the following commodities (dried and shelled, of a kind used for human or animal consumption, even if intended for sowing or for other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beans, horse beans, species of </w:t>
      </w:r>
      <w:r w:rsidRPr="008E1789">
        <w:rPr>
          <w:rFonts w:asciiTheme="majorBidi" w:eastAsia="Times New Roman" w:hAnsiTheme="majorBidi" w:cstheme="majorBidi"/>
          <w:i/>
          <w:iCs/>
        </w:rPr>
        <w:t xml:space="preserve">Vicia faba, </w:t>
      </w:r>
      <w:r w:rsidRPr="008E1789">
        <w:rPr>
          <w:rFonts w:asciiTheme="majorBidi" w:eastAsia="Times New Roman" w:hAnsiTheme="majorBidi" w:cstheme="majorBidi"/>
        </w:rPr>
        <w:t xml:space="preserve">mainly </w:t>
      </w:r>
      <w:r w:rsidRPr="008E1789">
        <w:rPr>
          <w:rFonts w:asciiTheme="majorBidi" w:eastAsia="Times New Roman" w:hAnsiTheme="majorBidi" w:cstheme="majorBidi"/>
          <w:i/>
          <w:iCs/>
        </w:rPr>
        <w:t>V. faba var. equina</w:t>
      </w:r>
      <w:r w:rsidRPr="008E1789">
        <w:rPr>
          <w:rFonts w:asciiTheme="majorBidi" w:eastAsia="Times New Roman" w:hAnsiTheme="majorBidi" w:cstheme="majorBidi"/>
        </w:rPr>
        <w:t xml:space="preserve"> (horse-bean), </w:t>
      </w:r>
      <w:r w:rsidRPr="008E1789">
        <w:rPr>
          <w:rFonts w:asciiTheme="majorBidi" w:eastAsia="Times New Roman" w:hAnsiTheme="majorBidi" w:cstheme="majorBidi"/>
          <w:i/>
          <w:iCs/>
        </w:rPr>
        <w:t>V. faba var. major</w:t>
      </w:r>
      <w:r w:rsidRPr="008E1789">
        <w:rPr>
          <w:rFonts w:asciiTheme="majorBidi" w:eastAsia="Times New Roman" w:hAnsiTheme="majorBidi" w:cstheme="majorBidi"/>
        </w:rPr>
        <w:t xml:space="preserve"> (broad bean) and </w:t>
      </w:r>
      <w:r w:rsidRPr="008E1789">
        <w:rPr>
          <w:rFonts w:asciiTheme="majorBidi" w:eastAsia="Times New Roman" w:hAnsiTheme="majorBidi" w:cstheme="majorBidi"/>
          <w:i/>
          <w:iCs/>
        </w:rPr>
        <w:t>V. faba var. minor</w:t>
      </w:r>
      <w:r w:rsidRPr="008E1789">
        <w:rPr>
          <w:rFonts w:asciiTheme="majorBidi" w:eastAsia="Times New Roman" w:hAnsiTheme="majorBidi" w:cstheme="majorBidi"/>
        </w:rPr>
        <w:t xml:space="preserve"> (field b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k-peas, species of </w:t>
      </w:r>
      <w:r w:rsidRPr="008E1789">
        <w:rPr>
          <w:rFonts w:asciiTheme="majorBidi" w:eastAsia="Times New Roman" w:hAnsiTheme="majorBidi" w:cstheme="majorBidi"/>
          <w:i/>
          <w:iCs/>
        </w:rPr>
        <w:t>Cicer arietinum</w:t>
      </w:r>
      <w:r w:rsidRPr="008E1789">
        <w:rPr>
          <w:rFonts w:asciiTheme="majorBidi" w:eastAsia="Times New Roman" w:hAnsiTheme="majorBidi" w:cstheme="majorBidi"/>
        </w:rPr>
        <w:t xml:space="preserve"> (chickpea, Bengal gram, garbanzo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w peas,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peas, species of </w:t>
      </w:r>
      <w:r w:rsidRPr="008E1789">
        <w:rPr>
          <w:rFonts w:asciiTheme="majorBidi" w:eastAsia="Times New Roman" w:hAnsiTheme="majorBidi" w:cstheme="majorBidi"/>
          <w:i/>
          <w:iCs/>
        </w:rPr>
        <w:t>Cajanus cajan</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entils 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ambara beans, species of Vigna subterranea or Voandzeia subterranea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pulses not elsewhere classified are also here included.</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Nu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species of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species of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 spp, C. vesca, C. vulgaris,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produced mainly in Mediterranean countries, the United States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spp., J. regia</w:t>
      </w:r>
      <w:r w:rsidRPr="008E1789">
        <w:rPr>
          <w:rFonts w:asciiTheme="majorBidi" w:eastAsia="Times New Roman" w:hAnsiTheme="majorBidi" w:cstheme="majorBidi"/>
        </w:rPr>
        <w:t>, produced in temperate zones of the Northern Hemisphere, particularly in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olanuts, species of </w:t>
      </w:r>
      <w:r w:rsidRPr="008E1789">
        <w:rPr>
          <w:rFonts w:asciiTheme="majorBidi" w:eastAsia="Times New Roman" w:hAnsiTheme="majorBidi" w:cstheme="majorBidi"/>
          <w:i/>
          <w:iCs/>
        </w:rPr>
        <w:t>Cola nitida; Cola vera; Cola acuminata</w:t>
      </w:r>
      <w:r w:rsidRPr="008E1789">
        <w:rPr>
          <w:rFonts w:asciiTheme="majorBidi" w:eastAsia="Times New Roman" w:hAnsiTheme="majorBidi" w:cstheme="majorBidi"/>
        </w:rPr>
        <w:t xml:space="preserve"> (kola, cola, Sudan cola nut), produced mainly in Africa. Kola nuts, containing 2.4 to 2.6%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Hazelnuts (Filberts),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eca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Nuts n.e.c., including among al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arya illinoensis</w:t>
      </w:r>
      <w:r w:rsidRPr="008E1789">
        <w:rPr>
          <w:rFonts w:asciiTheme="majorBidi" w:eastAsia="Times New Roman" w:hAnsiTheme="majorBidi" w:cstheme="majorBidi"/>
        </w:rPr>
        <w:t xml:space="preserve"> (pecan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ryocar nuciferum </w:t>
      </w:r>
      <w:r w:rsidRPr="008E1789">
        <w:rPr>
          <w:rFonts w:asciiTheme="majorBidi" w:eastAsia="Times New Roman" w:hAnsiTheme="majorBidi" w:cstheme="majorBidi"/>
        </w:rPr>
        <w:t>(butter or swarri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anarium spp. </w:t>
      </w:r>
      <w:r w:rsidRPr="008E1789">
        <w:rPr>
          <w:rFonts w:asciiTheme="majorBidi" w:eastAsia="Times New Roman" w:hAnsiTheme="majorBidi" w:cstheme="majorBidi"/>
        </w:rPr>
        <w:t>(pili nut, Java almond, Chinese oliv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Lecythis zabucajo </w:t>
      </w:r>
      <w:r w:rsidRPr="008E1789">
        <w:rPr>
          <w:rFonts w:asciiTheme="majorBidi" w:eastAsia="Times New Roman" w:hAnsiTheme="majorBidi" w:cstheme="majorBidi"/>
        </w:rPr>
        <w:t>(paradise or sapucaia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cadamia ternifolia </w:t>
      </w:r>
      <w:r w:rsidRPr="008E1789">
        <w:rPr>
          <w:rFonts w:asciiTheme="majorBidi" w:eastAsia="Times New Roman" w:hAnsiTheme="majorBidi" w:cstheme="majorBidi"/>
        </w:rPr>
        <w:t>(Queensland, macadamia nu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inus pinea </w:t>
      </w:r>
      <w:r w:rsidRPr="008E1789">
        <w:rPr>
          <w:rFonts w:asciiTheme="majorBidi" w:eastAsia="Times New Roman" w:hAnsiTheme="majorBidi" w:cstheme="majorBidi"/>
        </w:rPr>
        <w:t>(pignolia nut)</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 xml:space="preserve">Other nuts that are not identified separately, and </w:t>
      </w:r>
      <w:r w:rsidRPr="007F2666">
        <w:rPr>
          <w:rFonts w:asciiTheme="majorBidi" w:eastAsia="Times New Roman" w:hAnsiTheme="majorBidi" w:cstheme="majorBidi"/>
          <w:strike/>
        </w:rPr>
        <w:t xml:space="preserve"> </w:t>
      </w:r>
      <w:r w:rsidRPr="007F2666">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nu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Oil-bearing crop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OIL CROPS. Edible processed products from oil crops, other than oil, include flour, flakes or grits, groundnut preparations (butter, salted nuts, candy), preserved olives, desiccated coconut and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a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s, species of Glycine soja, is the most important oil crop. Also widely consumed as a bean and in the form of various derived products because of its high protein content, e.g. soya milk, meat,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a 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6 - Groundnuts (Shelled Equivale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s (Shelled Equivalent),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hich are not roasted or otherwise cooked, used as direct food and for extracting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57 - Sunflower 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or not broken. Valued mainly for its oil,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4 - Rape and Mustar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rapeseed or canola oil</w:t>
      </w:r>
      <w:r w:rsidRPr="008E1789">
        <w:rPr>
          <w:rFonts w:asciiTheme="majorBidi" w:eastAsia="Times New Roman" w:hAnsiTheme="majorBidi" w:cstheme="majorBidi"/>
          <w:lang w:val="en-GB"/>
        </w:rPr>
        <w:t xml:space="preserve"> is obtained for food use from seeds of </w:t>
      </w:r>
      <w:r w:rsidRPr="008E1789">
        <w:rPr>
          <w:rFonts w:asciiTheme="majorBidi" w:eastAsia="Times New Roman" w:hAnsiTheme="majorBidi" w:cstheme="majorBidi"/>
          <w:i/>
          <w:iCs/>
          <w:lang w:val="en-GB"/>
        </w:rPr>
        <w:t>Brassica</w:t>
      </w:r>
      <w:r w:rsidRPr="008E1789">
        <w:rPr>
          <w:rFonts w:asciiTheme="majorBidi" w:eastAsia="Times New Roman" w:hAnsiTheme="majorBidi" w:cstheme="majorBidi"/>
          <w:lang w:val="en-GB"/>
        </w:rPr>
        <w:t xml:space="preserve">, particularly </w:t>
      </w:r>
      <w:r w:rsidRPr="008E1789">
        <w:rPr>
          <w:rFonts w:asciiTheme="majorBidi" w:eastAsia="Times New Roman" w:hAnsiTheme="majorBidi" w:cstheme="majorBidi"/>
          <w:i/>
          <w:iCs/>
          <w:lang w:val="en-GB"/>
        </w:rPr>
        <w:t>B. napu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B. rapa</w:t>
      </w:r>
      <w:r w:rsidRPr="008E1789">
        <w:rPr>
          <w:rFonts w:asciiTheme="majorBidi" w:eastAsia="Times New Roman" w:hAnsiTheme="majorBidi" w:cstheme="majorBidi"/>
          <w:lang w:val="en-GB"/>
        </w:rPr>
        <w:t xml:space="preserve"> (or </w:t>
      </w:r>
      <w:r w:rsidRPr="008E1789">
        <w:rPr>
          <w:rFonts w:asciiTheme="majorBidi" w:eastAsia="Times New Roman" w:hAnsiTheme="majorBidi" w:cstheme="majorBidi"/>
          <w:i/>
          <w:iCs/>
          <w:lang w:val="en-GB"/>
        </w:rPr>
        <w:t>B. campestris</w:t>
      </w:r>
      <w:r w:rsidRPr="008E1789">
        <w:rPr>
          <w:rFonts w:asciiTheme="majorBidi" w:eastAsia="Times New Roman" w:hAnsiTheme="majorBidi" w:cstheme="majorBidi"/>
          <w:lang w:val="en-GB"/>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u w:val="single"/>
          <w:lang w:val="en-GB"/>
        </w:rPr>
        <w:t>Oil of mustard seed</w:t>
      </w:r>
      <w:r w:rsidRPr="008E1789">
        <w:rPr>
          <w:rFonts w:asciiTheme="majorBidi" w:eastAsia="Times New Roman" w:hAnsiTheme="majorBidi" w:cstheme="majorBidi"/>
          <w:lang w:val="en-GB"/>
        </w:rPr>
        <w:t xml:space="preserve"> is obtained of seeds of Sinapsis alba and Brassica hirta (white mustard), </w:t>
      </w:r>
      <w:r w:rsidRPr="008E1789">
        <w:rPr>
          <w:rFonts w:asciiTheme="majorBidi" w:eastAsia="Times New Roman" w:hAnsiTheme="majorBidi" w:cstheme="majorBidi"/>
          <w:i/>
          <w:iCs/>
          <w:lang w:val="en-GB"/>
        </w:rPr>
        <w:t>Brassica nigra</w:t>
      </w:r>
      <w:r w:rsidRPr="008E1789">
        <w:rPr>
          <w:rFonts w:asciiTheme="majorBidi" w:eastAsia="Times New Roman" w:hAnsiTheme="majorBidi" w:cstheme="majorBidi"/>
          <w:lang w:val="en-GB"/>
        </w:rPr>
        <w:t xml:space="preserve"> (black mustard) and </w:t>
      </w:r>
      <w:r w:rsidRPr="008E1789">
        <w:rPr>
          <w:rFonts w:asciiTheme="majorBidi" w:eastAsia="Times New Roman" w:hAnsiTheme="majorBidi" w:cstheme="majorBidi"/>
          <w:i/>
          <w:iCs/>
          <w:lang w:val="en-GB"/>
        </w:rPr>
        <w:t>Brassica juncea</w:t>
      </w:r>
      <w:r w:rsidRPr="008E1789">
        <w:rPr>
          <w:rFonts w:asciiTheme="majorBidi" w:eastAsia="Times New Roman" w:hAnsiTheme="majorBidi" w:cstheme="majorBidi"/>
          <w:lang w:val="en-GB"/>
        </w:rPr>
        <w:t xml:space="preserve"> (Indian mustard), and it is used in medicines, for cooking or 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5 -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everal species of the genus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xml:space="preserve">, obtained first by pressure extraction from the kernels of cotton seeds, 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0 - Coconuts (Including Copr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s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s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 an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61 – Sesames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esam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or not broken, valued for its oil, but also as a food, either raw or roasted, as well as 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6 - Palmkernel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kernel oil, obtained mainly from the African oil palm </w:t>
      </w:r>
      <w:r w:rsidRPr="008E1789">
        <w:rPr>
          <w:rFonts w:asciiTheme="majorBidi" w:eastAsia="Times New Roman" w:hAnsiTheme="majorBidi" w:cstheme="majorBidi"/>
          <w:i/>
          <w:iCs/>
          <w:lang w:val="en-GB"/>
        </w:rPr>
        <w:t>Elaeis guineensis</w:t>
      </w:r>
      <w:r w:rsidRPr="008E178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s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0 - Oilcrop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rite Nuts (Shean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Beans,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Nuts,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leurites 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Seeds,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afflower seed,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or not broken, valued mainly for its 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oppy seed,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eed,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s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Tallowtree Seeds, species of </w:t>
      </w:r>
      <w:r w:rsidRPr="008E1789">
        <w:rPr>
          <w:rFonts w:asciiTheme="majorBidi" w:eastAsia="Times New Roman" w:hAnsiTheme="majorBidi" w:cstheme="majorBidi"/>
          <w:i/>
          <w:iCs/>
        </w:rPr>
        <w:t>Shorea aptera; Shorea stenocarpa</w:t>
      </w:r>
      <w:r w:rsidRPr="008E1789">
        <w:rPr>
          <w:rFonts w:asciiTheme="majorBidi" w:eastAsia="Times New Roman" w:hAnsiTheme="majorBidi" w:cstheme="majorBidi"/>
        </w:rPr>
        <w:t xml:space="preserve"> (Borneo tallow tree) and </w:t>
      </w:r>
      <w:r w:rsidRPr="008E1789">
        <w:rPr>
          <w:rFonts w:asciiTheme="majorBidi" w:eastAsia="Times New Roman" w:hAnsiTheme="majorBidi" w:cstheme="majorBidi"/>
          <w:i/>
          <w:iCs/>
        </w:rPr>
        <w:t>Sapium sebiferum; 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EB7AF1" w:rsidRPr="008E1789">
        <w:rPr>
          <w:rFonts w:asciiTheme="majorBidi" w:hAnsiTheme="majorBidi" w:cstheme="majorBidi"/>
        </w:rPr>
        <w:br/>
      </w:r>
      <w:r w:rsidRPr="008E1789">
        <w:rPr>
          <w:rFonts w:asciiTheme="majorBidi" w:eastAsia="Times New Roman" w:hAnsiTheme="majorBidi" w:cstheme="majorBidi"/>
        </w:rPr>
        <w:t>When in shell the soft shell is approximately 40-50% of the total weight of the nut; if shelled it 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 xml:space="preserve">Hempseed, species of </w:t>
      </w:r>
      <w:r w:rsidRPr="007F2666">
        <w:rPr>
          <w:rFonts w:asciiTheme="majorBidi" w:eastAsia="Times New Roman" w:hAnsiTheme="majorBidi" w:cstheme="majorBidi"/>
          <w:i/>
          <w:iCs/>
        </w:rPr>
        <w:t>Cannabis sativa, is a</w:t>
      </w:r>
      <w:r w:rsidRPr="007F2666">
        <w:rPr>
          <w:rFonts w:asciiTheme="majorBidi" w:eastAsia="Times New Roman" w:hAnsiTheme="majorBidi" w:cstheme="majorBidi"/>
        </w:rPr>
        <w:t>n annual herbaceous that is cultivated for its fibre as well as its oil. In major producing countries oil is extracted from the seeds.</w:t>
      </w:r>
    </w:p>
    <w:p w:rsidR="00EB7AF1" w:rsidRPr="007F2666" w:rsidRDefault="726F4BD4" w:rsidP="007F2666">
      <w:pPr>
        <w:ind w:left="360"/>
        <w:jc w:val="both"/>
        <w:rPr>
          <w:rFonts w:asciiTheme="majorBidi" w:hAnsiTheme="majorBidi" w:cstheme="majorBidi"/>
        </w:rPr>
      </w:pPr>
      <w:r w:rsidRPr="007F2666">
        <w:rPr>
          <w:rFonts w:asciiTheme="majorBidi" w:eastAsia="Times New Roman" w:hAnsiTheme="majorBidi" w:cstheme="majorBidi"/>
        </w:rPr>
        <w:t>Other oilseed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Vegetable oils and f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1 - Soyabe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abean oil (216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2 - Ground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 oil (or peanut oil), crude and refined, obtained by pressure or solvent extraction from the seeds of nuts of the common ground</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Used 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3 - Sunflower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seed oil, crude (21631.01), sunflower-seed and safflower-seed oil, refined (2163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Used mainly for food, and also for making medicines, alkyd resins, paints and varnish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77 - Pal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kernel oil or babassu oil 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78 -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or not refined, is obtained from 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 and by solvent from the residues of pressure extraction. Used in manufacture industry, when refined 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579 - Sesame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seed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sed mainly for food, also use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0 - Olive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live oil, whether or not refined but not chemically modified, is obtained from the fruit of the olive tree (</w:t>
      </w:r>
      <w:r w:rsidRPr="008E1789">
        <w:rPr>
          <w:rFonts w:asciiTheme="majorBidi" w:eastAsia="Times New Roman" w:hAnsiTheme="majorBidi" w:cstheme="majorBidi"/>
          <w:i/>
          <w:iCs/>
          <w:lang w:val="en-GB"/>
        </w:rPr>
        <w:t>Olea europaea L.</w:t>
      </w:r>
      <w:r w:rsidRPr="008E1789">
        <w:rPr>
          <w:rFonts w:asciiTheme="majorBidi" w:eastAsia="Times New Roman" w:hAnsiTheme="majorBidi" w:cstheme="majorBidi"/>
          <w:lang w:val="en-GB"/>
        </w:rPr>
        <w:t>) 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1 - Ricebran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bran oil, whether or not refined, but not chemically modified, 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is extracted from bran by pressure or, more frequently, by 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582 - Maize 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86 - Oilcrops Oil,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except those hydrogenated, inter-esterified, re-esterified or elaidinized;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oil includes the following vegetable fats and oils, whether or not refined,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e nuts, a very important vegetable oil in West Africa. Used 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obtained by pressure or by solvent. Uses include mainly industrial ones,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obtained by pressure and used exclusively for industrial purposes. The resulting cake contains a toxic protein and thus cannot be used for 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 californica or S. chinensis</w:t>
      </w:r>
      <w:r w:rsidRPr="008E178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obtained either by pressure or by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tillingia oil, obtained by solvent from the seeds of Stillingia sebifera.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 -pressed linseed oil fits for human consumptio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hempseed, obtained either by pressure extraction or by solvent. Used mainly in non-food item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vegetable origin n.e.c., includes, inter alia, myrtle wax and Japan wax.</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ocoa butter, obtained by hot-pressing either cocoa paste or the whole bean. Includes the fat and oil. Used in chocolate</w:t>
      </w:r>
      <w:r w:rsidRPr="008E1789">
        <w:rPr>
          <w:rFonts w:ascii="MS Mincho" w:eastAsia="MS Mincho" w:hAnsi="MS Mincho" w:cs="MS Mincho" w:hint="eastAsia"/>
        </w:rPr>
        <w:t>‑</w:t>
      </w:r>
      <w:r w:rsidRPr="008E1789">
        <w:rPr>
          <w:rFonts w:asciiTheme="majorBidi" w:eastAsia="Times New Roman" w:hAnsiTheme="majorBidi" w:cstheme="majorBidi"/>
        </w:rPr>
        <w:t>making to enrich cocoa pastes, in confectionery, perfumery, in the manufacture of cosmetics and in pharmacy.</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rsidR="007F2666" w:rsidRPr="007F2666"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p>
    <w:p w:rsidR="00EB7AF1" w:rsidRPr="008E1789" w:rsidRDefault="726F4BD4" w:rsidP="007F2666">
      <w:pPr>
        <w:pStyle w:val="ListParagraph"/>
        <w:ind w:left="714"/>
        <w:contextualSpacing w:val="0"/>
        <w:jc w:val="both"/>
        <w:rPr>
          <w:rFonts w:asciiTheme="majorBidi" w:hAnsiTheme="majorBidi" w:cstheme="majorBidi"/>
        </w:rPr>
      </w:pPr>
      <w:r w:rsidRPr="008E1789">
        <w:rPr>
          <w:rFonts w:asciiTheme="majorBidi" w:eastAsia="Times New Roman" w:hAnsiTheme="majorBidi" w:cstheme="majorBidi"/>
        </w:rPr>
        <w:t>It includes, inter ali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oxy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Mixtures of animal or vegetable fats or oils or fractions of different fats or oils not elsewhere specified or included, inedible</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castor, dehydr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lown</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boil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oxidiz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polymerized by heat in vacuum or in inert ga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animal or vegetable, sulphurized (excl. fraction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brominat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s, deep-frying, used, containing, e.g., rapeoil, soya bean oil and a small quantity of animal fat, for use in the preparation of animal feed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drying (excl. liquid drier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epoxidis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maleic</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 Teka</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reparations of animal or vegetable fats or oils or fractions of different fats or oils not elsewhere specified or included, inedible</w:t>
      </w:r>
    </w:p>
    <w:p w:rsidR="007F2666" w:rsidRDefault="726F4BD4" w:rsidP="00C500F7">
      <w:pPr>
        <w:pStyle w:val="ListParagraph"/>
        <w:numPr>
          <w:ilvl w:val="0"/>
          <w:numId w:val="2"/>
        </w:numPr>
        <w:ind w:left="714" w:hanging="357"/>
        <w:contextualSpacing w:val="0"/>
        <w:jc w:val="both"/>
        <w:rPr>
          <w:rFonts w:asciiTheme="majorBidi" w:hAnsiTheme="majorBidi" w:cstheme="majorBidi"/>
        </w:rPr>
      </w:pPr>
      <w:r w:rsidRPr="007F2666">
        <w:rPr>
          <w:rFonts w:asciiTheme="majorBidi" w:eastAsia="Times New Roman" w:hAnsiTheme="majorBidi" w:cstheme="majorBidi"/>
        </w:rPr>
        <w:t>Stand-oils</w:t>
      </w:r>
    </w:p>
    <w:p w:rsidR="00EB7AF1" w:rsidRPr="007F2666" w:rsidRDefault="726F4BD4" w:rsidP="007F2666">
      <w:pPr>
        <w:jc w:val="both"/>
        <w:rPr>
          <w:rFonts w:asciiTheme="majorBidi" w:hAnsiTheme="majorBidi" w:cstheme="majorBidi"/>
        </w:rPr>
      </w:pPr>
      <w:r w:rsidRPr="007F2666">
        <w:rPr>
          <w:rFonts w:asciiTheme="majorBidi" w:eastAsia="Times New Roman" w:hAnsiTheme="majorBidi" w:cstheme="majorBidi"/>
        </w:rPr>
        <w:t>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here included.</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Vegetable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s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5 - Vegetabl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w:t>
      </w:r>
      <w:r w:rsidRPr="008E1789">
        <w:rPr>
          <w:rFonts w:asciiTheme="majorBidi" w:eastAsia="Times New Roman" w:hAnsiTheme="majorBidi" w:cstheme="majorBidi"/>
          <w:lang w:val="en-GB"/>
        </w:rPr>
        <w:lastRenderedPageBreak/>
        <w:t>21395, 21396, 21399.92), vegetable frozen (21311, 21312, 21319.90), vegetables provisionally preserved (21330), vegetables prepared or preserved frozen (21394, 21399.93), homogenized vegetable preparations (23991.02), coffee substituted (23912.01).</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Pr="008E1789">
        <w:rPr>
          <w:rFonts w:asciiTheme="majorBidi" w:eastAsia="Times New Roman" w:hAnsiTheme="majorBidi" w:cstheme="majorBidi"/>
          <w:i/>
          <w:iCs/>
        </w:rPr>
        <w:t>Brassica oleracea all var. except botrytis</w:t>
      </w:r>
      <w:r w:rsidRPr="008E1789">
        <w:rPr>
          <w:rFonts w:asciiTheme="majorBidi" w:eastAsia="Times New Roman" w:hAnsiTheme="majorBidi" w:cstheme="majorBidi"/>
        </w:rPr>
        <w:t xml:space="preserve"> (white, red, savoy cabbage, Brussels sprouts, collards, kale and kohlrabi).</w:t>
      </w:r>
    </w:p>
    <w:p w:rsidR="00EB7AF1" w:rsidRPr="007F2666" w:rsidRDefault="726F4BD4" w:rsidP="007F2666">
      <w:pPr>
        <w:pStyle w:val="ListParagraph"/>
        <w:contextualSpacing w:val="0"/>
        <w:jc w:val="both"/>
        <w:rPr>
          <w:rFonts w:asciiTheme="majorBidi" w:hAnsiTheme="majorBidi" w:cstheme="majorBidi"/>
        </w:rPr>
      </w:pPr>
      <w:r w:rsidRPr="007F2666">
        <w:rPr>
          <w:rFonts w:asciiTheme="majorBidi" w:eastAsia="Times New Roman" w:hAnsiTheme="majorBidi" w:cstheme="majorBidi"/>
        </w:rPr>
        <w:t>It includes inter alia: edible brassicas; brussels sprouts; cabbage (Chinese, red, savoy, spring, turnip-rooted, white); collards; kale; kohlrabi.</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Pr="008E1789">
        <w:rPr>
          <w:rFonts w:asciiTheme="majorBidi" w:eastAsia="Times New Roman" w:hAnsiTheme="majorBidi" w:cstheme="majorBidi"/>
        </w:rPr>
        <w:t xml:space="preserve">. </w:t>
      </w:r>
    </w:p>
    <w:p w:rsidR="00EB7AF1" w:rsidRPr="007F2666"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does not include Jerusalem artichokes (01599); artichokes, Chinese and Artichokes glob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Pr="008E1789">
        <w:rPr>
          <w:rFonts w:asciiTheme="majorBidi" w:eastAsia="Times New Roman" w:hAnsiTheme="majorBidi" w:cstheme="majorBidi"/>
          <w:i/>
          <w:iCs/>
        </w:rPr>
        <w:t>Cichorium endivia var. crispa</w:t>
      </w:r>
      <w:r w:rsidRPr="008E1789">
        <w:rPr>
          <w:rFonts w:asciiTheme="majorBidi" w:eastAsia="Times New Roman" w:hAnsiTheme="majorBidi" w:cstheme="majorBidi"/>
        </w:rPr>
        <w:t xml:space="preserve"> (endive) and </w:t>
      </w:r>
      <w:r w:rsidRPr="008E1789">
        <w:rPr>
          <w:rFonts w:asciiTheme="majorBidi" w:eastAsia="Times New Roman" w:hAnsiTheme="majorBidi" w:cstheme="majorBidi"/>
          <w:i/>
          <w:iCs/>
        </w:rPr>
        <w:t>Cichorium 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Pr="008E1789">
        <w:rPr>
          <w:rFonts w:asciiTheme="majorBidi" w:eastAsia="Times New Roman" w:hAnsiTheme="majorBidi" w:cstheme="majorBidi"/>
        </w:rPr>
        <w:t>It includes inter alia: chicory (blanched, curly, escarole and witloof); endive; escarole; lettuce (cabbage, head, romaine).</w:t>
      </w:r>
    </w:p>
    <w:p w:rsidR="00EB7AF1" w:rsidRPr="008E1789" w:rsidRDefault="726F4BD4" w:rsidP="00C500F7">
      <w:pPr>
        <w:ind w:left="142" w:firstLine="578"/>
        <w:jc w:val="both"/>
        <w:rPr>
          <w:rFonts w:asciiTheme="majorBidi" w:hAnsiTheme="majorBidi" w:cstheme="majorBidi"/>
          <w:lang w:val="en-GB"/>
        </w:rPr>
      </w:pPr>
      <w:r w:rsidRPr="008E1789">
        <w:rPr>
          <w:rFonts w:asciiTheme="majorBidi" w:eastAsia="Times New Roman" w:hAnsiTheme="majorBidi" w:cstheme="majorBidi"/>
          <w:lang w:val="en-GB"/>
        </w:rPr>
        <w:t>It e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xml:space="preserve">. Trade figures may include New Zealand spinach (Tetragonia espansa) and orache (garden) spinach (Atriplex hortensis).            </w:t>
      </w:r>
      <w:r w:rsidR="00EB7AF1" w:rsidRPr="008E1789">
        <w:rPr>
          <w:rFonts w:asciiTheme="majorBidi" w:hAnsiTheme="majorBidi" w:cstheme="majorBidi"/>
        </w:rPr>
        <w:br/>
      </w:r>
      <w:r w:rsidRPr="008E1789">
        <w:rPr>
          <w:rFonts w:asciiTheme="majorBidi" w:eastAsia="Times New Roman" w:hAnsiTheme="majorBidi" w:cstheme="majorBidi"/>
        </w:rPr>
        <w:t>It includes inter alia: 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anihot utilissima. </w:t>
      </w:r>
      <w:r w:rsidRPr="008E1789">
        <w:rPr>
          <w:rFonts w:asciiTheme="majorBidi" w:eastAsia="Times New Roman" w:hAnsiTheme="majorBidi" w:cstheme="majorBidi"/>
        </w:rPr>
        <w:t>Young cassava leaves are eaten in some areas of Africa as a vegeta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and cymosa, </w:t>
      </w:r>
      <w:r w:rsidRPr="008E1789">
        <w:rPr>
          <w:rFonts w:asciiTheme="majorBidi" w:eastAsia="Times New Roman" w:hAnsiTheme="majorBidi" w:cstheme="majorBidi"/>
        </w:rPr>
        <w:t>includes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llies and peppers green. Species 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In contrast, trade data include these crops, provided they are fresh, uncrushed and unground. </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It includes inter alia: paprika; peppers (bell, cayenne, chilli, clove, English, Indian, Jamaica, pimento, Spanish, sweet, Turkish); Pimentos (</w:t>
      </w:r>
      <w:r w:rsidRPr="008E1789">
        <w:rPr>
          <w:rFonts w:asciiTheme="majorBidi" w:eastAsia="Times New Roman" w:hAnsiTheme="majorBidi" w:cstheme="majorBidi"/>
          <w:i/>
          <w:iCs/>
        </w:rPr>
        <w:t>Capsicum frutescens</w:t>
      </w:r>
      <w:r w:rsidRPr="008E1789">
        <w:rPr>
          <w:rFonts w:asciiTheme="majorBidi" w:eastAsia="Times New Roman" w:hAnsiTheme="majorBidi" w:cstheme="majorBidi"/>
        </w:rPr>
        <w:t>).</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Pr="008E1789">
        <w:rPr>
          <w:rFonts w:asciiTheme="majorBidi" w:eastAsia="Times New Roman" w:hAnsiTheme="majorBidi" w:cstheme="majorBidi"/>
          <w:i/>
          <w:iCs/>
        </w:rPr>
        <w:t>Allium 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llium fistulosum</w:t>
      </w:r>
      <w:r w:rsidRPr="008E1789">
        <w:rPr>
          <w:rFonts w:asciiTheme="majorBidi" w:eastAsia="Times New Roman" w:hAnsiTheme="majorBidi" w:cstheme="majorBidi"/>
        </w:rPr>
        <w:t xml:space="preserve"> (welsh onions). Young onions pulled before the bulb has enlarged; used 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Pr="008E1789">
        <w:rPr>
          <w:rFonts w:asciiTheme="majorBidi" w:eastAsia="Times New Roman" w:hAnsiTheme="majorBidi" w:cstheme="majorBidi"/>
          <w:i/>
          <w:iCs/>
        </w:rPr>
        <w:t>Allium schoenoprasum</w:t>
      </w:r>
      <w:r w:rsidRPr="008E178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ans green, species of </w:t>
      </w:r>
      <w:r w:rsidRPr="008E1789">
        <w:rPr>
          <w:rFonts w:asciiTheme="majorBidi" w:eastAsia="Times New Roman" w:hAnsiTheme="majorBidi" w:cstheme="majorBidi"/>
          <w:i/>
          <w:iCs/>
        </w:rPr>
        <w:t>Phaseolus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Vigna spp</w:t>
      </w:r>
      <w:r w:rsidRPr="008E1789">
        <w:rPr>
          <w:rFonts w:asciiTheme="majorBidi" w:eastAsia="Times New Roman" w:hAnsiTheme="majorBidi" w:cstheme="majorBidi"/>
        </w:rPr>
        <w:t>., for shelling. It includes lima or butter beans, mung beans and beans in edible pods</w:t>
      </w:r>
      <w:r w:rsidRPr="008E1789">
        <w:rPr>
          <w:rFonts w:asciiTheme="majorBidi" w:eastAsia="Times New Roman" w:hAnsiTheme="majorBidi" w:cstheme="majorBidi"/>
          <w:strike/>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s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mostly for shelling, but including edible - podded peas or sugar peas. Fodder pea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Beans 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Beans, species of </w:t>
      </w:r>
      <w:r w:rsidRPr="008E1789">
        <w:rPr>
          <w:rFonts w:asciiTheme="majorBidi" w:eastAsia="Times New Roman" w:hAnsiTheme="majorBidi" w:cstheme="majorBidi"/>
          <w:i/>
          <w:iCs/>
        </w:rPr>
        <w:t>Phaseolus vulgaris, n</w:t>
      </w:r>
      <w:r w:rsidRPr="008E1789">
        <w:rPr>
          <w:rFonts w:asciiTheme="majorBidi" w:eastAsia="Times New Roman" w:hAnsiTheme="majorBidi" w:cstheme="majorBidi"/>
        </w:rPr>
        <w:t>o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rot,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Forage carrots ex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Corn (Maize), species of </w:t>
      </w:r>
      <w:r w:rsidRPr="008E1789">
        <w:rPr>
          <w:rFonts w:asciiTheme="majorBidi" w:eastAsia="Times New Roman" w:hAnsiTheme="majorBidi" w:cstheme="majorBidi"/>
          <w:i/>
          <w:iCs/>
        </w:rPr>
        <w:t>Zea mays, particularly var. saccharata</w:t>
      </w:r>
      <w:r w:rsidRPr="008E1789">
        <w:rPr>
          <w:rFonts w:asciiTheme="majorBidi" w:eastAsia="Times New Roman" w:hAnsiTheme="majorBidi" w:cstheme="majorBidi"/>
        </w:rPr>
        <w:t>, harvested green for food. It includes</w:t>
      </w:r>
      <w:r w:rsidRPr="008E1789">
        <w:rPr>
          <w:rFonts w:asciiTheme="majorBidi" w:eastAsia="Times New Roman" w:hAnsiTheme="majorBidi" w:cstheme="majorBidi"/>
          <w:i/>
          <w:iCs/>
        </w:rPr>
        <w:t xml:space="preserve"> Saccharata variety,</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among all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chella spp</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ichorium sativum</w:t>
      </w:r>
      <w:r w:rsidRPr="008E1789">
        <w:rPr>
          <w:rFonts w:asciiTheme="majorBidi" w:eastAsia="Times New Roman" w:hAnsiTheme="majorBidi" w:cstheme="majorBidi"/>
        </w:rPr>
        <w:t>, unroasted chicory roots of a kind used primarily for human consumption, whether fresh or dried, whole or chopped.</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Carob-tree, locust bean), includes also seeds. Mainly used as an animal feed and for industrial purposes. Rich in pectin.</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n.e.c., including among all: </w:t>
      </w:r>
      <w:r w:rsidRPr="008E1789">
        <w:rPr>
          <w:rFonts w:asciiTheme="majorBidi" w:eastAsia="Times New Roman" w:hAnsiTheme="majorBidi" w:cstheme="majorBidi"/>
          <w:i/>
          <w:iCs/>
        </w:rPr>
        <w:t>bambusa spp</w:t>
      </w:r>
      <w:r w:rsidRPr="008E1789">
        <w:rPr>
          <w:rFonts w:asciiTheme="majorBidi" w:eastAsia="Times New Roman" w:hAnsiTheme="majorBidi" w:cstheme="majorBidi"/>
        </w:rPr>
        <w:t xml:space="preserve">. (bamboo shoots), </w:t>
      </w:r>
      <w:r w:rsidRPr="008E1789">
        <w:rPr>
          <w:rFonts w:asciiTheme="majorBidi" w:eastAsia="Times New Roman" w:hAnsiTheme="majorBidi" w:cstheme="majorBidi"/>
          <w:i/>
          <w:iCs/>
        </w:rPr>
        <w:t>beta vulgaris</w:t>
      </w:r>
      <w:r w:rsidRPr="008E1789">
        <w:rPr>
          <w:rFonts w:asciiTheme="majorBidi" w:eastAsia="Times New Roman" w:hAnsiTheme="majorBidi" w:cstheme="majorBidi"/>
        </w:rPr>
        <w:t xml:space="preserve"> (beets, chards), </w:t>
      </w:r>
      <w:r w:rsidRPr="008E1789">
        <w:rPr>
          <w:rFonts w:asciiTheme="majorBidi" w:eastAsia="Times New Roman" w:hAnsiTheme="majorBidi" w:cstheme="majorBidi"/>
          <w:i/>
          <w:iCs/>
        </w:rPr>
        <w:t>capparis spinosa</w:t>
      </w:r>
      <w:r w:rsidRPr="008E1789">
        <w:rPr>
          <w:rFonts w:asciiTheme="majorBidi" w:eastAsia="Times New Roman" w:hAnsiTheme="majorBidi" w:cstheme="majorBidi"/>
        </w:rPr>
        <w:t xml:space="preserve"> (capers), </w:t>
      </w:r>
      <w:r w:rsidRPr="008E1789">
        <w:rPr>
          <w:rFonts w:asciiTheme="majorBidi" w:eastAsia="Times New Roman" w:hAnsiTheme="majorBidi" w:cstheme="majorBidi"/>
          <w:i/>
          <w:iCs/>
        </w:rPr>
        <w:t>cynara cardunculus</w:t>
      </w:r>
      <w:r w:rsidRPr="008E1789">
        <w:rPr>
          <w:rFonts w:asciiTheme="majorBidi" w:eastAsia="Times New Roman" w:hAnsiTheme="majorBidi" w:cstheme="majorBidi"/>
        </w:rPr>
        <w:t xml:space="preserve"> (cardoons), </w:t>
      </w:r>
      <w:r w:rsidRPr="008E1789">
        <w:rPr>
          <w:rFonts w:asciiTheme="majorBidi" w:eastAsia="Times New Roman" w:hAnsiTheme="majorBidi" w:cstheme="majorBidi"/>
          <w:i/>
          <w:iCs/>
        </w:rPr>
        <w:t>apium graveolens</w:t>
      </w:r>
      <w:r w:rsidRPr="008E1789">
        <w:rPr>
          <w:rFonts w:asciiTheme="majorBidi" w:eastAsia="Times New Roman" w:hAnsiTheme="majorBidi" w:cstheme="majorBidi"/>
        </w:rPr>
        <w:t xml:space="preserve"> (celery), </w:t>
      </w:r>
      <w:r w:rsidRPr="008E1789">
        <w:rPr>
          <w:rFonts w:asciiTheme="majorBidi" w:eastAsia="Times New Roman" w:hAnsiTheme="majorBidi" w:cstheme="majorBidi"/>
          <w:i/>
          <w:iCs/>
        </w:rPr>
        <w:t>anthriscus cerefolium</w:t>
      </w:r>
      <w:r w:rsidRPr="008E1789">
        <w:rPr>
          <w:rFonts w:asciiTheme="majorBidi" w:eastAsia="Times New Roman" w:hAnsiTheme="majorBidi" w:cstheme="majorBidi"/>
        </w:rPr>
        <w:t xml:space="preserve"> (chervil), </w:t>
      </w:r>
      <w:r w:rsidRPr="008E1789">
        <w:rPr>
          <w:rFonts w:asciiTheme="majorBidi" w:eastAsia="Times New Roman" w:hAnsiTheme="majorBidi" w:cstheme="majorBidi"/>
          <w:i/>
          <w:iCs/>
        </w:rPr>
        <w:t>lepidium sativum</w:t>
      </w:r>
      <w:r w:rsidRPr="008E1789">
        <w:rPr>
          <w:rFonts w:asciiTheme="majorBidi" w:eastAsia="Times New Roman" w:hAnsiTheme="majorBidi" w:cstheme="majorBidi"/>
        </w:rPr>
        <w:t xml:space="preserve"> (cress), </w:t>
      </w:r>
      <w:r w:rsidRPr="008E1789">
        <w:rPr>
          <w:rFonts w:asciiTheme="majorBidi" w:eastAsia="Times New Roman" w:hAnsiTheme="majorBidi" w:cstheme="majorBidi"/>
          <w:i/>
          <w:iCs/>
        </w:rPr>
        <w:t>foeniculum vulgare</w:t>
      </w:r>
      <w:r w:rsidRPr="008E1789">
        <w:rPr>
          <w:rFonts w:asciiTheme="majorBidi" w:eastAsia="Times New Roman" w:hAnsiTheme="majorBidi" w:cstheme="majorBidi"/>
        </w:rPr>
        <w:t xml:space="preserve"> (fennel), </w:t>
      </w:r>
      <w:r w:rsidRPr="008E1789">
        <w:rPr>
          <w:rFonts w:asciiTheme="majorBidi" w:eastAsia="Times New Roman" w:hAnsiTheme="majorBidi" w:cstheme="majorBidi"/>
          <w:i/>
          <w:iCs/>
        </w:rPr>
        <w:t>cochlearia armoracia</w:t>
      </w:r>
      <w:r w:rsidRPr="008E1789">
        <w:rPr>
          <w:rFonts w:asciiTheme="majorBidi" w:eastAsia="Times New Roman" w:hAnsiTheme="majorBidi" w:cstheme="majorBidi"/>
        </w:rPr>
        <w:t xml:space="preserve"> (horseradish), </w:t>
      </w:r>
      <w:r w:rsidRPr="008E1789">
        <w:rPr>
          <w:rFonts w:asciiTheme="majorBidi" w:eastAsia="Times New Roman" w:hAnsiTheme="majorBidi" w:cstheme="majorBidi"/>
          <w:i/>
          <w:iCs/>
        </w:rPr>
        <w:t>majorana hortensis</w:t>
      </w:r>
      <w:r w:rsidRPr="008E1789">
        <w:rPr>
          <w:rFonts w:asciiTheme="majorBidi" w:eastAsia="Times New Roman" w:hAnsiTheme="majorBidi" w:cstheme="majorBidi"/>
        </w:rPr>
        <w:t xml:space="preserve"> (marjoram, sweet), </w:t>
      </w:r>
      <w:r w:rsidRPr="008E1789">
        <w:rPr>
          <w:rFonts w:asciiTheme="majorBidi" w:eastAsia="Times New Roman" w:hAnsiTheme="majorBidi" w:cstheme="majorBidi"/>
          <w:i/>
          <w:iCs/>
        </w:rPr>
        <w:t>tragopogon porrifolius</w:t>
      </w:r>
      <w:r w:rsidRPr="008E1789">
        <w:rPr>
          <w:rFonts w:asciiTheme="majorBidi" w:eastAsia="Times New Roman" w:hAnsiTheme="majorBidi" w:cstheme="majorBidi"/>
        </w:rPr>
        <w:t xml:space="preserve"> (oyster plant), </w:t>
      </w:r>
      <w:r w:rsidRPr="008E1789">
        <w:rPr>
          <w:rFonts w:asciiTheme="majorBidi" w:eastAsia="Times New Roman" w:hAnsiTheme="majorBidi" w:cstheme="majorBidi"/>
          <w:i/>
          <w:iCs/>
        </w:rPr>
        <w:t>petroselinum crispum</w:t>
      </w:r>
      <w:r w:rsidRPr="008E1789">
        <w:rPr>
          <w:rFonts w:asciiTheme="majorBidi" w:eastAsia="Times New Roman" w:hAnsiTheme="majorBidi" w:cstheme="majorBidi"/>
        </w:rPr>
        <w:t xml:space="preserve"> (parsley), </w:t>
      </w:r>
      <w:r w:rsidRPr="008E1789">
        <w:rPr>
          <w:rFonts w:asciiTheme="majorBidi" w:eastAsia="Times New Roman" w:hAnsiTheme="majorBidi" w:cstheme="majorBidi"/>
          <w:i/>
          <w:iCs/>
        </w:rPr>
        <w:t>pastinaca sativa</w:t>
      </w:r>
      <w:r w:rsidRPr="008E1789">
        <w:rPr>
          <w:rFonts w:asciiTheme="majorBidi" w:eastAsia="Times New Roman" w:hAnsiTheme="majorBidi" w:cstheme="majorBidi"/>
        </w:rPr>
        <w:t xml:space="preserve"> </w:t>
      </w:r>
      <w:r w:rsidRPr="008E1789">
        <w:rPr>
          <w:rFonts w:asciiTheme="majorBidi" w:eastAsia="Times New Roman" w:hAnsiTheme="majorBidi" w:cstheme="majorBidi"/>
        </w:rPr>
        <w:lastRenderedPageBreak/>
        <w:t xml:space="preserve">(parsnips), </w:t>
      </w:r>
      <w:r w:rsidRPr="008E1789">
        <w:rPr>
          <w:rFonts w:asciiTheme="majorBidi" w:eastAsia="Times New Roman" w:hAnsiTheme="majorBidi" w:cstheme="majorBidi"/>
          <w:i/>
          <w:iCs/>
        </w:rPr>
        <w:t>raphanus sativu</w:t>
      </w:r>
      <w:r w:rsidRPr="008E1789">
        <w:rPr>
          <w:rFonts w:asciiTheme="majorBidi" w:eastAsia="Times New Roman" w:hAnsiTheme="majorBidi" w:cstheme="majorBidi"/>
        </w:rPr>
        <w:t xml:space="preserve"> (radish), </w:t>
      </w:r>
      <w:r w:rsidRPr="008E1789">
        <w:rPr>
          <w:rFonts w:asciiTheme="majorBidi" w:eastAsia="Times New Roman" w:hAnsiTheme="majorBidi" w:cstheme="majorBidi"/>
          <w:i/>
          <w:iCs/>
        </w:rPr>
        <w:t>rheum spp</w:t>
      </w:r>
      <w:r w:rsidRPr="008E1789">
        <w:rPr>
          <w:rFonts w:asciiTheme="majorBidi" w:eastAsia="Times New Roman" w:hAnsiTheme="majorBidi" w:cstheme="majorBidi"/>
        </w:rPr>
        <w:t xml:space="preserve">. (rhubarb), </w:t>
      </w:r>
      <w:r w:rsidRPr="008E1789">
        <w:rPr>
          <w:rFonts w:asciiTheme="majorBidi" w:eastAsia="Times New Roman" w:hAnsiTheme="majorBidi" w:cstheme="majorBidi"/>
          <w:i/>
          <w:iCs/>
        </w:rPr>
        <w:t>brassica napus</w:t>
      </w:r>
      <w:r w:rsidRPr="008E1789">
        <w:rPr>
          <w:rFonts w:asciiTheme="majorBidi" w:eastAsia="Times New Roman" w:hAnsiTheme="majorBidi" w:cstheme="majorBidi"/>
        </w:rPr>
        <w:t xml:space="preserve"> (rutabagas, swedes), </w:t>
      </w:r>
      <w:r w:rsidRPr="008E1789">
        <w:rPr>
          <w:rFonts w:asciiTheme="majorBidi" w:eastAsia="Times New Roman" w:hAnsiTheme="majorBidi" w:cstheme="majorBidi"/>
          <w:i/>
          <w:iCs/>
        </w:rPr>
        <w:t>satureja hortensis</w:t>
      </w:r>
      <w:r w:rsidRPr="008E1789">
        <w:rPr>
          <w:rFonts w:asciiTheme="majorBidi" w:eastAsia="Times New Roman" w:hAnsiTheme="majorBidi" w:cstheme="majorBidi"/>
        </w:rPr>
        <w:t xml:space="preserve"> (savory), </w:t>
      </w:r>
      <w:r w:rsidRPr="008E1789">
        <w:rPr>
          <w:rFonts w:asciiTheme="majorBidi" w:eastAsia="Times New Roman" w:hAnsiTheme="majorBidi" w:cstheme="majorBidi"/>
          <w:i/>
          <w:iCs/>
        </w:rPr>
        <w:t>scorzonera hispanica</w:t>
      </w:r>
      <w:r w:rsidRPr="008E1789">
        <w:rPr>
          <w:rFonts w:asciiTheme="majorBidi" w:eastAsia="Times New Roman" w:hAnsiTheme="majorBidi" w:cstheme="majorBidi"/>
        </w:rPr>
        <w:t xml:space="preserve"> (scorzonera), </w:t>
      </w:r>
      <w:r w:rsidRPr="008E1789">
        <w:rPr>
          <w:rFonts w:asciiTheme="majorBidi" w:eastAsia="Times New Roman" w:hAnsiTheme="majorBidi" w:cstheme="majorBidi"/>
          <w:i/>
          <w:iCs/>
        </w:rPr>
        <w:t>rumex acetosa</w:t>
      </w:r>
      <w:r w:rsidRPr="008E1789">
        <w:rPr>
          <w:rFonts w:asciiTheme="majorBidi" w:eastAsia="Times New Roman" w:hAnsiTheme="majorBidi" w:cstheme="majorBidi"/>
        </w:rPr>
        <w:t xml:space="preserve"> (sorrel), </w:t>
      </w:r>
      <w:r w:rsidRPr="008E1789">
        <w:rPr>
          <w:rFonts w:asciiTheme="majorBidi" w:eastAsia="Times New Roman" w:hAnsiTheme="majorBidi" w:cstheme="majorBidi"/>
          <w:i/>
          <w:iCs/>
        </w:rPr>
        <w:t>artemisia dracunculus</w:t>
      </w:r>
      <w:r w:rsidRPr="008E1789">
        <w:rPr>
          <w:rFonts w:asciiTheme="majorBidi" w:eastAsia="Times New Roman" w:hAnsiTheme="majorBidi" w:cstheme="majorBidi"/>
        </w:rPr>
        <w:t xml:space="preserve"> (soybean sprouts tarragon), </w:t>
      </w:r>
      <w:r w:rsidRPr="008E1789">
        <w:rPr>
          <w:rFonts w:asciiTheme="majorBidi" w:eastAsia="Times New Roman" w:hAnsiTheme="majorBidi" w:cstheme="majorBidi"/>
          <w:i/>
          <w:iCs/>
        </w:rPr>
        <w:t>nasturtium officinale</w:t>
      </w:r>
      <w:r w:rsidRPr="008E178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F2666" w:rsidRPr="007F2666"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elons Cantaloupes, species of </w:t>
      </w:r>
      <w:r w:rsidRPr="008E1789">
        <w:rPr>
          <w:rFonts w:asciiTheme="majorBidi" w:eastAsia="Times New Roman" w:hAnsiTheme="majorBidi" w:cstheme="majorBidi"/>
          <w:i/>
          <w:iCs/>
        </w:rPr>
        <w:t>Cucumis melo.</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Including inter alia: cantaloupes; melons (casaba, citron, cranshaw, honeydew, Persian, musk</w:t>
      </w:r>
      <w:r w:rsidRPr="008E1789">
        <w:rPr>
          <w:rFonts w:asciiTheme="majorBidi" w:eastAsia="Times New Roman" w:hAnsiTheme="majorBidi" w:cstheme="majorBidi"/>
          <w:u w:val="single"/>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Other vegetabl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b/>
          <w:bCs/>
          <w:color w:val="1F497D" w:themeColor="text2"/>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Fruits and derive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1 - Oranges, Mandarin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Pr="008E1789">
        <w:rPr>
          <w:rFonts w:asciiTheme="majorBidi" w:eastAsia="Times New Roman" w:hAnsiTheme="majorBidi" w:cstheme="majorBidi"/>
          <w:i/>
          <w:iCs/>
          <w:lang w:val="en-GB"/>
        </w:rPr>
        <w:t xml:space="preserve">Citrus aurantium </w:t>
      </w:r>
      <w:r w:rsidRPr="008E1789">
        <w:rPr>
          <w:rFonts w:asciiTheme="majorBidi" w:eastAsia="Times New Roman" w:hAnsiTheme="majorBidi" w:cstheme="majorBidi"/>
          <w:lang w:val="en-GB"/>
        </w:rPr>
        <w:t xml:space="preserve">(bitter orange), </w:t>
      </w:r>
      <w:r w:rsidRPr="008E1789">
        <w:rPr>
          <w:rFonts w:asciiTheme="majorBidi" w:eastAsia="Times New Roman" w:hAnsiTheme="majorBidi" w:cstheme="majorBidi"/>
          <w:i/>
          <w:iCs/>
          <w:lang w:val="en-GB"/>
        </w:rPr>
        <w:t>Citrus reticulate</w:t>
      </w:r>
      <w:r w:rsidRPr="008E1789">
        <w:rPr>
          <w:rFonts w:asciiTheme="majorBidi" w:eastAsia="Times New Roman" w:hAnsiTheme="majorBidi" w:cstheme="majorBidi"/>
          <w:lang w:val="en-GB"/>
        </w:rPr>
        <w:t xml:space="preserve"> (mandarin, tangerine) and </w:t>
      </w:r>
      <w:r w:rsidRPr="008E1789">
        <w:rPr>
          <w:rFonts w:asciiTheme="majorBidi" w:eastAsia="Times New Roman" w:hAnsiTheme="majorBidi" w:cstheme="majorBidi"/>
          <w:i/>
          <w:iCs/>
          <w:lang w:val="en-GB"/>
        </w:rPr>
        <w:t>Citrus unshiu</w:t>
      </w:r>
      <w:r w:rsidRPr="008E1789">
        <w:rPr>
          <w:rFonts w:asciiTheme="majorBidi" w:eastAsia="Times New Roman" w:hAnsiTheme="majorBidi" w:cstheme="majorBidi"/>
          <w:lang w:val="en-GB"/>
        </w:rPr>
        <w:t xml:space="preserve"> (clementine, satsuma), fresh or chilled. Bitter oranges are used primarily in the preparation of marmalade. It includes oranges, green for preserving, oranges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2 - Lemons, 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Pr="008E1789">
        <w:rPr>
          <w:rFonts w:asciiTheme="majorBidi" w:eastAsia="Times New Roman" w:hAnsiTheme="majorBidi" w:cstheme="majorBidi"/>
          <w:i/>
          <w:iCs/>
          <w:lang w:val="en-GB"/>
        </w:rPr>
        <w:t xml:space="preserve">Citrus latifolia </w:t>
      </w:r>
      <w:r w:rsidRPr="008E1789">
        <w:rPr>
          <w:rFonts w:asciiTheme="majorBidi" w:eastAsia="Times New Roman" w:hAnsiTheme="majorBidi" w:cstheme="majorBidi"/>
          <w:lang w:val="en-GB"/>
        </w:rPr>
        <w:t>(limes),</w:t>
      </w:r>
      <w:r w:rsidRPr="008E1789">
        <w:rPr>
          <w:rFonts w:asciiTheme="majorBidi" w:eastAsia="Times New Roman" w:hAnsiTheme="majorBidi" w:cstheme="majorBidi"/>
          <w:i/>
          <w:iCs/>
          <w:lang w:val="en-GB"/>
        </w:rPr>
        <w:t xml:space="preserve"> Citrus aurantifolia </w:t>
      </w:r>
      <w:r w:rsidRPr="008E1789">
        <w:rPr>
          <w:rFonts w:asciiTheme="majorBidi" w:eastAsia="Times New Roman" w:hAnsiTheme="majorBidi" w:cstheme="majorBidi"/>
          <w:lang w:val="en-GB"/>
        </w:rPr>
        <w:t xml:space="preserve">(sour lime) and </w:t>
      </w:r>
      <w:r w:rsidRPr="008E1789">
        <w:rPr>
          <w:rFonts w:asciiTheme="majorBidi" w:eastAsia="Times New Roman" w:hAnsiTheme="majorBidi" w:cstheme="majorBidi"/>
          <w:i/>
          <w:iCs/>
          <w:lang w:val="en-GB"/>
        </w:rPr>
        <w:t>Citrus 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3 -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 xml:space="preserve">Citrus grandis </w:t>
      </w:r>
      <w:r w:rsidRPr="008E1789">
        <w:rPr>
          <w:rFonts w:asciiTheme="majorBidi" w:eastAsia="Times New Roman" w:hAnsiTheme="majorBidi" w:cstheme="majorBidi"/>
          <w:lang w:val="en-GB"/>
        </w:rPr>
        <w:t xml:space="preserve">(pomelos, shaddocks) and </w:t>
      </w:r>
      <w:r w:rsidRPr="008E1789">
        <w:rPr>
          <w:rFonts w:asciiTheme="majorBidi" w:eastAsia="Times New Roman" w:hAnsiTheme="majorBidi" w:cstheme="majorBidi"/>
          <w:i/>
          <w:iCs/>
          <w:lang w:val="en-GB"/>
        </w:rPr>
        <w:t>Citrus 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BS 2614 - Citru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itrus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Pr="008E1789">
        <w:rPr>
          <w:rFonts w:asciiTheme="majorBidi" w:eastAsia="Times New Roman" w:hAnsiTheme="majorBidi" w:cstheme="majorBidi"/>
          <w:i/>
          <w:iCs/>
          <w:lang w:val="en-GB"/>
        </w:rPr>
        <w:t xml:space="preserve">Citrus medica var. cedrata </w:t>
      </w:r>
      <w:r w:rsidRPr="008E1789">
        <w:rPr>
          <w:rFonts w:asciiTheme="majorBidi" w:eastAsia="Times New Roman" w:hAnsiTheme="majorBidi" w:cstheme="majorBidi"/>
          <w:lang w:val="en-GB"/>
        </w:rPr>
        <w:t xml:space="preserve">(citron), </w:t>
      </w:r>
      <w:r w:rsidRPr="008E1789">
        <w:rPr>
          <w:rFonts w:asciiTheme="majorBidi" w:eastAsia="Times New Roman" w:hAnsiTheme="majorBidi" w:cstheme="majorBidi"/>
          <w:i/>
          <w:iCs/>
          <w:lang w:val="en-GB"/>
        </w:rPr>
        <w:t xml:space="preserve">Citrus 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citrus fruits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Musa cavendishii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Musa 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normally eaten without further preparation.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ade figures may include dried bananas.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Pr="008E1789">
        <w:rPr>
          <w:rFonts w:asciiTheme="majorBidi" w:eastAsia="Times New Roman" w:hAnsiTheme="majorBidi" w:cstheme="majorBidi"/>
          <w:i/>
          <w:iCs/>
          <w:lang w:val="en-GB"/>
        </w:rPr>
        <w:t>Musa 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sylvestr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Malus 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Ananas 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9 -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Pr="008E1789">
        <w:rPr>
          <w:rFonts w:asciiTheme="majorBidi" w:eastAsia="Times New Roman" w:hAnsiTheme="majorBidi" w:cstheme="majorBidi"/>
          <w:lang w:val="en-GB"/>
        </w:rPr>
        <w:t>, include fresh, dried and chilled frui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 xml:space="preserve">production, whether grown outdoors or under glas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5 - Fruits, Other</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w:t>
      </w:r>
      <w:r w:rsidRPr="008E1789">
        <w:rPr>
          <w:rFonts w:asciiTheme="majorBidi" w:eastAsia="Times New Roman" w:hAnsiTheme="majorBidi" w:cstheme="majorBidi"/>
          <w:lang w:val="en-GB"/>
        </w:rPr>
        <w:lastRenderedPageBreak/>
        <w:t>fruits (23170.04), fruit, nuts, peel, sugar 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ydonia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ydonia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for making beverages or for industrial purposes. Mainly used 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hiteheart cherries and morello cherries includ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 mirabelle, damson) and </w:t>
      </w:r>
      <w:r w:rsidRPr="008E1789">
        <w:rPr>
          <w:rFonts w:asciiTheme="majorBidi" w:eastAsia="Times New Roman" w:hAnsiTheme="majorBidi" w:cstheme="majorBidi"/>
          <w:i/>
          <w:iCs/>
        </w:rPr>
        <w:t>Prunus spinosa</w:t>
      </w:r>
      <w:r w:rsidRPr="008E1789">
        <w:rPr>
          <w:rFonts w:asciiTheme="majorBidi" w:eastAsia="Times New Roman" w:hAnsiTheme="majorBidi" w:cstheme="majorBidi"/>
        </w:rPr>
        <w:t xml:space="preserve"> (slo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tone fruit fresh n.e.c.. Other stone fruit not separately identified. In some countries, apricots, cherries, peaches, nectarines and plum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lang w:val="it-IT"/>
        </w:rPr>
        <w:t xml:space="preserve">Pome fruit n.e.c.. </w:t>
      </w:r>
      <w:r w:rsidRPr="008E1789">
        <w:rPr>
          <w:rFonts w:asciiTheme="majorBidi" w:eastAsia="Times New Roman"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 spp</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Trade data may include blackberries, mulberries and loganberries (a cross between the raspberry and 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Pr="008E1789">
        <w:rPr>
          <w:rFonts w:asciiTheme="majorBidi" w:eastAsia="Times New Roman" w:hAnsiTheme="majorBidi" w:cstheme="majorBidi"/>
          <w:i/>
          <w:iCs/>
        </w:rPr>
        <w:t>Ribes 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Pr="008E1789">
        <w:rPr>
          <w:rFonts w:asciiTheme="majorBidi" w:eastAsia="Times New Roman" w:hAnsiTheme="majorBidi" w:cstheme="majorBidi"/>
          <w:i/>
          <w:iCs/>
        </w:rPr>
        <w:t>Vaccinium 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Pr="008E1789">
        <w:rPr>
          <w:rFonts w:asciiTheme="majorBidi" w:eastAsia="Times New Roman" w:hAnsiTheme="majorBidi" w:cstheme="majorBidi"/>
          <w:i/>
          <w:iCs/>
        </w:rPr>
        <w:t>Vaccinium 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erries n.e.c., including among all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Pr="008E1789">
        <w:rPr>
          <w:rFonts w:asciiTheme="majorBidi" w:eastAsia="Times New Roman" w:hAnsiTheme="majorBidi" w:cstheme="majorBidi"/>
          <w:i/>
          <w:iCs/>
        </w:rPr>
        <w:t>Morus alb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Morus rubra</w:t>
      </w:r>
      <w:r w:rsidRPr="008E1789">
        <w:rPr>
          <w:rFonts w:asciiTheme="majorBidi" w:eastAsia="Times New Roman" w:hAnsiTheme="majorBidi" w:cstheme="majorBidi"/>
        </w:rPr>
        <w:t xml:space="preserve"> (loganberry; whit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Gaylussacia spp</w:t>
      </w:r>
      <w:r w:rsidRPr="008E178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Melons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Pr="008E1789">
        <w:rPr>
          <w:rFonts w:asciiTheme="majorBidi" w:eastAsia="Times New Roman" w:hAnsiTheme="majorBidi" w:cstheme="majorBidi"/>
        </w:rPr>
        <w:t>It includes, inter alia,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whether or not to be used for 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including both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Diospyros kaki and Diospyros 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apple, species of </w:t>
      </w:r>
      <w:r w:rsidRPr="008E1789">
        <w:rPr>
          <w:rFonts w:asciiTheme="majorBidi" w:eastAsia="Times New Roman" w:hAnsiTheme="majorBidi" w:cstheme="majorBidi"/>
          <w:i/>
          <w:iCs/>
        </w:rPr>
        <w:t>Anacardium occidentale, t</w:t>
      </w:r>
      <w:r w:rsidRPr="008E1789">
        <w:rPr>
          <w:rFonts w:asciiTheme="majorBidi" w:eastAsia="Times New Roman" w:hAnsiTheme="majorBidi" w:cstheme="majorBidi"/>
        </w:rPr>
        <w:t>he thickened, fleshy stem below the cashew nut. When soft it is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Pr="008E1789">
        <w:rPr>
          <w:rFonts w:asciiTheme="majorBidi" w:eastAsia="Times New Roman" w:hAnsiTheme="majorBidi" w:cstheme="majorBidi"/>
          <w:i/>
          <w:iCs/>
        </w:rPr>
        <w:t>Actinidia 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Fruit tropical fresh n.e.c., including among all:</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verrhoa carambola (carambola)</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Annona spp. (cherimoya, custard appl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Durio zibethinus (duri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Feijoa sellowiana (feijo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sidium guajava (guava)</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pondias spp. (hog plum, mombi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tegrifolia (jack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ongan (longa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Mammea americana (mammee)</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Garcinia mangostana (mangosteen)</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Solanum quitoense (naranjill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Passiflora edulis (passion frui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Nephelium lappaceum (rambutan)</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Calocarpum mammosum (sapote, mamey colorado)</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chras sapota (sapodilla)</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Chrysophyllum spp  (star apple, cainito).</w:t>
      </w:r>
    </w:p>
    <w:p w:rsidR="002803E5" w:rsidRDefault="726F4BD4" w:rsidP="007F2666">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lastRenderedPageBreak/>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t xml:space="preserve">Other fruit includes among all: </w:t>
      </w:r>
      <w:r w:rsidRPr="008E1789">
        <w:rPr>
          <w:rFonts w:asciiTheme="majorBidi" w:eastAsia="Times New Roman" w:hAnsiTheme="majorBidi" w:cstheme="majorBidi"/>
          <w:i/>
          <w:iCs/>
        </w:rPr>
        <w:t xml:space="preserve">crataegus azarolus </w:t>
      </w:r>
      <w:r w:rsidRPr="008E1789">
        <w:rPr>
          <w:rFonts w:asciiTheme="majorBidi" w:eastAsia="Times New Roman" w:hAnsiTheme="majorBidi" w:cstheme="majorBidi"/>
        </w:rPr>
        <w:t xml:space="preserve">(azarole); </w:t>
      </w:r>
      <w:r w:rsidRPr="008E1789">
        <w:rPr>
          <w:rFonts w:asciiTheme="majorBidi" w:eastAsia="Times New Roman" w:hAnsiTheme="majorBidi" w:cstheme="majorBidi"/>
          <w:i/>
          <w:iCs/>
        </w:rPr>
        <w:t xml:space="preserve">carica pentagona </w:t>
      </w:r>
      <w:r w:rsidRPr="008E1789">
        <w:rPr>
          <w:rFonts w:asciiTheme="majorBidi" w:eastAsia="Times New Roman" w:hAnsiTheme="majorBidi" w:cstheme="majorBidi"/>
        </w:rPr>
        <w:t xml:space="preserve">(babaco); </w:t>
      </w:r>
      <w:r w:rsidRPr="008E1789">
        <w:rPr>
          <w:rFonts w:asciiTheme="majorBidi" w:eastAsia="Times New Roman" w:hAnsiTheme="majorBidi" w:cstheme="majorBidi"/>
          <w:i/>
          <w:iCs/>
        </w:rPr>
        <w:t xml:space="preserve">sambucus nigra </w:t>
      </w:r>
      <w:r w:rsidRPr="008E1789">
        <w:rPr>
          <w:rFonts w:asciiTheme="majorBidi" w:eastAsia="Times New Roman" w:hAnsiTheme="majorBidi" w:cstheme="majorBidi"/>
        </w:rPr>
        <w:t xml:space="preserve">(elderberry); </w:t>
      </w:r>
      <w:r w:rsidRPr="008E1789">
        <w:rPr>
          <w:rFonts w:asciiTheme="majorBidi" w:eastAsia="Times New Roman" w:hAnsiTheme="majorBidi" w:cstheme="majorBidi"/>
          <w:i/>
          <w:iCs/>
        </w:rPr>
        <w:t xml:space="preserve">zizyphus jujuba </w:t>
      </w:r>
      <w:r w:rsidRPr="008E1789">
        <w:rPr>
          <w:rFonts w:asciiTheme="majorBidi" w:eastAsia="Times New Roman" w:hAnsiTheme="majorBidi" w:cstheme="majorBidi"/>
        </w:rPr>
        <w:t xml:space="preserve">(jujube); </w:t>
      </w:r>
      <w:r w:rsidRPr="008E1789">
        <w:rPr>
          <w:rFonts w:asciiTheme="majorBidi" w:eastAsia="Times New Roman" w:hAnsiTheme="majorBidi" w:cstheme="majorBidi"/>
          <w:i/>
          <w:iCs/>
        </w:rPr>
        <w:t xml:space="preserve">nephelium litchi </w:t>
      </w:r>
      <w:r w:rsidRPr="008E1789">
        <w:rPr>
          <w:rFonts w:asciiTheme="majorBidi" w:eastAsia="Times New Roman" w:hAnsiTheme="majorBidi" w:cstheme="majorBidi"/>
        </w:rPr>
        <w:t xml:space="preserve">(litchi); </w:t>
      </w:r>
      <w:r w:rsidRPr="008E1789">
        <w:rPr>
          <w:rFonts w:asciiTheme="majorBidi" w:eastAsia="Times New Roman" w:hAnsiTheme="majorBidi" w:cstheme="majorBidi"/>
          <w:i/>
          <w:iCs/>
        </w:rPr>
        <w:t xml:space="preserve">eriobotrya japonica </w:t>
      </w:r>
      <w:r w:rsidRPr="008E1789">
        <w:rPr>
          <w:rFonts w:asciiTheme="majorBidi" w:eastAsia="Times New Roman" w:hAnsiTheme="majorBidi" w:cstheme="majorBidi"/>
        </w:rPr>
        <w:t xml:space="preserve">(loquat); </w:t>
      </w:r>
      <w:r w:rsidRPr="008E1789">
        <w:rPr>
          <w:rFonts w:asciiTheme="majorBidi" w:eastAsia="Times New Roman" w:hAnsiTheme="majorBidi" w:cstheme="majorBidi"/>
          <w:i/>
          <w:iCs/>
        </w:rPr>
        <w:t xml:space="preserve">mespilus germanica </w:t>
      </w:r>
      <w:r w:rsidRPr="008E1789">
        <w:rPr>
          <w:rFonts w:asciiTheme="majorBidi" w:eastAsia="Times New Roman" w:hAnsiTheme="majorBidi" w:cstheme="majorBidi"/>
        </w:rPr>
        <w:t xml:space="preserve">(medlar); </w:t>
      </w:r>
      <w:r w:rsidRPr="008E1789">
        <w:rPr>
          <w:rFonts w:asciiTheme="majorBidi" w:eastAsia="Times New Roman" w:hAnsiTheme="majorBidi" w:cstheme="majorBidi"/>
          <w:i/>
          <w:iCs/>
        </w:rPr>
        <w:t xml:space="preserve">asimina triloba </w:t>
      </w:r>
      <w:r w:rsidRPr="008E1789">
        <w:rPr>
          <w:rFonts w:asciiTheme="majorBidi" w:eastAsia="Times New Roman" w:hAnsiTheme="majorBidi" w:cstheme="majorBidi"/>
        </w:rPr>
        <w:t xml:space="preserve">(pawpaw); </w:t>
      </w:r>
      <w:r w:rsidRPr="008E1789">
        <w:rPr>
          <w:rFonts w:asciiTheme="majorBidi" w:eastAsia="Times New Roman" w:hAnsiTheme="majorBidi" w:cstheme="majorBidi"/>
          <w:i/>
          <w:iCs/>
        </w:rPr>
        <w:t xml:space="preserve">punica granatum </w:t>
      </w:r>
      <w:r w:rsidRPr="008E1789">
        <w:rPr>
          <w:rFonts w:asciiTheme="majorBidi" w:eastAsia="Times New Roman" w:hAnsiTheme="majorBidi" w:cstheme="majorBidi"/>
        </w:rPr>
        <w:t xml:space="preserve">(pomegranate); </w:t>
      </w:r>
      <w:r w:rsidRPr="008E1789">
        <w:rPr>
          <w:rFonts w:asciiTheme="majorBidi" w:eastAsia="Times New Roman" w:hAnsiTheme="majorBidi" w:cstheme="majorBidi"/>
          <w:i/>
          <w:iCs/>
        </w:rPr>
        <w:t xml:space="preserve">opuntia ficus-indica </w:t>
      </w:r>
      <w:r w:rsidRPr="008E1789">
        <w:rPr>
          <w:rFonts w:asciiTheme="majorBidi" w:eastAsia="Times New Roman" w:hAnsiTheme="majorBidi" w:cstheme="majorBidi"/>
        </w:rPr>
        <w:t xml:space="preserve">(prickly pear); </w:t>
      </w:r>
      <w:r w:rsidRPr="008E1789">
        <w:rPr>
          <w:rFonts w:asciiTheme="majorBidi" w:eastAsia="Times New Roman" w:hAnsiTheme="majorBidi" w:cstheme="majorBidi"/>
          <w:i/>
          <w:iCs/>
        </w:rPr>
        <w:t xml:space="preserve">rosa spp. </w:t>
      </w:r>
      <w:r w:rsidRPr="008E1789">
        <w:rPr>
          <w:rFonts w:asciiTheme="majorBidi" w:eastAsia="Times New Roman" w:hAnsiTheme="majorBidi" w:cstheme="majorBidi"/>
        </w:rPr>
        <w:t xml:space="preserve">(rose hips); </w:t>
      </w:r>
      <w:r w:rsidRPr="008E1789">
        <w:rPr>
          <w:rFonts w:asciiTheme="majorBidi" w:eastAsia="Times New Roman" w:hAnsiTheme="majorBidi" w:cstheme="majorBidi"/>
          <w:i/>
          <w:iCs/>
        </w:rPr>
        <w:t xml:space="preserve">sorbus aucuparia </w:t>
      </w:r>
      <w:r w:rsidRPr="008E1789">
        <w:rPr>
          <w:rFonts w:asciiTheme="majorBidi" w:eastAsia="Times New Roman" w:hAnsiTheme="majorBidi" w:cstheme="majorBidi"/>
        </w:rPr>
        <w:t xml:space="preserve">(rowanberry); </w:t>
      </w:r>
      <w:r w:rsidRPr="008E1789">
        <w:rPr>
          <w:rFonts w:asciiTheme="majorBidi" w:eastAsia="Times New Roman" w:hAnsiTheme="majorBidi" w:cstheme="majorBidi"/>
          <w:i/>
          <w:iCs/>
        </w:rPr>
        <w:t xml:space="preserve">sorbus domestica </w:t>
      </w:r>
      <w:r w:rsidRPr="008E1789">
        <w:rPr>
          <w:rFonts w:asciiTheme="majorBidi" w:eastAsia="Times New Roman" w:hAnsiTheme="majorBidi" w:cstheme="majorBidi"/>
        </w:rPr>
        <w:t xml:space="preserve">(service-apple); </w:t>
      </w:r>
      <w:r w:rsidRPr="008E1789">
        <w:rPr>
          <w:rFonts w:asciiTheme="majorBidi" w:eastAsia="Times New Roman" w:hAnsiTheme="majorBidi" w:cstheme="majorBidi"/>
          <w:i/>
          <w:iCs/>
        </w:rPr>
        <w:t xml:space="preserve">tamarindus indica </w:t>
      </w:r>
      <w:r w:rsidRPr="008E1789">
        <w:rPr>
          <w:rFonts w:asciiTheme="majorBidi" w:eastAsia="Times New Roman" w:hAnsiTheme="majorBidi" w:cstheme="majorBidi"/>
        </w:rPr>
        <w:t xml:space="preserve">(tamarind); </w:t>
      </w:r>
      <w:r w:rsidRPr="008E1789">
        <w:rPr>
          <w:rFonts w:asciiTheme="majorBidi" w:eastAsia="Times New Roman" w:hAnsiTheme="majorBidi" w:cstheme="majorBidi"/>
          <w:i/>
          <w:iCs/>
        </w:rPr>
        <w:t xml:space="preserve">arbutus 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Pr="008E1789">
        <w:rPr>
          <w:rFonts w:asciiTheme="majorBidi" w:eastAsia="Times New Roman" w:hAnsiTheme="majorBidi" w:cstheme="majorBidi"/>
          <w:i/>
          <w:iCs/>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C4334D">
      <w:pPr>
        <w:pStyle w:val="Heading2"/>
      </w:pPr>
      <w:r w:rsidRPr="008E1789">
        <w:lastRenderedPageBreak/>
        <w:t>Stimulant crops and derived products</w:t>
      </w:r>
      <w:r w:rsidRPr="002803E5">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Coffea robus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offea liberica</w:t>
      </w:r>
      <w:r w:rsidRPr="008E1789">
        <w:rPr>
          <w:rFonts w:asciiTheme="majorBidi" w:eastAsia="Times New Roman" w:hAnsiTheme="majorBidi" w:cstheme="majorBidi"/>
          <w:lang w:val="en-GB"/>
        </w:rPr>
        <w:t>. Raw coffee in all for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3 - Cocoa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Thea assaamica</w:t>
      </w:r>
      <w:r w:rsidRPr="008E1789">
        <w:rPr>
          <w:rFonts w:asciiTheme="majorBidi" w:eastAsia="Times New Roman" w:hAnsiTheme="majorBidi" w:cstheme="majorBidi"/>
          <w:lang w:val="en-GB"/>
        </w:rPr>
        <w:t>, includes green tea (unfermented), black tea (fermented),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e,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xml:space="preserve">, the dried leaves of certain shrubs of the holly family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726F4BD4" w:rsidP="00C4334D">
      <w:pPr>
        <w:pStyle w:val="Heading2"/>
      </w:pPr>
      <w:r w:rsidRPr="008E1789">
        <w:lastRenderedPageBreak/>
        <w:t xml:space="preserve">Spic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0 -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Pr="008E1789">
        <w:rPr>
          <w:rFonts w:asciiTheme="majorBidi" w:eastAsia="Times New Roman" w:hAnsiTheme="majorBidi" w:cstheme="majorBidi"/>
          <w:i/>
          <w:iCs/>
          <w:lang w:val="en-GB"/>
        </w:rPr>
        <w:t xml:space="preserve">Piper longum </w:t>
      </w:r>
      <w:r w:rsidRPr="008E1789">
        <w:rPr>
          <w:rFonts w:asciiTheme="majorBidi" w:eastAsia="Times New Roman" w:hAnsiTheme="majorBidi" w:cstheme="majorBidi"/>
          <w:lang w:val="en-GB"/>
        </w:rPr>
        <w:t>(long pepper) is a perennial climbing vines. Includes whole, crushed or ground berries, and also covers pepper dust and sweepings. Black pepper is produced from partially ripe berries, while white pepper is from fully ripe berries which 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1 -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Pr="008E1789">
        <w:rPr>
          <w:rFonts w:asciiTheme="majorBidi" w:eastAsia="Times New Roman" w:hAnsiTheme="majorBidi" w:cstheme="majorBidi"/>
          <w:i/>
          <w:iCs/>
          <w:lang w:val="en-GB"/>
        </w:rPr>
        <w:t xml:space="preserve">capsicum spp.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pimenta spp</w:t>
      </w:r>
      <w:r w:rsidRPr="008E1789">
        <w:rPr>
          <w:rFonts w:asciiTheme="majorBidi" w:eastAsia="Times New Roman" w:hAnsiTheme="majorBidi" w:cstheme="majorBidi"/>
          <w:lang w:val="en-GB"/>
        </w:rPr>
        <w:t>.), 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mento, species of the genus Capsicum</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Pr="008E1789">
        <w:rPr>
          <w:rFonts w:asciiTheme="majorBidi" w:eastAsia="Times New Roman" w:hAnsiTheme="majorBidi" w:cstheme="majorBidi"/>
          <w:i/>
          <w:iCs/>
          <w:lang w:val="en-GB"/>
        </w:rPr>
        <w:t xml:space="preserve">Capsicum frutescens; Capsicum 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In may include Sweepings, of pepper of the genus Capsicum or of the genus Pimen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loves, fruits of evergreen trees Syzygium aromaticum,</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5 - Spice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vanilla, raw (01658), cinnamon and cinnamon-tree flowers, raw (01655), nutmeg, mace, cardamoms, processed (23923), anise, badian, coriander, cumin, caraway, fennel and juniper berries, </w:t>
      </w:r>
      <w:r w:rsidRPr="008E1789">
        <w:rPr>
          <w:rFonts w:asciiTheme="majorBidi" w:eastAsia="Times New Roman" w:hAnsiTheme="majorBidi" w:cstheme="majorBidi"/>
          <w:lang w:val="en-GB"/>
        </w:rPr>
        <w:lastRenderedPageBreak/>
        <w:t>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other, wether raw or processed, crushed or ground, includes:</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3F4E04">
        <w:rPr>
          <w:rFonts w:asciiTheme="majorBidi" w:eastAsia="Times New Roman" w:hAnsiTheme="majorBidi" w:cstheme="majorBidi"/>
          <w:lang w:val="it-IT"/>
        </w:rPr>
        <w:t xml:space="preserve">Vanilla, species of </w:t>
      </w:r>
      <w:r w:rsidRPr="003F4E04">
        <w:rPr>
          <w:rFonts w:asciiTheme="majorBidi" w:eastAsia="Times New Roman" w:hAnsiTheme="majorBidi" w:cstheme="majorBidi"/>
          <w:i/>
          <w:iCs/>
          <w:lang w:val="it-IT"/>
        </w:rPr>
        <w:t>Vanilla planifolia</w:t>
      </w:r>
      <w:r w:rsidRPr="003F4E04">
        <w:rPr>
          <w:rFonts w:asciiTheme="majorBidi" w:eastAsia="Times New Roman" w:hAnsiTheme="majorBidi" w:cstheme="majorBidi"/>
          <w:lang w:val="it-IT"/>
        </w:rPr>
        <w:t xml:space="preserve"> and </w:t>
      </w:r>
      <w:r w:rsidRPr="003F4E04">
        <w:rPr>
          <w:rFonts w:asciiTheme="majorBidi" w:eastAsia="Times New Roman" w:hAnsiTheme="majorBidi" w:cstheme="majorBidi"/>
          <w:i/>
          <w:iCs/>
          <w:lang w:val="it-IT"/>
        </w:rPr>
        <w:t xml:space="preserve">Vanilla pompona. </w:t>
      </w:r>
      <w:r w:rsidRPr="008E1789">
        <w:rPr>
          <w:rFonts w:asciiTheme="majorBidi" w:eastAsia="Times New Roman" w:hAnsiTheme="majorBidi" w:cstheme="majorBidi"/>
        </w:rPr>
        <w:t>The fruit (or bean) of a climbing plant of the orchid family. Includes whole, crushed or groun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It includes inter alia, whether or not fresh, crushed or ground vanilla (pompon, long, short) and vanillin.</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innamon (canella), species of Cinnamomum zeylanicum (Ceylon cinnamon) and Cinnamomum cassia (Chinese, common cinnamon, cassia).</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8E1789">
        <w:rPr>
          <w:rFonts w:asciiTheme="majorBidi" w:hAnsiTheme="majorBidi" w:cstheme="majorBidi"/>
        </w:rPr>
        <w:br/>
      </w:r>
      <w:r w:rsidRPr="008E1789">
        <w:rPr>
          <w:rFonts w:asciiTheme="majorBidi" w:eastAsia="Times New Roman" w:hAnsiTheme="majorBidi" w:cstheme="majorBidi"/>
        </w:rPr>
        <w:t>It includes inter alia, whether or not fresh, crushed or ground cinnamon (bark, Ceylon dried, Chinese dried, common or fine); cinnamon-tree flowers and cinnamon fruit.</w:t>
      </w:r>
    </w:p>
    <w:p w:rsidR="002803E5" w:rsidRDefault="726F4BD4" w:rsidP="00C500F7">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 xml:space="preserve">Nutmeg, whether or not shelled,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Nutmeg,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cardamon),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cardamomum</w:t>
      </w:r>
      <w:r w:rsidRPr="008E1789">
        <w:rPr>
          <w:rFonts w:asciiTheme="majorBidi" w:eastAsia="Times New Roman" w:hAnsiTheme="majorBidi" w:cstheme="majorBidi"/>
        </w:rPr>
        <w:t xml:space="preserve"> (other cardamon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p>
    <w:p w:rsidR="00EB7AF1" w:rsidRPr="008E1789" w:rsidRDefault="726F4BD4" w:rsidP="002803E5">
      <w:pPr>
        <w:pStyle w:val="ListParagraph"/>
        <w:contextualSpacing w:val="0"/>
        <w:jc w:val="both"/>
        <w:rPr>
          <w:rFonts w:asciiTheme="majorBidi" w:eastAsia="Times New Roman" w:hAnsiTheme="majorBidi" w:cstheme="majorBidi"/>
        </w:rPr>
      </w:pPr>
      <w:r w:rsidRPr="008E178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 including among all:</w:t>
      </w:r>
      <w:r w:rsidR="00EB7AF1" w:rsidRPr="008E1789">
        <w:rPr>
          <w:rFonts w:asciiTheme="majorBidi" w:hAnsiTheme="majorBidi" w:cstheme="majorBidi"/>
        </w:rPr>
        <w:br/>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EB7AF1" w:rsidRPr="008E1789">
        <w:rPr>
          <w:rFonts w:asciiTheme="majorBidi" w:hAnsiTheme="majorBidi" w:cstheme="majorBidi"/>
        </w:rPr>
        <w:br/>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EB7AF1" w:rsidRPr="008E1789">
        <w:rPr>
          <w:rFonts w:asciiTheme="majorBidi" w:hAnsiTheme="majorBidi" w:cstheme="majorBidi"/>
        </w:rPr>
        <w:br/>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EB7AF1" w:rsidRPr="008E1789">
        <w:rPr>
          <w:rFonts w:asciiTheme="majorBidi" w:hAnsiTheme="majorBidi" w:cstheme="majorBidi"/>
        </w:rPr>
        <w:br/>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EB7AF1" w:rsidRPr="008E1789">
        <w:rPr>
          <w:rFonts w:asciiTheme="majorBidi" w:hAnsiTheme="majorBidi" w:cstheme="majorBidi"/>
        </w:rPr>
        <w:br/>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EB7AF1" w:rsidRPr="008E1789">
        <w:rPr>
          <w:rFonts w:asciiTheme="majorBidi" w:hAnsiTheme="majorBidi" w:cstheme="majorBidi"/>
        </w:rPr>
        <w:br/>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p>
    <w:p w:rsidR="00EB7AF1" w:rsidRPr="008E1789" w:rsidRDefault="726F4BD4" w:rsidP="002803E5">
      <w:pPr>
        <w:pStyle w:val="ListParagraph"/>
        <w:contextualSpacing w:val="0"/>
        <w:jc w:val="both"/>
        <w:rPr>
          <w:rFonts w:asciiTheme="majorBidi" w:hAnsiTheme="majorBidi" w:cstheme="majorBidi"/>
        </w:rPr>
      </w:pPr>
      <w:r w:rsidRPr="008E1789">
        <w:rPr>
          <w:rFonts w:asciiTheme="majorBidi" w:eastAsia="Times New Roman" w:hAnsiTheme="majorBidi" w:cstheme="majorBidi"/>
        </w:rPr>
        <w:t>Other spices not elsewhere classified are also here inclu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lastRenderedPageBreak/>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Alcoholic beverag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 include, inter alia, Canary, Cyprus, Lacryma Christi, Madeira, Malaga, Malmsey, Marsala, Port, Samos and Sher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Champag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rmouths and other wine of fresh grapes flavoured with plats or aromatic substances include</w:t>
      </w:r>
      <w:r w:rsidRPr="008E1789">
        <w:rPr>
          <w:rFonts w:asciiTheme="majorBidi" w:eastAsia="Times New Roman" w:hAnsiTheme="majorBidi" w:cstheme="majorBidi"/>
          <w:strike/>
          <w:lang w:val="en-GB"/>
        </w:rPr>
        <w:t>s</w:t>
      </w:r>
      <w:r w:rsidRPr="008E1789">
        <w:rPr>
          <w:rFonts w:asciiTheme="majorBidi" w:eastAsia="Times New Roman"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6 - Beer of Barle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er of barley, malted (24310.01)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er of Barley is a beverage that may be alcoholic or non-alcoholic, that is made from fermented malted cereals (mainly barley), water and hops. Non-malted cereals may also be used.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57 - Beverages, Fermented</w:t>
      </w:r>
    </w:p>
    <w:p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mented beverages includ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ice Fermented Beverages, low-alcohol beverages, such as rice wine and sake. </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8 - Beverages, Alcoholi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lcohol, ethyl, undenatured, of an alcoholic strength by volume of less than 80%</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nisette</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peritifs (excl. those with a basis of wine of fresh grape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quavit</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ma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Arrack</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everages, spirituous, obtained by distilling alcohol with fruits or other plant par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itte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excl. from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Brandy obtained by distilling wine or grape mar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alvado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cktails, alcoholic, ready-mix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gna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ordials,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rèmes (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Curaçao</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Egg-nog, alcoholic</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enev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lastRenderedPageBreak/>
        <w:t>Gin</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Grappa</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Juice (fruit (excl. fermented grape juice and grape must), with added alcohol; grape, unfermented, with added alcohol; vegetable, with added alcoho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irsch</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Kümmel</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emonade, alcoholic, unmedicated</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Liqueur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Mirabelle spirits</w:t>
      </w:r>
    </w:p>
    <w:p w:rsidR="00EB7AF1" w:rsidRPr="008E1789" w:rsidRDefault="726F4BD4" w:rsidP="002803E5">
      <w:pPr>
        <w:spacing w:after="0"/>
        <w:jc w:val="both"/>
        <w:rPr>
          <w:rFonts w:asciiTheme="majorBidi" w:hAnsiTheme="majorBidi" w:cstheme="majorBidi"/>
          <w:lang w:val="en-GB"/>
        </w:rPr>
      </w:pPr>
      <w:r w:rsidRPr="008E1789">
        <w:rPr>
          <w:rFonts w:asciiTheme="majorBidi" w:eastAsia="Times New Roman" w:hAnsiTheme="majorBidi" w:cstheme="majorBidi"/>
          <w:lang w:val="en-GB"/>
        </w:rPr>
        <w:t>Quetsch</w:t>
      </w:r>
    </w:p>
    <w:p w:rsidR="00EB7AF1" w:rsidRPr="008E1789" w:rsidRDefault="726F4BD4" w:rsidP="002803E5">
      <w:pPr>
        <w:jc w:val="both"/>
        <w:rPr>
          <w:rFonts w:asciiTheme="majorBidi" w:hAnsiTheme="majorBidi" w:cstheme="majorBidi"/>
          <w:lang w:val="en-GB"/>
        </w:rPr>
      </w:pPr>
      <w:r w:rsidRPr="008E1789">
        <w:rPr>
          <w:rFonts w:asciiTheme="majorBidi" w:eastAsia="Times New Roman" w:hAnsiTheme="majorBidi" w:cstheme="majorBidi"/>
          <w:lang w:val="en-GB"/>
        </w:rPr>
        <w:t>Rum</w:t>
      </w:r>
    </w:p>
    <w:p w:rsidR="00EB7AF1" w:rsidRPr="002803E5" w:rsidRDefault="726F4BD4" w:rsidP="002803E5">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Tafi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Vodka</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bourbon</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rye</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hisky, Scotch</w:t>
      </w:r>
    </w:p>
    <w:p w:rsidR="00EB7AF1" w:rsidRPr="002803E5" w:rsidRDefault="726F4BD4" w:rsidP="002803E5">
      <w:pPr>
        <w:spacing w:after="0"/>
        <w:jc w:val="both"/>
        <w:rPr>
          <w:rFonts w:asciiTheme="majorBidi" w:eastAsia="Times New Roman" w:hAnsiTheme="majorBidi" w:cstheme="majorBidi"/>
          <w:lang w:val="en-GB"/>
        </w:rPr>
      </w:pPr>
      <w:r w:rsidRPr="008E1789">
        <w:rPr>
          <w:rFonts w:asciiTheme="majorBidi" w:eastAsia="Times New Roman" w:hAnsiTheme="majorBidi" w:cstheme="majorBidi"/>
          <w:lang w:val="en-GB"/>
        </w:rPr>
        <w:t>Wine, distilled (excl. wine of fresh grapes).</w:t>
      </w:r>
    </w:p>
    <w:p w:rsidR="00EB7AF1" w:rsidRPr="002803E5" w:rsidRDefault="726F4BD4"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726F4BD4" w:rsidP="00C4334D">
      <w:pPr>
        <w:pStyle w:val="Heading2"/>
      </w:pPr>
      <w:r w:rsidRPr="008E1789">
        <w:lastRenderedPageBreak/>
        <w:t xml:space="preserve">Products from slaughtered anima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untry statistics on meat production adhere to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 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C) </w:t>
      </w:r>
      <w:r w:rsidR="726F4BD4" w:rsidRPr="008E1789">
        <w:rPr>
          <w:rFonts w:asciiTheme="majorBidi" w:eastAsia="Times New Roman" w:hAnsiTheme="majorBidi" w:cstheme="majorBidi"/>
          <w:lang w:val="en-GB"/>
        </w:rPr>
        <w:t>The biological production concept covers indigenous animals that are either slaughtered or exported live, plus net additions to the stock during the reference perio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uses the first concept of meat production in the construction of its food balance sheets and for related indicators. The second concept, indigenous meat production, in measuring the output of the </w:t>
      </w:r>
      <w:r w:rsidRPr="008E1789">
        <w:rPr>
          <w:rFonts w:asciiTheme="majorBidi" w:eastAsia="Times New Roman" w:hAnsiTheme="majorBidi" w:cstheme="majorBidi"/>
          <w:lang w:val="en-GB"/>
        </w:rPr>
        <w:lastRenderedPageBreak/>
        <w:t>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CESSED PRODUCTS FROM SLAUGHTERED ANIMALS. Meat (including chilled or frozen), edible offals, fats and hides and skins are considered primary products. The main processed meat products are the follow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  Other preserved meats include meat and meat offals that have been boiled, steamed, grilled, fried, roasted or otherwise cook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1 - Bovine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eef, of buffalo, whether with bones or boneless,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hether with bones or boneless, fresh or chill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buffalo, of bovine animals, with bone in,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 xml:space="preserve">FBS 2732 - Mutton and Goat 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3 - Pigmea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pig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4 - Poultry Mea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capons, chickens, fowls, domestic (</w:t>
      </w:r>
      <w:r w:rsidRPr="008E1789">
        <w:rPr>
          <w:rFonts w:asciiTheme="majorBidi" w:eastAsia="Times New Roman" w:hAnsiTheme="majorBidi" w:cstheme="majorBidi"/>
          <w:i/>
          <w:iCs/>
          <w:lang w:val="en-GB"/>
        </w:rPr>
        <w:t>gallus domesticus</w:t>
      </w:r>
      <w:r w:rsidRPr="008E1789">
        <w:rPr>
          <w:rFonts w:asciiTheme="majorBidi" w:eastAsia="Times New Roman" w:hAnsiTheme="majorBidi" w:cstheme="majorBidi"/>
          <w:lang w:val="en-GB"/>
        </w:rPr>
        <w:t xml:space="preserve"> spp.), guinea-fowls, ducks, geese and turkeys, whether or not cut up, fresh, chilled or froze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hicken, goose or duck livers are also included. Fatty livers of geese or ducks which may be distinguished from other livers by the fact that they are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5 - Meat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w:t>
      </w:r>
      <w:r w:rsidRPr="008E1789">
        <w:rPr>
          <w:rFonts w:asciiTheme="majorBidi" w:eastAsia="Times New Roman" w:hAnsiTheme="majorBidi" w:cstheme="majorBidi"/>
          <w:lang w:val="en-GB"/>
        </w:rPr>
        <w:lastRenderedPageBreak/>
        <w:t>other prepared dishes and meals based on meat (21186.90), other prepared or preserved meat, meat offal or blood n.e.c. (21189.90), snails, fresh, chilled, frozen, dried, salted or in brine, except sea snails (0292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r w:rsidRPr="00CB25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includes fresh, chilled or frozen meat of the following animals: pigeons and other birds </w:t>
      </w:r>
      <w:r w:rsidR="00CB25B1">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horses, asses, mules, camels, rabbits (may include hare meat), other domestic rodents and camelids, games (meat and offals of wild animals) and snails, other than sea snail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 not elsewhere classified are also here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6 - Offals edibl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726F4BD4" w:rsidP="00C4334D">
      <w:pPr>
        <w:pStyle w:val="Heading2"/>
      </w:pPr>
      <w:r w:rsidRPr="008E1789">
        <w:lastRenderedPageBreak/>
        <w:t>Animal fats and oi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r w:rsidRPr="008E178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0 - Butter, Gh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hee from cow milk derives from butter from which the water has been removed. Very common in hot countries. Includes also anhydrous butterfat or butter o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milk, it contains no added emulsifiers, but may contain sodium chloride, food colours, neutralising salts and cultures of harmless lactic-acid-producing bacteria.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utter and ghee obtained from goat’s or sheep’s milk is also covered by this group.</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37 - Fats, 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 raw, unrendered slaughter fats from different animals, including edible and inedible fats that are removed in the course of dressing the carcass, whether or not refined, but not chemically modifi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also other animal oils and</w:t>
      </w:r>
      <w:r w:rsidRPr="008E1789">
        <w:rPr>
          <w:rFonts w:asciiTheme="majorBidi" w:eastAsia="Times New Roman" w:hAnsiTheme="majorBidi" w:cstheme="majorBidi"/>
          <w:u w:val="single"/>
          <w:lang w:val="en-GB"/>
        </w:rPr>
        <w:t xml:space="preserve"> </w:t>
      </w:r>
      <w:r w:rsidRPr="008E1789">
        <w:rPr>
          <w:rFonts w:asciiTheme="majorBidi" w:eastAsia="Times New Roman" w:hAnsiTheme="majorBidi" w:cstheme="majorBidi"/>
          <w:lang w:val="en-GB"/>
        </w:rPr>
        <w:t>fats n.e.c., obtained from other animal species and oils and fats recovered from guts, feet, sweepings, hide trimmings, etc.</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inter alia: fat (bone, of bovine animals, sheep or goats, rendered or solvent-extracted; from waste of bovine anima</w:t>
      </w:r>
      <w:r w:rsidR="00852A27">
        <w:rPr>
          <w:rFonts w:asciiTheme="majorBidi" w:eastAsia="Times New Roman" w:hAnsiTheme="majorBidi" w:cstheme="majorBidi"/>
          <w:lang w:val="en-GB"/>
        </w:rPr>
        <w:t xml:space="preserve">ls, sheep or goats, rendered); </w:t>
      </w:r>
      <w:r w:rsidRPr="008E1789">
        <w:rPr>
          <w:rFonts w:asciiTheme="majorBidi" w:eastAsia="Times New Roman" w:hAnsiTheme="majorBidi" w:cstheme="majorBidi"/>
          <w:lang w:val="en-GB"/>
        </w:rPr>
        <w:t>premier jus (oleo stock); tallow (beef and mutton, whether or not fit for human consumption).</w:t>
      </w:r>
      <w:r w:rsidR="00EB7AF1" w:rsidRPr="008E1789">
        <w:rPr>
          <w:rFonts w:asciiTheme="majorBidi" w:hAnsiTheme="majorBidi" w:cstheme="majorBidi"/>
          <w:lang w:val="en-GB"/>
        </w:rPr>
        <w:br w:type="page"/>
      </w:r>
    </w:p>
    <w:p w:rsidR="00EB7AF1" w:rsidRPr="008E1789" w:rsidRDefault="726F4BD4" w:rsidP="00C4334D">
      <w:pPr>
        <w:pStyle w:val="Heading2"/>
      </w:pPr>
      <w:r w:rsidRPr="008E1789">
        <w:lastRenderedPageBreak/>
        <w:t>Products from live animal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AND DAIRY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lists 50 milk and dairy products items in the list that follows, of which five are primary products. Some food products contantining milk are not listed separately by FAO, e.g. eggnog, shaerbet, malted milk, chocolate milk drink and mellorin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AND EGG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s items, including four primary and three processed produc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AND BEESWAX</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744 - Eg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w:t>
      </w:r>
      <w:r w:rsidR="002718B1">
        <w:rPr>
          <w:rFonts w:asciiTheme="majorBidi" w:eastAsia="Times New Roman" w:hAnsiTheme="majorBidi" w:cstheme="majorBidi"/>
          <w:lang w:val="en-GB"/>
        </w:rPr>
        <w:t xml:space="preserve"> birds fresh in shell (02322), </w:t>
      </w:r>
      <w:r w:rsidRPr="008E1789">
        <w:rPr>
          <w:rFonts w:asciiTheme="majorBidi" w:eastAsia="Times New Roman" w:hAnsiTheme="majorBidi" w:cstheme="majorBidi"/>
          <w:lang w:val="en-GB"/>
        </w:rPr>
        <w:t>egg albumin (23993.01).</w:t>
      </w:r>
    </w:p>
    <w:p w:rsidR="00EB7AF1" w:rsidRPr="008E1789" w:rsidRDefault="00EB7AF1" w:rsidP="00C500F7">
      <w:pPr>
        <w:jc w:val="both"/>
        <w:rPr>
          <w:rFonts w:asciiTheme="majorBidi" w:hAnsiTheme="majorBidi" w:cstheme="majorBidi"/>
          <w:lang w:val="en-GB"/>
        </w:rPr>
      </w:pP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hen, ducks, geese, ostriches, quail and turkeys, fresh, in shell, not for hatching, weight in shel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tilis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848 – Milk, Excluding But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D96749" w:rsidRDefault="726F4BD4" w:rsidP="00C4334D">
      <w:pPr>
        <w:pStyle w:val="Heading2"/>
      </w:pPr>
      <w:r w:rsidRPr="008E1789">
        <w:lastRenderedPageBreak/>
        <w:t>References</w:t>
      </w:r>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FAO 2015, CPC implementation and other activities on classifications in FAO, presented at the Expert Group Meeting on International Classifications, UNSD, New York, May 2015, </w:t>
      </w:r>
      <w:hyperlink r:id="rId58">
        <w:r w:rsidRPr="00852A27">
          <w:rPr>
            <w:rStyle w:val="Hyperlink"/>
            <w:rFonts w:ascii="Times New Roman" w:eastAsia="Times New Roman" w:hAnsi="Times New Roman" w:cs="Times New Roman"/>
            <w:u w:val="none"/>
            <w:lang w:val="en-GB"/>
          </w:rPr>
          <w:t>http://unstats.un.org/unsd/class/intercop/expertgroup/2015/AC289-16.PDF</w:t>
        </w:r>
      </w:hyperlink>
    </w:p>
    <w:p w:rsidR="00D96749"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3, Aligning Classifications for Agricultural Statistics with Other International Standards, presented at the Expert Group Meeting on International Classifications, UNSD, New York, May 2013</w:t>
      </w:r>
    </w:p>
    <w:p w:rsidR="00EB7AF1" w:rsidRPr="00852A27" w:rsidRDefault="003D789C" w:rsidP="00D96749">
      <w:pPr>
        <w:jc w:val="both"/>
        <w:rPr>
          <w:rFonts w:ascii="Times New Roman" w:hAnsi="Times New Roman" w:cs="Times New Roman"/>
          <w:lang w:val="en-GB"/>
        </w:rPr>
      </w:pPr>
      <w:hyperlink r:id="rId59">
        <w:r w:rsidR="726F4BD4" w:rsidRPr="00852A27">
          <w:rPr>
            <w:rStyle w:val="Hyperlink"/>
            <w:rFonts w:ascii="Times New Roman" w:eastAsia="Times New Roman" w:hAnsi="Times New Roman" w:cs="Times New Roman"/>
            <w:u w:val="none"/>
            <w:lang w:val="en-GB"/>
          </w:rPr>
          <w:t>http://unstats.un.org/unsd/class/intercop/expertgroup/2013/AC267-21.PDF</w:t>
        </w:r>
      </w:hyperlink>
      <w:r w:rsidR="726F4BD4" w:rsidRPr="00852A27">
        <w:rPr>
          <w:rFonts w:ascii="Times New Roman" w:hAnsi="Times New Roman" w:cs="Times New Roman"/>
          <w:lang w:val="en-GB"/>
        </w:rPr>
        <w:t xml:space="preserve"> </w:t>
      </w:r>
    </w:p>
    <w:p w:rsidR="00852A27" w:rsidRPr="00852A27" w:rsidRDefault="726F4BD4" w:rsidP="00D96749">
      <w:pPr>
        <w:spacing w:after="0"/>
        <w:jc w:val="both"/>
        <w:rPr>
          <w:rFonts w:ascii="Times New Roman" w:eastAsia="Times New Roman" w:hAnsi="Times New Roman" w:cs="Times New Roman"/>
          <w:lang w:val="en-GB"/>
        </w:rPr>
      </w:pPr>
      <w:r w:rsidRPr="00852A27">
        <w:rPr>
          <w:rFonts w:ascii="Times New Roman" w:eastAsia="Times New Roman" w:hAnsi="Times New Roman" w:cs="Times New Roman"/>
          <w:lang w:val="en-GB"/>
        </w:rPr>
        <w:t>FAO 2011, CPC Ver.2 Review and Harmonization with Food and Agriculture Statistics in FAO, presented at the Expert Group Meeting on International Classifica</w:t>
      </w:r>
      <w:r w:rsidR="00852A27" w:rsidRPr="00852A27">
        <w:rPr>
          <w:rFonts w:ascii="Times New Roman" w:eastAsia="Times New Roman" w:hAnsi="Times New Roman" w:cs="Times New Roman"/>
          <w:lang w:val="en-GB"/>
        </w:rPr>
        <w:t>tions, UNSD, New York, May 2011</w:t>
      </w:r>
    </w:p>
    <w:p w:rsidR="00EB7AF1" w:rsidRPr="00852A27" w:rsidRDefault="003D789C" w:rsidP="00D96749">
      <w:pPr>
        <w:jc w:val="both"/>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unstats.un.org/UNSD/class/intercop/expertgroup/2011/AC234-15.PDF</w:t>
        </w:r>
      </w:hyperlink>
      <w:r w:rsidR="726F4BD4" w:rsidRPr="00852A27">
        <w:rPr>
          <w:rFonts w:ascii="Times New Roman" w:hAnsi="Times New Roman" w:cs="Times New Roman"/>
          <w:lang w:val="en-GB"/>
        </w:rPr>
        <w:t xml:space="preserve"> </w:t>
      </w:r>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FAO 2001, Food Balance Sheet: A Handbook,</w:t>
      </w:r>
      <w:r w:rsidRPr="00852A27">
        <w:rPr>
          <w:rFonts w:ascii="Times New Roman" w:eastAsia="Times New Roman" w:hAnsi="Times New Roman" w:cs="Times New Roman"/>
          <w:i/>
          <w:iCs/>
          <w:lang w:val="en-GB"/>
        </w:rPr>
        <w:t xml:space="preserve"> </w:t>
      </w:r>
    </w:p>
    <w:p w:rsidR="00EB7AF1" w:rsidRPr="00852A27" w:rsidRDefault="003D789C" w:rsidP="00D96749">
      <w:pPr>
        <w:rPr>
          <w:rFonts w:ascii="Times New Roman" w:hAnsi="Times New Roman" w:cs="Times New Roman"/>
          <w:lang w:val="it-IT"/>
        </w:rPr>
      </w:pPr>
      <w:hyperlink r:id="rId61">
        <w:r w:rsidR="726F4BD4" w:rsidRPr="00852A27">
          <w:rPr>
            <w:rStyle w:val="Hyperlink"/>
            <w:rFonts w:ascii="Times New Roman" w:eastAsia="Times New Roman" w:hAnsi="Times New Roman" w:cs="Times New Roman"/>
            <w:u w:val="none"/>
            <w:lang w:val="it-IT"/>
          </w:rPr>
          <w:t>http://www.fao.org/docrep/003/X9892E/X9892E00.HTM</w:t>
        </w:r>
      </w:hyperlink>
      <w:r w:rsidR="726F4BD4" w:rsidRPr="00852A27">
        <w:rPr>
          <w:rFonts w:ascii="Times New Roman" w:hAnsi="Times New Roman" w:cs="Times New Roman"/>
          <w:lang w:val="it-IT"/>
        </w:rPr>
        <w:t xml:space="preserve"> </w:t>
      </w:r>
    </w:p>
    <w:p w:rsidR="00EB7AF1" w:rsidRPr="00852A27" w:rsidRDefault="00D96749" w:rsidP="00D96749">
      <w:pPr>
        <w:spacing w:after="0"/>
        <w:jc w:val="both"/>
        <w:rPr>
          <w:rFonts w:ascii="Times New Roman" w:hAnsi="Times New Roman" w:cs="Times New Roman"/>
          <w:lang w:val="en-GB"/>
        </w:rPr>
      </w:pPr>
      <w:r>
        <w:rPr>
          <w:rFonts w:ascii="Times New Roman" w:eastAsia="Times New Roman" w:hAnsi="Times New Roman" w:cs="Times New Roman"/>
          <w:lang w:val="en-GB"/>
        </w:rPr>
        <w:t>Hancock,</w:t>
      </w:r>
      <w:r w:rsidR="726F4BD4" w:rsidRPr="00852A27">
        <w:rPr>
          <w:rFonts w:ascii="Times New Roman" w:eastAsia="Times New Roman" w:hAnsi="Times New Roman" w:cs="Times New Roman"/>
          <w:lang w:val="en-GB"/>
        </w:rPr>
        <w:t xml:space="preserve"> A. 2013, Best Practice Guidelines for Developing International Statistical Classifications, presented at the Meeting of the Expert Group on International Classifications, UNSD, New York, May 2013 </w:t>
      </w:r>
    </w:p>
    <w:p w:rsidR="00EB7AF1" w:rsidRPr="00852A27" w:rsidRDefault="003D789C" w:rsidP="00D96749">
      <w:pPr>
        <w:rPr>
          <w:rFonts w:ascii="Times New Roman" w:hAnsi="Times New Roman" w:cs="Times New Roman"/>
          <w:lang w:val="en-GB"/>
        </w:rPr>
      </w:pPr>
      <w:hyperlink r:id="rId62">
        <w:r w:rsidR="726F4BD4" w:rsidRPr="00852A27">
          <w:rPr>
            <w:rStyle w:val="Hyperlink"/>
            <w:rFonts w:ascii="Times New Roman" w:eastAsia="Times New Roman" w:hAnsi="Times New Roman" w:cs="Times New Roman"/>
            <w:u w:val="none"/>
            <w:lang w:val="en-GB"/>
          </w:rPr>
          <w:t>http://unstats.un.org/unsd/class/intercop/expertgroup/2013/AC267-5.PDF</w:t>
        </w:r>
      </w:hyperlink>
    </w:p>
    <w:p w:rsidR="00EB7AF1" w:rsidRPr="00852A27" w:rsidRDefault="726F4BD4" w:rsidP="00D96749">
      <w:pPr>
        <w:jc w:val="both"/>
        <w:rPr>
          <w:rFonts w:ascii="Times New Roman" w:hAnsi="Times New Roman" w:cs="Times New Roman"/>
          <w:lang w:val="en-GB"/>
        </w:rPr>
      </w:pPr>
      <w:r w:rsidRPr="00852A27">
        <w:rPr>
          <w:rFonts w:ascii="Times New Roman" w:eastAsia="Times New Roman" w:hAnsi="Times New Roman" w:cs="Times New Roman"/>
          <w:lang w:val="en-GB"/>
        </w:rPr>
        <w:t xml:space="preserve">Statistics Netherlands 2009, Producing historical time series for STS-statistics in NACE Rev.2, </w:t>
      </w:r>
      <w:hyperlink r:id="rId63">
        <w:r w:rsidRPr="00852A27">
          <w:rPr>
            <w:rStyle w:val="Hyperlink"/>
            <w:rFonts w:ascii="Times New Roman" w:eastAsia="Times New Roman" w:hAnsi="Times New Roman" w:cs="Times New Roman"/>
            <w:u w:val="none"/>
            <w:lang w:val="en-GB"/>
          </w:rPr>
          <w:t>http://www.cbs.nl/NR/rdonlyres/A8A9AB3B-37F6-480A-BA76-253979DED22D/0/200901x10pub.pdf</w:t>
        </w:r>
      </w:hyperlink>
    </w:p>
    <w:p w:rsidR="00EB7AF1" w:rsidRPr="00852A27" w:rsidRDefault="726F4BD4" w:rsidP="00D96749">
      <w:pPr>
        <w:spacing w:after="0"/>
        <w:jc w:val="both"/>
        <w:rPr>
          <w:rFonts w:ascii="Times New Roman" w:hAnsi="Times New Roman" w:cs="Times New Roman"/>
          <w:lang w:val="en-GB"/>
        </w:rPr>
      </w:pPr>
      <w:r w:rsidRPr="00852A27">
        <w:rPr>
          <w:rFonts w:ascii="Times New Roman" w:eastAsia="Times New Roman" w:hAnsi="Times New Roman" w:cs="Times New Roman"/>
          <w:lang w:val="en-GB"/>
        </w:rPr>
        <w:t>UNSD, Central Product Classification (CPC) Ver.2.1,</w:t>
      </w:r>
    </w:p>
    <w:p w:rsidR="00EB7AF1" w:rsidRPr="00852A27" w:rsidRDefault="003D789C" w:rsidP="00D96749">
      <w:pPr>
        <w:rPr>
          <w:rFonts w:ascii="Times New Roman" w:hAnsi="Times New Roman" w:cs="Times New Roman"/>
          <w:lang w:val="en-GB"/>
        </w:rPr>
      </w:pPr>
      <w:hyperlink r:id="rId64">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WCO, Harmonized System 2012, </w:t>
      </w:r>
    </w:p>
    <w:p w:rsidR="00EB7AF1" w:rsidRPr="00852A27" w:rsidRDefault="003D789C" w:rsidP="00D96749">
      <w:pPr>
        <w:rPr>
          <w:rFonts w:ascii="Times New Roman" w:hAnsi="Times New Roman" w:cs="Times New Roman"/>
          <w:lang w:val="en-GB"/>
        </w:rPr>
      </w:pPr>
      <w:hyperlink r:id="rId65">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726F4BD4" w:rsidRPr="00852A27">
        <w:rPr>
          <w:rFonts w:ascii="Times New Roman" w:hAnsi="Times New Roman" w:cs="Times New Roman"/>
          <w:lang w:val="en-GB"/>
        </w:rPr>
        <w:t xml:space="preserve">   </w:t>
      </w:r>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Definition and Classification of Commodities </w:t>
      </w:r>
    </w:p>
    <w:p w:rsidR="00EB7AF1" w:rsidRPr="00852A27" w:rsidRDefault="003D789C" w:rsidP="00D96749">
      <w:pPr>
        <w:rPr>
          <w:rFonts w:ascii="Times New Roman" w:hAnsi="Times New Roman" w:cs="Times New Roman"/>
          <w:lang w:val="en-GB"/>
        </w:rPr>
      </w:pPr>
      <w:hyperlink r:id="rId66">
        <w:r w:rsidR="726F4BD4" w:rsidRPr="00852A27">
          <w:rPr>
            <w:rStyle w:val="Hyperlink"/>
            <w:rFonts w:ascii="Times New Roman" w:eastAsia="Times New Roman" w:hAnsi="Times New Roman" w:cs="Times New Roman"/>
            <w:u w:val="none"/>
            <w:lang w:val="en-GB"/>
          </w:rPr>
          <w:t>http://www.fao.org/waicent/faoinfo/economic/faodef/faodefe.htm</w:t>
        </w:r>
      </w:hyperlink>
    </w:p>
    <w:p w:rsidR="00EB7AF1" w:rsidRPr="00852A27" w:rsidRDefault="726F4BD4" w:rsidP="003F4E0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FAO WEBSITE, Metadata of Food Balance Sheets                </w:t>
      </w:r>
    </w:p>
    <w:p w:rsidR="00EB7AF1" w:rsidRPr="00852A27" w:rsidRDefault="003D789C" w:rsidP="00D96749">
      <w:pPr>
        <w:rPr>
          <w:rFonts w:ascii="Times New Roman" w:hAnsi="Times New Roman" w:cs="Times New Roman"/>
          <w:lang w:val="en-GB"/>
        </w:rPr>
      </w:pPr>
      <w:hyperlink r:id="rId67">
        <w:r w:rsidR="726F4BD4" w:rsidRPr="00852A27">
          <w:rPr>
            <w:rStyle w:val="Hyperlink"/>
            <w:rFonts w:ascii="Times New Roman" w:eastAsia="Times New Roman" w:hAnsi="Times New Roman" w:cs="Times New Roman"/>
            <w:u w:val="none"/>
            <w:lang w:val="en-GB"/>
          </w:rPr>
          <w:t>http://faostat.fao.org/site/655/default.aspx</w:t>
        </w:r>
      </w:hyperlink>
      <w:bookmarkStart w:id="562" w:name="_GoBack"/>
      <w:bookmarkEnd w:id="562"/>
      <w:r w:rsidR="726F4BD4" w:rsidRPr="00852A27">
        <w:rPr>
          <w:rFonts w:ascii="Times New Roman" w:eastAsia="Times New Roman" w:hAnsi="Times New Roman" w:cs="Times New Roman"/>
          <w:lang w:val="en-GB"/>
        </w:rPr>
        <w:t xml:space="preserve"> </w:t>
      </w:r>
    </w:p>
    <w:sectPr w:rsidR="00EB7AF1" w:rsidRPr="00852A27" w:rsidSect="008066B5">
      <w:footerReference w:type="default" r:id="rId68"/>
      <w:pgSz w:w="11906" w:h="16838"/>
      <w:pgMar w:top="1440" w:right="1440" w:bottom="1440" w:left="1440" w:header="709" w:footer="709" w:gutter="0"/>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B5DAD" w:rsidRDefault="00FB5DAD" w:rsidP="00DB6CDA">
      <w:pPr>
        <w:spacing w:after="0" w:line="240" w:lineRule="auto"/>
      </w:pPr>
      <w:r>
        <w:separator/>
      </w:r>
    </w:p>
  </w:endnote>
  <w:endnote w:type="continuationSeparator" w:id="0">
    <w:p w:rsidR="00FB5DAD" w:rsidRDefault="00FB5DAD" w:rsidP="00DB6CDA">
      <w:pPr>
        <w:spacing w:after="0" w:line="240" w:lineRule="auto"/>
      </w:pPr>
      <w:r>
        <w:continuationSeparator/>
      </w:r>
    </w:p>
  </w:endnote>
  <w:endnote w:type="continuationNotice" w:id="1">
    <w:p w:rsidR="00FB5DAD" w:rsidRDefault="00FB5DAD">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D27E3" w:rsidRDefault="002D27E3">
    <w:pPr>
      <w:pStyle w:val="Footer"/>
    </w:pPr>
    <w:r>
      <w:tab/>
      <w:t xml:space="preserve">Page </w:t>
    </w:r>
    <w:fldSimple w:instr=" PAGE ">
      <w:r w:rsidR="00FF174D">
        <w:rPr>
          <w:noProof/>
        </w:rPr>
        <w:t>84</w:t>
      </w:r>
    </w:fldSimple>
    <w:r>
      <w:t xml:space="preserve"> of </w:t>
    </w:r>
    <w:fldSimple w:instr=" NUMPAGES \*Arabic ">
      <w:r w:rsidR="00FF174D">
        <w:rPr>
          <w:noProof/>
        </w:rPr>
        <w:t>189</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B5DAD" w:rsidRDefault="00FB5DAD" w:rsidP="00DB6CDA">
      <w:pPr>
        <w:spacing w:after="0" w:line="240" w:lineRule="auto"/>
      </w:pPr>
      <w:r>
        <w:separator/>
      </w:r>
    </w:p>
  </w:footnote>
  <w:footnote w:type="continuationSeparator" w:id="0">
    <w:p w:rsidR="00FB5DAD" w:rsidRDefault="00FB5DAD" w:rsidP="00DB6CDA">
      <w:pPr>
        <w:spacing w:after="0" w:line="240" w:lineRule="auto"/>
      </w:pPr>
      <w:r>
        <w:continuationSeparator/>
      </w:r>
    </w:p>
  </w:footnote>
  <w:footnote w:type="continuationNotice" w:id="1">
    <w:p w:rsidR="00FB5DAD" w:rsidRDefault="00FB5DAD">
      <w:pPr>
        <w:spacing w:after="0" w:line="240" w:lineRule="auto"/>
      </w:pPr>
    </w:p>
  </w:footnote>
  <w:footnote w:id="2">
    <w:p w:rsidR="002D27E3" w:rsidRPr="004C0D51" w:rsidRDefault="002D27E3">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rsidR="002D27E3" w:rsidRPr="002718B1" w:rsidRDefault="002D27E3"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shd w:val="clear" w:color="auto" w:fill="FFFFFF"/>
        </w:rPr>
        <w:t>John Maynard Keynes</w:t>
      </w:r>
    </w:p>
  </w:footnote>
  <w:footnote w:id="4">
    <w:p w:rsidR="002D27E3" w:rsidRPr="002718B1" w:rsidRDefault="002D27E3"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 </w:t>
      </w:r>
      <w:hyperlink r:id="rId1" w:history="1">
        <w:r w:rsidRPr="002718B1">
          <w:rPr>
            <w:rStyle w:val="Hyperlink"/>
            <w:rFonts w:ascii="Times New Roman" w:hAnsi="Times New Roman" w:cs="Times New Roman"/>
            <w:sz w:val="20"/>
          </w:rPr>
          <w:t>http://www.fao.org/waicent/faostat/agricult/fbs-e.htm</w:t>
        </w:r>
      </w:hyperlink>
      <w:r w:rsidRPr="002718B1">
        <w:rPr>
          <w:rFonts w:ascii="Times New Roman" w:hAnsi="Times New Roman" w:cs="Times New Roman"/>
        </w:rPr>
        <w:t xml:space="preserve"> </w:t>
      </w:r>
    </w:p>
  </w:footnote>
  <w:footnote w:id="5">
    <w:p w:rsidR="002D27E3" w:rsidRPr="002718B1" w:rsidRDefault="002D27E3"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The FBS e.g. also include non-food alcohol, which is by its very name, a non-food item.</w:t>
      </w:r>
    </w:p>
  </w:footnote>
  <w:footnote w:id="6">
    <w:p w:rsidR="002D27E3" w:rsidRPr="002718B1" w:rsidRDefault="002D27E3"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points. Commodity balances for food and non-food items are the complete basis for these models.</w:t>
      </w:r>
    </w:p>
  </w:footnote>
  <w:footnote w:id="7">
    <w:p w:rsidR="002D27E3" w:rsidRPr="002718B1" w:rsidRDefault="002D27E3"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of the comparison between FBS and HH surveys, its scope and limits see: </w:t>
      </w:r>
      <w:hyperlink r:id="rId2" w:history="1">
        <w:r w:rsidRPr="002718B1">
          <w:rPr>
            <w:rStyle w:val="Hyperlink"/>
            <w:rFonts w:ascii="Times New Roman" w:hAnsi="Times New Roman" w:cs="Times New Roman"/>
            <w:sz w:val="20"/>
          </w:rPr>
          <w:t>http://www.fao.org/3/a-i4315e.pdf</w:t>
        </w:r>
      </w:hyperlink>
    </w:p>
    <w:p w:rsidR="002D27E3" w:rsidRPr="002718B1" w:rsidRDefault="002D27E3" w:rsidP="001E58EB">
      <w:pPr>
        <w:pStyle w:val="FootnoteText"/>
        <w:rPr>
          <w:rFonts w:ascii="Times New Roman" w:hAnsi="Times New Roman" w:cs="Times New Roman"/>
        </w:rPr>
      </w:pPr>
    </w:p>
  </w:footnote>
  <w:footnote w:id="8">
    <w:p w:rsidR="002D27E3" w:rsidRPr="002718B1" w:rsidRDefault="002D27E3"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rsidR="002D27E3" w:rsidRPr="002718B1" w:rsidRDefault="002D27E3"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includes any animals grown either for draft proposes or for meat and dairy production or kept for breeding. The unit of measurement is expressed in number of heads or 1000 of heads (poultry, rabbits, other rodents).</w:t>
      </w:r>
    </w:p>
  </w:footnote>
  <w:footnote w:id="10">
    <w:p w:rsidR="002D27E3" w:rsidRPr="002718B1" w:rsidRDefault="002D27E3" w:rsidP="004F65E4">
      <w:pPr>
        <w:rPr>
          <w:rFonts w:ascii="Times New Roman" w:hAnsi="Times New Roman" w:cs="Times New Roman"/>
          <w:color w:val="000000" w:themeColor="text1"/>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rsidR="002D27E3" w:rsidRPr="002718B1" w:rsidRDefault="002D27E3" w:rsidP="004F65E4">
      <w:pPr>
        <w:pStyle w:val="FootnoteText"/>
        <w:rPr>
          <w:rFonts w:ascii="Times New Roman" w:hAnsi="Times New Roman" w:cs="Times New Roman"/>
          <w:lang w:val="en-GB"/>
        </w:rPr>
      </w:pPr>
    </w:p>
  </w:footnote>
  <w:footnote w:id="11">
    <w:p w:rsidR="002D27E3" w:rsidRPr="002718B1" w:rsidRDefault="002D27E3"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rsidR="002D27E3" w:rsidRPr="002718B1" w:rsidRDefault="002D27E3" w:rsidP="006676C4">
      <w:pPr>
        <w:pStyle w:val="FootnoteText"/>
        <w:rPr>
          <w:rFonts w:ascii="Times New Roman" w:hAnsi="Times New Roman" w:cs="Times New Roman"/>
        </w:rPr>
      </w:pPr>
    </w:p>
  </w:footnote>
  <w:footnote w:id="12">
    <w:p w:rsidR="002D27E3" w:rsidRPr="002718B1" w:rsidRDefault="002D27E3"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rsidR="002D27E3" w:rsidRPr="002718B1" w:rsidRDefault="002D27E3" w:rsidP="000113E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w:t>
      </w:r>
      <w:r w:rsidRPr="002718B1">
        <w:rPr>
          <w:rFonts w:ascii="Times New Roman" w:hAnsi="Times New Roman" w:cs="Times New Roman"/>
          <w:lang w:val="en-GB"/>
        </w:rPr>
        <w:t>enceforward referred to as the “Global Strategy”</w:t>
      </w:r>
    </w:p>
  </w:footnote>
  <w:footnote w:id="14">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review below is based on two unpublished reports recently prepared in the context of the Global Strategy to Improve Agricultural and Rural Statistics – for crops production by Sud </w:t>
      </w:r>
      <w:r w:rsidRPr="002718B1">
        <w:rPr>
          <w:rFonts w:ascii="Times New Roman" w:hAnsi="Times New Roman" w:cs="Times New Roman"/>
          <w:i/>
        </w:rPr>
        <w:t>et al.</w:t>
      </w:r>
      <w:r w:rsidRPr="002718B1">
        <w:rPr>
          <w:rFonts w:ascii="Times New Roman" w:hAnsi="Times New Roman" w:cs="Times New Roman"/>
        </w:rPr>
        <w:t xml:space="preserve"> (2015) and for 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5">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chapter 5 below for details about the Harmonized System classification.</w:t>
      </w:r>
    </w:p>
  </w:footnote>
  <w:footnote w:id="16">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by the FAO Statistics Division in the Democratic Republic of the Congo in 2011.</w:t>
      </w:r>
    </w:p>
  </w:footnote>
  <w:footnote w:id="17">
    <w:p w:rsidR="002D27E3" w:rsidRPr="002718B1" w:rsidRDefault="002D27E3"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rsidR="002D27E3" w:rsidRPr="002718B1" w:rsidRDefault="002D27E3" w:rsidP="00704369">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survey on informal cross-border trade in Africa, recently carried out by UNSD among 22 compilers of national statistics on international merchandise trade, revealed that only two African countries, namely Rwanda and Cameroon, regularly compile statistics on informal trade (Muryavan and Iversen 2014). </w:t>
      </w:r>
    </w:p>
    <w:p w:rsidR="002D27E3" w:rsidRPr="002718B1" w:rsidRDefault="002D27E3" w:rsidP="004F65E4">
      <w:pPr>
        <w:pStyle w:val="FootnoteText"/>
        <w:rPr>
          <w:rFonts w:ascii="Times New Roman" w:hAnsi="Times New Roman" w:cs="Times New Roman"/>
          <w:lang w:val="en-GB"/>
        </w:rPr>
      </w:pPr>
    </w:p>
  </w:footnote>
  <w:footnote w:id="19">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rsidR="002D27E3" w:rsidRPr="002718B1" w:rsidRDefault="002D27E3"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Moldova, for example, a feed-use questionnaire has been added as a one-off module to the Agricultural Survey among Agricultural Smallholders in 2012. In Rwanda, questions on feed use are regularly included in the new Seasonal Agricultural Survey (NISR 2014).</w:t>
      </w:r>
    </w:p>
  </w:footnote>
  <w:footnote w:id="21">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the description above at the beginning of chapter 2.</w:t>
      </w:r>
    </w:p>
  </w:footnote>
  <w:footnote w:id="22">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would suffice.</w:t>
      </w:r>
    </w:p>
  </w:footnote>
  <w:footnote w:id="23">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 chapters 5, 6, 13) and, tailored to the crops sector in African countries, in Hodges (2013, chapter 2.4).</w:t>
      </w:r>
    </w:p>
  </w:footnote>
  <w:footnote w:id="24">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 chapter 5) for a more detailed description of the various types of grain losses, and O’Connor </w:t>
      </w:r>
      <w:r w:rsidRPr="002718B1">
        <w:rPr>
          <w:rFonts w:ascii="Times New Roman" w:hAnsi="Times New Roman" w:cs="Times New Roman"/>
          <w:i/>
        </w:rPr>
        <w:t>et al.</w:t>
      </w:r>
      <w:r w:rsidRPr="002718B1">
        <w:rPr>
          <w:rFonts w:ascii="Times New Roman" w:hAnsi="Times New Roman" w:cs="Times New Roman"/>
        </w:rPr>
        <w:t xml:space="preserve"> (2015, chapters 6-8) for a description of food losses caused by wholesalers, retail, markets and food services.</w:t>
      </w:r>
    </w:p>
  </w:footnote>
  <w:footnote w:id="25">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 With the “load tracking” method, a sample of the primary product is followed throughout the entire supply chain (FLWP 2015, chapter 13.3).</w:t>
      </w:r>
    </w:p>
  </w:footnote>
  <w:footnote w:id="26">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 aforementioned methods can be found in: Harris and Lindblad (1978, chapter 5); Møller </w:t>
      </w:r>
      <w:r w:rsidRPr="002718B1">
        <w:rPr>
          <w:rFonts w:ascii="Times New Roman" w:hAnsi="Times New Roman" w:cs="Times New Roman"/>
          <w:i/>
        </w:rPr>
        <w:t>et al.</w:t>
      </w:r>
      <w:r w:rsidRPr="002718B1">
        <w:rPr>
          <w:rFonts w:ascii="Times New Roman" w:hAnsi="Times New Roman" w:cs="Times New Roman"/>
        </w:rPr>
        <w:t xml:space="preserve"> (2014, chapter 5), FLWP (2015, chapter 13).</w:t>
      </w:r>
    </w:p>
  </w:footnote>
  <w:footnote w:id="27">
    <w:p w:rsidR="002D27E3" w:rsidRDefault="002D27E3" w:rsidP="0090296E">
      <w:pPr>
        <w:pStyle w:val="FootnoteText"/>
      </w:pPr>
      <w:r>
        <w:rPr>
          <w:rStyle w:val="FootnoteReference"/>
        </w:rPr>
        <w:footnoteRef/>
      </w:r>
      <w:r>
        <w:t xml:space="preserve"> Note that the ideal equation would replace the stock change variable with two variables: "From stocks" on the left-hand side of the equation and "To stocks" on the right-hand side.  However, such variables are rarely measured, and it is much more reasonable to simply model stock changes.</w:t>
      </w:r>
    </w:p>
  </w:footnote>
  <w:footnote w:id="28">
    <w:p w:rsidR="002D27E3" w:rsidRDefault="002D27E3">
      <w:pPr>
        <w:pStyle w:val="FootnoteText"/>
      </w:pPr>
      <w:r>
        <w:rPr>
          <w:rStyle w:val="FootnoteReference"/>
        </w:rPr>
        <w:footnoteRef/>
      </w:r>
      <w:r>
        <w:t xml:space="preserve"> Industrial use does not include food manufactured into other products.  Such quantities are accounted for in the food variable.</w:t>
      </w:r>
    </w:p>
  </w:footnote>
  <w:footnote w:id="29">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ll variables/elements are described in detail in their respective chapters</w:t>
      </w:r>
    </w:p>
  </w:footnote>
  <w:footnote w:id="30">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hat is more, many estimates are the result of rather complex imputation methods, involving many steps and many variables of the balance which make an empirical estimate of the measurement error difficult.</w:t>
      </w:r>
    </w:p>
  </w:footnote>
  <w:footnote w:id="31">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it is not an over-identification, as this would require more than one equation. The problem is however the same in principle.</w:t>
      </w:r>
    </w:p>
  </w:footnote>
  <w:footnote w:id="32">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see section on Feed use estimation</w:t>
      </w:r>
    </w:p>
  </w:footnote>
  <w:footnote w:id="33">
    <w:p w:rsidR="002D27E3" w:rsidRPr="002718B1" w:rsidRDefault="002D27E3"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has been prepared and is available as a supplement to this source book. </w:t>
      </w:r>
    </w:p>
  </w:footnote>
  <w:footnote w:id="34">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few products are specified as processed products, such as butter or vegetable oils.</w:t>
      </w:r>
    </w:p>
  </w:footnote>
  <w:footnote w:id="35">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6">
    <w:p w:rsidR="002D27E3" w:rsidRPr="002718B1" w:rsidRDefault="002D27E3"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suggest that they are exposed in a particular way to food security issues.</w:t>
      </w:r>
    </w:p>
  </w:footnote>
  <w:footnote w:id="37">
    <w:p w:rsidR="002D27E3" w:rsidRPr="002718B1" w:rsidRDefault="002D27E3" w:rsidP="004F65E4">
      <w:pPr>
        <w:pStyle w:val="FootnoteText"/>
        <w:rPr>
          <w:rFonts w:ascii="Times New Roman" w:hAnsi="Times New Roman" w:cs="Times New Roman"/>
          <w:lang w:val="it-IT"/>
        </w:rPr>
      </w:pPr>
      <w:r w:rsidRPr="002718B1">
        <w:rPr>
          <w:rStyle w:val="FootnoteReference"/>
          <w:rFonts w:ascii="Times New Roman" w:hAnsi="Times New Roman" w:cs="Times New Roman"/>
        </w:rPr>
        <w:footnoteRef/>
      </w:r>
      <w:r w:rsidRPr="002718B1">
        <w:rPr>
          <w:rFonts w:ascii="Times New Roman" w:hAnsi="Times New Roman" w:cs="Times New Roman"/>
          <w:lang w:val="it-IT"/>
        </w:rPr>
        <w:t xml:space="preserve"> </w:t>
      </w:r>
      <w:hyperlink r:id="rId3" w:history="1">
        <w:r w:rsidRPr="002718B1">
          <w:rPr>
            <w:rStyle w:val="Hyperlink"/>
            <w:rFonts w:ascii="Times New Roman" w:hAnsi="Times New Roman" w:cs="Times New Roman"/>
            <w:sz w:val="20"/>
            <w:lang w:val="it-IT"/>
          </w:rPr>
          <w:t>http://www.fao.org/docrep/019/i3664e/i3664e.pdf</w:t>
        </w:r>
      </w:hyperlink>
    </w:p>
  </w:footnote>
  <w:footnote w:id="38">
    <w:p w:rsidR="002D27E3" w:rsidRPr="002718B1" w:rsidRDefault="002D27E3"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ebsites of NSOs and MoAs, the FAO Statistics Division also harvests data from authoritative sources which often specialize on one commodity. These include Oil World, ISO, ICO, ICAC, etc.</w:t>
      </w:r>
    </w:p>
  </w:footnote>
  <w:footnote w:id="39">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4" w:history="1">
        <w:r w:rsidRPr="002718B1">
          <w:rPr>
            <w:rStyle w:val="Hyperlink"/>
            <w:rFonts w:ascii="Times New Roman" w:hAnsi="Times New Roman" w:cs="Times New Roman"/>
            <w:sz w:val="20"/>
          </w:rPr>
          <w:t>http://www.wcoomd.org/en/topics/nomenclature/overview/what-is-the-harmonized-system.aspx</w:t>
        </w:r>
      </w:hyperlink>
      <w:r w:rsidRPr="002718B1">
        <w:rPr>
          <w:rFonts w:ascii="Times New Roman" w:hAnsi="Times New Roman" w:cs="Times New Roman"/>
        </w:rPr>
        <w:t>.</w:t>
      </w:r>
    </w:p>
  </w:footnote>
  <w:footnote w:id="40">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41">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g. in the case of pigs, the requirements are those of 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2">
    <w:p w:rsidR="002D27E3" w:rsidRPr="002718B1" w:rsidRDefault="002D27E3"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3">
    <w:p w:rsidR="002D27E3" w:rsidRPr="002718B1" w:rsidRDefault="002D27E3"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Even if the underlying threshold is only </w:t>
      </w:r>
      <w:r w:rsidRPr="002718B1">
        <w:rPr>
          <w:rFonts w:ascii="Times New Roman" w:eastAsia="Times New Roman" w:hAnsi="Times New Roman" w:cs="Times New Roman"/>
          <w:color w:val="000000" w:themeColor="text1"/>
          <w:lang w:val="en-GB"/>
        </w:rPr>
        <w:t>cases</w:t>
      </w:r>
    </w:p>
  </w:footnote>
  <w:footnote w:id="44">
    <w:p w:rsidR="002D27E3" w:rsidRPr="002718B1" w:rsidRDefault="002D27E3"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quafeed, similar to compound feed for livestock, is composed of feedstuffs external to fish farms and may include a variety of ingredients, e.g. grains, meat or fish meals and oils. 47.3 million tonnes of aquafeed is equivalent to about 140 million tonnes of maize and 5.9 tonnes of aquafeed corresponds to about  17.3 million tonnes of maize.  </w:t>
      </w:r>
    </w:p>
  </w:footnote>
  <w:footnote w:id="45">
    <w:p w:rsidR="002D27E3" w:rsidRPr="002718B1" w:rsidRDefault="002D27E3"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being used as biofuels (e.g. cakes of olives), but they are generally negligible in terms of quantities and would not be considered feedstuffs under normal circumstances.</w:t>
      </w:r>
    </w:p>
  </w:footnote>
  <w:footnote w:id="46">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 but suggest that availability from OM/OC already exceeds the requirements inherent in the needs calculations.</w:t>
      </w:r>
    </w:p>
  </w:footnote>
  <w:footnote w:id="47">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through the balancing mechanism presented in section 2.2 of this document.</w:t>
      </w:r>
    </w:p>
  </w:footnote>
  <w:footnote w:id="48">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c</w:t>
      </w:r>
      <w:r w:rsidRPr="002718B1">
        <w:rPr>
          <w:rFonts w:ascii="Times New Roman" w:hAnsi="Times New Roman" w:cs="Times New Roman"/>
          <w:color w:val="000000" w:themeColor="text1"/>
        </w:rPr>
        <w:t>ereals in the case of flour millers, vegetable oils for oilseed crushers and meat in the case of abattoirs.</w:t>
      </w:r>
    </w:p>
  </w:footnote>
  <w:footnote w:id="49">
    <w:p w:rsidR="002D27E3" w:rsidRPr="002718B1" w:rsidRDefault="002D27E3"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would notionally include stock withdrawals; as no data on stock levels were available in the past, stock withdrawals had been omitted. </w:t>
      </w:r>
    </w:p>
  </w:footnote>
  <w:footnote w:id="50">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Only 11 countries have provided official data in recent years.</w:t>
      </w:r>
    </w:p>
  </w:footnote>
  <w:footnote w:id="51">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 xml:space="preserve">t-1. </w:t>
      </w:r>
      <w:r w:rsidRPr="002718B1">
        <w:rPr>
          <w:rFonts w:ascii="Times New Roman" w:hAnsi="Times New Roman" w:cs="Times New Roman"/>
        </w:rPr>
        <w:t>They are currently defined in FAOSTAT as St</w:t>
      </w:r>
      <w:r w:rsidRPr="002718B1">
        <w:rPr>
          <w:rFonts w:ascii="Times New Roman" w:hAnsi="Times New Roman" w:cs="Times New Roman"/>
          <w:vertAlign w:val="subscript"/>
        </w:rPr>
        <w:t>t</w:t>
      </w:r>
      <w:r w:rsidRPr="002718B1">
        <w:rPr>
          <w:rFonts w:ascii="Times New Roman" w:hAnsi="Times New Roman" w:cs="Times New Roman"/>
        </w:rPr>
        <w:t>-St</w:t>
      </w:r>
      <w:r w:rsidRPr="002718B1">
        <w:rPr>
          <w:rFonts w:ascii="Times New Roman" w:hAnsi="Times New Roman" w:cs="Times New Roman"/>
          <w:vertAlign w:val="subscript"/>
        </w:rPr>
        <w:t>t-1</w:t>
      </w:r>
      <w:r w:rsidRPr="002718B1">
        <w:rPr>
          <w:rFonts w:ascii="Times New Roman" w:hAnsi="Times New Roman" w:cs="Times New Roman"/>
        </w:rPr>
        <w:t>. The new definition ensures that increases in stocks have a positive sign, whereas stock drawdowns have a negative one.</w:t>
      </w:r>
    </w:p>
  </w:footnote>
  <w:footnote w:id="52">
    <w:p w:rsidR="002D27E3" w:rsidRPr="002718B1" w:rsidRDefault="002D27E3"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and are being used to impute missing quantity data, for details see Chapter 2.</w:t>
      </w:r>
    </w:p>
  </w:footnote>
  <w:footnote w:id="53">
    <w:p w:rsidR="002D27E3" w:rsidRPr="002718B1" w:rsidRDefault="002D27E3"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w:rsidR="002D27E3" w:rsidRPr="00AD062D" w:rsidRDefault="002D27E3"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While only flows at HS6 level follow the same classification across all countries, the FAO Statistics Division plans to make available also flows at higher level of disaggregation (tariff line level).</w:t>
      </w:r>
    </w:p>
  </w:footnote>
  <w:footnote w:id="55">
    <w:p w:rsidR="002D27E3" w:rsidRPr="002718B1" w:rsidRDefault="002D27E3"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Pr>
          <w:rFonts w:ascii="Times New Roman" w:hAnsi="Times New Roman" w:cs="Times New Roman"/>
          <w:sz w:val="20"/>
          <w:szCs w:val="20"/>
        </w:rPr>
        <w:t xml:space="preserve"> </w:t>
      </w:r>
      <w:hyperlink r:id="rId5"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Quantity and Weight Data in UN Comtrade</w:t>
      </w:r>
      <w:r>
        <w:rPr>
          <w:rFonts w:ascii="Times New Roman" w:hAnsi="Times New Roman" w:cs="Times New Roman"/>
          <w:sz w:val="20"/>
          <w:szCs w:val="20"/>
        </w:rPr>
        <w:t xml:space="preserve"> </w:t>
      </w:r>
    </w:p>
  </w:footnote>
  <w:footnote w:id="56">
    <w:p w:rsidR="002D27E3" w:rsidRPr="002718B1" w:rsidRDefault="002D27E3"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6">
        <w:r w:rsidRPr="002718B1">
          <w:rPr>
            <w:rStyle w:val="Link"/>
            <w:rFonts w:cs="Times New Roman"/>
            <w:sz w:val="20"/>
            <w:szCs w:val="20"/>
          </w:rPr>
          <w:t>http://madb.europa.eu</w:t>
        </w:r>
      </w:hyperlink>
      <w:r w:rsidRPr="002718B1">
        <w:rPr>
          <w:rFonts w:ascii="Times New Roman" w:hAnsi="Times New Roman" w:cs="Times New Roman"/>
          <w:sz w:val="20"/>
          <w:szCs w:val="20"/>
        </w:rPr>
        <w:t xml:space="preserve"> Descriptions of country-specific HS-codes are provided by Market Access Database and copyrighted by Mendel Verlag, Germany.</w:t>
      </w:r>
    </w:p>
  </w:footnote>
  <w:footnote w:id="57">
    <w:p w:rsidR="002D27E3" w:rsidRPr="002718B1" w:rsidRDefault="002D27E3"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CL is the “FAO Commodity List” and CPC is the “Central Product Classification”. FAO uses the CPC version 2.1 “expanded”:  </w:t>
      </w:r>
      <w:hyperlink r:id="rId7">
        <w:r w:rsidRPr="002718B1">
          <w:rPr>
            <w:rStyle w:val="InternetLink"/>
            <w:rFonts w:ascii="Times New Roman" w:hAnsi="Times New Roman" w:cs="Times New Roman"/>
          </w:rPr>
          <w:t>http://www.fao.org/economic/ess/ess-standards/commodity/en/</w:t>
        </w:r>
      </w:hyperlink>
    </w:p>
  </w:footnote>
  <w:footnote w:id="58">
    <w:p w:rsidR="002D27E3" w:rsidRPr="002718B1" w:rsidRDefault="002D27E3" w:rsidP="006E32A4">
      <w:pPr>
        <w:pStyle w:val="Footnote"/>
        <w:rPr>
          <w:rFonts w:ascii="Times New Roman" w:hAnsi="Times New Roman" w:cs="Times New Roman"/>
          <w:sz w:val="20"/>
          <w:szCs w:val="20"/>
        </w:rPr>
      </w:pPr>
      <w:r w:rsidRPr="002718B1">
        <w:rPr>
          <w:rFonts w:ascii="Times New Roman" w:hAnsi="Times New Roman" w:cs="Times New Roman"/>
          <w:sz w:val="20"/>
          <w:szCs w:val="20"/>
        </w:rPr>
        <w:footnoteRef/>
      </w:r>
      <w:r w:rsidRPr="002718B1">
        <w:rPr>
          <w:rFonts w:ascii="Times New Roman" w:hAnsi="Times New Roman" w:cs="Times New Roman"/>
          <w:sz w:val="20"/>
          <w:szCs w:val="20"/>
        </w:rPr>
        <w:tab/>
        <w:t xml:space="preserve"> J.W. Tukey. Exploratory Data Analysis. Addison-Wesley, 1977.</w:t>
      </w:r>
    </w:p>
  </w:footnote>
  <w:footnote w:id="59">
    <w:p w:rsidR="002D27E3" w:rsidRPr="00401F1C" w:rsidRDefault="002D27E3"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The FAOSTAT commodity lis</w:t>
      </w:r>
      <w:r>
        <w:rPr>
          <w:rFonts w:ascii="Times New Roman" w:hAnsi="Times New Roman" w:cs="Times New Roman"/>
        </w:rPr>
        <w:t>t (FCL)</w:t>
      </w:r>
      <w:r w:rsidRPr="00401F1C">
        <w:rPr>
          <w:rFonts w:ascii="Times New Roman" w:hAnsi="Times New Roman" w:cs="Times New Roman"/>
        </w:rPr>
        <w:t xml:space="preserve"> 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60">
    <w:p w:rsidR="002D27E3" w:rsidRPr="00401F1C" w:rsidRDefault="002D27E3"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8"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61">
    <w:p w:rsidR="002D27E3" w:rsidRPr="00401F1C" w:rsidRDefault="002D27E3" w:rsidP="00401F1C">
      <w:pPr>
        <w:pStyle w:val="FootnoteText"/>
        <w:spacing w:after="0"/>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Products follow the SNA definition i.e. </w:t>
      </w:r>
      <w:r w:rsidRPr="00401F1C">
        <w:rPr>
          <w:rFonts w:ascii="Times New Roman" w:hAnsi="Times New Roman" w:cs="Times New Roman"/>
          <w:i/>
        </w:rPr>
        <w:t>all output of economic activities</w:t>
      </w:r>
      <w:r w:rsidRPr="00401F1C">
        <w:rPr>
          <w:rFonts w:ascii="Times New Roman" w:hAnsi="Times New Roman" w:cs="Times New Roman"/>
        </w:rPr>
        <w:t xml:space="preserve"> that can be the object of domestic or international transactions or that can be entered into stocks including transportable goods, non transportable goods, services and other products.</w:t>
      </w:r>
    </w:p>
  </w:footnote>
  <w:footnote w:id="62">
    <w:p w:rsidR="002D27E3" w:rsidRPr="002718B1" w:rsidRDefault="002D27E3">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9">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3">
    <w:p w:rsidR="002D27E3" w:rsidRPr="009430FB" w:rsidRDefault="002D27E3"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9430FB">
        <w:rPr>
          <w:rFonts w:ascii="Times New Roman" w:eastAsia="Book Antiqua" w:hAnsi="Times New Roman" w:cs="Times New Roman"/>
          <w:sz w:val="20"/>
          <w:szCs w:val="20"/>
        </w:rPr>
        <w:t>Valentina Ramaschiello (FAO), “</w:t>
      </w:r>
      <w:r w:rsidRPr="009430FB">
        <w:rPr>
          <w:rFonts w:ascii="Times New Roman" w:eastAsia="Book Antiqua" w:hAnsi="Times New Roman" w:cs="Times New Roman"/>
          <w:i/>
          <w:iCs/>
          <w:sz w:val="20"/>
          <w:szCs w:val="20"/>
        </w:rPr>
        <w:t>CPC implementation and other activities on classifications in FAO</w:t>
      </w:r>
      <w:r w:rsidRPr="009430FB">
        <w:rPr>
          <w:rFonts w:ascii="Times New Roman" w:eastAsia="Book Antiqua" w:hAnsi="Times New Roman" w:cs="Times New Roman"/>
          <w:sz w:val="20"/>
          <w:szCs w:val="20"/>
        </w:rPr>
        <w:t xml:space="preserve">”, presented at the Expert Group Meeting on International Classifications, UNSD, New York, May 2015, </w:t>
      </w:r>
      <w:hyperlink r:id="rId10">
        <w:r w:rsidRPr="009430FB">
          <w:rPr>
            <w:rStyle w:val="Hyperlink"/>
            <w:rFonts w:ascii="Times New Roman" w:eastAsia="Book Antiqua" w:hAnsi="Times New Roman" w:cs="Times New Roman"/>
            <w:sz w:val="20"/>
            <w:szCs w:val="20"/>
            <w:u w:val="none"/>
          </w:rPr>
          <w:t>http://unstats.un.org/unsd/class/intercop/expertgroup/2015/AC289-16.PDF</w:t>
        </w:r>
      </w:hyperlink>
      <w:r w:rsidRPr="009430FB">
        <w:rPr>
          <w:rFonts w:ascii="Times New Roman" w:eastAsia="Book Antiqua" w:hAnsi="Times New Roman" w:cs="Times New Roman"/>
          <w:sz w:val="20"/>
          <w:szCs w:val="20"/>
        </w:rPr>
        <w:t>; Valentina Ramaschiello (FAO), “</w:t>
      </w:r>
      <w:r w:rsidRPr="009430FB">
        <w:rPr>
          <w:rFonts w:ascii="Times New Roman" w:eastAsia="Book Antiqua" w:hAnsi="Times New Roman" w:cs="Times New Roman"/>
          <w:i/>
          <w:iCs/>
          <w:sz w:val="20"/>
          <w:szCs w:val="20"/>
        </w:rPr>
        <w:t>Aligning Classifications for Agricultural Statistics with Other International Standards</w:t>
      </w:r>
      <w:r w:rsidRPr="009430FB">
        <w:rPr>
          <w:rFonts w:ascii="Times New Roman" w:eastAsia="Book Antiqua" w:hAnsi="Times New Roman" w:cs="Times New Roman"/>
          <w:sz w:val="20"/>
          <w:szCs w:val="20"/>
        </w:rPr>
        <w:t xml:space="preserve">”, presented at the Expert Group Meeting on International Classifications, UNSD, New York, May 2013, </w:t>
      </w:r>
      <w:hyperlink r:id="rId11">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rPr>
        <w:t xml:space="preserve"> Valentina Ramaschiello (FAO), “</w:t>
      </w:r>
      <w:r w:rsidRPr="009430FB">
        <w:rPr>
          <w:rFonts w:ascii="Times New Roman" w:eastAsia="Book Antiqua" w:hAnsi="Times New Roman" w:cs="Times New Roman"/>
          <w:i/>
          <w:iCs/>
          <w:sz w:val="20"/>
          <w:szCs w:val="20"/>
        </w:rPr>
        <w:t>CPC Ver.2 Review and Harmonization with Food and Agriculture Statistics in FAO</w:t>
      </w:r>
      <w:r w:rsidRPr="009430FB">
        <w:rPr>
          <w:rFonts w:ascii="Times New Roman" w:eastAsia="Book Antiqua" w:hAnsi="Times New Roman" w:cs="Times New Roman"/>
          <w:sz w:val="20"/>
          <w:szCs w:val="20"/>
        </w:rPr>
        <w:t xml:space="preserve">”, presented at the Expert Group Meeting on International Classifications, UNSD, New York, May 2011, </w:t>
      </w:r>
      <w:hyperlink r:id="rId12">
        <w:r w:rsidRPr="009430FB">
          <w:rPr>
            <w:rStyle w:val="Hyperlink"/>
            <w:rFonts w:ascii="Times New Roman" w:eastAsia="Book Antiqua" w:hAnsi="Times New Roman" w:cs="Times New Roman"/>
            <w:sz w:val="20"/>
            <w:szCs w:val="20"/>
            <w:u w:val="none"/>
          </w:rPr>
          <w:t>http://unstats.un.org/UNSD/class/intercop/expertgroup/2011/AC234-15.PDF</w:t>
        </w:r>
      </w:hyperlink>
      <w:r w:rsidRPr="009430FB">
        <w:rPr>
          <w:rFonts w:ascii="Times New Roman" w:eastAsia="Book Antiqua" w:hAnsi="Times New Roman" w:cs="Times New Roman"/>
          <w:sz w:val="20"/>
          <w:szCs w:val="20"/>
          <w:u w:val="single"/>
        </w:rPr>
        <w:t xml:space="preserve"> </w:t>
      </w:r>
    </w:p>
  </w:footnote>
  <w:footnote w:id="64">
    <w:p w:rsidR="002D27E3" w:rsidRDefault="002D27E3" w:rsidP="00047C50">
      <w:pPr>
        <w:spacing w:after="0"/>
        <w:rPr>
          <w:rFonts w:ascii="Times New Roman" w:eastAsia="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 classification at the lowest aggregation level is directly recoded to the revised classification. For example, the old code 12345 is recoded to 56789 and the historical data for 12345 are assigned to 56789. This method, also called “</w:t>
      </w:r>
      <w:r w:rsidRPr="002718B1">
        <w:rPr>
          <w:rFonts w:ascii="Times New Roman" w:eastAsia="Times New Roman" w:hAnsi="Times New Roman" w:cs="Times New Roman"/>
          <w:i/>
          <w:iCs/>
          <w:sz w:val="20"/>
          <w:szCs w:val="20"/>
        </w:rPr>
        <w:t>key method</w:t>
      </w:r>
      <w:r w:rsidRPr="002718B1">
        <w:rPr>
          <w:rFonts w:ascii="Times New Roman" w:eastAsia="Times New Roman" w:hAnsi="Times New Roman" w:cs="Times New Roman"/>
          <w:sz w:val="20"/>
          <w:szCs w:val="20"/>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002718B1">
        <w:rPr>
          <w:rFonts w:ascii="Times New Roman" w:eastAsia="Times New Roman" w:hAnsi="Times New Roman" w:cs="Times New Roman"/>
          <w:i/>
          <w:iCs/>
          <w:sz w:val="20"/>
          <w:szCs w:val="20"/>
        </w:rPr>
        <w:t>Producing historical time series for STS-statistics in NACE Rev.2</w:t>
      </w:r>
      <w:r w:rsidRPr="002718B1">
        <w:rPr>
          <w:rFonts w:ascii="Times New Roman" w:eastAsia="Times New Roman" w:hAnsi="Times New Roman" w:cs="Times New Roman"/>
          <w:sz w:val="20"/>
          <w:szCs w:val="20"/>
        </w:rPr>
        <w:t xml:space="preserve">”, Discussion paper (09001), Statistics Netherlands. </w:t>
      </w:r>
    </w:p>
    <w:p w:rsidR="002D27E3" w:rsidRPr="002718B1" w:rsidRDefault="002D27E3">
      <w:pPr>
        <w:rPr>
          <w:rFonts w:ascii="Times New Roman" w:hAnsi="Times New Roman" w:cs="Times New Roman"/>
          <w:sz w:val="20"/>
          <w:szCs w:val="20"/>
        </w:rPr>
      </w:pPr>
      <w:hyperlink r:id="rId13">
        <w:r w:rsidRPr="002718B1">
          <w:rPr>
            <w:rStyle w:val="Hyperlink"/>
            <w:rFonts w:ascii="Times New Roman" w:eastAsia="Times New Roman" w:hAnsi="Times New Roman" w:cs="Times New Roman"/>
            <w:sz w:val="20"/>
            <w:szCs w:val="20"/>
          </w:rPr>
          <w:t>http://www.cbs.nl/NR/rdonlyres/A8A9AB3B-37F6-480A-BA76-253979DED22D/0/200901x10pub.pdf</w:t>
        </w:r>
      </w:hyperlink>
    </w:p>
  </w:footnote>
  <w:footnote w:id="65">
    <w:p w:rsidR="002D27E3" w:rsidRPr="002718B1" w:rsidRDefault="002D27E3"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FAO.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4">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xml:space="preserve"> </w:t>
      </w:r>
    </w:p>
  </w:footnote>
  <w:footnote w:id="66">
    <w:p w:rsidR="002D27E3" w:rsidRPr="002718B1" w:rsidRDefault="002D27E3"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ndrew Hancock, “</w:t>
      </w:r>
      <w:r w:rsidRPr="002718B1">
        <w:rPr>
          <w:rFonts w:ascii="Times New Roman" w:eastAsia="Times New Roman" w:hAnsi="Times New Roman" w:cs="Times New Roman"/>
          <w:i/>
          <w:iCs/>
          <w:sz w:val="20"/>
          <w:szCs w:val="20"/>
        </w:rPr>
        <w:t>Best Practice Guidelines for Developing International Statistical Classifications</w:t>
      </w:r>
      <w:r w:rsidRPr="002718B1">
        <w:rPr>
          <w:rFonts w:ascii="Times New Roman" w:eastAsia="Times New Roman" w:hAnsi="Times New Roman" w:cs="Times New Roman"/>
          <w:sz w:val="20"/>
          <w:szCs w:val="20"/>
        </w:rPr>
        <w:t xml:space="preserve">”, presented at the Meeting of the Expert Group on International Classifications, UNSD, New York, May 2013 </w:t>
      </w:r>
      <w:hyperlink r:id="rId15">
        <w:r w:rsidRPr="002718B1">
          <w:rPr>
            <w:rStyle w:val="Hyperlink"/>
            <w:rFonts w:ascii="Times New Roman" w:eastAsia="Times New Roman" w:hAnsi="Times New Roman" w:cs="Times New Roman"/>
            <w:sz w:val="20"/>
            <w:szCs w:val="20"/>
          </w:rPr>
          <w:t>http://unstats.un.org/unsd/class/intercop/expertgroup/2013/AC267-5.PDF</w:t>
        </w:r>
      </w:hyperlink>
    </w:p>
  </w:footnote>
  <w:footnote w:id="67">
    <w:p w:rsidR="002D27E3" w:rsidRPr="002718B1" w:rsidRDefault="002D27E3" w:rsidP="60226960">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Book Antiqua" w:hAnsi="Times New Roman" w:cs="Times New Roman"/>
          <w:sz w:val="20"/>
          <w:szCs w:val="20"/>
        </w:rPr>
        <w:t>FAO. 20</w:t>
      </w:r>
      <w:r>
        <w:rPr>
          <w:rFonts w:ascii="Times New Roman" w:eastAsia="Book Antiqua" w:hAnsi="Times New Roman" w:cs="Times New Roman"/>
          <w:sz w:val="20"/>
          <w:szCs w:val="20"/>
        </w:rPr>
        <w:t>0</w:t>
      </w:r>
      <w:r w:rsidRPr="002718B1">
        <w:rPr>
          <w:rFonts w:ascii="Times New Roman" w:eastAsia="Book Antiqua" w:hAnsi="Times New Roman" w:cs="Times New Roman"/>
          <w:sz w:val="20"/>
          <w:szCs w:val="20"/>
        </w:rPr>
        <w:t>1. “</w:t>
      </w:r>
      <w:r w:rsidRPr="002718B1">
        <w:rPr>
          <w:rFonts w:ascii="Times New Roman" w:eastAsia="Book Antiqua" w:hAnsi="Times New Roman" w:cs="Times New Roman"/>
          <w:i/>
          <w:iCs/>
          <w:sz w:val="20"/>
          <w:szCs w:val="20"/>
        </w:rPr>
        <w:t>Food Balance Sheet: A Handbook</w:t>
      </w:r>
      <w:r w:rsidRPr="002718B1">
        <w:rPr>
          <w:rFonts w:ascii="Times New Roman" w:eastAsia="Book Antiqua" w:hAnsi="Times New Roman" w:cs="Times New Roman"/>
          <w:sz w:val="20"/>
          <w:szCs w:val="20"/>
        </w:rPr>
        <w:t xml:space="preserve">” </w:t>
      </w:r>
      <w:hyperlink r:id="rId16">
        <w:r w:rsidRPr="002718B1">
          <w:rPr>
            <w:rStyle w:val="Hyperlink"/>
            <w:rFonts w:ascii="Times New Roman" w:eastAsia="Book Antiqua" w:hAnsi="Times New Roman" w:cs="Times New Roman"/>
            <w:sz w:val="20"/>
            <w:szCs w:val="20"/>
          </w:rPr>
          <w:t>http://www.fao.org/docrep/003/X9892E/X9892E00.HTM</w:t>
        </w:r>
      </w:hyperlink>
      <w:r w:rsidRPr="002718B1">
        <w:rPr>
          <w:rFonts w:ascii="Times New Roman" w:hAnsi="Times New Roman" w:cs="Times New Roman"/>
          <w:sz w:val="20"/>
          <w:szCs w:val="20"/>
        </w:rPr>
        <w:t xml:space="preserve"> </w:t>
      </w:r>
    </w:p>
  </w:footnote>
  <w:footnote w:id="68">
    <w:p w:rsidR="002D27E3" w:rsidRPr="002718B1" w:rsidRDefault="002D27E3">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As per the last version of the Food Balance Sheets handbook (FAO. 2011. “</w:t>
      </w:r>
      <w:r w:rsidRPr="002718B1">
        <w:rPr>
          <w:rFonts w:ascii="Times New Roman" w:eastAsia="Times New Roman" w:hAnsi="Times New Roman" w:cs="Times New Roman"/>
          <w:i/>
          <w:iCs/>
          <w:sz w:val="20"/>
          <w:szCs w:val="20"/>
        </w:rPr>
        <w:t>Food Balance Sheet: A Handbook</w:t>
      </w:r>
      <w:r w:rsidRPr="002718B1">
        <w:rPr>
          <w:rFonts w:ascii="Times New Roman" w:eastAsia="Times New Roman" w:hAnsi="Times New Roman" w:cs="Times New Roman"/>
          <w:sz w:val="20"/>
          <w:szCs w:val="20"/>
        </w:rPr>
        <w:t xml:space="preserve">” </w:t>
      </w:r>
      <w:hyperlink r:id="rId17">
        <w:r w:rsidRPr="002718B1">
          <w:rPr>
            <w:rStyle w:val="Hyperlink"/>
            <w:rFonts w:ascii="Times New Roman" w:eastAsia="Times New Roman" w:hAnsi="Times New Roman" w:cs="Times New Roman"/>
            <w:sz w:val="20"/>
            <w:szCs w:val="20"/>
          </w:rPr>
          <w:t>http://www.fao.org/docrep/003/X9892E/X9892E00.HTM</w:t>
        </w:r>
      </w:hyperlink>
      <w:r w:rsidRPr="002718B1">
        <w:rPr>
          <w:rFonts w:ascii="Times New Roman" w:eastAsia="Times New Roman" w:hAnsi="Times New Roman" w:cs="Times New Roman"/>
          <w:sz w:val="20"/>
          <w:szCs w:val="20"/>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stylePaneFormatFilter w:val="0000"/>
  <w:trackRevisions/>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14338"/>
  </w:hdrShapeDefaults>
  <w:footnotePr>
    <w:footnote w:id="-1"/>
    <w:footnote w:id="0"/>
    <w:footnote w:id="1"/>
  </w:footnotePr>
  <w:endnotePr>
    <w:endnote w:id="-1"/>
    <w:endnote w:id="0"/>
    <w:endnote w:id="1"/>
  </w:endnotePr>
  <w:compat/>
  <w:rsids>
    <w:rsidRoot w:val="008870CD"/>
    <w:rsid w:val="00006704"/>
    <w:rsid w:val="000113E8"/>
    <w:rsid w:val="00012D72"/>
    <w:rsid w:val="00014970"/>
    <w:rsid w:val="000154A1"/>
    <w:rsid w:val="000264F4"/>
    <w:rsid w:val="00026618"/>
    <w:rsid w:val="00035558"/>
    <w:rsid w:val="00035AF3"/>
    <w:rsid w:val="00040401"/>
    <w:rsid w:val="000412EE"/>
    <w:rsid w:val="000421CD"/>
    <w:rsid w:val="0004295B"/>
    <w:rsid w:val="00044544"/>
    <w:rsid w:val="00045F7A"/>
    <w:rsid w:val="00047794"/>
    <w:rsid w:val="00047C50"/>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1376"/>
    <w:rsid w:val="000C27B0"/>
    <w:rsid w:val="000C402C"/>
    <w:rsid w:val="000C422B"/>
    <w:rsid w:val="000C4D1A"/>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374C2"/>
    <w:rsid w:val="001417E9"/>
    <w:rsid w:val="00145DE3"/>
    <w:rsid w:val="001476EE"/>
    <w:rsid w:val="00147ACF"/>
    <w:rsid w:val="0015461D"/>
    <w:rsid w:val="00155602"/>
    <w:rsid w:val="00155B4D"/>
    <w:rsid w:val="001562E7"/>
    <w:rsid w:val="0015692F"/>
    <w:rsid w:val="00156C87"/>
    <w:rsid w:val="00166939"/>
    <w:rsid w:val="00167B6D"/>
    <w:rsid w:val="00167EE5"/>
    <w:rsid w:val="001715B6"/>
    <w:rsid w:val="00171E58"/>
    <w:rsid w:val="00172852"/>
    <w:rsid w:val="00176595"/>
    <w:rsid w:val="0018088A"/>
    <w:rsid w:val="00184AEA"/>
    <w:rsid w:val="00193156"/>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C3696"/>
    <w:rsid w:val="001D084C"/>
    <w:rsid w:val="001D4DCC"/>
    <w:rsid w:val="001D6393"/>
    <w:rsid w:val="001E2220"/>
    <w:rsid w:val="001E58EB"/>
    <w:rsid w:val="001E5E13"/>
    <w:rsid w:val="001E6920"/>
    <w:rsid w:val="001F1472"/>
    <w:rsid w:val="001F1599"/>
    <w:rsid w:val="001F19C9"/>
    <w:rsid w:val="001F3217"/>
    <w:rsid w:val="001F5200"/>
    <w:rsid w:val="001F6212"/>
    <w:rsid w:val="00203A5F"/>
    <w:rsid w:val="00204903"/>
    <w:rsid w:val="00205C7A"/>
    <w:rsid w:val="00205D58"/>
    <w:rsid w:val="00223221"/>
    <w:rsid w:val="002243BE"/>
    <w:rsid w:val="0023197B"/>
    <w:rsid w:val="00232C5E"/>
    <w:rsid w:val="00242EDA"/>
    <w:rsid w:val="00245A2C"/>
    <w:rsid w:val="002515C7"/>
    <w:rsid w:val="00253A13"/>
    <w:rsid w:val="002609CC"/>
    <w:rsid w:val="00261901"/>
    <w:rsid w:val="00261AA2"/>
    <w:rsid w:val="00270698"/>
    <w:rsid w:val="002718B1"/>
    <w:rsid w:val="002744C3"/>
    <w:rsid w:val="002803E5"/>
    <w:rsid w:val="00290A92"/>
    <w:rsid w:val="00290A95"/>
    <w:rsid w:val="00290B9B"/>
    <w:rsid w:val="00291B6A"/>
    <w:rsid w:val="00295276"/>
    <w:rsid w:val="00296DE8"/>
    <w:rsid w:val="002A057A"/>
    <w:rsid w:val="002A081E"/>
    <w:rsid w:val="002A1563"/>
    <w:rsid w:val="002A46D7"/>
    <w:rsid w:val="002B0985"/>
    <w:rsid w:val="002C2022"/>
    <w:rsid w:val="002C59EF"/>
    <w:rsid w:val="002C700D"/>
    <w:rsid w:val="002C773C"/>
    <w:rsid w:val="002D27E3"/>
    <w:rsid w:val="002D546A"/>
    <w:rsid w:val="002D6712"/>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55F46"/>
    <w:rsid w:val="0036414D"/>
    <w:rsid w:val="003664A6"/>
    <w:rsid w:val="003749ED"/>
    <w:rsid w:val="00374C82"/>
    <w:rsid w:val="00375CFB"/>
    <w:rsid w:val="00376274"/>
    <w:rsid w:val="0037696B"/>
    <w:rsid w:val="00380023"/>
    <w:rsid w:val="003804F3"/>
    <w:rsid w:val="00380DAF"/>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D789C"/>
    <w:rsid w:val="003E6821"/>
    <w:rsid w:val="003F0B3E"/>
    <w:rsid w:val="003F3963"/>
    <w:rsid w:val="003F40A0"/>
    <w:rsid w:val="003F4E04"/>
    <w:rsid w:val="003F56EE"/>
    <w:rsid w:val="003F5CAD"/>
    <w:rsid w:val="003F7DB3"/>
    <w:rsid w:val="00401497"/>
    <w:rsid w:val="00401F1C"/>
    <w:rsid w:val="0040676B"/>
    <w:rsid w:val="00407BC7"/>
    <w:rsid w:val="00411BA6"/>
    <w:rsid w:val="004143CB"/>
    <w:rsid w:val="004150F3"/>
    <w:rsid w:val="004151D9"/>
    <w:rsid w:val="004177DF"/>
    <w:rsid w:val="00417C7D"/>
    <w:rsid w:val="004200D2"/>
    <w:rsid w:val="004240BF"/>
    <w:rsid w:val="00424D0B"/>
    <w:rsid w:val="00442B3E"/>
    <w:rsid w:val="00445CF2"/>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0A69"/>
    <w:rsid w:val="004A2EB6"/>
    <w:rsid w:val="004A34BA"/>
    <w:rsid w:val="004A4BAC"/>
    <w:rsid w:val="004B2062"/>
    <w:rsid w:val="004B3819"/>
    <w:rsid w:val="004B63E2"/>
    <w:rsid w:val="004B7547"/>
    <w:rsid w:val="004C0D51"/>
    <w:rsid w:val="004C228B"/>
    <w:rsid w:val="004C4AD8"/>
    <w:rsid w:val="004C59F2"/>
    <w:rsid w:val="004C5E51"/>
    <w:rsid w:val="004D00DE"/>
    <w:rsid w:val="004D66DA"/>
    <w:rsid w:val="004D705D"/>
    <w:rsid w:val="004E144E"/>
    <w:rsid w:val="004E2097"/>
    <w:rsid w:val="004F1953"/>
    <w:rsid w:val="004F1D1C"/>
    <w:rsid w:val="004F311A"/>
    <w:rsid w:val="004F65E4"/>
    <w:rsid w:val="004F7A80"/>
    <w:rsid w:val="005003D0"/>
    <w:rsid w:val="00500542"/>
    <w:rsid w:val="005007AA"/>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4A92"/>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648"/>
    <w:rsid w:val="005C6810"/>
    <w:rsid w:val="005D5720"/>
    <w:rsid w:val="005D6108"/>
    <w:rsid w:val="005E20EA"/>
    <w:rsid w:val="005E5009"/>
    <w:rsid w:val="005F0B36"/>
    <w:rsid w:val="005F16F6"/>
    <w:rsid w:val="005F1781"/>
    <w:rsid w:val="005F1BAD"/>
    <w:rsid w:val="005F4922"/>
    <w:rsid w:val="00600340"/>
    <w:rsid w:val="006051F9"/>
    <w:rsid w:val="0060612E"/>
    <w:rsid w:val="00611663"/>
    <w:rsid w:val="006236F4"/>
    <w:rsid w:val="006325B8"/>
    <w:rsid w:val="0063355B"/>
    <w:rsid w:val="0063475E"/>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3C4A"/>
    <w:rsid w:val="006A7320"/>
    <w:rsid w:val="006B2B44"/>
    <w:rsid w:val="006C05AE"/>
    <w:rsid w:val="006C244D"/>
    <w:rsid w:val="006C28E2"/>
    <w:rsid w:val="006C454E"/>
    <w:rsid w:val="006C5510"/>
    <w:rsid w:val="006D0BE8"/>
    <w:rsid w:val="006D588E"/>
    <w:rsid w:val="006D6274"/>
    <w:rsid w:val="006D7B99"/>
    <w:rsid w:val="006E32A4"/>
    <w:rsid w:val="006E7119"/>
    <w:rsid w:val="006F0C9D"/>
    <w:rsid w:val="006F2F31"/>
    <w:rsid w:val="006F3003"/>
    <w:rsid w:val="006F58F3"/>
    <w:rsid w:val="006F7A09"/>
    <w:rsid w:val="00704369"/>
    <w:rsid w:val="007043CF"/>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7F2666"/>
    <w:rsid w:val="00805271"/>
    <w:rsid w:val="008066B5"/>
    <w:rsid w:val="00811253"/>
    <w:rsid w:val="008116E9"/>
    <w:rsid w:val="00817A9B"/>
    <w:rsid w:val="00820919"/>
    <w:rsid w:val="00823626"/>
    <w:rsid w:val="00824962"/>
    <w:rsid w:val="0083635F"/>
    <w:rsid w:val="00846C4F"/>
    <w:rsid w:val="00851330"/>
    <w:rsid w:val="00852A27"/>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C46F9"/>
    <w:rsid w:val="008D3A03"/>
    <w:rsid w:val="008D7D48"/>
    <w:rsid w:val="008E1789"/>
    <w:rsid w:val="008E18EB"/>
    <w:rsid w:val="008E2C5B"/>
    <w:rsid w:val="008E4F1C"/>
    <w:rsid w:val="008F0D3A"/>
    <w:rsid w:val="008F2704"/>
    <w:rsid w:val="008F35ED"/>
    <w:rsid w:val="008F4D73"/>
    <w:rsid w:val="008F4DED"/>
    <w:rsid w:val="008F76B4"/>
    <w:rsid w:val="0090296E"/>
    <w:rsid w:val="00907C2A"/>
    <w:rsid w:val="00913EB1"/>
    <w:rsid w:val="009175CC"/>
    <w:rsid w:val="009222D9"/>
    <w:rsid w:val="0092387E"/>
    <w:rsid w:val="00925E69"/>
    <w:rsid w:val="0092690C"/>
    <w:rsid w:val="00927570"/>
    <w:rsid w:val="00927EEC"/>
    <w:rsid w:val="00931520"/>
    <w:rsid w:val="00932E35"/>
    <w:rsid w:val="0093464A"/>
    <w:rsid w:val="00937D90"/>
    <w:rsid w:val="00940386"/>
    <w:rsid w:val="0094157A"/>
    <w:rsid w:val="009422A9"/>
    <w:rsid w:val="009430FB"/>
    <w:rsid w:val="00943822"/>
    <w:rsid w:val="009459DF"/>
    <w:rsid w:val="00951319"/>
    <w:rsid w:val="00953993"/>
    <w:rsid w:val="00953E14"/>
    <w:rsid w:val="00955CA0"/>
    <w:rsid w:val="009571C8"/>
    <w:rsid w:val="0095751D"/>
    <w:rsid w:val="009616CB"/>
    <w:rsid w:val="00962EF5"/>
    <w:rsid w:val="009665E6"/>
    <w:rsid w:val="0097372B"/>
    <w:rsid w:val="0097374A"/>
    <w:rsid w:val="00982B47"/>
    <w:rsid w:val="00982B99"/>
    <w:rsid w:val="009843FB"/>
    <w:rsid w:val="00992213"/>
    <w:rsid w:val="00993611"/>
    <w:rsid w:val="009937F7"/>
    <w:rsid w:val="00996555"/>
    <w:rsid w:val="009A3452"/>
    <w:rsid w:val="009B438F"/>
    <w:rsid w:val="009B5855"/>
    <w:rsid w:val="009B6378"/>
    <w:rsid w:val="009C2CF8"/>
    <w:rsid w:val="009D4D5F"/>
    <w:rsid w:val="009E25F8"/>
    <w:rsid w:val="009E6E42"/>
    <w:rsid w:val="009F17CB"/>
    <w:rsid w:val="009F2072"/>
    <w:rsid w:val="009F3A40"/>
    <w:rsid w:val="009F457A"/>
    <w:rsid w:val="00A02CEA"/>
    <w:rsid w:val="00A10B46"/>
    <w:rsid w:val="00A12ACA"/>
    <w:rsid w:val="00A1526A"/>
    <w:rsid w:val="00A17D8E"/>
    <w:rsid w:val="00A219BE"/>
    <w:rsid w:val="00A22ADA"/>
    <w:rsid w:val="00A249E9"/>
    <w:rsid w:val="00A24F19"/>
    <w:rsid w:val="00A25A94"/>
    <w:rsid w:val="00A25C44"/>
    <w:rsid w:val="00A3083A"/>
    <w:rsid w:val="00A31E23"/>
    <w:rsid w:val="00A3370E"/>
    <w:rsid w:val="00A33A15"/>
    <w:rsid w:val="00A34AEC"/>
    <w:rsid w:val="00A410AC"/>
    <w:rsid w:val="00A43912"/>
    <w:rsid w:val="00A448AA"/>
    <w:rsid w:val="00A44CEB"/>
    <w:rsid w:val="00A44D1B"/>
    <w:rsid w:val="00A52FAF"/>
    <w:rsid w:val="00A531B4"/>
    <w:rsid w:val="00A54A6D"/>
    <w:rsid w:val="00A601C6"/>
    <w:rsid w:val="00A6272D"/>
    <w:rsid w:val="00A63B01"/>
    <w:rsid w:val="00A65712"/>
    <w:rsid w:val="00A67CF0"/>
    <w:rsid w:val="00A74724"/>
    <w:rsid w:val="00A800FF"/>
    <w:rsid w:val="00A80B1C"/>
    <w:rsid w:val="00A80E90"/>
    <w:rsid w:val="00A81CF8"/>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062D"/>
    <w:rsid w:val="00AD3BFF"/>
    <w:rsid w:val="00AD3D7E"/>
    <w:rsid w:val="00AD6356"/>
    <w:rsid w:val="00AE2599"/>
    <w:rsid w:val="00AE4D4B"/>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06F4"/>
    <w:rsid w:val="00B445C5"/>
    <w:rsid w:val="00B44757"/>
    <w:rsid w:val="00B44A5A"/>
    <w:rsid w:val="00B500A6"/>
    <w:rsid w:val="00B51EC9"/>
    <w:rsid w:val="00B5440F"/>
    <w:rsid w:val="00B62580"/>
    <w:rsid w:val="00B71383"/>
    <w:rsid w:val="00B76119"/>
    <w:rsid w:val="00B76A92"/>
    <w:rsid w:val="00B80079"/>
    <w:rsid w:val="00B80A8F"/>
    <w:rsid w:val="00B80EB9"/>
    <w:rsid w:val="00B82154"/>
    <w:rsid w:val="00B836CF"/>
    <w:rsid w:val="00B877EE"/>
    <w:rsid w:val="00B90353"/>
    <w:rsid w:val="00B90D8D"/>
    <w:rsid w:val="00B93F44"/>
    <w:rsid w:val="00BA0107"/>
    <w:rsid w:val="00BA19DC"/>
    <w:rsid w:val="00BA43AE"/>
    <w:rsid w:val="00BA5A82"/>
    <w:rsid w:val="00BA6121"/>
    <w:rsid w:val="00BB22F5"/>
    <w:rsid w:val="00BB25C6"/>
    <w:rsid w:val="00BB64A5"/>
    <w:rsid w:val="00BC2CDF"/>
    <w:rsid w:val="00BD01CF"/>
    <w:rsid w:val="00BD07CA"/>
    <w:rsid w:val="00BD08A9"/>
    <w:rsid w:val="00BD24CC"/>
    <w:rsid w:val="00BD3620"/>
    <w:rsid w:val="00BD5B80"/>
    <w:rsid w:val="00BE1E8B"/>
    <w:rsid w:val="00BE3BFA"/>
    <w:rsid w:val="00BE6D63"/>
    <w:rsid w:val="00BF3C09"/>
    <w:rsid w:val="00BF4262"/>
    <w:rsid w:val="00BF4697"/>
    <w:rsid w:val="00C0124C"/>
    <w:rsid w:val="00C017F7"/>
    <w:rsid w:val="00C01B71"/>
    <w:rsid w:val="00C06DED"/>
    <w:rsid w:val="00C06EB9"/>
    <w:rsid w:val="00C07636"/>
    <w:rsid w:val="00C1637C"/>
    <w:rsid w:val="00C27F2D"/>
    <w:rsid w:val="00C32ED8"/>
    <w:rsid w:val="00C35402"/>
    <w:rsid w:val="00C3747E"/>
    <w:rsid w:val="00C4241C"/>
    <w:rsid w:val="00C4334D"/>
    <w:rsid w:val="00C457A0"/>
    <w:rsid w:val="00C46C67"/>
    <w:rsid w:val="00C500F7"/>
    <w:rsid w:val="00C54184"/>
    <w:rsid w:val="00C62BEB"/>
    <w:rsid w:val="00C63982"/>
    <w:rsid w:val="00C67573"/>
    <w:rsid w:val="00C70D72"/>
    <w:rsid w:val="00C720F5"/>
    <w:rsid w:val="00C757FD"/>
    <w:rsid w:val="00C80973"/>
    <w:rsid w:val="00C80AD9"/>
    <w:rsid w:val="00C84C98"/>
    <w:rsid w:val="00C859EF"/>
    <w:rsid w:val="00C91925"/>
    <w:rsid w:val="00C91D55"/>
    <w:rsid w:val="00C9492D"/>
    <w:rsid w:val="00C949B0"/>
    <w:rsid w:val="00CA196B"/>
    <w:rsid w:val="00CA6796"/>
    <w:rsid w:val="00CB0E24"/>
    <w:rsid w:val="00CB25B1"/>
    <w:rsid w:val="00CB37B9"/>
    <w:rsid w:val="00CB5AFF"/>
    <w:rsid w:val="00CB6E4A"/>
    <w:rsid w:val="00CB7427"/>
    <w:rsid w:val="00CD4DCB"/>
    <w:rsid w:val="00CE0903"/>
    <w:rsid w:val="00CE0BF9"/>
    <w:rsid w:val="00CE2347"/>
    <w:rsid w:val="00CE6332"/>
    <w:rsid w:val="00CF14D1"/>
    <w:rsid w:val="00CF730D"/>
    <w:rsid w:val="00D00E82"/>
    <w:rsid w:val="00D01AE7"/>
    <w:rsid w:val="00D05BF4"/>
    <w:rsid w:val="00D06399"/>
    <w:rsid w:val="00D06B76"/>
    <w:rsid w:val="00D06DB1"/>
    <w:rsid w:val="00D11D89"/>
    <w:rsid w:val="00D15A87"/>
    <w:rsid w:val="00D205FD"/>
    <w:rsid w:val="00D20BF0"/>
    <w:rsid w:val="00D261DB"/>
    <w:rsid w:val="00D46A0C"/>
    <w:rsid w:val="00D52B86"/>
    <w:rsid w:val="00D57137"/>
    <w:rsid w:val="00D63B32"/>
    <w:rsid w:val="00D6465E"/>
    <w:rsid w:val="00D64F7A"/>
    <w:rsid w:val="00D65E32"/>
    <w:rsid w:val="00D70D83"/>
    <w:rsid w:val="00D714EF"/>
    <w:rsid w:val="00D742CF"/>
    <w:rsid w:val="00D81076"/>
    <w:rsid w:val="00D84045"/>
    <w:rsid w:val="00D878A0"/>
    <w:rsid w:val="00D9165B"/>
    <w:rsid w:val="00D94F6C"/>
    <w:rsid w:val="00D96749"/>
    <w:rsid w:val="00DA50AC"/>
    <w:rsid w:val="00DB3594"/>
    <w:rsid w:val="00DB43F6"/>
    <w:rsid w:val="00DB6CDA"/>
    <w:rsid w:val="00DC2C77"/>
    <w:rsid w:val="00DC2C8B"/>
    <w:rsid w:val="00DC2C9A"/>
    <w:rsid w:val="00DC39BC"/>
    <w:rsid w:val="00DC462B"/>
    <w:rsid w:val="00DD2E9D"/>
    <w:rsid w:val="00DD47B4"/>
    <w:rsid w:val="00DE1E38"/>
    <w:rsid w:val="00DE37EA"/>
    <w:rsid w:val="00DE3D86"/>
    <w:rsid w:val="00DE5D89"/>
    <w:rsid w:val="00DF4AA6"/>
    <w:rsid w:val="00DF7DBA"/>
    <w:rsid w:val="00E007AD"/>
    <w:rsid w:val="00E01500"/>
    <w:rsid w:val="00E02722"/>
    <w:rsid w:val="00E02775"/>
    <w:rsid w:val="00E0298F"/>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1B4C"/>
    <w:rsid w:val="00ED2B7B"/>
    <w:rsid w:val="00ED6095"/>
    <w:rsid w:val="00ED757B"/>
    <w:rsid w:val="00EE0695"/>
    <w:rsid w:val="00EE226A"/>
    <w:rsid w:val="00EE3B2D"/>
    <w:rsid w:val="00EF2733"/>
    <w:rsid w:val="00EF4286"/>
    <w:rsid w:val="00EF5F69"/>
    <w:rsid w:val="00EF7653"/>
    <w:rsid w:val="00F01C88"/>
    <w:rsid w:val="00F02494"/>
    <w:rsid w:val="00F05E30"/>
    <w:rsid w:val="00F150B3"/>
    <w:rsid w:val="00F17666"/>
    <w:rsid w:val="00F228AD"/>
    <w:rsid w:val="00F255D3"/>
    <w:rsid w:val="00F301CE"/>
    <w:rsid w:val="00F304D5"/>
    <w:rsid w:val="00F31509"/>
    <w:rsid w:val="00F3178F"/>
    <w:rsid w:val="00F31AAA"/>
    <w:rsid w:val="00F35597"/>
    <w:rsid w:val="00F419F3"/>
    <w:rsid w:val="00F441D0"/>
    <w:rsid w:val="00F449C6"/>
    <w:rsid w:val="00F53012"/>
    <w:rsid w:val="00F5550E"/>
    <w:rsid w:val="00F573D0"/>
    <w:rsid w:val="00F5751E"/>
    <w:rsid w:val="00F60E97"/>
    <w:rsid w:val="00F61868"/>
    <w:rsid w:val="00F649C0"/>
    <w:rsid w:val="00F64D40"/>
    <w:rsid w:val="00F64FE0"/>
    <w:rsid w:val="00F655D7"/>
    <w:rsid w:val="00F75238"/>
    <w:rsid w:val="00F756BD"/>
    <w:rsid w:val="00F76DCF"/>
    <w:rsid w:val="00F811C0"/>
    <w:rsid w:val="00F81AE7"/>
    <w:rsid w:val="00F83664"/>
    <w:rsid w:val="00F83C92"/>
    <w:rsid w:val="00F857C8"/>
    <w:rsid w:val="00F920FE"/>
    <w:rsid w:val="00F955A7"/>
    <w:rsid w:val="00F95981"/>
    <w:rsid w:val="00F96921"/>
    <w:rsid w:val="00FA3F98"/>
    <w:rsid w:val="00FA7BE2"/>
    <w:rsid w:val="00FB12DF"/>
    <w:rsid w:val="00FB13E7"/>
    <w:rsid w:val="00FB1802"/>
    <w:rsid w:val="00FB1C8E"/>
    <w:rsid w:val="00FB5DAD"/>
    <w:rsid w:val="00FB6315"/>
    <w:rsid w:val="00FC0360"/>
    <w:rsid w:val="00FC5A62"/>
    <w:rsid w:val="00FC5D04"/>
    <w:rsid w:val="00FC6477"/>
    <w:rsid w:val="00FD11AB"/>
    <w:rsid w:val="00FD1CAB"/>
    <w:rsid w:val="00FD35B6"/>
    <w:rsid w:val="00FD5239"/>
    <w:rsid w:val="00FE0776"/>
    <w:rsid w:val="00FE38DB"/>
    <w:rsid w:val="00FE4E53"/>
    <w:rsid w:val="00FF08C8"/>
    <w:rsid w:val="00FF174D"/>
    <w:rsid w:val="00FF513B"/>
    <w:rsid w:val="00FF697C"/>
    <w:rsid w:val="3D03C2F7"/>
    <w:rsid w:val="483DA69D"/>
    <w:rsid w:val="50422CBD"/>
    <w:rsid w:val="60226960"/>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rules v:ext="edit">
        <o:r id="V:Rule5" type="connector" idref="#AutoShape 41"/>
        <o:r id="V:Rule6" type="connector" idref="#AutoShape 44"/>
        <o:r id="V:Rule7" type="connector" idref="#AutoShape 42"/>
        <o:r id="V:Rule8"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0264F4"/>
    <w:pPr>
      <w:keepNext/>
      <w:numPr>
        <w:ilvl w:val="1"/>
        <w:numId w:val="4"/>
      </w:numPr>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ramaschiello\Documents\00_2015%20telework\orange%20book\master_v3_VG_VR.docx" TargetMode="External"/><Relationship Id="rId18" Type="http://schemas.openxmlformats.org/officeDocument/2006/relationships/hyperlink" Target="http://www.e-unwto.org/toc/unwtotfb/current" TargetMode="External"/><Relationship Id="rId26" Type="http://schemas.openxmlformats.org/officeDocument/2006/relationships/image" Target="media/image3.emf"/><Relationship Id="rId39" Type="http://schemas.openxmlformats.org/officeDocument/2006/relationships/image" Target="media/image16.wmf"/><Relationship Id="rId21" Type="http://schemas.openxmlformats.org/officeDocument/2006/relationships/image" Target="media/image2.emf"/><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hyperlink" Target="http://unstats.un.org/unsd/comtrade_announcement.htm" TargetMode="External"/><Relationship Id="rId55" Type="http://schemas.openxmlformats.org/officeDocument/2006/relationships/image" Target="media/image29.png"/><Relationship Id="rId63" Type="http://schemas.openxmlformats.org/officeDocument/2006/relationships/hyperlink" Target="http://www.cbs.nl/NR/rdonlyres/A8A9AB3B-37F6-480A-BA76-253979DED22D/0/200901x10pub.pdf" TargetMode="External"/><Relationship Id="rId68"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www.ksh.hu/apps/meta.main?p_lang=EN" TargetMode="External"/><Relationship Id="rId29" Type="http://schemas.openxmlformats.org/officeDocument/2006/relationships/image" Target="media/image6.png"/><Relationship Id="rId11" Type="http://schemas.openxmlformats.org/officeDocument/2006/relationships/hyperlink" Target="file:///C:\Users\ramaschiello\Documents\00_2015%20telework\orange%20book\master_v3_VG_VR.docx" TargetMode="External"/><Relationship Id="rId24" Type="http://schemas.openxmlformats.org/officeDocument/2006/relationships/hyperlink" Target="http://unstats.un.org/unsd/trade/methodology%20imts.htm" TargetMode="External"/><Relationship Id="rId32" Type="http://schemas.openxmlformats.org/officeDocument/2006/relationships/image" Target="media/image9.png"/><Relationship Id="rId37" Type="http://schemas.openxmlformats.org/officeDocument/2006/relationships/image" Target="media/image14.wmf"/><Relationship Id="rId40" Type="http://schemas.openxmlformats.org/officeDocument/2006/relationships/image" Target="media/image17.png"/><Relationship Id="rId45" Type="http://schemas.openxmlformats.org/officeDocument/2006/relationships/image" Target="media/image21.emf"/><Relationship Id="rId53" Type="http://schemas.openxmlformats.org/officeDocument/2006/relationships/image" Target="media/image27.png"/><Relationship Id="rId58" Type="http://schemas.openxmlformats.org/officeDocument/2006/relationships/hyperlink" Target="http://unstats.un.org/unsd/class/intercop/expertgroup/2015/AC289-16.PDF" TargetMode="External"/><Relationship Id="rId66" Type="http://schemas.openxmlformats.org/officeDocument/2006/relationships/hyperlink" Target="http://www.fao.org/waicent/faoinfo/economic/faodef/faodefe.htm" TargetMode="External"/><Relationship Id="rId5" Type="http://schemas.openxmlformats.org/officeDocument/2006/relationships/styles" Target="styles.xml"/><Relationship Id="rId15" Type="http://schemas.openxmlformats.org/officeDocument/2006/relationships/hyperlink" Target="http://www.gtis.com/english/GTIS_GTA.html%20%5b17" TargetMode="External"/><Relationship Id="rId23" Type="http://schemas.openxmlformats.org/officeDocument/2006/relationships/hyperlink" Target="http://comtrade.un.org/" TargetMode="External"/><Relationship Id="rId28" Type="http://schemas.openxmlformats.org/officeDocument/2006/relationships/image" Target="media/image5.png"/><Relationship Id="rId36" Type="http://schemas.openxmlformats.org/officeDocument/2006/relationships/image" Target="media/image13.wmf"/><Relationship Id="rId49" Type="http://schemas.openxmlformats.org/officeDocument/2006/relationships/image" Target="media/image25.png"/><Relationship Id="rId57" Type="http://schemas.openxmlformats.org/officeDocument/2006/relationships/image" Target="media/image31.png"/><Relationship Id="rId61" Type="http://schemas.openxmlformats.org/officeDocument/2006/relationships/hyperlink" Target="http://www.fao.org/docrep/003/X9892E/X9892E00.HTM" TargetMode="External"/><Relationship Id="rId10" Type="http://schemas.openxmlformats.org/officeDocument/2006/relationships/hyperlink" Target="file:///C:\Users\ramaschiello\Documents\00_2015%20telework\orange%20book\master_v3_VG_VR.docx" TargetMode="External"/><Relationship Id="rId19" Type="http://schemas.openxmlformats.org/officeDocument/2006/relationships/hyperlink" Target="http://www.wfp.org/fais/" TargetMode="External"/><Relationship Id="rId31" Type="http://schemas.openxmlformats.org/officeDocument/2006/relationships/image" Target="media/image8.png"/><Relationship Id="rId44" Type="http://schemas.openxmlformats.org/officeDocument/2006/relationships/chart" Target="charts/chart2.xml"/><Relationship Id="rId52" Type="http://schemas.openxmlformats.org/officeDocument/2006/relationships/image" Target="media/image26.emf"/><Relationship Id="rId60" Type="http://schemas.openxmlformats.org/officeDocument/2006/relationships/hyperlink" Target="http://unstats.un.org/UNSD/class/intercop/expertgroup/2011/AC234-15.PDF" TargetMode="External"/><Relationship Id="rId65" Type="http://schemas.openxmlformats.org/officeDocument/2006/relationships/hyperlink" Target="http://www.wcoomd.org/en/topics/nomenclature/instrument-and-tools/hs_nomenclature_2012/hs_nomenclature_table_2012.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faostat3.fao.org" TargetMode="External"/><Relationship Id="rId22" Type="http://schemas.openxmlformats.org/officeDocument/2006/relationships/chart" Target="charts/chart1.xml"/><Relationship Id="rId27" Type="http://schemas.openxmlformats.org/officeDocument/2006/relationships/image" Target="media/image4.emf"/><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image" Target="media/image30.png"/><Relationship Id="rId64" Type="http://schemas.openxmlformats.org/officeDocument/2006/relationships/hyperlink" Target="http://unstats.un.org/unsd/cr/registry/cpc-21.asp" TargetMode="External"/><Relationship Id="rId69" Type="http://schemas.openxmlformats.org/officeDocument/2006/relationships/fontTable" Target="fontTable.xml"/><Relationship Id="R253b5b2377a046ce" Type="http://schemas.microsoft.com/office/2011/relationships/commentsExtended" Target="commentsExtended.xml"/><Relationship Id="rId8" Type="http://schemas.openxmlformats.org/officeDocument/2006/relationships/footnotes" Target="footnotes.xml"/><Relationship Id="rId51" Type="http://schemas.openxmlformats.org/officeDocument/2006/relationships/hyperlink" Target="http://unstats.un.org/unsd/methods/m49/m49.htm" TargetMode="External"/><Relationship Id="Re862b6801c3e46d8" Type="http://schemas.microsoft.com/office/2011/relationships/people" Target="people.xml"/><Relationship Id="rId72" Type="http://schemas.microsoft.com/office/2007/relationships/stylesWithEffects" Target="stylesWithEffects.xml"/><Relationship Id="rId3" Type="http://schemas.openxmlformats.org/officeDocument/2006/relationships/customXml" Target="../customXml/item3.xml"/><Relationship Id="rId12" Type="http://schemas.openxmlformats.org/officeDocument/2006/relationships/hyperlink" Target="file:///C:\Users\ramaschiello\Documents\00_2015%20telework\orange%20book\master_v3_VG_VR.docx" TargetMode="External"/><Relationship Id="rId17" Type="http://schemas.openxmlformats.org/officeDocument/2006/relationships/hyperlink" Target="http://comtrade.un.org" TargetMode="External"/><Relationship Id="rId25" Type="http://schemas.openxmlformats.org/officeDocument/2006/relationships/hyperlink" Target="http://unstats.un.org/unsd/trade/imts/imts_default.htm" TargetMode="External"/><Relationship Id="rId33" Type="http://schemas.openxmlformats.org/officeDocument/2006/relationships/image" Target="media/image10.png"/><Relationship Id="rId38" Type="http://schemas.openxmlformats.org/officeDocument/2006/relationships/image" Target="media/image15.wmf"/><Relationship Id="rId46" Type="http://schemas.openxmlformats.org/officeDocument/2006/relationships/image" Target="media/image22.png"/><Relationship Id="rId59" Type="http://schemas.openxmlformats.org/officeDocument/2006/relationships/hyperlink" Target="http://unstats.un.org/unsd/class/intercop/expertgroup/2013/AC267-21.PDF" TargetMode="External"/><Relationship Id="rId67" Type="http://schemas.openxmlformats.org/officeDocument/2006/relationships/hyperlink" Target="http://faostat.fao.org/site/655/default.aspx" TargetMode="External"/><Relationship Id="rId20" Type="http://schemas.openxmlformats.org/officeDocument/2006/relationships/image" Target="media/image1.png"/><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hyperlink" Target="http://unstats.un.org/unsd/class/intercop/expertgroup/2013/AC267-5.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91009408"/>
        <c:axId val="91010944"/>
      </c:lineChart>
      <c:catAx>
        <c:axId val="91009408"/>
        <c:scaling>
          <c:orientation val="minMax"/>
        </c:scaling>
        <c:axPos val="b"/>
        <c:numFmt formatCode="General" sourceLinked="0"/>
        <c:majorTickMark val="none"/>
        <c:tickLblPos val="nextTo"/>
        <c:crossAx val="91010944"/>
        <c:crosses val="autoZero"/>
        <c:auto val="1"/>
        <c:lblAlgn val="ctr"/>
        <c:lblOffset val="100"/>
      </c:catAx>
      <c:valAx>
        <c:axId val="91010944"/>
        <c:scaling>
          <c:orientation val="minMax"/>
        </c:scaling>
        <c:axPos val="l"/>
        <c:majorGridlines/>
        <c:title>
          <c:tx>
            <c:rich>
              <a:bodyPr/>
              <a:lstStyle/>
              <a:p>
                <a:pPr>
                  <a:defRPr/>
                </a:pPr>
                <a:r>
                  <a:rPr lang="en-US"/>
                  <a:t>metric tonnes</a:t>
                </a:r>
              </a:p>
            </c:rich>
          </c:tx>
        </c:title>
        <c:numFmt formatCode="General" sourceLinked="1"/>
        <c:majorTickMark val="none"/>
        <c:tickLblPos val="nextTo"/>
        <c:crossAx val="91009408"/>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105</c:v>
                </c:pt>
                <c:pt idx="8">
                  <c:v>12.344584000000022</c:v>
                </c:pt>
                <c:pt idx="9">
                  <c:v>12.334060000000001</c:v>
                </c:pt>
                <c:pt idx="10">
                  <c:v>13.061257000000001</c:v>
                </c:pt>
                <c:pt idx="11">
                  <c:v>12.822972</c:v>
                </c:pt>
                <c:pt idx="12">
                  <c:v>12.696086000000022</c:v>
                </c:pt>
                <c:pt idx="13">
                  <c:v>13.687860000000001</c:v>
                </c:pt>
                <c:pt idx="14">
                  <c:v>14.094536000000055</c:v>
                </c:pt>
                <c:pt idx="15">
                  <c:v>14.260512</c:v>
                </c:pt>
                <c:pt idx="16">
                  <c:v>14.398738</c:v>
                </c:pt>
                <c:pt idx="17">
                  <c:v>16.169316999999982</c:v>
                </c:pt>
                <c:pt idx="18">
                  <c:v>16.392909</c:v>
                </c:pt>
                <c:pt idx="19">
                  <c:v>16.940851000000031</c:v>
                </c:pt>
                <c:pt idx="20">
                  <c:v>18.786020999999948</c:v>
                </c:pt>
                <c:pt idx="21">
                  <c:v>21.297471999999999</c:v>
                </c:pt>
                <c:pt idx="22">
                  <c:v>23.25344699999971</c:v>
                </c:pt>
                <c:pt idx="23">
                  <c:v>25.373436999999882</c:v>
                </c:pt>
                <c:pt idx="24">
                  <c:v>27.711467000000031</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92</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83</c:v>
                </c:pt>
                <c:pt idx="46">
                  <c:v>154.59884800000194</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65</c:v>
                </c:pt>
                <c:pt idx="13">
                  <c:v>5.7368380000000014</c:v>
                </c:pt>
                <c:pt idx="14">
                  <c:v>5.9257220000000004</c:v>
                </c:pt>
                <c:pt idx="15">
                  <c:v>6.7089239999999997</c:v>
                </c:pt>
                <c:pt idx="16">
                  <c:v>6.6594730000000002</c:v>
                </c:pt>
                <c:pt idx="17">
                  <c:v>7.0339739999999997</c:v>
                </c:pt>
                <c:pt idx="18">
                  <c:v>7.4829290000000004</c:v>
                </c:pt>
                <c:pt idx="19">
                  <c:v>7.814566999999966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2</c:v>
                </c:pt>
                <c:pt idx="32">
                  <c:v>16.623385000000031</c:v>
                </c:pt>
                <c:pt idx="33">
                  <c:v>18.295205999999986</c:v>
                </c:pt>
                <c:pt idx="34">
                  <c:v>19.681921000000031</c:v>
                </c:pt>
                <c:pt idx="35">
                  <c:v>22.329275000000031</c:v>
                </c:pt>
                <c:pt idx="36">
                  <c:v>22.312858000000315</c:v>
                </c:pt>
                <c:pt idx="37">
                  <c:v>25.877208000000081</c:v>
                </c:pt>
                <c:pt idx="38">
                  <c:v>27.579985000000235</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28E-3</c:v>
                </c:pt>
                <c:pt idx="1">
                  <c:v>3.0000000000000196E-3</c:v>
                </c:pt>
                <c:pt idx="2">
                  <c:v>1.0000000000000028E-3</c:v>
                </c:pt>
                <c:pt idx="3">
                  <c:v>1.0660000000000001</c:v>
                </c:pt>
                <c:pt idx="4">
                  <c:v>1.1000000000000001</c:v>
                </c:pt>
                <c:pt idx="5">
                  <c:v>1.034</c:v>
                </c:pt>
                <c:pt idx="6">
                  <c:v>0.93800000000000061</c:v>
                </c:pt>
                <c:pt idx="7">
                  <c:v>0.93100000000000005</c:v>
                </c:pt>
                <c:pt idx="8">
                  <c:v>0.85300000000000165</c:v>
                </c:pt>
                <c:pt idx="9">
                  <c:v>1.1319999999999841</c:v>
                </c:pt>
                <c:pt idx="10">
                  <c:v>1.2789999999999841</c:v>
                </c:pt>
                <c:pt idx="11">
                  <c:v>1.2209999999999814</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7999999999999</c:v>
                </c:pt>
                <c:pt idx="39">
                  <c:v>9.2240000000000002</c:v>
                </c:pt>
                <c:pt idx="40">
                  <c:v>9.7240000000000002</c:v>
                </c:pt>
                <c:pt idx="41">
                  <c:v>11.07200000000002</c:v>
                </c:pt>
                <c:pt idx="42">
                  <c:v>12.555000000000055</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92869376"/>
        <c:axId val="92870912"/>
      </c:lineChart>
      <c:catAx>
        <c:axId val="9286937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70912"/>
        <c:crosses val="autoZero"/>
        <c:auto val="1"/>
        <c:lblAlgn val="ctr"/>
        <c:lblOffset val="100"/>
      </c:catAx>
      <c:valAx>
        <c:axId val="9287091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86937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6B1E3-DAB6-4DAC-9BC0-224DCF7B6AF7}">
  <ds:schemaRefs>
    <ds:schemaRef ds:uri="http://schemas.openxmlformats.org/officeDocument/2006/bibliography"/>
  </ds:schemaRefs>
</ds:datastoreItem>
</file>

<file path=customXml/itemProps2.xml><?xml version="1.0" encoding="utf-8"?>
<ds:datastoreItem xmlns:ds="http://schemas.openxmlformats.org/officeDocument/2006/customXml" ds:itemID="{3C963082-10D2-4C8D-A16F-0F35CC08FECE}">
  <ds:schemaRefs>
    <ds:schemaRef ds:uri="http://schemas.openxmlformats.org/officeDocument/2006/bibliography"/>
  </ds:schemaRefs>
</ds:datastoreItem>
</file>

<file path=customXml/itemProps3.xml><?xml version="1.0" encoding="utf-8"?>
<ds:datastoreItem xmlns:ds="http://schemas.openxmlformats.org/officeDocument/2006/customXml" ds:itemID="{E371E32D-BB9D-4B33-95B1-051FB4869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89</Pages>
  <Words>67692</Words>
  <Characters>385846</Characters>
  <Application>Microsoft Office Word</Application>
  <DocSecurity>0</DocSecurity>
  <Lines>3215</Lines>
  <Paragraphs>90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2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3</cp:revision>
  <cp:lastPrinted>2011-08-11T08:50:00Z</cp:lastPrinted>
  <dcterms:created xsi:type="dcterms:W3CDTF">2015-10-06T10:44:00Z</dcterms:created>
  <dcterms:modified xsi:type="dcterms:W3CDTF">2015-10-06T10:48:00Z</dcterms:modified>
</cp:coreProperties>
</file>